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05DE6" w14:textId="77777777" w:rsidR="00B062F0" w:rsidRPr="00316DFD" w:rsidRDefault="00661720" w:rsidP="00316DFD">
      <w:pPr>
        <w:tabs>
          <w:tab w:val="right" w:pos="10980"/>
        </w:tabs>
        <w:ind w:right="-180"/>
        <w:rPr>
          <w:b/>
          <w:sz w:val="2"/>
          <w:szCs w:val="2"/>
        </w:rPr>
      </w:pPr>
      <w:bookmarkStart w:id="0" w:name="_Hlk45870632"/>
      <w:r w:rsidRPr="000C6E5B">
        <w:rPr>
          <w:rFonts w:ascii="Times New Roman" w:eastAsia="MS Mincho" w:hAnsi="Times New Roman" w:cs="Times New Roman"/>
          <w:b/>
          <w:noProof/>
          <w:color w:val="auto"/>
          <w:sz w:val="24"/>
          <w:szCs w:val="24"/>
        </w:rPr>
        <mc:AlternateContent>
          <mc:Choice Requires="wps">
            <w:drawing>
              <wp:anchor distT="0" distB="0" distL="114300" distR="114300" simplePos="0" relativeHeight="251627008" behindDoc="0" locked="0" layoutInCell="1" allowOverlap="1" wp14:anchorId="03133213" wp14:editId="1274B4CF">
                <wp:simplePos x="0" y="0"/>
                <wp:positionH relativeFrom="margin">
                  <wp:posOffset>0</wp:posOffset>
                </wp:positionH>
                <wp:positionV relativeFrom="margin">
                  <wp:posOffset>0</wp:posOffset>
                </wp:positionV>
                <wp:extent cx="34290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429000" cy="1828800"/>
                        </a:xfrm>
                        <a:prstGeom prst="rect">
                          <a:avLst/>
                        </a:prstGeom>
                        <a:solidFill>
                          <a:schemeClr val="accent2">
                            <a:lumMod val="7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E930256" w14:textId="77777777" w:rsidR="002B0539" w:rsidRDefault="002B0539" w:rsidP="00ED5B68">
                            <w:pPr>
                              <w:spacing w:after="0"/>
                              <w:jc w:val="center"/>
                              <w:rPr>
                                <w:b/>
                                <w:color w:val="FFFFFF" w:themeColor="background1"/>
                                <w:sz w:val="28"/>
                                <w:szCs w:val="28"/>
                              </w:rPr>
                            </w:pPr>
                          </w:p>
                          <w:p w14:paraId="68CD8BD6" w14:textId="77777777" w:rsidR="00ED5B68" w:rsidRPr="009159DD" w:rsidRDefault="009159DD" w:rsidP="004F238D">
                            <w:pPr>
                              <w:spacing w:before="120" w:after="0"/>
                              <w:jc w:val="center"/>
                              <w:rPr>
                                <w:b/>
                                <w:color w:val="FFFFFF" w:themeColor="background1"/>
                                <w:sz w:val="24"/>
                                <w:szCs w:val="24"/>
                              </w:rPr>
                            </w:pPr>
                            <w:r w:rsidRPr="009159DD">
                              <w:rPr>
                                <w:b/>
                                <w:color w:val="FFFFFF" w:themeColor="background1"/>
                                <w:sz w:val="24"/>
                                <w:szCs w:val="24"/>
                              </w:rPr>
                              <w:t>Massachusetts Department of Public Health</w:t>
                            </w:r>
                          </w:p>
                          <w:p w14:paraId="307A6E7B" w14:textId="77777777" w:rsidR="00ED5B68" w:rsidRDefault="00ED5B68" w:rsidP="00ED5B68">
                            <w:pPr>
                              <w:spacing w:after="0"/>
                              <w:jc w:val="center"/>
                              <w:rPr>
                                <w:b/>
                                <w:color w:val="FFFFFF" w:themeColor="background1"/>
                                <w:sz w:val="28"/>
                                <w:szCs w:val="28"/>
                              </w:rPr>
                            </w:pPr>
                            <w:r w:rsidRPr="0058229A">
                              <w:rPr>
                                <w:b/>
                                <w:color w:val="FFFFFF" w:themeColor="background1"/>
                                <w:sz w:val="24"/>
                                <w:szCs w:val="24"/>
                              </w:rPr>
                              <w:t>CLIMATE HAZARD ASSESSMENT PROFILE</w:t>
                            </w:r>
                            <w:r w:rsidRPr="00FB41DF">
                              <w:rPr>
                                <w:b/>
                                <w:color w:val="FFFFFF" w:themeColor="background1"/>
                                <w:sz w:val="28"/>
                                <w:szCs w:val="28"/>
                              </w:rPr>
                              <w:t xml:space="preserve"> </w:t>
                            </w:r>
                          </w:p>
                          <w:p w14:paraId="63ED2113" w14:textId="77777777" w:rsidR="0058229A" w:rsidRDefault="0058229A" w:rsidP="00ED5B68">
                            <w:pPr>
                              <w:spacing w:after="0"/>
                              <w:jc w:val="center"/>
                              <w:rPr>
                                <w:b/>
                                <w:color w:val="FFFFFF" w:themeColor="background1"/>
                                <w:sz w:val="28"/>
                                <w:szCs w:val="28"/>
                              </w:rPr>
                            </w:pPr>
                          </w:p>
                          <w:p w14:paraId="1B1ABF2E" w14:textId="77777777" w:rsidR="0058229A" w:rsidRPr="00FB41DF" w:rsidRDefault="0058229A" w:rsidP="00ED5B68">
                            <w:pPr>
                              <w:spacing w:after="0"/>
                              <w:jc w:val="center"/>
                              <w:rPr>
                                <w:b/>
                                <w:color w:val="FFFFFF" w:themeColor="background1"/>
                                <w:sz w:val="28"/>
                                <w:szCs w:val="28"/>
                              </w:rPr>
                            </w:pPr>
                          </w:p>
                          <w:p w14:paraId="6C25030D" w14:textId="77777777" w:rsidR="00BE46F7" w:rsidRPr="006951E7" w:rsidRDefault="00473E4C" w:rsidP="00ED5B68">
                            <w:pPr>
                              <w:spacing w:after="0"/>
                              <w:jc w:val="center"/>
                              <w:rPr>
                                <w:b/>
                                <w:color w:val="FFFFFF" w:themeColor="background1"/>
                                <w:sz w:val="32"/>
                                <w:szCs w:val="32"/>
                              </w:rPr>
                            </w:pPr>
                            <w:r>
                              <w:rPr>
                                <w:b/>
                                <w:color w:val="FFFFFF" w:themeColor="background1"/>
                                <w:sz w:val="32"/>
                                <w:szCs w:val="32"/>
                              </w:rPr>
                              <w:t>EXTREME HEAT AND POOR AIR QU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133213" id="_x0000_t202" coordsize="21600,21600" o:spt="202" path="m,l,21600r21600,l21600,xe">
                <v:stroke joinstyle="miter"/>
                <v:path gradientshapeok="t" o:connecttype="rect"/>
              </v:shapetype>
              <v:shape id="Text Box 1" o:spid="_x0000_s1026" type="#_x0000_t202" style="position:absolute;margin-left:0;margin-top:0;width:270pt;height:2in;z-index:2516270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" fillcolor="#943634 [2405]" stroked="f" strokeweight=".5pt">
                <v:textbox>
                  <w:txbxContent>
                    <w:p w14:paraId="7E930256" w14:textId="77777777" w:rsidR="002B0539" w:rsidRDefault="002B0539" w:rsidP="00ED5B68">
                      <w:pPr>
                        <w:spacing w:after="0"/>
                        <w:jc w:val="center"/>
                        <w:rPr>
                          <w:b/>
                          <w:color w:val="FFFFFF" w:themeColor="background1"/>
                          <w:sz w:val="28"/>
                          <w:szCs w:val="28"/>
                        </w:rPr>
                      </w:pPr>
                    </w:p>
                    <w:p w14:paraId="68CD8BD6" w14:textId="77777777" w:rsidR="00ED5B68" w:rsidRPr="009159DD" w:rsidRDefault="009159DD" w:rsidP="004F238D">
                      <w:pPr>
                        <w:spacing w:before="120" w:after="0"/>
                        <w:jc w:val="center"/>
                        <w:rPr>
                          <w:b/>
                          <w:color w:val="FFFFFF" w:themeColor="background1"/>
                          <w:sz w:val="24"/>
                          <w:szCs w:val="24"/>
                        </w:rPr>
                      </w:pPr>
                      <w:r w:rsidRPr="009159DD">
                        <w:rPr>
                          <w:b/>
                          <w:color w:val="FFFFFF" w:themeColor="background1"/>
                          <w:sz w:val="24"/>
                          <w:szCs w:val="24"/>
                        </w:rPr>
                        <w:t>Massachusetts Department of Public Health</w:t>
                      </w:r>
                    </w:p>
                    <w:p w14:paraId="307A6E7B" w14:textId="77777777" w:rsidR="00ED5B68" w:rsidRDefault="00ED5B68" w:rsidP="00ED5B68">
                      <w:pPr>
                        <w:spacing w:after="0"/>
                        <w:jc w:val="center"/>
                        <w:rPr>
                          <w:b/>
                          <w:color w:val="FFFFFF" w:themeColor="background1"/>
                          <w:sz w:val="28"/>
                          <w:szCs w:val="28"/>
                        </w:rPr>
                      </w:pPr>
                      <w:r w:rsidRPr="0058229A">
                        <w:rPr>
                          <w:b/>
                          <w:color w:val="FFFFFF" w:themeColor="background1"/>
                          <w:sz w:val="24"/>
                          <w:szCs w:val="24"/>
                        </w:rPr>
                        <w:t>CLIMATE HAZARD ASSESSMENT PROFILE</w:t>
                      </w:r>
                      <w:r w:rsidRPr="00FB41DF">
                        <w:rPr>
                          <w:b/>
                          <w:color w:val="FFFFFF" w:themeColor="background1"/>
                          <w:sz w:val="28"/>
                          <w:szCs w:val="28"/>
                        </w:rPr>
                        <w:t xml:space="preserve"> </w:t>
                      </w:r>
                    </w:p>
                    <w:p w14:paraId="63ED2113" w14:textId="77777777" w:rsidR="0058229A" w:rsidRDefault="0058229A" w:rsidP="00ED5B68">
                      <w:pPr>
                        <w:spacing w:after="0"/>
                        <w:jc w:val="center"/>
                        <w:rPr>
                          <w:b/>
                          <w:color w:val="FFFFFF" w:themeColor="background1"/>
                          <w:sz w:val="28"/>
                          <w:szCs w:val="28"/>
                        </w:rPr>
                      </w:pPr>
                    </w:p>
                    <w:p w14:paraId="1B1ABF2E" w14:textId="77777777" w:rsidR="0058229A" w:rsidRPr="00FB41DF" w:rsidRDefault="0058229A" w:rsidP="00ED5B68">
                      <w:pPr>
                        <w:spacing w:after="0"/>
                        <w:jc w:val="center"/>
                        <w:rPr>
                          <w:b/>
                          <w:color w:val="FFFFFF" w:themeColor="background1"/>
                          <w:sz w:val="28"/>
                          <w:szCs w:val="28"/>
                        </w:rPr>
                      </w:pPr>
                    </w:p>
                    <w:p w14:paraId="6C25030D" w14:textId="77777777" w:rsidR="00BE46F7" w:rsidRPr="006951E7" w:rsidRDefault="00473E4C" w:rsidP="00ED5B68">
                      <w:pPr>
                        <w:spacing w:after="0"/>
                        <w:jc w:val="center"/>
                        <w:rPr>
                          <w:b/>
                          <w:color w:val="FFFFFF" w:themeColor="background1"/>
                          <w:sz w:val="32"/>
                          <w:szCs w:val="32"/>
                        </w:rPr>
                      </w:pPr>
                      <w:r>
                        <w:rPr>
                          <w:b/>
                          <w:color w:val="FFFFFF" w:themeColor="background1"/>
                          <w:sz w:val="32"/>
                          <w:szCs w:val="32"/>
                        </w:rPr>
                        <w:t>EXTREME HEAT AND POOR AIR QUALITY</w:t>
                      </w:r>
                    </w:p>
                  </w:txbxContent>
                </v:textbox>
                <w10:wrap anchorx="margin" anchory="margin"/>
              </v:shape>
            </w:pict>
          </mc:Fallback>
        </mc:AlternateContent>
      </w:r>
      <w:r w:rsidR="002A552D">
        <w:rPr>
          <w:b/>
          <w:noProof/>
        </w:rPr>
        <mc:AlternateContent>
          <mc:Choice Requires="wps">
            <w:drawing>
              <wp:anchor distT="0" distB="0" distL="114300" distR="114300" simplePos="0" relativeHeight="251629056" behindDoc="0" locked="0" layoutInCell="1" allowOverlap="1" wp14:anchorId="22491BA1" wp14:editId="69B5C355">
                <wp:simplePos x="0" y="0"/>
                <wp:positionH relativeFrom="margin">
                  <wp:posOffset>0</wp:posOffset>
                </wp:positionH>
                <wp:positionV relativeFrom="margin">
                  <wp:posOffset>1874520</wp:posOffset>
                </wp:positionV>
                <wp:extent cx="7040880" cy="137160"/>
                <wp:effectExtent l="0" t="0" r="7620" b="0"/>
                <wp:wrapNone/>
                <wp:docPr id="291" name="Text Box 291"/>
                <wp:cNvGraphicFramePr/>
                <a:graphic xmlns:a="http://schemas.openxmlformats.org/drawingml/2006/main">
                  <a:graphicData uri="http://schemas.microsoft.com/office/word/2010/wordprocessingShape">
                    <wps:wsp>
                      <wps:cNvSpPr txBox="1"/>
                      <wps:spPr>
                        <a:xfrm>
                          <a:off x="0" y="0"/>
                          <a:ext cx="7040880" cy="137160"/>
                        </a:xfrm>
                        <a:prstGeom prst="rect">
                          <a:avLst/>
                        </a:prstGeom>
                        <a:solidFill>
                          <a:schemeClr val="accent2">
                            <a:lumMod val="7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001A428" w14:textId="77777777" w:rsidR="00E95C49" w:rsidRPr="002B01B6" w:rsidRDefault="00E95C49">
                            <w:pPr>
                              <w:rPr>
                                <w:b/>
                                <w:color w:val="FFFFFF" w:themeColor="background1"/>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491BA1" id="Text Box 291" o:spid="_x0000_s1027" type="#_x0000_t202" style="position:absolute;margin-left:0;margin-top:147.6pt;width:554.4pt;height:10.8pt;z-index:2516290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" fillcolor="#943634 [2405]" stroked="f" strokeweight=".5pt">
                <v:textbox>
                  <w:txbxContent>
                    <w:p w14:paraId="2001A428" w14:textId="77777777" w:rsidR="00E95C49" w:rsidRPr="002B01B6" w:rsidRDefault="00E95C49">
                      <w:pPr>
                        <w:rPr>
                          <w:b/>
                          <w:color w:val="FFFFFF" w:themeColor="background1"/>
                          <w:sz w:val="28"/>
                        </w:rPr>
                      </w:pPr>
                    </w:p>
                  </w:txbxContent>
                </v:textbox>
                <w10:wrap anchorx="margin" anchory="margin"/>
              </v:shape>
            </w:pict>
          </mc:Fallback>
        </mc:AlternateContent>
      </w:r>
      <w:r w:rsidR="002A03B8" w:rsidRPr="000D2127">
        <w:rPr>
          <w:noProof/>
          <w:sz w:val="24"/>
          <w:szCs w:val="24"/>
        </w:rPr>
        <mc:AlternateContent>
          <mc:Choice Requires="wps">
            <w:drawing>
              <wp:anchor distT="0" distB="0" distL="114300" distR="114300" simplePos="0" relativeHeight="251619840" behindDoc="0" locked="0" layoutInCell="1" allowOverlap="1" wp14:anchorId="7D137788" wp14:editId="6EDD8C92">
                <wp:simplePos x="0" y="0"/>
                <wp:positionH relativeFrom="margin">
                  <wp:posOffset>-91440</wp:posOffset>
                </wp:positionH>
                <wp:positionV relativeFrom="margin">
                  <wp:posOffset>2011680</wp:posOffset>
                </wp:positionV>
                <wp:extent cx="3566160" cy="7635240"/>
                <wp:effectExtent l="0" t="0" r="0" b="38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6160" cy="7635240"/>
                        </a:xfrm>
                        <a:prstGeom prst="rect">
                          <a:avLst/>
                        </a:prstGeom>
                        <a:noFill/>
                        <a:ln w="9525">
                          <a:noFill/>
                          <a:miter lim="800000"/>
                          <a:headEnd/>
                          <a:tailEnd/>
                        </a:ln>
                      </wps:spPr>
                      <wps:txbx>
                        <w:txbxContent>
                          <w:p w14:paraId="6FD47085" w14:textId="77777777" w:rsidR="00541DDD" w:rsidRPr="00B843A2" w:rsidRDefault="00541DDD" w:rsidP="00541DDD">
                            <w:pPr>
                              <w:spacing w:after="0"/>
                              <w:jc w:val="both"/>
                              <w:rPr>
                                <w:b/>
                                <w:color w:val="943634" w:themeColor="accent2" w:themeShade="BF"/>
                                <w:sz w:val="24"/>
                              </w:rPr>
                            </w:pPr>
                            <w:r w:rsidRPr="00B843A2">
                              <w:rPr>
                                <w:b/>
                                <w:color w:val="943634" w:themeColor="accent2" w:themeShade="BF"/>
                                <w:sz w:val="24"/>
                              </w:rPr>
                              <w:t>CLIMATE HAZARD OVERVIEW</w:t>
                            </w:r>
                          </w:p>
                          <w:p w14:paraId="43ED81E5" w14:textId="77777777" w:rsidR="00611577" w:rsidRPr="002A552D" w:rsidRDefault="00611577" w:rsidP="00611577">
                            <w:pPr>
                              <w:spacing w:after="0"/>
                              <w:jc w:val="both"/>
                              <w:rPr>
                                <w:color w:val="002060"/>
                                <w:sz w:val="21"/>
                                <w:szCs w:val="21"/>
                              </w:rPr>
                            </w:pPr>
                            <w:r w:rsidRPr="002A552D">
                              <w:rPr>
                                <w:b/>
                                <w:color w:val="943634" w:themeColor="accent2" w:themeShade="BF"/>
                                <w:sz w:val="21"/>
                                <w:szCs w:val="21"/>
                              </w:rPr>
                              <w:t xml:space="preserve">Extreme heat events have claimed more lives in the United States over the past </w:t>
                            </w:r>
                            <w:r>
                              <w:rPr>
                                <w:b/>
                                <w:color w:val="943634" w:themeColor="accent2" w:themeShade="BF"/>
                                <w:sz w:val="21"/>
                                <w:szCs w:val="21"/>
                              </w:rPr>
                              <w:t>10</w:t>
                            </w:r>
                            <w:r w:rsidRPr="002A552D">
                              <w:rPr>
                                <w:b/>
                                <w:color w:val="943634" w:themeColor="accent2" w:themeShade="BF"/>
                                <w:sz w:val="21"/>
                                <w:szCs w:val="21"/>
                              </w:rPr>
                              <w:t xml:space="preserve"> years than any other weather-related event. In the Northeastern U.S., hot weather conditions contribute to unhealthy air quality. Climate models predict that climate change will lead to an increase in extreme heat events and associated air pollution episodes in Massachusetts.</w:t>
                            </w:r>
                          </w:p>
                          <w:p w14:paraId="099D1778" w14:textId="77777777" w:rsidR="00611577" w:rsidRPr="00952EB2" w:rsidRDefault="00611577" w:rsidP="00611577">
                            <w:pPr>
                              <w:spacing w:after="0"/>
                              <w:jc w:val="both"/>
                              <w:rPr>
                                <w:b/>
                                <w:color w:val="C0504D" w:themeColor="accent2"/>
                                <w:sz w:val="12"/>
                                <w:szCs w:val="12"/>
                              </w:rPr>
                            </w:pPr>
                          </w:p>
                          <w:p w14:paraId="6A9A11EF" w14:textId="77777777" w:rsidR="00611577" w:rsidRPr="00B843A2" w:rsidRDefault="00611577" w:rsidP="00611577">
                            <w:pPr>
                              <w:spacing w:after="0"/>
                              <w:rPr>
                                <w:b/>
                                <w:color w:val="auto"/>
                                <w:sz w:val="24"/>
                              </w:rPr>
                            </w:pPr>
                            <w:r w:rsidRPr="00B843A2">
                              <w:rPr>
                                <w:b/>
                                <w:color w:val="auto"/>
                                <w:sz w:val="24"/>
                              </w:rPr>
                              <w:t>HOW WILL CLIMATE CHANGE MAKE THINGS WORSE?</w:t>
                            </w:r>
                          </w:p>
                          <w:p w14:paraId="33AEF8A2" w14:textId="77777777" w:rsidR="00611577" w:rsidRPr="00B87B8D" w:rsidRDefault="00611577" w:rsidP="00611577">
                            <w:pPr>
                              <w:spacing w:after="0"/>
                              <w:jc w:val="both"/>
                              <w:rPr>
                                <w:color w:val="auto"/>
                                <w:sz w:val="21"/>
                                <w:szCs w:val="21"/>
                              </w:rPr>
                            </w:pPr>
                            <w:r w:rsidRPr="00B87B8D">
                              <w:rPr>
                                <w:color w:val="auto"/>
                                <w:sz w:val="21"/>
                                <w:szCs w:val="21"/>
                              </w:rPr>
                              <w:t xml:space="preserve">Climate change models </w:t>
                            </w:r>
                            <w:r>
                              <w:rPr>
                                <w:color w:val="auto"/>
                                <w:sz w:val="21"/>
                                <w:szCs w:val="21"/>
                              </w:rPr>
                              <w:t>predict</w:t>
                            </w:r>
                            <w:r w:rsidRPr="00B87B8D">
                              <w:rPr>
                                <w:color w:val="auto"/>
                                <w:sz w:val="21"/>
                                <w:szCs w:val="21"/>
                              </w:rPr>
                              <w:t xml:space="preserve"> that Massachusetts </w:t>
                            </w:r>
                            <w:r>
                              <w:rPr>
                                <w:color w:val="auto"/>
                                <w:sz w:val="21"/>
                                <w:szCs w:val="21"/>
                              </w:rPr>
                              <w:t xml:space="preserve">will continue to </w:t>
                            </w:r>
                            <w:r w:rsidRPr="00B87B8D">
                              <w:rPr>
                                <w:color w:val="auto"/>
                                <w:sz w:val="21"/>
                                <w:szCs w:val="21"/>
                              </w:rPr>
                              <w:t xml:space="preserve">experience an increase in the number of </w:t>
                            </w:r>
                            <w:r>
                              <w:rPr>
                                <w:color w:val="auto"/>
                                <w:sz w:val="21"/>
                                <w:szCs w:val="21"/>
                              </w:rPr>
                              <w:t xml:space="preserve">days over 90°F during the summer season. </w:t>
                            </w:r>
                            <w:r w:rsidRPr="00B87B8D">
                              <w:rPr>
                                <w:color w:val="auto"/>
                                <w:sz w:val="21"/>
                                <w:szCs w:val="21"/>
                              </w:rPr>
                              <w:t xml:space="preserve">For example, </w:t>
                            </w:r>
                            <w:r>
                              <w:rPr>
                                <w:color w:val="auto"/>
                                <w:sz w:val="21"/>
                                <w:szCs w:val="21"/>
                              </w:rPr>
                              <w:t xml:space="preserve">between 1971 and 2000, </w:t>
                            </w:r>
                            <w:r w:rsidRPr="00B87B8D">
                              <w:rPr>
                                <w:color w:val="auto"/>
                                <w:sz w:val="21"/>
                                <w:szCs w:val="21"/>
                              </w:rPr>
                              <w:t xml:space="preserve">Massachusetts </w:t>
                            </w:r>
                            <w:r>
                              <w:rPr>
                                <w:color w:val="auto"/>
                                <w:sz w:val="21"/>
                                <w:szCs w:val="21"/>
                              </w:rPr>
                              <w:t>averaged 5</w:t>
                            </w:r>
                            <w:r w:rsidRPr="00B87B8D">
                              <w:rPr>
                                <w:color w:val="auto"/>
                                <w:sz w:val="21"/>
                                <w:szCs w:val="21"/>
                              </w:rPr>
                              <w:t xml:space="preserve"> days </w:t>
                            </w:r>
                            <w:r>
                              <w:rPr>
                                <w:color w:val="auto"/>
                                <w:sz w:val="21"/>
                                <w:szCs w:val="21"/>
                              </w:rPr>
                              <w:t xml:space="preserve">per year </w:t>
                            </w:r>
                            <w:r w:rsidRPr="00B87B8D">
                              <w:rPr>
                                <w:color w:val="auto"/>
                                <w:sz w:val="21"/>
                                <w:szCs w:val="21"/>
                              </w:rPr>
                              <w:t>where temperatures exceeded 90</w:t>
                            </w:r>
                            <w:r>
                              <w:rPr>
                                <w:color w:val="auto"/>
                                <w:sz w:val="21"/>
                                <w:szCs w:val="21"/>
                              </w:rPr>
                              <w:t>°</w:t>
                            </w:r>
                            <w:r w:rsidRPr="00B87B8D">
                              <w:rPr>
                                <w:color w:val="auto"/>
                                <w:sz w:val="21"/>
                                <w:szCs w:val="21"/>
                              </w:rPr>
                              <w:t xml:space="preserve">F. By 2080, </w:t>
                            </w:r>
                            <w:r>
                              <w:rPr>
                                <w:color w:val="auto"/>
                                <w:sz w:val="21"/>
                                <w:szCs w:val="21"/>
                              </w:rPr>
                              <w:t>communities</w:t>
                            </w:r>
                            <w:r w:rsidRPr="00B87B8D">
                              <w:rPr>
                                <w:color w:val="auto"/>
                                <w:sz w:val="21"/>
                                <w:szCs w:val="21"/>
                              </w:rPr>
                              <w:t xml:space="preserve"> throughout Massachusetts are projected to experience 17 to 52 days</w:t>
                            </w:r>
                            <w:r>
                              <w:rPr>
                                <w:color w:val="auto"/>
                                <w:sz w:val="21"/>
                                <w:szCs w:val="21"/>
                              </w:rPr>
                              <w:t xml:space="preserve"> each year </w:t>
                            </w:r>
                            <w:r w:rsidRPr="00B87B8D">
                              <w:rPr>
                                <w:color w:val="auto"/>
                                <w:sz w:val="21"/>
                                <w:szCs w:val="21"/>
                              </w:rPr>
                              <w:t>when temperatures exceed 90</w:t>
                            </w:r>
                            <w:r>
                              <w:rPr>
                                <w:color w:val="auto"/>
                                <w:sz w:val="21"/>
                                <w:szCs w:val="21"/>
                              </w:rPr>
                              <w:t>°</w:t>
                            </w:r>
                            <w:r w:rsidRPr="00B87B8D">
                              <w:rPr>
                                <w:color w:val="auto"/>
                                <w:sz w:val="21"/>
                                <w:szCs w:val="21"/>
                              </w:rPr>
                              <w:t>F.</w:t>
                            </w:r>
                            <w:r>
                              <w:rPr>
                                <w:color w:val="auto"/>
                                <w:sz w:val="21"/>
                                <w:szCs w:val="21"/>
                              </w:rPr>
                              <w:t xml:space="preserve"> Higher temperatures also contribute to poor air quality, including increases in aeroallergens and the number of days with air quality alerts.</w:t>
                            </w:r>
                          </w:p>
                          <w:p w14:paraId="5A852D86" w14:textId="77777777" w:rsidR="00611577" w:rsidRPr="00284681" w:rsidRDefault="00611577" w:rsidP="00611577">
                            <w:pPr>
                              <w:spacing w:after="0"/>
                              <w:jc w:val="both"/>
                              <w:rPr>
                                <w:b/>
                                <w:color w:val="auto"/>
                                <w:sz w:val="12"/>
                                <w:szCs w:val="12"/>
                              </w:rPr>
                            </w:pPr>
                          </w:p>
                          <w:p w14:paraId="4230633E" w14:textId="77777777" w:rsidR="00611577" w:rsidRPr="00B843A2" w:rsidRDefault="00611577" w:rsidP="00611577">
                            <w:pPr>
                              <w:spacing w:after="0"/>
                              <w:jc w:val="both"/>
                              <w:rPr>
                                <w:b/>
                                <w:color w:val="auto"/>
                                <w:sz w:val="24"/>
                              </w:rPr>
                            </w:pPr>
                            <w:r>
                              <w:rPr>
                                <w:b/>
                                <w:color w:val="auto"/>
                                <w:sz w:val="24"/>
                              </w:rPr>
                              <w:t>WHO IS EXPOSED TO EXTREME HEAT AND POOR AIR QUALITY?</w:t>
                            </w:r>
                          </w:p>
                          <w:p w14:paraId="555C1B23" w14:textId="77777777" w:rsidR="00611577" w:rsidRPr="00B87B8D" w:rsidRDefault="00611577" w:rsidP="00611577">
                            <w:pPr>
                              <w:spacing w:after="0"/>
                              <w:jc w:val="both"/>
                              <w:rPr>
                                <w:color w:val="auto"/>
                                <w:sz w:val="21"/>
                                <w:szCs w:val="21"/>
                              </w:rPr>
                            </w:pPr>
                            <w:r w:rsidRPr="00B87B8D">
                              <w:rPr>
                                <w:color w:val="auto"/>
                                <w:sz w:val="21"/>
                                <w:szCs w:val="21"/>
                              </w:rPr>
                              <w:t xml:space="preserve">During prolonged periods of </w:t>
                            </w:r>
                            <w:r>
                              <w:rPr>
                                <w:color w:val="auto"/>
                                <w:sz w:val="21"/>
                                <w:szCs w:val="21"/>
                              </w:rPr>
                              <w:t>extreme heat</w:t>
                            </w:r>
                            <w:r w:rsidRPr="00B87B8D">
                              <w:rPr>
                                <w:color w:val="auto"/>
                                <w:sz w:val="21"/>
                                <w:szCs w:val="21"/>
                              </w:rPr>
                              <w:t xml:space="preserve">, </w:t>
                            </w:r>
                            <w:r>
                              <w:rPr>
                                <w:color w:val="auto"/>
                                <w:sz w:val="21"/>
                                <w:szCs w:val="21"/>
                              </w:rPr>
                              <w:t>people spending time i</w:t>
                            </w:r>
                            <w:r w:rsidRPr="00B87B8D">
                              <w:rPr>
                                <w:color w:val="auto"/>
                                <w:sz w:val="21"/>
                                <w:szCs w:val="21"/>
                              </w:rPr>
                              <w:t>nside buildings</w:t>
                            </w:r>
                            <w:r>
                              <w:rPr>
                                <w:color w:val="auto"/>
                                <w:sz w:val="21"/>
                                <w:szCs w:val="21"/>
                              </w:rPr>
                              <w:t xml:space="preserve"> that lack cooling systems</w:t>
                            </w:r>
                            <w:r w:rsidRPr="00B87B8D">
                              <w:rPr>
                                <w:color w:val="auto"/>
                                <w:sz w:val="21"/>
                                <w:szCs w:val="21"/>
                              </w:rPr>
                              <w:t xml:space="preserve"> (e.g.,</w:t>
                            </w:r>
                            <w:r>
                              <w:rPr>
                                <w:color w:val="auto"/>
                                <w:sz w:val="21"/>
                                <w:szCs w:val="21"/>
                              </w:rPr>
                              <w:t xml:space="preserve"> schools, workplaces, and homes), </w:t>
                            </w:r>
                            <w:r w:rsidRPr="00B87B8D">
                              <w:rPr>
                                <w:color w:val="auto"/>
                                <w:sz w:val="21"/>
                                <w:szCs w:val="21"/>
                              </w:rPr>
                              <w:t>working outdoors</w:t>
                            </w:r>
                            <w:r>
                              <w:rPr>
                                <w:color w:val="auto"/>
                                <w:sz w:val="21"/>
                                <w:szCs w:val="21"/>
                              </w:rPr>
                              <w:t>,</w:t>
                            </w:r>
                            <w:r w:rsidRPr="00B87B8D">
                              <w:rPr>
                                <w:color w:val="auto"/>
                                <w:sz w:val="21"/>
                                <w:szCs w:val="21"/>
                              </w:rPr>
                              <w:t xml:space="preserve"> engaging in outdoor recreational activities</w:t>
                            </w:r>
                            <w:r>
                              <w:rPr>
                                <w:color w:val="auto"/>
                                <w:sz w:val="21"/>
                                <w:szCs w:val="21"/>
                              </w:rPr>
                              <w:t>, or experiencing homelessness, may all be at risk for excessive heat exposure</w:t>
                            </w:r>
                            <w:r w:rsidRPr="00B87B8D">
                              <w:rPr>
                                <w:color w:val="auto"/>
                                <w:sz w:val="21"/>
                                <w:szCs w:val="21"/>
                              </w:rPr>
                              <w:t xml:space="preserve">. </w:t>
                            </w:r>
                            <w:r>
                              <w:rPr>
                                <w:color w:val="auto"/>
                                <w:sz w:val="21"/>
                                <w:szCs w:val="21"/>
                              </w:rPr>
                              <w:t>D</w:t>
                            </w:r>
                            <w:r w:rsidRPr="00B87B8D">
                              <w:rPr>
                                <w:color w:val="auto"/>
                                <w:sz w:val="21"/>
                                <w:szCs w:val="21"/>
                              </w:rPr>
                              <w:t xml:space="preserve">uring a heat event, people may </w:t>
                            </w:r>
                            <w:r>
                              <w:rPr>
                                <w:color w:val="auto"/>
                                <w:sz w:val="21"/>
                                <w:szCs w:val="21"/>
                              </w:rPr>
                              <w:t xml:space="preserve">also </w:t>
                            </w:r>
                            <w:r w:rsidRPr="00B87B8D">
                              <w:rPr>
                                <w:color w:val="auto"/>
                                <w:sz w:val="21"/>
                                <w:szCs w:val="21"/>
                              </w:rPr>
                              <w:t xml:space="preserve">be exposed to </w:t>
                            </w:r>
                            <w:r>
                              <w:rPr>
                                <w:color w:val="auto"/>
                                <w:sz w:val="21"/>
                                <w:szCs w:val="21"/>
                              </w:rPr>
                              <w:t xml:space="preserve">increased levels of harmful air pollutants such as </w:t>
                            </w:r>
                            <w:r w:rsidRPr="00B87B8D">
                              <w:rPr>
                                <w:color w:val="auto"/>
                                <w:sz w:val="21"/>
                                <w:szCs w:val="21"/>
                              </w:rPr>
                              <w:t>ozone and particulate matter</w:t>
                            </w:r>
                            <w:r>
                              <w:rPr>
                                <w:color w:val="auto"/>
                                <w:sz w:val="21"/>
                                <w:szCs w:val="21"/>
                              </w:rPr>
                              <w:t>, and a</w:t>
                            </w:r>
                            <w:r w:rsidRPr="00B87B8D">
                              <w:rPr>
                                <w:color w:val="auto"/>
                                <w:sz w:val="21"/>
                                <w:szCs w:val="21"/>
                              </w:rPr>
                              <w:t>eroallergens</w:t>
                            </w:r>
                            <w:r>
                              <w:rPr>
                                <w:color w:val="auto"/>
                                <w:sz w:val="21"/>
                                <w:szCs w:val="21"/>
                              </w:rPr>
                              <w:t xml:space="preserve"> such as pollen</w:t>
                            </w:r>
                            <w:r w:rsidRPr="00B87B8D">
                              <w:rPr>
                                <w:color w:val="auto"/>
                                <w:sz w:val="21"/>
                                <w:szCs w:val="21"/>
                              </w:rPr>
                              <w:t xml:space="preserve">.   </w:t>
                            </w:r>
                          </w:p>
                          <w:p w14:paraId="4989F0D8" w14:textId="77777777" w:rsidR="00611577" w:rsidRPr="00952EB2" w:rsidRDefault="00611577" w:rsidP="00611577">
                            <w:pPr>
                              <w:spacing w:after="0"/>
                              <w:jc w:val="both"/>
                              <w:rPr>
                                <w:color w:val="002060"/>
                                <w:sz w:val="12"/>
                                <w:szCs w:val="16"/>
                              </w:rPr>
                            </w:pPr>
                          </w:p>
                          <w:p w14:paraId="4BE97439" w14:textId="77777777" w:rsidR="00611577" w:rsidRPr="00B843A2" w:rsidRDefault="00611577" w:rsidP="00611577">
                            <w:pPr>
                              <w:spacing w:after="0"/>
                              <w:jc w:val="both"/>
                              <w:rPr>
                                <w:b/>
                                <w:color w:val="auto"/>
                                <w:sz w:val="24"/>
                              </w:rPr>
                            </w:pPr>
                            <w:r w:rsidRPr="00B843A2">
                              <w:rPr>
                                <w:b/>
                                <w:color w:val="auto"/>
                                <w:sz w:val="24"/>
                              </w:rPr>
                              <w:t>WHAT ARE THE HEALTH EFFECTS?</w:t>
                            </w:r>
                          </w:p>
                          <w:p w14:paraId="561C7BCF" w14:textId="77777777" w:rsidR="00611577" w:rsidRPr="00B87B8D" w:rsidRDefault="00611577" w:rsidP="00611577">
                            <w:pPr>
                              <w:keepNext/>
                              <w:keepLines/>
                              <w:spacing w:after="0"/>
                              <w:jc w:val="both"/>
                              <w:rPr>
                                <w:color w:val="auto"/>
                                <w:sz w:val="21"/>
                                <w:szCs w:val="21"/>
                              </w:rPr>
                            </w:pPr>
                            <w:r>
                              <w:rPr>
                                <w:color w:val="auto"/>
                                <w:sz w:val="21"/>
                                <w:szCs w:val="21"/>
                              </w:rPr>
                              <w:t>In response to heat</w:t>
                            </w:r>
                            <w:r w:rsidRPr="00B87B8D">
                              <w:rPr>
                                <w:color w:val="auto"/>
                                <w:sz w:val="21"/>
                                <w:szCs w:val="21"/>
                              </w:rPr>
                              <w:t xml:space="preserve">, </w:t>
                            </w:r>
                            <w:r>
                              <w:rPr>
                                <w:color w:val="auto"/>
                                <w:sz w:val="21"/>
                                <w:szCs w:val="21"/>
                              </w:rPr>
                              <w:t xml:space="preserve">the human body increases </w:t>
                            </w:r>
                            <w:r w:rsidRPr="00B87B8D">
                              <w:rPr>
                                <w:color w:val="auto"/>
                                <w:sz w:val="21"/>
                                <w:szCs w:val="21"/>
                              </w:rPr>
                              <w:t>sweating and blood circulation c</w:t>
                            </w:r>
                            <w:r>
                              <w:rPr>
                                <w:color w:val="auto"/>
                                <w:sz w:val="21"/>
                                <w:szCs w:val="21"/>
                              </w:rPr>
                              <w:t>lose to the skin’s surface to help</w:t>
                            </w:r>
                            <w:r w:rsidRPr="00B87B8D">
                              <w:rPr>
                                <w:color w:val="auto"/>
                                <w:sz w:val="21"/>
                                <w:szCs w:val="21"/>
                              </w:rPr>
                              <w:t xml:space="preserve"> maintain an ideal core body temperature. </w:t>
                            </w:r>
                            <w:r>
                              <w:rPr>
                                <w:color w:val="auto"/>
                                <w:sz w:val="21"/>
                                <w:szCs w:val="21"/>
                              </w:rPr>
                              <w:t>However, extreme heat can overwhelm temperature control mechanisms and cause</w:t>
                            </w:r>
                            <w:r w:rsidRPr="00B87B8D">
                              <w:rPr>
                                <w:color w:val="auto"/>
                                <w:sz w:val="21"/>
                                <w:szCs w:val="21"/>
                              </w:rPr>
                              <w:t xml:space="preserve"> core body temperature </w:t>
                            </w:r>
                            <w:r>
                              <w:rPr>
                                <w:color w:val="auto"/>
                                <w:sz w:val="21"/>
                                <w:szCs w:val="21"/>
                              </w:rPr>
                              <w:t>to rise. The health effects of excessive heat</w:t>
                            </w:r>
                            <w:r w:rsidRPr="00B87B8D">
                              <w:rPr>
                                <w:color w:val="auto"/>
                                <w:sz w:val="21"/>
                                <w:szCs w:val="21"/>
                              </w:rPr>
                              <w:t xml:space="preserve"> </w:t>
                            </w:r>
                            <w:r>
                              <w:rPr>
                                <w:color w:val="auto"/>
                                <w:sz w:val="21"/>
                                <w:szCs w:val="21"/>
                              </w:rPr>
                              <w:t xml:space="preserve">range from discomfort and fatigue to </w:t>
                            </w:r>
                            <w:r w:rsidRPr="00B87B8D">
                              <w:rPr>
                                <w:color w:val="auto"/>
                                <w:sz w:val="21"/>
                                <w:szCs w:val="21"/>
                              </w:rPr>
                              <w:t xml:space="preserve">heat stroke (hyperthermia), heat exhaustion, cramps, edema, </w:t>
                            </w:r>
                            <w:r>
                              <w:rPr>
                                <w:color w:val="auto"/>
                                <w:sz w:val="21"/>
                                <w:szCs w:val="21"/>
                              </w:rPr>
                              <w:t>and</w:t>
                            </w:r>
                            <w:r w:rsidRPr="00B87B8D">
                              <w:rPr>
                                <w:color w:val="auto"/>
                                <w:sz w:val="21"/>
                                <w:szCs w:val="21"/>
                              </w:rPr>
                              <w:t xml:space="preserve"> premature mortality. Extreme temperatures can also worsen </w:t>
                            </w:r>
                            <w:r>
                              <w:rPr>
                                <w:color w:val="auto"/>
                                <w:sz w:val="21"/>
                                <w:szCs w:val="21"/>
                              </w:rPr>
                              <w:t>chronic conditions including</w:t>
                            </w:r>
                            <w:r w:rsidRPr="00B87B8D">
                              <w:rPr>
                                <w:color w:val="auto"/>
                                <w:sz w:val="21"/>
                                <w:szCs w:val="21"/>
                              </w:rPr>
                              <w:t xml:space="preserve"> respiratory, cardiovascular </w:t>
                            </w:r>
                            <w:r>
                              <w:rPr>
                                <w:color w:val="auto"/>
                                <w:sz w:val="21"/>
                                <w:szCs w:val="21"/>
                              </w:rPr>
                              <w:t>and kidney diseases</w:t>
                            </w:r>
                            <w:r w:rsidRPr="00B87B8D">
                              <w:rPr>
                                <w:color w:val="auto"/>
                                <w:sz w:val="21"/>
                                <w:szCs w:val="21"/>
                              </w:rPr>
                              <w:t>, and diabetes-related conditions. Poor air quality</w:t>
                            </w:r>
                            <w:r>
                              <w:rPr>
                                <w:color w:val="auto"/>
                                <w:sz w:val="21"/>
                                <w:szCs w:val="21"/>
                              </w:rPr>
                              <w:t xml:space="preserve"> during extreme heat events</w:t>
                            </w:r>
                            <w:r w:rsidRPr="00B87B8D">
                              <w:rPr>
                                <w:color w:val="auto"/>
                                <w:sz w:val="21"/>
                                <w:szCs w:val="21"/>
                              </w:rPr>
                              <w:t xml:space="preserve"> can also negatively affect respiratory and cardiovascular systems </w:t>
                            </w:r>
                            <w:r>
                              <w:rPr>
                                <w:color w:val="auto"/>
                                <w:sz w:val="21"/>
                                <w:szCs w:val="21"/>
                              </w:rPr>
                              <w:t xml:space="preserve">which may </w:t>
                            </w:r>
                            <w:r w:rsidRPr="00B87B8D">
                              <w:rPr>
                                <w:color w:val="auto"/>
                                <w:sz w:val="21"/>
                                <w:szCs w:val="21"/>
                              </w:rPr>
                              <w:t xml:space="preserve">trigger asthma attacks and heart attacks. Studies have </w:t>
                            </w:r>
                            <w:r>
                              <w:rPr>
                                <w:color w:val="auto"/>
                                <w:sz w:val="21"/>
                                <w:szCs w:val="21"/>
                              </w:rPr>
                              <w:t>shown</w:t>
                            </w:r>
                            <w:r w:rsidRPr="00B87B8D">
                              <w:rPr>
                                <w:color w:val="auto"/>
                                <w:sz w:val="21"/>
                                <w:szCs w:val="21"/>
                              </w:rPr>
                              <w:t xml:space="preserve"> that mortality during heat waves is higher on high air pollution days. Potential increases in pollen levels </w:t>
                            </w:r>
                            <w:r>
                              <w:rPr>
                                <w:color w:val="auto"/>
                                <w:sz w:val="21"/>
                                <w:szCs w:val="21"/>
                              </w:rPr>
                              <w:t xml:space="preserve">may </w:t>
                            </w:r>
                            <w:r w:rsidRPr="00B87B8D">
                              <w:rPr>
                                <w:color w:val="auto"/>
                                <w:sz w:val="21"/>
                                <w:szCs w:val="21"/>
                              </w:rPr>
                              <w:t xml:space="preserve">also worsen allergies and other respiratory illnesses. </w:t>
                            </w:r>
                          </w:p>
                          <w:p w14:paraId="1DC68A85" w14:textId="77777777" w:rsidR="00CC12CC" w:rsidRPr="00962472" w:rsidRDefault="00CC12CC" w:rsidP="00611577">
                            <w:pPr>
                              <w:spacing w:after="0"/>
                              <w:jc w:val="both"/>
                              <w:rPr>
                                <w:sz w:val="21"/>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137788" id="Text Box 2" o:spid="_x0000_s1028" type="#_x0000_t202" style="position:absolute;margin-left:-7.2pt;margin-top:158.4pt;width:280.8pt;height:601.2pt;z-index:2516198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" filled="f" stroked="f">
                <v:textbox>
                  <w:txbxContent>
                    <w:p w14:paraId="6FD47085" w14:textId="77777777" w:rsidR="00541DDD" w:rsidRPr="00B843A2" w:rsidRDefault="00541DDD" w:rsidP="00541DDD">
                      <w:pPr>
                        <w:spacing w:after="0"/>
                        <w:jc w:val="both"/>
                        <w:rPr>
                          <w:b/>
                          <w:color w:val="943634" w:themeColor="accent2" w:themeShade="BF"/>
                          <w:sz w:val="24"/>
                        </w:rPr>
                      </w:pPr>
                      <w:r w:rsidRPr="00B843A2">
                        <w:rPr>
                          <w:b/>
                          <w:color w:val="943634" w:themeColor="accent2" w:themeShade="BF"/>
                          <w:sz w:val="24"/>
                        </w:rPr>
                        <w:t>CLIMATE HAZARD OVERVIEW</w:t>
                      </w:r>
                    </w:p>
                    <w:p w14:paraId="43ED81E5" w14:textId="77777777" w:rsidR="00611577" w:rsidRPr="002A552D" w:rsidRDefault="00611577" w:rsidP="00611577">
                      <w:pPr>
                        <w:spacing w:after="0"/>
                        <w:jc w:val="both"/>
                        <w:rPr>
                          <w:color w:val="002060"/>
                          <w:sz w:val="21"/>
                          <w:szCs w:val="21"/>
                        </w:rPr>
                      </w:pPr>
                      <w:r w:rsidRPr="002A552D">
                        <w:rPr>
                          <w:b/>
                          <w:color w:val="943634" w:themeColor="accent2" w:themeShade="BF"/>
                          <w:sz w:val="21"/>
                          <w:szCs w:val="21"/>
                        </w:rPr>
                        <w:t xml:space="preserve">Extreme heat events have claimed more lives in the United States over the past </w:t>
                      </w:r>
                      <w:r>
                        <w:rPr>
                          <w:b/>
                          <w:color w:val="943634" w:themeColor="accent2" w:themeShade="BF"/>
                          <w:sz w:val="21"/>
                          <w:szCs w:val="21"/>
                        </w:rPr>
                        <w:t>10</w:t>
                      </w:r>
                      <w:r w:rsidRPr="002A552D">
                        <w:rPr>
                          <w:b/>
                          <w:color w:val="943634" w:themeColor="accent2" w:themeShade="BF"/>
                          <w:sz w:val="21"/>
                          <w:szCs w:val="21"/>
                        </w:rPr>
                        <w:t xml:space="preserve"> years than any other weather-related event. In the Northeastern U.S., hot weather conditions contribute to unhealthy air quality. Climate models predict that climate change will lead to an increase in extreme heat events and associated air pollution episodes in Massachusetts.</w:t>
                      </w:r>
                    </w:p>
                    <w:p w14:paraId="099D1778" w14:textId="77777777" w:rsidR="00611577" w:rsidRPr="00952EB2" w:rsidRDefault="00611577" w:rsidP="00611577">
                      <w:pPr>
                        <w:spacing w:after="0"/>
                        <w:jc w:val="both"/>
                        <w:rPr>
                          <w:b/>
                          <w:color w:val="C0504D" w:themeColor="accent2"/>
                          <w:sz w:val="12"/>
                          <w:szCs w:val="12"/>
                        </w:rPr>
                      </w:pPr>
                    </w:p>
                    <w:p w14:paraId="6A9A11EF" w14:textId="77777777" w:rsidR="00611577" w:rsidRPr="00B843A2" w:rsidRDefault="00611577" w:rsidP="00611577">
                      <w:pPr>
                        <w:spacing w:after="0"/>
                        <w:rPr>
                          <w:b/>
                          <w:color w:val="auto"/>
                          <w:sz w:val="24"/>
                        </w:rPr>
                      </w:pPr>
                      <w:r w:rsidRPr="00B843A2">
                        <w:rPr>
                          <w:b/>
                          <w:color w:val="auto"/>
                          <w:sz w:val="24"/>
                        </w:rPr>
                        <w:t>HOW WILL CLIMATE CHANGE MAKE THINGS WORSE?</w:t>
                      </w:r>
                    </w:p>
                    <w:p w14:paraId="33AEF8A2" w14:textId="77777777" w:rsidR="00611577" w:rsidRPr="00B87B8D" w:rsidRDefault="00611577" w:rsidP="00611577">
                      <w:pPr>
                        <w:spacing w:after="0"/>
                        <w:jc w:val="both"/>
                        <w:rPr>
                          <w:color w:val="auto"/>
                          <w:sz w:val="21"/>
                          <w:szCs w:val="21"/>
                        </w:rPr>
                      </w:pPr>
                      <w:r w:rsidRPr="00B87B8D">
                        <w:rPr>
                          <w:color w:val="auto"/>
                          <w:sz w:val="21"/>
                          <w:szCs w:val="21"/>
                        </w:rPr>
                        <w:t xml:space="preserve">Climate change models </w:t>
                      </w:r>
                      <w:r>
                        <w:rPr>
                          <w:color w:val="auto"/>
                          <w:sz w:val="21"/>
                          <w:szCs w:val="21"/>
                        </w:rPr>
                        <w:t>predict</w:t>
                      </w:r>
                      <w:r w:rsidRPr="00B87B8D">
                        <w:rPr>
                          <w:color w:val="auto"/>
                          <w:sz w:val="21"/>
                          <w:szCs w:val="21"/>
                        </w:rPr>
                        <w:t xml:space="preserve"> that Massachusetts </w:t>
                      </w:r>
                      <w:r>
                        <w:rPr>
                          <w:color w:val="auto"/>
                          <w:sz w:val="21"/>
                          <w:szCs w:val="21"/>
                        </w:rPr>
                        <w:t xml:space="preserve">will continue to </w:t>
                      </w:r>
                      <w:r w:rsidRPr="00B87B8D">
                        <w:rPr>
                          <w:color w:val="auto"/>
                          <w:sz w:val="21"/>
                          <w:szCs w:val="21"/>
                        </w:rPr>
                        <w:t xml:space="preserve">experience an increase in the number of </w:t>
                      </w:r>
                      <w:r>
                        <w:rPr>
                          <w:color w:val="auto"/>
                          <w:sz w:val="21"/>
                          <w:szCs w:val="21"/>
                        </w:rPr>
                        <w:t xml:space="preserve">days over 90°F during the summer season. </w:t>
                      </w:r>
                      <w:r w:rsidRPr="00B87B8D">
                        <w:rPr>
                          <w:color w:val="auto"/>
                          <w:sz w:val="21"/>
                          <w:szCs w:val="21"/>
                        </w:rPr>
                        <w:t xml:space="preserve">For example, </w:t>
                      </w:r>
                      <w:r>
                        <w:rPr>
                          <w:color w:val="auto"/>
                          <w:sz w:val="21"/>
                          <w:szCs w:val="21"/>
                        </w:rPr>
                        <w:t xml:space="preserve">between 1971 and 2000, </w:t>
                      </w:r>
                      <w:r w:rsidRPr="00B87B8D">
                        <w:rPr>
                          <w:color w:val="auto"/>
                          <w:sz w:val="21"/>
                          <w:szCs w:val="21"/>
                        </w:rPr>
                        <w:t xml:space="preserve">Massachusetts </w:t>
                      </w:r>
                      <w:r>
                        <w:rPr>
                          <w:color w:val="auto"/>
                          <w:sz w:val="21"/>
                          <w:szCs w:val="21"/>
                        </w:rPr>
                        <w:t>averaged 5</w:t>
                      </w:r>
                      <w:r w:rsidRPr="00B87B8D">
                        <w:rPr>
                          <w:color w:val="auto"/>
                          <w:sz w:val="21"/>
                          <w:szCs w:val="21"/>
                        </w:rPr>
                        <w:t xml:space="preserve"> days </w:t>
                      </w:r>
                      <w:r>
                        <w:rPr>
                          <w:color w:val="auto"/>
                          <w:sz w:val="21"/>
                          <w:szCs w:val="21"/>
                        </w:rPr>
                        <w:t xml:space="preserve">per year </w:t>
                      </w:r>
                      <w:r w:rsidRPr="00B87B8D">
                        <w:rPr>
                          <w:color w:val="auto"/>
                          <w:sz w:val="21"/>
                          <w:szCs w:val="21"/>
                        </w:rPr>
                        <w:t>where temperatures exceeded 90</w:t>
                      </w:r>
                      <w:r>
                        <w:rPr>
                          <w:color w:val="auto"/>
                          <w:sz w:val="21"/>
                          <w:szCs w:val="21"/>
                        </w:rPr>
                        <w:t>°</w:t>
                      </w:r>
                      <w:r w:rsidRPr="00B87B8D">
                        <w:rPr>
                          <w:color w:val="auto"/>
                          <w:sz w:val="21"/>
                          <w:szCs w:val="21"/>
                        </w:rPr>
                        <w:t xml:space="preserve">F. By 2080, </w:t>
                      </w:r>
                      <w:r>
                        <w:rPr>
                          <w:color w:val="auto"/>
                          <w:sz w:val="21"/>
                          <w:szCs w:val="21"/>
                        </w:rPr>
                        <w:t>communities</w:t>
                      </w:r>
                      <w:r w:rsidRPr="00B87B8D">
                        <w:rPr>
                          <w:color w:val="auto"/>
                          <w:sz w:val="21"/>
                          <w:szCs w:val="21"/>
                        </w:rPr>
                        <w:t xml:space="preserve"> throughout Massachusetts are projected to experience 17 to 52 days</w:t>
                      </w:r>
                      <w:r>
                        <w:rPr>
                          <w:color w:val="auto"/>
                          <w:sz w:val="21"/>
                          <w:szCs w:val="21"/>
                        </w:rPr>
                        <w:t xml:space="preserve"> each year </w:t>
                      </w:r>
                      <w:r w:rsidRPr="00B87B8D">
                        <w:rPr>
                          <w:color w:val="auto"/>
                          <w:sz w:val="21"/>
                          <w:szCs w:val="21"/>
                        </w:rPr>
                        <w:t>when temperatures exceed 90</w:t>
                      </w:r>
                      <w:r>
                        <w:rPr>
                          <w:color w:val="auto"/>
                          <w:sz w:val="21"/>
                          <w:szCs w:val="21"/>
                        </w:rPr>
                        <w:t>°</w:t>
                      </w:r>
                      <w:r w:rsidRPr="00B87B8D">
                        <w:rPr>
                          <w:color w:val="auto"/>
                          <w:sz w:val="21"/>
                          <w:szCs w:val="21"/>
                        </w:rPr>
                        <w:t>F.</w:t>
                      </w:r>
                      <w:r>
                        <w:rPr>
                          <w:color w:val="auto"/>
                          <w:sz w:val="21"/>
                          <w:szCs w:val="21"/>
                        </w:rPr>
                        <w:t xml:space="preserve"> Higher temperatures also contribute to poor air quality, including increases in aeroallergens and the number of days with air quality alerts.</w:t>
                      </w:r>
                    </w:p>
                    <w:p w14:paraId="5A852D86" w14:textId="77777777" w:rsidR="00611577" w:rsidRPr="00284681" w:rsidRDefault="00611577" w:rsidP="00611577">
                      <w:pPr>
                        <w:spacing w:after="0"/>
                        <w:jc w:val="both"/>
                        <w:rPr>
                          <w:b/>
                          <w:color w:val="auto"/>
                          <w:sz w:val="12"/>
                          <w:szCs w:val="12"/>
                        </w:rPr>
                      </w:pPr>
                    </w:p>
                    <w:p w14:paraId="4230633E" w14:textId="77777777" w:rsidR="00611577" w:rsidRPr="00B843A2" w:rsidRDefault="00611577" w:rsidP="00611577">
                      <w:pPr>
                        <w:spacing w:after="0"/>
                        <w:jc w:val="both"/>
                        <w:rPr>
                          <w:b/>
                          <w:color w:val="auto"/>
                          <w:sz w:val="24"/>
                        </w:rPr>
                      </w:pPr>
                      <w:r>
                        <w:rPr>
                          <w:b/>
                          <w:color w:val="auto"/>
                          <w:sz w:val="24"/>
                        </w:rPr>
                        <w:t>WHO IS EXPOSED TO EXTREME HEAT AND POOR AIR QUALITY?</w:t>
                      </w:r>
                    </w:p>
                    <w:p w14:paraId="555C1B23" w14:textId="77777777" w:rsidR="00611577" w:rsidRPr="00B87B8D" w:rsidRDefault="00611577" w:rsidP="00611577">
                      <w:pPr>
                        <w:spacing w:after="0"/>
                        <w:jc w:val="both"/>
                        <w:rPr>
                          <w:color w:val="auto"/>
                          <w:sz w:val="21"/>
                          <w:szCs w:val="21"/>
                        </w:rPr>
                      </w:pPr>
                      <w:r w:rsidRPr="00B87B8D">
                        <w:rPr>
                          <w:color w:val="auto"/>
                          <w:sz w:val="21"/>
                          <w:szCs w:val="21"/>
                        </w:rPr>
                        <w:t xml:space="preserve">During prolonged periods of </w:t>
                      </w:r>
                      <w:r>
                        <w:rPr>
                          <w:color w:val="auto"/>
                          <w:sz w:val="21"/>
                          <w:szCs w:val="21"/>
                        </w:rPr>
                        <w:t>extreme heat</w:t>
                      </w:r>
                      <w:r w:rsidRPr="00B87B8D">
                        <w:rPr>
                          <w:color w:val="auto"/>
                          <w:sz w:val="21"/>
                          <w:szCs w:val="21"/>
                        </w:rPr>
                        <w:t xml:space="preserve">, </w:t>
                      </w:r>
                      <w:r>
                        <w:rPr>
                          <w:color w:val="auto"/>
                          <w:sz w:val="21"/>
                          <w:szCs w:val="21"/>
                        </w:rPr>
                        <w:t>people spending time i</w:t>
                      </w:r>
                      <w:r w:rsidRPr="00B87B8D">
                        <w:rPr>
                          <w:color w:val="auto"/>
                          <w:sz w:val="21"/>
                          <w:szCs w:val="21"/>
                        </w:rPr>
                        <w:t>nside buildings</w:t>
                      </w:r>
                      <w:r>
                        <w:rPr>
                          <w:color w:val="auto"/>
                          <w:sz w:val="21"/>
                          <w:szCs w:val="21"/>
                        </w:rPr>
                        <w:t xml:space="preserve"> that lack cooling systems</w:t>
                      </w:r>
                      <w:r w:rsidRPr="00B87B8D">
                        <w:rPr>
                          <w:color w:val="auto"/>
                          <w:sz w:val="21"/>
                          <w:szCs w:val="21"/>
                        </w:rPr>
                        <w:t xml:space="preserve"> (e.g.,</w:t>
                      </w:r>
                      <w:r>
                        <w:rPr>
                          <w:color w:val="auto"/>
                          <w:sz w:val="21"/>
                          <w:szCs w:val="21"/>
                        </w:rPr>
                        <w:t xml:space="preserve"> schools, workplaces, and homes), </w:t>
                      </w:r>
                      <w:r w:rsidRPr="00B87B8D">
                        <w:rPr>
                          <w:color w:val="auto"/>
                          <w:sz w:val="21"/>
                          <w:szCs w:val="21"/>
                        </w:rPr>
                        <w:t>working outdoors</w:t>
                      </w:r>
                      <w:r>
                        <w:rPr>
                          <w:color w:val="auto"/>
                          <w:sz w:val="21"/>
                          <w:szCs w:val="21"/>
                        </w:rPr>
                        <w:t>,</w:t>
                      </w:r>
                      <w:r w:rsidRPr="00B87B8D">
                        <w:rPr>
                          <w:color w:val="auto"/>
                          <w:sz w:val="21"/>
                          <w:szCs w:val="21"/>
                        </w:rPr>
                        <w:t xml:space="preserve"> engaging in outdoor recreational activities</w:t>
                      </w:r>
                      <w:r>
                        <w:rPr>
                          <w:color w:val="auto"/>
                          <w:sz w:val="21"/>
                          <w:szCs w:val="21"/>
                        </w:rPr>
                        <w:t>, or experiencing homelessness, may all be at risk for excessive heat exposure</w:t>
                      </w:r>
                      <w:r w:rsidRPr="00B87B8D">
                        <w:rPr>
                          <w:color w:val="auto"/>
                          <w:sz w:val="21"/>
                          <w:szCs w:val="21"/>
                        </w:rPr>
                        <w:t xml:space="preserve">. </w:t>
                      </w:r>
                      <w:r>
                        <w:rPr>
                          <w:color w:val="auto"/>
                          <w:sz w:val="21"/>
                          <w:szCs w:val="21"/>
                        </w:rPr>
                        <w:t>D</w:t>
                      </w:r>
                      <w:r w:rsidRPr="00B87B8D">
                        <w:rPr>
                          <w:color w:val="auto"/>
                          <w:sz w:val="21"/>
                          <w:szCs w:val="21"/>
                        </w:rPr>
                        <w:t xml:space="preserve">uring a heat event, people may </w:t>
                      </w:r>
                      <w:r>
                        <w:rPr>
                          <w:color w:val="auto"/>
                          <w:sz w:val="21"/>
                          <w:szCs w:val="21"/>
                        </w:rPr>
                        <w:t xml:space="preserve">also </w:t>
                      </w:r>
                      <w:r w:rsidRPr="00B87B8D">
                        <w:rPr>
                          <w:color w:val="auto"/>
                          <w:sz w:val="21"/>
                          <w:szCs w:val="21"/>
                        </w:rPr>
                        <w:t xml:space="preserve">be exposed to </w:t>
                      </w:r>
                      <w:r>
                        <w:rPr>
                          <w:color w:val="auto"/>
                          <w:sz w:val="21"/>
                          <w:szCs w:val="21"/>
                        </w:rPr>
                        <w:t xml:space="preserve">increased levels of harmful air pollutants such as </w:t>
                      </w:r>
                      <w:r w:rsidRPr="00B87B8D">
                        <w:rPr>
                          <w:color w:val="auto"/>
                          <w:sz w:val="21"/>
                          <w:szCs w:val="21"/>
                        </w:rPr>
                        <w:t>ozone and particulate matter</w:t>
                      </w:r>
                      <w:r>
                        <w:rPr>
                          <w:color w:val="auto"/>
                          <w:sz w:val="21"/>
                          <w:szCs w:val="21"/>
                        </w:rPr>
                        <w:t>, and a</w:t>
                      </w:r>
                      <w:r w:rsidRPr="00B87B8D">
                        <w:rPr>
                          <w:color w:val="auto"/>
                          <w:sz w:val="21"/>
                          <w:szCs w:val="21"/>
                        </w:rPr>
                        <w:t>eroallergens</w:t>
                      </w:r>
                      <w:r>
                        <w:rPr>
                          <w:color w:val="auto"/>
                          <w:sz w:val="21"/>
                          <w:szCs w:val="21"/>
                        </w:rPr>
                        <w:t xml:space="preserve"> such as pollen</w:t>
                      </w:r>
                      <w:r w:rsidRPr="00B87B8D">
                        <w:rPr>
                          <w:color w:val="auto"/>
                          <w:sz w:val="21"/>
                          <w:szCs w:val="21"/>
                        </w:rPr>
                        <w:t xml:space="preserve">.   </w:t>
                      </w:r>
                    </w:p>
                    <w:p w14:paraId="4989F0D8" w14:textId="77777777" w:rsidR="00611577" w:rsidRPr="00952EB2" w:rsidRDefault="00611577" w:rsidP="00611577">
                      <w:pPr>
                        <w:spacing w:after="0"/>
                        <w:jc w:val="both"/>
                        <w:rPr>
                          <w:color w:val="002060"/>
                          <w:sz w:val="12"/>
                          <w:szCs w:val="16"/>
                        </w:rPr>
                      </w:pPr>
                    </w:p>
                    <w:p w14:paraId="4BE97439" w14:textId="77777777" w:rsidR="00611577" w:rsidRPr="00B843A2" w:rsidRDefault="00611577" w:rsidP="00611577">
                      <w:pPr>
                        <w:spacing w:after="0"/>
                        <w:jc w:val="both"/>
                        <w:rPr>
                          <w:b/>
                          <w:color w:val="auto"/>
                          <w:sz w:val="24"/>
                        </w:rPr>
                      </w:pPr>
                      <w:r w:rsidRPr="00B843A2">
                        <w:rPr>
                          <w:b/>
                          <w:color w:val="auto"/>
                          <w:sz w:val="24"/>
                        </w:rPr>
                        <w:t>WHAT ARE THE HEALTH EFFECTS?</w:t>
                      </w:r>
                    </w:p>
                    <w:p w14:paraId="561C7BCF" w14:textId="77777777" w:rsidR="00611577" w:rsidRPr="00B87B8D" w:rsidRDefault="00611577" w:rsidP="00611577">
                      <w:pPr>
                        <w:keepNext/>
                        <w:keepLines/>
                        <w:spacing w:after="0"/>
                        <w:jc w:val="both"/>
                        <w:rPr>
                          <w:color w:val="auto"/>
                          <w:sz w:val="21"/>
                          <w:szCs w:val="21"/>
                        </w:rPr>
                      </w:pPr>
                      <w:r>
                        <w:rPr>
                          <w:color w:val="auto"/>
                          <w:sz w:val="21"/>
                          <w:szCs w:val="21"/>
                        </w:rPr>
                        <w:t>In response to heat</w:t>
                      </w:r>
                      <w:r w:rsidRPr="00B87B8D">
                        <w:rPr>
                          <w:color w:val="auto"/>
                          <w:sz w:val="21"/>
                          <w:szCs w:val="21"/>
                        </w:rPr>
                        <w:t xml:space="preserve">, </w:t>
                      </w:r>
                      <w:r>
                        <w:rPr>
                          <w:color w:val="auto"/>
                          <w:sz w:val="21"/>
                          <w:szCs w:val="21"/>
                        </w:rPr>
                        <w:t xml:space="preserve">the human body increases </w:t>
                      </w:r>
                      <w:r w:rsidRPr="00B87B8D">
                        <w:rPr>
                          <w:color w:val="auto"/>
                          <w:sz w:val="21"/>
                          <w:szCs w:val="21"/>
                        </w:rPr>
                        <w:t>sweating and blood circulation c</w:t>
                      </w:r>
                      <w:r>
                        <w:rPr>
                          <w:color w:val="auto"/>
                          <w:sz w:val="21"/>
                          <w:szCs w:val="21"/>
                        </w:rPr>
                        <w:t>lose to the skin’s surface to help</w:t>
                      </w:r>
                      <w:r w:rsidRPr="00B87B8D">
                        <w:rPr>
                          <w:color w:val="auto"/>
                          <w:sz w:val="21"/>
                          <w:szCs w:val="21"/>
                        </w:rPr>
                        <w:t xml:space="preserve"> maintain an ideal core body temperature. </w:t>
                      </w:r>
                      <w:r>
                        <w:rPr>
                          <w:color w:val="auto"/>
                          <w:sz w:val="21"/>
                          <w:szCs w:val="21"/>
                        </w:rPr>
                        <w:t>However, extreme heat can overwhelm temperature control mechanisms and cause</w:t>
                      </w:r>
                      <w:r w:rsidRPr="00B87B8D">
                        <w:rPr>
                          <w:color w:val="auto"/>
                          <w:sz w:val="21"/>
                          <w:szCs w:val="21"/>
                        </w:rPr>
                        <w:t xml:space="preserve"> core body temperature </w:t>
                      </w:r>
                      <w:r>
                        <w:rPr>
                          <w:color w:val="auto"/>
                          <w:sz w:val="21"/>
                          <w:szCs w:val="21"/>
                        </w:rPr>
                        <w:t>to rise. The health effects of excessive heat</w:t>
                      </w:r>
                      <w:r w:rsidRPr="00B87B8D">
                        <w:rPr>
                          <w:color w:val="auto"/>
                          <w:sz w:val="21"/>
                          <w:szCs w:val="21"/>
                        </w:rPr>
                        <w:t xml:space="preserve"> </w:t>
                      </w:r>
                      <w:r>
                        <w:rPr>
                          <w:color w:val="auto"/>
                          <w:sz w:val="21"/>
                          <w:szCs w:val="21"/>
                        </w:rPr>
                        <w:t xml:space="preserve">range from discomfort and fatigue to </w:t>
                      </w:r>
                      <w:r w:rsidRPr="00B87B8D">
                        <w:rPr>
                          <w:color w:val="auto"/>
                          <w:sz w:val="21"/>
                          <w:szCs w:val="21"/>
                        </w:rPr>
                        <w:t xml:space="preserve">heat stroke (hyperthermia), heat exhaustion, cramps, edema, </w:t>
                      </w:r>
                      <w:r>
                        <w:rPr>
                          <w:color w:val="auto"/>
                          <w:sz w:val="21"/>
                          <w:szCs w:val="21"/>
                        </w:rPr>
                        <w:t>and</w:t>
                      </w:r>
                      <w:r w:rsidRPr="00B87B8D">
                        <w:rPr>
                          <w:color w:val="auto"/>
                          <w:sz w:val="21"/>
                          <w:szCs w:val="21"/>
                        </w:rPr>
                        <w:t xml:space="preserve"> premature mortality. Extreme temperatures can also worsen </w:t>
                      </w:r>
                      <w:r>
                        <w:rPr>
                          <w:color w:val="auto"/>
                          <w:sz w:val="21"/>
                          <w:szCs w:val="21"/>
                        </w:rPr>
                        <w:t>chronic conditions including</w:t>
                      </w:r>
                      <w:r w:rsidRPr="00B87B8D">
                        <w:rPr>
                          <w:color w:val="auto"/>
                          <w:sz w:val="21"/>
                          <w:szCs w:val="21"/>
                        </w:rPr>
                        <w:t xml:space="preserve"> respiratory, cardiovascular </w:t>
                      </w:r>
                      <w:r>
                        <w:rPr>
                          <w:color w:val="auto"/>
                          <w:sz w:val="21"/>
                          <w:szCs w:val="21"/>
                        </w:rPr>
                        <w:t>and kidney diseases</w:t>
                      </w:r>
                      <w:r w:rsidRPr="00B87B8D">
                        <w:rPr>
                          <w:color w:val="auto"/>
                          <w:sz w:val="21"/>
                          <w:szCs w:val="21"/>
                        </w:rPr>
                        <w:t>, and diabetes-related conditions. Poor air quality</w:t>
                      </w:r>
                      <w:r>
                        <w:rPr>
                          <w:color w:val="auto"/>
                          <w:sz w:val="21"/>
                          <w:szCs w:val="21"/>
                        </w:rPr>
                        <w:t xml:space="preserve"> during extreme heat events</w:t>
                      </w:r>
                      <w:r w:rsidRPr="00B87B8D">
                        <w:rPr>
                          <w:color w:val="auto"/>
                          <w:sz w:val="21"/>
                          <w:szCs w:val="21"/>
                        </w:rPr>
                        <w:t xml:space="preserve"> can also negatively affect respiratory and cardiovascular systems </w:t>
                      </w:r>
                      <w:r>
                        <w:rPr>
                          <w:color w:val="auto"/>
                          <w:sz w:val="21"/>
                          <w:szCs w:val="21"/>
                        </w:rPr>
                        <w:t xml:space="preserve">which may </w:t>
                      </w:r>
                      <w:r w:rsidRPr="00B87B8D">
                        <w:rPr>
                          <w:color w:val="auto"/>
                          <w:sz w:val="21"/>
                          <w:szCs w:val="21"/>
                        </w:rPr>
                        <w:t xml:space="preserve">trigger asthma attacks and heart attacks. Studies have </w:t>
                      </w:r>
                      <w:r>
                        <w:rPr>
                          <w:color w:val="auto"/>
                          <w:sz w:val="21"/>
                          <w:szCs w:val="21"/>
                        </w:rPr>
                        <w:t>shown</w:t>
                      </w:r>
                      <w:r w:rsidRPr="00B87B8D">
                        <w:rPr>
                          <w:color w:val="auto"/>
                          <w:sz w:val="21"/>
                          <w:szCs w:val="21"/>
                        </w:rPr>
                        <w:t xml:space="preserve"> that mortality during heat waves is higher on high air pollution days. Potential increases in pollen levels </w:t>
                      </w:r>
                      <w:r>
                        <w:rPr>
                          <w:color w:val="auto"/>
                          <w:sz w:val="21"/>
                          <w:szCs w:val="21"/>
                        </w:rPr>
                        <w:t xml:space="preserve">may </w:t>
                      </w:r>
                      <w:r w:rsidRPr="00B87B8D">
                        <w:rPr>
                          <w:color w:val="auto"/>
                          <w:sz w:val="21"/>
                          <w:szCs w:val="21"/>
                        </w:rPr>
                        <w:t xml:space="preserve">also worsen allergies and other respiratory illnesses. </w:t>
                      </w:r>
                    </w:p>
                    <w:p w14:paraId="1DC68A85" w14:textId="77777777" w:rsidR="00CC12CC" w:rsidRPr="00962472" w:rsidRDefault="00CC12CC" w:rsidP="00611577">
                      <w:pPr>
                        <w:spacing w:after="0"/>
                        <w:jc w:val="both"/>
                        <w:rPr>
                          <w:sz w:val="21"/>
                          <w:szCs w:val="21"/>
                        </w:rPr>
                      </w:pPr>
                    </w:p>
                  </w:txbxContent>
                </v:textbox>
                <w10:wrap anchorx="margin" anchory="margin"/>
              </v:shape>
            </w:pict>
          </mc:Fallback>
        </mc:AlternateContent>
      </w:r>
      <w:r w:rsidR="002A03B8">
        <w:rPr>
          <w:noProof/>
        </w:rPr>
        <w:drawing>
          <wp:anchor distT="0" distB="0" distL="114300" distR="114300" simplePos="0" relativeHeight="251657728" behindDoc="1" locked="0" layoutInCell="1" allowOverlap="1" wp14:anchorId="4466BA18" wp14:editId="33FE0AB4">
            <wp:simplePos x="457200" y="1234440"/>
            <wp:positionH relativeFrom="margin">
              <wp:align>right</wp:align>
            </wp:positionH>
            <wp:positionV relativeFrom="margin">
              <wp:align>top</wp:align>
            </wp:positionV>
            <wp:extent cx="3429000" cy="1828800"/>
            <wp:effectExtent l="0" t="0" r="0" b="0"/>
            <wp:wrapNone/>
            <wp:docPr id="8" name="Picture 8" descr="http://www.bu.edu/infosec/files/2014/04/BU-Stock-Sunrise.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http://www.bu.edu/infosec/files/2014/04/BU-Stock-Sunrise.jpg"/>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29000"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0F069C" w14:textId="77777777" w:rsidR="00B062F0" w:rsidRDefault="00B062F0" w:rsidP="004D6265">
      <w:pPr>
        <w:spacing w:after="0"/>
        <w:ind w:right="-180"/>
        <w:rPr>
          <w:noProof/>
        </w:rPr>
      </w:pPr>
    </w:p>
    <w:p w14:paraId="517D8881" w14:textId="77777777" w:rsidR="00B062F0" w:rsidRDefault="00B062F0" w:rsidP="004D6265">
      <w:pPr>
        <w:spacing w:after="0"/>
        <w:ind w:right="-180"/>
        <w:rPr>
          <w:noProof/>
        </w:rPr>
      </w:pPr>
    </w:p>
    <w:p w14:paraId="57EAA430" w14:textId="77777777" w:rsidR="00B062F0" w:rsidRDefault="00B062F0" w:rsidP="004D6265">
      <w:pPr>
        <w:spacing w:after="0"/>
        <w:ind w:right="-180"/>
        <w:rPr>
          <w:noProof/>
        </w:rPr>
      </w:pPr>
    </w:p>
    <w:p w14:paraId="5FA9B1C8" w14:textId="77777777" w:rsidR="00B062F0" w:rsidRDefault="00B062F0" w:rsidP="004D6265">
      <w:pPr>
        <w:spacing w:after="0"/>
        <w:ind w:right="-180"/>
        <w:rPr>
          <w:noProof/>
        </w:rPr>
      </w:pPr>
    </w:p>
    <w:p w14:paraId="0C163886" w14:textId="77777777" w:rsidR="004F60B0" w:rsidRPr="001177EE" w:rsidRDefault="002847E9" w:rsidP="00DC1A89">
      <w:pPr>
        <w:spacing w:after="0"/>
        <w:outlineLvl w:val="0"/>
        <w:rPr>
          <w:sz w:val="22"/>
        </w:rPr>
      </w:pPr>
      <w:r w:rsidRPr="00255FB5">
        <w:rPr>
          <w:noProof/>
        </w:rPr>
        <mc:AlternateContent>
          <mc:Choice Requires="wpg">
            <w:drawing>
              <wp:anchor distT="0" distB="0" distL="114300" distR="114300" simplePos="0" relativeHeight="251668992" behindDoc="0" locked="0" layoutInCell="1" allowOverlap="1" wp14:anchorId="33ED6904" wp14:editId="35E29F30">
                <wp:simplePos x="0" y="0"/>
                <wp:positionH relativeFrom="column">
                  <wp:posOffset>3676650</wp:posOffset>
                </wp:positionH>
                <wp:positionV relativeFrom="paragraph">
                  <wp:posOffset>2673350</wp:posOffset>
                </wp:positionV>
                <wp:extent cx="3291840" cy="2724150"/>
                <wp:effectExtent l="0" t="0" r="22860" b="0"/>
                <wp:wrapNone/>
                <wp:docPr id="5" name="Group 3"/>
                <wp:cNvGraphicFramePr/>
                <a:graphic xmlns:a="http://schemas.openxmlformats.org/drawingml/2006/main">
                  <a:graphicData uri="http://schemas.microsoft.com/office/word/2010/wordprocessingGroup">
                    <wpg:wgp>
                      <wpg:cNvGrpSpPr/>
                      <wpg:grpSpPr>
                        <a:xfrm>
                          <a:off x="0" y="0"/>
                          <a:ext cx="3291840" cy="2724150"/>
                          <a:chOff x="0" y="0"/>
                          <a:chExt cx="2503112" cy="2319564"/>
                        </a:xfrm>
                      </wpg:grpSpPr>
                      <pic:pic xmlns:pic="http://schemas.openxmlformats.org/drawingml/2006/picture">
                        <pic:nvPicPr>
                          <pic:cNvPr id="10" name="Picture 10"/>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433015" cy="2319564"/>
                          </a:xfrm>
                          <a:prstGeom prst="rect">
                            <a:avLst/>
                          </a:prstGeom>
                        </pic:spPr>
                      </pic:pic>
                      <wpg:grpSp>
                        <wpg:cNvPr id="11" name="Group 11"/>
                        <wpg:cNvGrpSpPr/>
                        <wpg:grpSpPr>
                          <a:xfrm>
                            <a:off x="64712" y="70287"/>
                            <a:ext cx="2438400" cy="2165997"/>
                            <a:chOff x="64712" y="70287"/>
                            <a:chExt cx="6248400" cy="3700745"/>
                          </a:xfrm>
                          <a:solidFill>
                            <a:srgbClr val="FFC000"/>
                          </a:solidFill>
                        </wpg:grpSpPr>
                        <wps:wsp>
                          <wps:cNvPr id="14" name="Rectangle 14"/>
                          <wps:cNvSpPr/>
                          <wps:spPr>
                            <a:xfrm>
                              <a:off x="64712" y="70295"/>
                              <a:ext cx="3124200" cy="3700737"/>
                            </a:xfrm>
                            <a:prstGeom prst="rect">
                              <a:avLst/>
                            </a:prstGeom>
                            <a:solidFill>
                              <a:srgbClr val="FFC000">
                                <a:alpha val="70000"/>
                              </a:srgbClr>
                            </a:solidFill>
                            <a:ln w="25400" cap="flat" cmpd="sng" algn="ctr">
                              <a:solidFill>
                                <a:srgbClr val="F79646">
                                  <a:lumMod val="75000"/>
                                </a:srgbClr>
                              </a:solidFill>
                              <a:prstDash val="solid"/>
                            </a:ln>
                            <a:effectLst/>
                          </wps:spPr>
                          <wps:txbx>
                            <w:txbxContent>
                              <w:p w14:paraId="3A2003DD" w14:textId="6F7BC29A" w:rsidR="002847E9" w:rsidRDefault="002847E9" w:rsidP="002847E9">
                                <w:pPr>
                                  <w:spacing w:after="0"/>
                                  <w:jc w:val="center"/>
                                  <w:rPr>
                                    <w:sz w:val="24"/>
                                    <w:szCs w:val="24"/>
                                  </w:rPr>
                                </w:pPr>
                                <w:r>
                                  <w:rPr>
                                    <w:rFonts w:ascii="Calibri" w:eastAsia="Times New Roman" w:hAnsi="Calibri"/>
                                    <w:b/>
                                    <w:bCs/>
                                    <w:color w:val="000000"/>
                                    <w:kern w:val="24"/>
                                    <w:sz w:val="32"/>
                                    <w:szCs w:val="32"/>
                                  </w:rPr>
                                  <w:t xml:space="preserve">14.7% of MA residents are age 65 or older, and 29.2% of </w:t>
                                </w:r>
                                <w:r w:rsidR="003E0C5C">
                                  <w:rPr>
                                    <w:rFonts w:ascii="Calibri" w:eastAsia="Times New Roman" w:hAnsi="Calibri"/>
                                    <w:b/>
                                    <w:bCs/>
                                    <w:color w:val="000000"/>
                                    <w:kern w:val="24"/>
                                    <w:sz w:val="32"/>
                                    <w:szCs w:val="32"/>
                                  </w:rPr>
                                  <w:t xml:space="preserve">older adults </w:t>
                                </w:r>
                                <w:r>
                                  <w:rPr>
                                    <w:rFonts w:ascii="Calibri" w:eastAsia="Times New Roman" w:hAnsi="Calibri"/>
                                    <w:b/>
                                    <w:bCs/>
                                    <w:color w:val="000000"/>
                                    <w:kern w:val="24"/>
                                    <w:sz w:val="32"/>
                                    <w:szCs w:val="32"/>
                                  </w:rPr>
                                  <w:t>live alone</w:t>
                                </w:r>
                                <w:r w:rsidRPr="00732514">
                                  <w:rPr>
                                    <w:rFonts w:ascii="Calibri" w:eastAsia="Times New Roman" w:hAnsi="Calibri"/>
                                    <w:b/>
                                    <w:bCs/>
                                    <w:color w:val="000000"/>
                                    <w:kern w:val="24"/>
                                    <w:position w:val="10"/>
                                    <w:sz w:val="20"/>
                                    <w:szCs w:val="20"/>
                                    <w:vertAlign w:val="superscript"/>
                                  </w:rPr>
                                  <w:t>1</w:t>
                                </w:r>
                              </w:p>
                            </w:txbxContent>
                          </wps:txbx>
                          <wps:bodyPr rtlCol="0" anchor="ctr"/>
                        </wps:wsp>
                        <wps:wsp>
                          <wps:cNvPr id="16" name="Rectangle 16"/>
                          <wps:cNvSpPr/>
                          <wps:spPr>
                            <a:xfrm>
                              <a:off x="3188912" y="1289496"/>
                              <a:ext cx="3124200" cy="1259654"/>
                            </a:xfrm>
                            <a:prstGeom prst="rect">
                              <a:avLst/>
                            </a:prstGeom>
                            <a:solidFill>
                              <a:srgbClr val="FFC000">
                                <a:alpha val="70000"/>
                              </a:srgbClr>
                            </a:solidFill>
                            <a:ln w="25400" cap="flat" cmpd="sng" algn="ctr">
                              <a:solidFill>
                                <a:srgbClr val="F79646">
                                  <a:lumMod val="75000"/>
                                </a:srgbClr>
                              </a:solidFill>
                              <a:prstDash val="solid"/>
                            </a:ln>
                            <a:effectLst/>
                          </wps:spPr>
                          <wps:txbx>
                            <w:txbxContent>
                              <w:p w14:paraId="514CC085" w14:textId="77777777" w:rsidR="002847E9" w:rsidRPr="00284681" w:rsidRDefault="002847E9" w:rsidP="002847E9">
                                <w:pPr>
                                  <w:spacing w:after="0"/>
                                  <w:jc w:val="center"/>
                                  <w:rPr>
                                    <w:sz w:val="36"/>
                                    <w:szCs w:val="36"/>
                                  </w:rPr>
                                </w:pPr>
                                <w:r w:rsidRPr="00284681">
                                  <w:rPr>
                                    <w:rFonts w:ascii="Calibri" w:eastAsia="Times New Roman" w:hAnsi="Calibri"/>
                                    <w:b/>
                                    <w:bCs/>
                                    <w:color w:val="000000"/>
                                    <w:kern w:val="24"/>
                                    <w:sz w:val="24"/>
                                    <w:szCs w:val="32"/>
                                  </w:rPr>
                                  <w:t>5.6% of MA residents are under age</w:t>
                                </w:r>
                                <w:r w:rsidRPr="00284681">
                                  <w:rPr>
                                    <w:rFonts w:ascii="Calibri" w:eastAsia="Times New Roman" w:hAnsi="Calibri"/>
                                    <w:b/>
                                    <w:bCs/>
                                    <w:color w:val="000000"/>
                                    <w:kern w:val="24"/>
                                    <w:sz w:val="40"/>
                                    <w:szCs w:val="40"/>
                                  </w:rPr>
                                  <w:t xml:space="preserve"> </w:t>
                                </w:r>
                                <w:r w:rsidRPr="00284681">
                                  <w:rPr>
                                    <w:rFonts w:ascii="Calibri" w:eastAsia="Times New Roman" w:hAnsi="Calibri"/>
                                    <w:b/>
                                    <w:bCs/>
                                    <w:color w:val="000000"/>
                                    <w:kern w:val="24"/>
                                    <w:sz w:val="24"/>
                                    <w:szCs w:val="32"/>
                                  </w:rPr>
                                  <w:t>5</w:t>
                                </w:r>
                                <w:r w:rsidRPr="00732514">
                                  <w:rPr>
                                    <w:rFonts w:ascii="Calibri" w:eastAsia="Times New Roman" w:hAnsi="Calibri"/>
                                    <w:b/>
                                    <w:bCs/>
                                    <w:color w:val="000000"/>
                                    <w:kern w:val="24"/>
                                    <w:position w:val="7"/>
                                    <w:szCs w:val="18"/>
                                    <w:vertAlign w:val="superscript"/>
                                  </w:rPr>
                                  <w:t>1</w:t>
                                </w:r>
                              </w:p>
                            </w:txbxContent>
                          </wps:txbx>
                          <wps:bodyPr rtlCol="0" anchor="ctr"/>
                        </wps:wsp>
                        <wps:wsp>
                          <wps:cNvPr id="17" name="Rectangle 17"/>
                          <wps:cNvSpPr/>
                          <wps:spPr>
                            <a:xfrm>
                              <a:off x="3188912" y="70287"/>
                              <a:ext cx="3124200" cy="1248685"/>
                            </a:xfrm>
                            <a:prstGeom prst="rect">
                              <a:avLst/>
                            </a:prstGeom>
                            <a:solidFill>
                              <a:srgbClr val="FFC000">
                                <a:alpha val="70000"/>
                              </a:srgbClr>
                            </a:solidFill>
                            <a:ln w="25400" cap="flat" cmpd="sng" algn="ctr">
                              <a:solidFill>
                                <a:srgbClr val="F79646">
                                  <a:lumMod val="75000"/>
                                </a:srgbClr>
                              </a:solidFill>
                              <a:prstDash val="solid"/>
                            </a:ln>
                            <a:effectLst/>
                          </wps:spPr>
                          <wps:txbx>
                            <w:txbxContent>
                              <w:p w14:paraId="1201BFF7" w14:textId="77777777" w:rsidR="002847E9" w:rsidRPr="00284681" w:rsidRDefault="002847E9" w:rsidP="002847E9">
                                <w:pPr>
                                  <w:spacing w:after="0"/>
                                  <w:jc w:val="center"/>
                                  <w:rPr>
                                    <w:sz w:val="36"/>
                                    <w:szCs w:val="36"/>
                                  </w:rPr>
                                </w:pPr>
                                <w:r w:rsidRPr="00284681">
                                  <w:rPr>
                                    <w:rFonts w:ascii="Calibri" w:eastAsia="Times New Roman" w:hAnsi="Calibri"/>
                                    <w:b/>
                                    <w:bCs/>
                                    <w:color w:val="000000"/>
                                    <w:kern w:val="24"/>
                                    <w:sz w:val="24"/>
                                    <w:szCs w:val="32"/>
                                  </w:rPr>
                                  <w:t>10.3% of MA residents have asthma</w:t>
                                </w:r>
                                <w:r w:rsidRPr="00732514">
                                  <w:rPr>
                                    <w:rFonts w:ascii="Calibri" w:eastAsia="Times New Roman" w:hAnsi="Calibri"/>
                                    <w:b/>
                                    <w:bCs/>
                                    <w:color w:val="000000"/>
                                    <w:kern w:val="24"/>
                                    <w:position w:val="7"/>
                                    <w:vertAlign w:val="superscript"/>
                                  </w:rPr>
                                  <w:t>2</w:t>
                                </w:r>
                              </w:p>
                            </w:txbxContent>
                          </wps:txbx>
                          <wps:bodyPr rtlCol="0" anchor="ctr"/>
                        </wps:wsp>
                        <wps:wsp>
                          <wps:cNvPr id="18" name="Rectangle 18"/>
                          <wps:cNvSpPr/>
                          <wps:spPr>
                            <a:xfrm>
                              <a:off x="3188912" y="2531443"/>
                              <a:ext cx="3124200" cy="1239588"/>
                            </a:xfrm>
                            <a:prstGeom prst="rect">
                              <a:avLst/>
                            </a:prstGeom>
                            <a:solidFill>
                              <a:srgbClr val="FFC000">
                                <a:alpha val="70000"/>
                              </a:srgbClr>
                            </a:solidFill>
                            <a:ln w="25400" cap="flat" cmpd="sng" algn="ctr">
                              <a:solidFill>
                                <a:srgbClr val="F79646">
                                  <a:lumMod val="75000"/>
                                </a:srgbClr>
                              </a:solidFill>
                              <a:prstDash val="solid"/>
                            </a:ln>
                            <a:effectLst/>
                          </wps:spPr>
                          <wps:txbx>
                            <w:txbxContent>
                              <w:p w14:paraId="4E2E5837" w14:textId="77777777" w:rsidR="002847E9" w:rsidRPr="00284681" w:rsidRDefault="002847E9" w:rsidP="002847E9">
                                <w:pPr>
                                  <w:spacing w:after="0"/>
                                  <w:jc w:val="center"/>
                                  <w:rPr>
                                    <w:sz w:val="36"/>
                                    <w:szCs w:val="36"/>
                                  </w:rPr>
                                </w:pPr>
                                <w:r w:rsidRPr="00284681">
                                  <w:rPr>
                                    <w:rFonts w:ascii="Calibri" w:eastAsia="Times New Roman" w:hAnsi="Calibri"/>
                                    <w:b/>
                                    <w:bCs/>
                                    <w:color w:val="000000"/>
                                    <w:sz w:val="24"/>
                                    <w:szCs w:val="32"/>
                                  </w:rPr>
                                  <w:t>18.2% of MA residents identify as “nonwhite”</w:t>
                                </w:r>
                                <w:r w:rsidRPr="00732514">
                                  <w:rPr>
                                    <w:rFonts w:ascii="Calibri" w:eastAsia="Times New Roman" w:hAnsi="Calibri"/>
                                    <w:b/>
                                    <w:bCs/>
                                    <w:color w:val="000000"/>
                                    <w:kern w:val="24"/>
                                    <w:position w:val="7"/>
                                    <w:szCs w:val="18"/>
                                    <w:vertAlign w:val="superscript"/>
                                  </w:rPr>
                                  <w:t>1,3</w:t>
                                </w:r>
                              </w:p>
                            </w:txbxContent>
                          </wps:txbx>
                          <wps:bodyPr rtlCol="0" anchor="ctr"/>
                        </wps:wsp>
                      </wpg:grpSp>
                    </wpg:wgp>
                  </a:graphicData>
                </a:graphic>
                <wp14:sizeRelV relativeFrom="margin">
                  <wp14:pctHeight>0</wp14:pctHeight>
                </wp14:sizeRelV>
              </wp:anchor>
            </w:drawing>
          </mc:Choice>
          <mc:Fallback>
            <w:pict>
              <v:group w14:anchorId="33ED6904" id="Group 3" o:spid="_x0000_s1029" style="position:absolute;margin-left:289.5pt;margin-top:210.5pt;width:259.2pt;height:214.5pt;z-index:251668992;mso-height-relative:margin" coordsize="25031,231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">
                <v:shape id="Picture 10" o:spid="_x0000_s1030" type="#_x0000_t75" style="position:absolute;width:24330;height:23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">
                  <v:imagedata r:id="rId10" o:title=""/>
                </v:shape>
                <v:group id="Group 11" o:spid="_x0000_s1031" style="position:absolute;left:647;top:702;width:24384;height:21660" coordorigin="647,702" coordsize="62484,37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4" o:spid="_x0000_s1032" style="position:absolute;left:647;top:702;width:31242;height:37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" fillcolor="#ffc000" strokecolor="#e46c0a" strokeweight="2pt">
                    <v:fill opacity="46003f"/>
                    <v:textbox>
                      <w:txbxContent>
                        <w:p w14:paraId="3A2003DD" w14:textId="6F7BC29A" w:rsidR="002847E9" w:rsidRDefault="002847E9" w:rsidP="002847E9">
                          <w:pPr>
                            <w:spacing w:after="0"/>
                            <w:jc w:val="center"/>
                            <w:rPr>
                              <w:sz w:val="24"/>
                              <w:szCs w:val="24"/>
                            </w:rPr>
                          </w:pPr>
                          <w:r>
                            <w:rPr>
                              <w:rFonts w:ascii="Calibri" w:eastAsia="Times New Roman" w:hAnsi="Calibri"/>
                              <w:b/>
                              <w:bCs/>
                              <w:color w:val="000000"/>
                              <w:kern w:val="24"/>
                              <w:sz w:val="32"/>
                              <w:szCs w:val="32"/>
                            </w:rPr>
                            <w:t xml:space="preserve">14.7% of MA residents are age 65 or older, and 29.2% of </w:t>
                          </w:r>
                          <w:r w:rsidR="003E0C5C">
                            <w:rPr>
                              <w:rFonts w:ascii="Calibri" w:eastAsia="Times New Roman" w:hAnsi="Calibri"/>
                              <w:b/>
                              <w:bCs/>
                              <w:color w:val="000000"/>
                              <w:kern w:val="24"/>
                              <w:sz w:val="32"/>
                              <w:szCs w:val="32"/>
                            </w:rPr>
                            <w:t xml:space="preserve">older adults </w:t>
                          </w:r>
                          <w:r>
                            <w:rPr>
                              <w:rFonts w:ascii="Calibri" w:eastAsia="Times New Roman" w:hAnsi="Calibri"/>
                              <w:b/>
                              <w:bCs/>
                              <w:color w:val="000000"/>
                              <w:kern w:val="24"/>
                              <w:sz w:val="32"/>
                              <w:szCs w:val="32"/>
                            </w:rPr>
                            <w:t>live alone</w:t>
                          </w:r>
                          <w:r w:rsidRPr="00732514">
                            <w:rPr>
                              <w:rFonts w:ascii="Calibri" w:eastAsia="Times New Roman" w:hAnsi="Calibri"/>
                              <w:b/>
                              <w:bCs/>
                              <w:color w:val="000000"/>
                              <w:kern w:val="24"/>
                              <w:position w:val="10"/>
                              <w:sz w:val="20"/>
                              <w:szCs w:val="20"/>
                              <w:vertAlign w:val="superscript"/>
                            </w:rPr>
                            <w:t>1</w:t>
                          </w:r>
                        </w:p>
                      </w:txbxContent>
                    </v:textbox>
                  </v:rect>
                  <v:rect id="Rectangle 16" o:spid="_x0000_s1033" style="position:absolute;left:31889;top:12894;width:31242;height:12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" fillcolor="#ffc000" strokecolor="#e46c0a" strokeweight="2pt">
                    <v:fill opacity="46003f"/>
                    <v:textbox>
                      <w:txbxContent>
                        <w:p w14:paraId="514CC085" w14:textId="77777777" w:rsidR="002847E9" w:rsidRPr="00284681" w:rsidRDefault="002847E9" w:rsidP="002847E9">
                          <w:pPr>
                            <w:spacing w:after="0"/>
                            <w:jc w:val="center"/>
                            <w:rPr>
                              <w:sz w:val="36"/>
                              <w:szCs w:val="36"/>
                            </w:rPr>
                          </w:pPr>
                          <w:r w:rsidRPr="00284681">
                            <w:rPr>
                              <w:rFonts w:ascii="Calibri" w:eastAsia="Times New Roman" w:hAnsi="Calibri"/>
                              <w:b/>
                              <w:bCs/>
                              <w:color w:val="000000"/>
                              <w:kern w:val="24"/>
                              <w:sz w:val="24"/>
                              <w:szCs w:val="32"/>
                            </w:rPr>
                            <w:t>5.6% of MA residents are under age</w:t>
                          </w:r>
                          <w:r w:rsidRPr="00284681">
                            <w:rPr>
                              <w:rFonts w:ascii="Calibri" w:eastAsia="Times New Roman" w:hAnsi="Calibri"/>
                              <w:b/>
                              <w:bCs/>
                              <w:color w:val="000000"/>
                              <w:kern w:val="24"/>
                              <w:sz w:val="40"/>
                              <w:szCs w:val="40"/>
                            </w:rPr>
                            <w:t xml:space="preserve"> </w:t>
                          </w:r>
                          <w:r w:rsidRPr="00284681">
                            <w:rPr>
                              <w:rFonts w:ascii="Calibri" w:eastAsia="Times New Roman" w:hAnsi="Calibri"/>
                              <w:b/>
                              <w:bCs/>
                              <w:color w:val="000000"/>
                              <w:kern w:val="24"/>
                              <w:sz w:val="24"/>
                              <w:szCs w:val="32"/>
                            </w:rPr>
                            <w:t>5</w:t>
                          </w:r>
                          <w:r w:rsidRPr="00732514">
                            <w:rPr>
                              <w:rFonts w:ascii="Calibri" w:eastAsia="Times New Roman" w:hAnsi="Calibri"/>
                              <w:b/>
                              <w:bCs/>
                              <w:color w:val="000000"/>
                              <w:kern w:val="24"/>
                              <w:position w:val="7"/>
                              <w:szCs w:val="18"/>
                              <w:vertAlign w:val="superscript"/>
                            </w:rPr>
                            <w:t>1</w:t>
                          </w:r>
                        </w:p>
                      </w:txbxContent>
                    </v:textbox>
                  </v:rect>
                  <v:rect id="Rectangle 17" o:spid="_x0000_s1034" style="position:absolute;left:31889;top:702;width:31242;height:12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" fillcolor="#ffc000" strokecolor="#e46c0a" strokeweight="2pt">
                    <v:fill opacity="46003f"/>
                    <v:textbox>
                      <w:txbxContent>
                        <w:p w14:paraId="1201BFF7" w14:textId="77777777" w:rsidR="002847E9" w:rsidRPr="00284681" w:rsidRDefault="002847E9" w:rsidP="002847E9">
                          <w:pPr>
                            <w:spacing w:after="0"/>
                            <w:jc w:val="center"/>
                            <w:rPr>
                              <w:sz w:val="36"/>
                              <w:szCs w:val="36"/>
                            </w:rPr>
                          </w:pPr>
                          <w:r w:rsidRPr="00284681">
                            <w:rPr>
                              <w:rFonts w:ascii="Calibri" w:eastAsia="Times New Roman" w:hAnsi="Calibri"/>
                              <w:b/>
                              <w:bCs/>
                              <w:color w:val="000000"/>
                              <w:kern w:val="24"/>
                              <w:sz w:val="24"/>
                              <w:szCs w:val="32"/>
                            </w:rPr>
                            <w:t>10.3% of MA residents have asthma</w:t>
                          </w:r>
                          <w:r w:rsidRPr="00732514">
                            <w:rPr>
                              <w:rFonts w:ascii="Calibri" w:eastAsia="Times New Roman" w:hAnsi="Calibri"/>
                              <w:b/>
                              <w:bCs/>
                              <w:color w:val="000000"/>
                              <w:kern w:val="24"/>
                              <w:position w:val="7"/>
                              <w:vertAlign w:val="superscript"/>
                            </w:rPr>
                            <w:t>2</w:t>
                          </w:r>
                        </w:p>
                      </w:txbxContent>
                    </v:textbox>
                  </v:rect>
                  <v:rect id="Rectangle 18" o:spid="_x0000_s1035" style="position:absolute;left:31889;top:25314;width:31242;height:12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" fillcolor="#ffc000" strokecolor="#e46c0a" strokeweight="2pt">
                    <v:fill opacity="46003f"/>
                    <v:textbox>
                      <w:txbxContent>
                        <w:p w14:paraId="4E2E5837" w14:textId="77777777" w:rsidR="002847E9" w:rsidRPr="00284681" w:rsidRDefault="002847E9" w:rsidP="002847E9">
                          <w:pPr>
                            <w:spacing w:after="0"/>
                            <w:jc w:val="center"/>
                            <w:rPr>
                              <w:sz w:val="36"/>
                              <w:szCs w:val="36"/>
                            </w:rPr>
                          </w:pPr>
                          <w:r w:rsidRPr="00284681">
                            <w:rPr>
                              <w:rFonts w:ascii="Calibri" w:eastAsia="Times New Roman" w:hAnsi="Calibri"/>
                              <w:b/>
                              <w:bCs/>
                              <w:color w:val="000000"/>
                              <w:sz w:val="24"/>
                              <w:szCs w:val="32"/>
                            </w:rPr>
                            <w:t>18.2% of MA residents identify as “nonwhite”</w:t>
                          </w:r>
                          <w:r w:rsidRPr="00732514">
                            <w:rPr>
                              <w:rFonts w:ascii="Calibri" w:eastAsia="Times New Roman" w:hAnsi="Calibri"/>
                              <w:b/>
                              <w:bCs/>
                              <w:color w:val="000000"/>
                              <w:kern w:val="24"/>
                              <w:position w:val="7"/>
                              <w:szCs w:val="18"/>
                              <w:vertAlign w:val="superscript"/>
                            </w:rPr>
                            <w:t>1,3</w:t>
                          </w:r>
                        </w:p>
                      </w:txbxContent>
                    </v:textbox>
                  </v:rect>
                </v:group>
              </v:group>
            </w:pict>
          </mc:Fallback>
        </mc:AlternateContent>
      </w:r>
      <w:r w:rsidR="00316DFD" w:rsidRPr="00F04394">
        <w:rPr>
          <w:b/>
          <w:bCs/>
          <w:noProof/>
        </w:rPr>
        <mc:AlternateContent>
          <mc:Choice Requires="wps">
            <w:drawing>
              <wp:anchor distT="0" distB="0" distL="114300" distR="114300" simplePos="0" relativeHeight="251643392" behindDoc="0" locked="0" layoutInCell="1" allowOverlap="1" wp14:anchorId="5201BB05" wp14:editId="27708CB4">
                <wp:simplePos x="0" y="0"/>
                <wp:positionH relativeFrom="column">
                  <wp:posOffset>5284470</wp:posOffset>
                </wp:positionH>
                <wp:positionV relativeFrom="paragraph">
                  <wp:posOffset>715010</wp:posOffset>
                </wp:positionV>
                <wp:extent cx="1733550" cy="37909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379095"/>
                        </a:xfrm>
                        <a:prstGeom prst="rect">
                          <a:avLst/>
                        </a:prstGeom>
                        <a:solidFill>
                          <a:srgbClr val="FFFFFF">
                            <a:alpha val="0"/>
                          </a:srgbClr>
                        </a:solidFill>
                        <a:ln w="9525">
                          <a:noFill/>
                          <a:miter lim="800000"/>
                          <a:headEnd/>
                          <a:tailEnd/>
                        </a:ln>
                      </wps:spPr>
                      <wps:txbx>
                        <w:txbxContent>
                          <w:p w14:paraId="5569B3A6" w14:textId="77777777" w:rsidR="006316F1" w:rsidRPr="00382053" w:rsidRDefault="006316F1" w:rsidP="006316F1">
                            <w:pPr>
                              <w:spacing w:after="0"/>
                              <w:rPr>
                                <w:color w:val="FFFFFF" w:themeColor="background1"/>
                                <w:sz w:val="16"/>
                              </w:rPr>
                            </w:pPr>
                            <w:r>
                              <w:rPr>
                                <w:color w:val="FFFFFF" w:themeColor="background1"/>
                              </w:rPr>
                              <w:t xml:space="preserve">Charles River         </w:t>
                            </w:r>
                          </w:p>
                          <w:p w14:paraId="531DCAE2" w14:textId="77777777" w:rsidR="00E95C49" w:rsidRPr="006316F1" w:rsidRDefault="006316F1" w:rsidP="00DC55B4">
                            <w:pPr>
                              <w:spacing w:after="0"/>
                              <w:rPr>
                                <w:color w:val="FFFFFF" w:themeColor="background1"/>
                              </w:rPr>
                            </w:pPr>
                            <w:r>
                              <w:rPr>
                                <w:color w:val="FFFFFF" w:themeColor="background1"/>
                              </w:rPr>
                              <w:t>Photo Credit: Boston Univers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01BB05" id="_x0000_s1036" type="#_x0000_t202" style="position:absolute;margin-left:416.1pt;margin-top:56.3pt;width:136.5pt;height:29.85pt;z-index:2516433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" stroked="f">
                <v:fill opacity="0"/>
                <v:textbox style="mso-fit-shape-to-text:t">
                  <w:txbxContent>
                    <w:p w14:paraId="5569B3A6" w14:textId="77777777" w:rsidR="006316F1" w:rsidRPr="00382053" w:rsidRDefault="006316F1" w:rsidP="006316F1">
                      <w:pPr>
                        <w:spacing w:after="0"/>
                        <w:rPr>
                          <w:color w:val="FFFFFF" w:themeColor="background1"/>
                          <w:sz w:val="16"/>
                        </w:rPr>
                      </w:pPr>
                      <w:r>
                        <w:rPr>
                          <w:color w:val="FFFFFF" w:themeColor="background1"/>
                        </w:rPr>
                        <w:t xml:space="preserve">Charles River         </w:t>
                      </w:r>
                    </w:p>
                    <w:p w14:paraId="531DCAE2" w14:textId="77777777" w:rsidR="00E95C49" w:rsidRPr="006316F1" w:rsidRDefault="006316F1" w:rsidP="00DC55B4">
                      <w:pPr>
                        <w:spacing w:after="0"/>
                        <w:rPr>
                          <w:color w:val="FFFFFF" w:themeColor="background1"/>
                        </w:rPr>
                      </w:pPr>
                      <w:r>
                        <w:rPr>
                          <w:color w:val="FFFFFF" w:themeColor="background1"/>
                        </w:rPr>
                        <w:t>Photo Credit: Boston University</w:t>
                      </w:r>
                    </w:p>
                  </w:txbxContent>
                </v:textbox>
              </v:shape>
            </w:pict>
          </mc:Fallback>
        </mc:AlternateContent>
      </w:r>
      <w:r w:rsidR="00727CC5">
        <w:rPr>
          <w:noProof/>
        </w:rPr>
        <mc:AlternateContent>
          <mc:Choice Requires="wps">
            <w:drawing>
              <wp:anchor distT="0" distB="0" distL="114300" distR="114300" simplePos="0" relativeHeight="251639296" behindDoc="0" locked="0" layoutInCell="1" allowOverlap="1" wp14:anchorId="23D29FB9" wp14:editId="624636E0">
                <wp:simplePos x="0" y="0"/>
                <wp:positionH relativeFrom="margin">
                  <wp:posOffset>3566160</wp:posOffset>
                </wp:positionH>
                <wp:positionV relativeFrom="margin">
                  <wp:align>bottom</wp:align>
                </wp:positionV>
                <wp:extent cx="3566160" cy="3602736"/>
                <wp:effectExtent l="0" t="0" r="0" b="0"/>
                <wp:wrapNone/>
                <wp:docPr id="299" name="Text Box 299"/>
                <wp:cNvGraphicFramePr/>
                <a:graphic xmlns:a="http://schemas.openxmlformats.org/drawingml/2006/main">
                  <a:graphicData uri="http://schemas.microsoft.com/office/word/2010/wordprocessingShape">
                    <wps:wsp>
                      <wps:cNvSpPr txBox="1"/>
                      <wps:spPr>
                        <a:xfrm>
                          <a:off x="0" y="0"/>
                          <a:ext cx="3566160" cy="360273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32649B6" w14:textId="77777777" w:rsidR="00E95C49" w:rsidRPr="00952EB2" w:rsidRDefault="00E95C49" w:rsidP="00284681">
                            <w:pPr>
                              <w:spacing w:after="0"/>
                              <w:jc w:val="both"/>
                              <w:rPr>
                                <w:b/>
                                <w:caps/>
                                <w:color w:val="auto"/>
                                <w:sz w:val="24"/>
                              </w:rPr>
                            </w:pPr>
                            <w:r w:rsidRPr="00B843A2">
                              <w:rPr>
                                <w:b/>
                                <w:caps/>
                                <w:color w:val="auto"/>
                                <w:sz w:val="24"/>
                              </w:rPr>
                              <w:t>how can we ASSESS VULNERABILITY to climate HAZARDS?</w:t>
                            </w:r>
                          </w:p>
                          <w:p w14:paraId="4EE6A3AF" w14:textId="77777777" w:rsidR="00EA23B2" w:rsidRPr="00596238" w:rsidRDefault="00EA23B2" w:rsidP="00EA23B2">
                            <w:pPr>
                              <w:spacing w:after="0"/>
                              <w:jc w:val="both"/>
                              <w:rPr>
                                <w:color w:val="auto"/>
                                <w:sz w:val="21"/>
                                <w:szCs w:val="21"/>
                              </w:rPr>
                            </w:pPr>
                            <w:r>
                              <w:rPr>
                                <w:color w:val="auto"/>
                                <w:sz w:val="21"/>
                                <w:szCs w:val="21"/>
                              </w:rPr>
                              <w:t>Cli</w:t>
                            </w:r>
                            <w:r w:rsidRPr="00596238">
                              <w:rPr>
                                <w:color w:val="auto"/>
                                <w:sz w:val="21"/>
                                <w:szCs w:val="21"/>
                              </w:rPr>
                              <w:t>mate vulnerability is a function of:</w:t>
                            </w:r>
                          </w:p>
                          <w:p w14:paraId="01223EE1" w14:textId="77777777" w:rsidR="00EA23B2" w:rsidRPr="006A69A6" w:rsidRDefault="00EA23B2" w:rsidP="00EA23B2">
                            <w:pPr>
                              <w:pStyle w:val="ListParagraph"/>
                              <w:numPr>
                                <w:ilvl w:val="0"/>
                                <w:numId w:val="15"/>
                              </w:numPr>
                              <w:spacing w:after="0"/>
                              <w:jc w:val="both"/>
                              <w:rPr>
                                <w:color w:val="auto"/>
                                <w:sz w:val="21"/>
                                <w:szCs w:val="21"/>
                              </w:rPr>
                            </w:pPr>
                            <w:r w:rsidRPr="006A69A6">
                              <w:rPr>
                                <w:b/>
                                <w:color w:val="auto"/>
                                <w:sz w:val="21"/>
                                <w:szCs w:val="21"/>
                              </w:rPr>
                              <w:t>Potential impacts</w:t>
                            </w:r>
                            <w:r w:rsidRPr="006A69A6">
                              <w:rPr>
                                <w:color w:val="auto"/>
                                <w:sz w:val="21"/>
                                <w:szCs w:val="21"/>
                              </w:rPr>
                              <w:t xml:space="preserve"> from </w:t>
                            </w:r>
                            <w:r w:rsidRPr="006A69A6">
                              <w:rPr>
                                <w:b/>
                                <w:i/>
                                <w:color w:val="auto"/>
                                <w:sz w:val="21"/>
                                <w:szCs w:val="21"/>
                              </w:rPr>
                              <w:t>exposure</w:t>
                            </w:r>
                            <w:r w:rsidRPr="006A69A6">
                              <w:rPr>
                                <w:color w:val="auto"/>
                                <w:sz w:val="21"/>
                                <w:szCs w:val="21"/>
                              </w:rPr>
                              <w:t xml:space="preserve"> (contact with the climate hazard) and </w:t>
                            </w:r>
                            <w:r w:rsidRPr="006A69A6">
                              <w:rPr>
                                <w:b/>
                                <w:i/>
                                <w:color w:val="auto"/>
                                <w:sz w:val="21"/>
                                <w:szCs w:val="21"/>
                              </w:rPr>
                              <w:t>sensitivity</w:t>
                            </w:r>
                            <w:r w:rsidRPr="006A69A6">
                              <w:rPr>
                                <w:color w:val="auto"/>
                                <w:sz w:val="21"/>
                                <w:szCs w:val="21"/>
                              </w:rPr>
                              <w:t xml:space="preserve"> (e.g., age, pre-existing health conditions, social disparities) that may increase or decrease health impacts </w:t>
                            </w:r>
                          </w:p>
                          <w:p w14:paraId="19D2EA19" w14:textId="77777777" w:rsidR="00EA23B2" w:rsidRPr="00D60161" w:rsidRDefault="00EA23B2" w:rsidP="00EA23B2">
                            <w:pPr>
                              <w:pStyle w:val="ListParagraph"/>
                              <w:numPr>
                                <w:ilvl w:val="0"/>
                                <w:numId w:val="15"/>
                              </w:numPr>
                              <w:spacing w:after="0"/>
                              <w:jc w:val="both"/>
                              <w:rPr>
                                <w:b/>
                                <w:color w:val="auto"/>
                                <w:sz w:val="21"/>
                                <w:szCs w:val="21"/>
                              </w:rPr>
                            </w:pPr>
                            <w:r w:rsidRPr="006A69A6">
                              <w:rPr>
                                <w:b/>
                                <w:color w:val="auto"/>
                                <w:sz w:val="21"/>
                                <w:szCs w:val="21"/>
                              </w:rPr>
                              <w:t>Adaptive capacity</w:t>
                            </w:r>
                            <w:r w:rsidRPr="006A69A6">
                              <w:rPr>
                                <w:color w:val="auto"/>
                                <w:sz w:val="21"/>
                                <w:szCs w:val="21"/>
                              </w:rPr>
                              <w:t xml:space="preserve"> – factors that influence the ability to respond and recover from climate impacts</w:t>
                            </w:r>
                          </w:p>
                          <w:p w14:paraId="4B6B88F0" w14:textId="77777777" w:rsidR="00E95C49" w:rsidRDefault="00E95C49">
                            <w:pPr>
                              <w:spacing w:after="0"/>
                              <w:jc w:val="center"/>
                              <w:rPr>
                                <w:color w:val="auto"/>
                                <w:sz w:val="21"/>
                                <w:szCs w:val="21"/>
                              </w:rPr>
                            </w:pPr>
                            <w:r w:rsidRPr="00D60161">
                              <w:rPr>
                                <w:rFonts w:cs="Arial"/>
                                <w:b/>
                                <w:bCs/>
                                <w:noProof/>
                                <w:sz w:val="26"/>
                                <w:szCs w:val="26"/>
                              </w:rPr>
                              <w:drawing>
                                <wp:inline distT="0" distB="0" distL="0" distR="0" wp14:anchorId="2B0FB66E" wp14:editId="14D6741A">
                                  <wp:extent cx="2456088" cy="1097280"/>
                                  <wp:effectExtent l="0" t="0" r="1905"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470758" cy="1103834"/>
                                          </a:xfrm>
                                          <a:prstGeom prst="rect">
                                            <a:avLst/>
                                          </a:prstGeom>
                                          <a:noFill/>
                                        </pic:spPr>
                                      </pic:pic>
                                    </a:graphicData>
                                  </a:graphic>
                                </wp:inline>
                              </w:drawing>
                            </w:r>
                          </w:p>
                          <w:p w14:paraId="77714BF1" w14:textId="77777777" w:rsidR="00E95C49" w:rsidRDefault="00E95C49">
                            <w:pPr>
                              <w:spacing w:after="0"/>
                              <w:jc w:val="both"/>
                            </w:pPr>
                            <w:r>
                              <w:rPr>
                                <w:color w:val="auto"/>
                                <w:sz w:val="21"/>
                                <w:szCs w:val="21"/>
                              </w:rPr>
                              <w:t xml:space="preserve">The next page provides information to assess exposure, sensitivity, and adaptive capacity </w:t>
                            </w:r>
                            <w:r w:rsidR="00EA23B2">
                              <w:rPr>
                                <w:color w:val="auto"/>
                                <w:sz w:val="21"/>
                                <w:szCs w:val="21"/>
                              </w:rPr>
                              <w:t>to reduce climate change impacts</w:t>
                            </w:r>
                            <w:r>
                              <w:rPr>
                                <w:color w:val="auto"/>
                                <w:sz w:val="21"/>
                                <w:szCs w:val="21"/>
                              </w:rPr>
                              <w:t>. This information should be con</w:t>
                            </w:r>
                            <w:r w:rsidRPr="00551E12">
                              <w:rPr>
                                <w:color w:val="auto"/>
                                <w:sz w:val="21"/>
                                <w:szCs w:val="21"/>
                              </w:rPr>
                              <w:t xml:space="preserve">sidered </w:t>
                            </w:r>
                            <w:bookmarkStart w:id="1" w:name="_Hlk40445359"/>
                            <w:r w:rsidRPr="00284681">
                              <w:rPr>
                                <w:bCs/>
                                <w:color w:val="auto"/>
                                <w:sz w:val="21"/>
                                <w:szCs w:val="21"/>
                              </w:rPr>
                              <w:t>when planning actions to</w:t>
                            </w:r>
                            <w:bookmarkEnd w:id="1"/>
                            <w:r w:rsidRPr="00A5005A">
                              <w:rPr>
                                <w:bCs/>
                                <w:color w:val="auto"/>
                                <w:sz w:val="21"/>
                                <w:szCs w:val="21"/>
                              </w:rPr>
                              <w:t xml:space="preserve"> </w:t>
                            </w:r>
                            <w:r w:rsidRPr="00284681">
                              <w:rPr>
                                <w:bCs/>
                                <w:color w:val="auto"/>
                                <w:sz w:val="21"/>
                                <w:szCs w:val="21"/>
                              </w:rPr>
                              <w:t>reduce</w:t>
                            </w:r>
                            <w:r w:rsidRPr="00A5005A">
                              <w:rPr>
                                <w:bCs/>
                                <w:color w:val="auto"/>
                                <w:sz w:val="21"/>
                                <w:szCs w:val="21"/>
                              </w:rPr>
                              <w:t xml:space="preserve"> health risks from</w:t>
                            </w:r>
                            <w:r w:rsidR="00731579">
                              <w:rPr>
                                <w:bCs/>
                                <w:color w:val="auto"/>
                                <w:sz w:val="21"/>
                                <w:szCs w:val="21"/>
                              </w:rPr>
                              <w:t xml:space="preserve"> extreme heat and poor air quality </w:t>
                            </w:r>
                            <w:r w:rsidRPr="00596238">
                              <w:rPr>
                                <w:color w:val="auto"/>
                                <w:sz w:val="21"/>
                                <w:szCs w:val="21"/>
                              </w:rPr>
                              <w:t xml:space="preserve">in </w:t>
                            </w:r>
                            <w:r>
                              <w:rPr>
                                <w:color w:val="auto"/>
                                <w:sz w:val="21"/>
                                <w:szCs w:val="21"/>
                              </w:rPr>
                              <w:t>Massachusetts</w:t>
                            </w:r>
                            <w:r w:rsidRPr="00596238">
                              <w:rPr>
                                <w:color w:val="auto"/>
                                <w:sz w:val="21"/>
                                <w:szCs w:val="21"/>
                              </w:rPr>
                              <w:t xml:space="preserve"> communit</w:t>
                            </w:r>
                            <w:r>
                              <w:rPr>
                                <w:color w:val="auto"/>
                                <w:sz w:val="21"/>
                                <w:szCs w:val="21"/>
                              </w:rPr>
                              <w:t>ies</w:t>
                            </w:r>
                            <w:r w:rsidRPr="00596238">
                              <w:rPr>
                                <w:color w:val="auto"/>
                                <w:sz w:val="21"/>
                                <w:szCs w:val="21"/>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29FB9" id="Text Box 299" o:spid="_x0000_s1037" type="#_x0000_t202" style="position:absolute;margin-left:280.8pt;margin-top:0;width:280.8pt;height:283.7pt;z-index:251639296;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" fillcolor="white [3201]" stroked="f" strokeweight=".5pt">
                <v:textbox>
                  <w:txbxContent>
                    <w:p w14:paraId="632649B6" w14:textId="77777777" w:rsidR="00E95C49" w:rsidRPr="00952EB2" w:rsidRDefault="00E95C49" w:rsidP="00284681">
                      <w:pPr>
                        <w:spacing w:after="0"/>
                        <w:jc w:val="both"/>
                        <w:rPr>
                          <w:b/>
                          <w:caps/>
                          <w:color w:val="auto"/>
                          <w:sz w:val="24"/>
                        </w:rPr>
                      </w:pPr>
                      <w:r w:rsidRPr="00B843A2">
                        <w:rPr>
                          <w:b/>
                          <w:caps/>
                          <w:color w:val="auto"/>
                          <w:sz w:val="24"/>
                        </w:rPr>
                        <w:t>how can we ASSESS VULNERABILITY to climate HAZARDS?</w:t>
                      </w:r>
                    </w:p>
                    <w:p w14:paraId="4EE6A3AF" w14:textId="77777777" w:rsidR="00EA23B2" w:rsidRPr="00596238" w:rsidRDefault="00EA23B2" w:rsidP="00EA23B2">
                      <w:pPr>
                        <w:spacing w:after="0"/>
                        <w:jc w:val="both"/>
                        <w:rPr>
                          <w:color w:val="auto"/>
                          <w:sz w:val="21"/>
                          <w:szCs w:val="21"/>
                        </w:rPr>
                      </w:pPr>
                      <w:r>
                        <w:rPr>
                          <w:color w:val="auto"/>
                          <w:sz w:val="21"/>
                          <w:szCs w:val="21"/>
                        </w:rPr>
                        <w:t>Cli</w:t>
                      </w:r>
                      <w:r w:rsidRPr="00596238">
                        <w:rPr>
                          <w:color w:val="auto"/>
                          <w:sz w:val="21"/>
                          <w:szCs w:val="21"/>
                        </w:rPr>
                        <w:t>mate vulnerability is a function of:</w:t>
                      </w:r>
                    </w:p>
                    <w:p w14:paraId="01223EE1" w14:textId="77777777" w:rsidR="00EA23B2" w:rsidRPr="006A69A6" w:rsidRDefault="00EA23B2" w:rsidP="00EA23B2">
                      <w:pPr>
                        <w:pStyle w:val="ListParagraph"/>
                        <w:numPr>
                          <w:ilvl w:val="0"/>
                          <w:numId w:val="15"/>
                        </w:numPr>
                        <w:spacing w:after="0"/>
                        <w:jc w:val="both"/>
                        <w:rPr>
                          <w:color w:val="auto"/>
                          <w:sz w:val="21"/>
                          <w:szCs w:val="21"/>
                        </w:rPr>
                      </w:pPr>
                      <w:r w:rsidRPr="006A69A6">
                        <w:rPr>
                          <w:b/>
                          <w:color w:val="auto"/>
                          <w:sz w:val="21"/>
                          <w:szCs w:val="21"/>
                        </w:rPr>
                        <w:t>Potential impacts</w:t>
                      </w:r>
                      <w:r w:rsidRPr="006A69A6">
                        <w:rPr>
                          <w:color w:val="auto"/>
                          <w:sz w:val="21"/>
                          <w:szCs w:val="21"/>
                        </w:rPr>
                        <w:t xml:space="preserve"> from </w:t>
                      </w:r>
                      <w:r w:rsidRPr="006A69A6">
                        <w:rPr>
                          <w:b/>
                          <w:i/>
                          <w:color w:val="auto"/>
                          <w:sz w:val="21"/>
                          <w:szCs w:val="21"/>
                        </w:rPr>
                        <w:t>exposure</w:t>
                      </w:r>
                      <w:r w:rsidRPr="006A69A6">
                        <w:rPr>
                          <w:color w:val="auto"/>
                          <w:sz w:val="21"/>
                          <w:szCs w:val="21"/>
                        </w:rPr>
                        <w:t xml:space="preserve"> (contact with the climate hazard) and </w:t>
                      </w:r>
                      <w:r w:rsidRPr="006A69A6">
                        <w:rPr>
                          <w:b/>
                          <w:i/>
                          <w:color w:val="auto"/>
                          <w:sz w:val="21"/>
                          <w:szCs w:val="21"/>
                        </w:rPr>
                        <w:t>sensitivity</w:t>
                      </w:r>
                      <w:r w:rsidRPr="006A69A6">
                        <w:rPr>
                          <w:color w:val="auto"/>
                          <w:sz w:val="21"/>
                          <w:szCs w:val="21"/>
                        </w:rPr>
                        <w:t xml:space="preserve"> (e.g., age, pre-existing health conditions, social disparities) that may increase or decrease health impacts </w:t>
                      </w:r>
                    </w:p>
                    <w:p w14:paraId="19D2EA19" w14:textId="77777777" w:rsidR="00EA23B2" w:rsidRPr="00D60161" w:rsidRDefault="00EA23B2" w:rsidP="00EA23B2">
                      <w:pPr>
                        <w:pStyle w:val="ListParagraph"/>
                        <w:numPr>
                          <w:ilvl w:val="0"/>
                          <w:numId w:val="15"/>
                        </w:numPr>
                        <w:spacing w:after="0"/>
                        <w:jc w:val="both"/>
                        <w:rPr>
                          <w:b/>
                          <w:color w:val="auto"/>
                          <w:sz w:val="21"/>
                          <w:szCs w:val="21"/>
                        </w:rPr>
                      </w:pPr>
                      <w:r w:rsidRPr="006A69A6">
                        <w:rPr>
                          <w:b/>
                          <w:color w:val="auto"/>
                          <w:sz w:val="21"/>
                          <w:szCs w:val="21"/>
                        </w:rPr>
                        <w:t>Adaptive capacity</w:t>
                      </w:r>
                      <w:r w:rsidRPr="006A69A6">
                        <w:rPr>
                          <w:color w:val="auto"/>
                          <w:sz w:val="21"/>
                          <w:szCs w:val="21"/>
                        </w:rPr>
                        <w:t xml:space="preserve"> – factors that influence the ability to respond and recover from climate impacts</w:t>
                      </w:r>
                    </w:p>
                    <w:p w14:paraId="4B6B88F0" w14:textId="77777777" w:rsidR="00E95C49" w:rsidRDefault="00E95C49">
                      <w:pPr>
                        <w:spacing w:after="0"/>
                        <w:jc w:val="center"/>
                        <w:rPr>
                          <w:color w:val="auto"/>
                          <w:sz w:val="21"/>
                          <w:szCs w:val="21"/>
                        </w:rPr>
                      </w:pPr>
                      <w:r w:rsidRPr="00D60161">
                        <w:rPr>
                          <w:rFonts w:cs="Arial"/>
                          <w:b/>
                          <w:bCs/>
                          <w:noProof/>
                          <w:sz w:val="26"/>
                          <w:szCs w:val="26"/>
                        </w:rPr>
                        <w:drawing>
                          <wp:inline distT="0" distB="0" distL="0" distR="0" wp14:anchorId="2B0FB66E" wp14:editId="14D6741A">
                            <wp:extent cx="2456088" cy="1097280"/>
                            <wp:effectExtent l="0" t="0" r="1905"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470758" cy="1103834"/>
                                    </a:xfrm>
                                    <a:prstGeom prst="rect">
                                      <a:avLst/>
                                    </a:prstGeom>
                                    <a:noFill/>
                                  </pic:spPr>
                                </pic:pic>
                              </a:graphicData>
                            </a:graphic>
                          </wp:inline>
                        </w:drawing>
                      </w:r>
                    </w:p>
                    <w:p w14:paraId="77714BF1" w14:textId="77777777" w:rsidR="00E95C49" w:rsidRDefault="00E95C49">
                      <w:pPr>
                        <w:spacing w:after="0"/>
                        <w:jc w:val="both"/>
                      </w:pPr>
                      <w:r>
                        <w:rPr>
                          <w:color w:val="auto"/>
                          <w:sz w:val="21"/>
                          <w:szCs w:val="21"/>
                        </w:rPr>
                        <w:t xml:space="preserve">The next page provides information to assess exposure, sensitivity, and adaptive capacity </w:t>
                      </w:r>
                      <w:r w:rsidR="00EA23B2">
                        <w:rPr>
                          <w:color w:val="auto"/>
                          <w:sz w:val="21"/>
                          <w:szCs w:val="21"/>
                        </w:rPr>
                        <w:t>to reduce climate change impacts</w:t>
                      </w:r>
                      <w:r>
                        <w:rPr>
                          <w:color w:val="auto"/>
                          <w:sz w:val="21"/>
                          <w:szCs w:val="21"/>
                        </w:rPr>
                        <w:t>. This information should be con</w:t>
                      </w:r>
                      <w:r w:rsidRPr="00551E12">
                        <w:rPr>
                          <w:color w:val="auto"/>
                          <w:sz w:val="21"/>
                          <w:szCs w:val="21"/>
                        </w:rPr>
                        <w:t xml:space="preserve">sidered </w:t>
                      </w:r>
                      <w:bookmarkStart w:id="2" w:name="_Hlk40445359"/>
                      <w:r w:rsidRPr="00284681">
                        <w:rPr>
                          <w:bCs/>
                          <w:color w:val="auto"/>
                          <w:sz w:val="21"/>
                          <w:szCs w:val="21"/>
                        </w:rPr>
                        <w:t>when planning actions to</w:t>
                      </w:r>
                      <w:bookmarkEnd w:id="2"/>
                      <w:r w:rsidRPr="00A5005A">
                        <w:rPr>
                          <w:bCs/>
                          <w:color w:val="auto"/>
                          <w:sz w:val="21"/>
                          <w:szCs w:val="21"/>
                        </w:rPr>
                        <w:t xml:space="preserve"> </w:t>
                      </w:r>
                      <w:r w:rsidRPr="00284681">
                        <w:rPr>
                          <w:bCs/>
                          <w:color w:val="auto"/>
                          <w:sz w:val="21"/>
                          <w:szCs w:val="21"/>
                        </w:rPr>
                        <w:t>reduce</w:t>
                      </w:r>
                      <w:r w:rsidRPr="00A5005A">
                        <w:rPr>
                          <w:bCs/>
                          <w:color w:val="auto"/>
                          <w:sz w:val="21"/>
                          <w:szCs w:val="21"/>
                        </w:rPr>
                        <w:t xml:space="preserve"> health risks from</w:t>
                      </w:r>
                      <w:r w:rsidR="00731579">
                        <w:rPr>
                          <w:bCs/>
                          <w:color w:val="auto"/>
                          <w:sz w:val="21"/>
                          <w:szCs w:val="21"/>
                        </w:rPr>
                        <w:t xml:space="preserve"> extreme heat and poor air quality </w:t>
                      </w:r>
                      <w:r w:rsidRPr="00596238">
                        <w:rPr>
                          <w:color w:val="auto"/>
                          <w:sz w:val="21"/>
                          <w:szCs w:val="21"/>
                        </w:rPr>
                        <w:t xml:space="preserve">in </w:t>
                      </w:r>
                      <w:r>
                        <w:rPr>
                          <w:color w:val="auto"/>
                          <w:sz w:val="21"/>
                          <w:szCs w:val="21"/>
                        </w:rPr>
                        <w:t>Massachusetts</w:t>
                      </w:r>
                      <w:r w:rsidRPr="00596238">
                        <w:rPr>
                          <w:color w:val="auto"/>
                          <w:sz w:val="21"/>
                          <w:szCs w:val="21"/>
                        </w:rPr>
                        <w:t xml:space="preserve"> communit</w:t>
                      </w:r>
                      <w:r>
                        <w:rPr>
                          <w:color w:val="auto"/>
                          <w:sz w:val="21"/>
                          <w:szCs w:val="21"/>
                        </w:rPr>
                        <w:t>ies</w:t>
                      </w:r>
                      <w:r w:rsidRPr="00596238">
                        <w:rPr>
                          <w:color w:val="auto"/>
                          <w:sz w:val="21"/>
                          <w:szCs w:val="21"/>
                        </w:rPr>
                        <w:t xml:space="preserve">. </w:t>
                      </w:r>
                    </w:p>
                  </w:txbxContent>
                </v:textbox>
                <w10:wrap anchorx="margin" anchory="margin"/>
              </v:shape>
            </w:pict>
          </mc:Fallback>
        </mc:AlternateContent>
      </w:r>
      <w:r w:rsidR="003C74AA">
        <w:rPr>
          <w:b/>
          <w:noProof/>
        </w:rPr>
        <mc:AlternateContent>
          <mc:Choice Requires="wps">
            <w:drawing>
              <wp:anchor distT="0" distB="0" distL="114300" distR="114300" simplePos="0" relativeHeight="251635200" behindDoc="0" locked="0" layoutInCell="1" allowOverlap="1" wp14:anchorId="3AB411D5" wp14:editId="291CE5C8">
                <wp:simplePos x="0" y="0"/>
                <wp:positionH relativeFrom="margin">
                  <wp:posOffset>3566160</wp:posOffset>
                </wp:positionH>
                <wp:positionV relativeFrom="margin">
                  <wp:posOffset>2011680</wp:posOffset>
                </wp:positionV>
                <wp:extent cx="3566160" cy="150876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566160" cy="1508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7F7FD4" w14:textId="77777777" w:rsidR="009B7115" w:rsidRPr="00B843A2" w:rsidRDefault="009B7115" w:rsidP="009B7115">
                            <w:pPr>
                              <w:spacing w:after="0"/>
                              <w:jc w:val="both"/>
                              <w:rPr>
                                <w:color w:val="auto"/>
                                <w:sz w:val="24"/>
                              </w:rPr>
                            </w:pPr>
                            <w:r w:rsidRPr="00B843A2">
                              <w:rPr>
                                <w:b/>
                                <w:caps/>
                                <w:color w:val="auto"/>
                                <w:sz w:val="24"/>
                              </w:rPr>
                              <w:t xml:space="preserve">WHO IS VULNERABLE TO EXTREME heat events and heat-related air quality hazards?  </w:t>
                            </w:r>
                          </w:p>
                          <w:p w14:paraId="3E57B6FE" w14:textId="77777777" w:rsidR="009B7115" w:rsidRPr="00952EB2" w:rsidRDefault="009B7115" w:rsidP="009B7115">
                            <w:pPr>
                              <w:spacing w:after="120"/>
                              <w:jc w:val="both"/>
                              <w:rPr>
                                <w:color w:val="auto"/>
                              </w:rPr>
                            </w:pPr>
                            <w:r w:rsidRPr="00952EB2">
                              <w:rPr>
                                <w:color w:val="auto"/>
                                <w:sz w:val="21"/>
                                <w:szCs w:val="21"/>
                              </w:rPr>
                              <w:t>Identi</w:t>
                            </w:r>
                            <w:r>
                              <w:rPr>
                                <w:color w:val="auto"/>
                                <w:sz w:val="21"/>
                                <w:szCs w:val="21"/>
                              </w:rPr>
                              <w:t>fying</w:t>
                            </w:r>
                            <w:r w:rsidRPr="00952EB2">
                              <w:rPr>
                                <w:color w:val="auto"/>
                                <w:sz w:val="21"/>
                                <w:szCs w:val="21"/>
                              </w:rPr>
                              <w:t xml:space="preserve"> populations most vulnerable to the health burdens of climate change is an important step in develop</w:t>
                            </w:r>
                            <w:r>
                              <w:rPr>
                                <w:color w:val="auto"/>
                                <w:sz w:val="21"/>
                                <w:szCs w:val="21"/>
                              </w:rPr>
                              <w:t>ing</w:t>
                            </w:r>
                            <w:r w:rsidRPr="00952EB2">
                              <w:rPr>
                                <w:color w:val="auto"/>
                                <w:sz w:val="21"/>
                                <w:szCs w:val="21"/>
                              </w:rPr>
                              <w:t xml:space="preserve"> state and local adaptation plans. Publicly available data can be used to assess the health-related vulnerability </w:t>
                            </w:r>
                            <w:r w:rsidR="00473E4C">
                              <w:rPr>
                                <w:color w:val="auto"/>
                                <w:sz w:val="21"/>
                                <w:szCs w:val="21"/>
                              </w:rPr>
                              <w:t>for extreme heat and poor air quality</w:t>
                            </w:r>
                            <w:r>
                              <w:rPr>
                                <w:color w:val="auto"/>
                                <w:sz w:val="21"/>
                                <w:szCs w:val="21"/>
                              </w:rPr>
                              <w:t xml:space="preserve"> </w:t>
                            </w:r>
                            <w:r w:rsidRPr="00952EB2">
                              <w:rPr>
                                <w:color w:val="auto"/>
                                <w:sz w:val="21"/>
                                <w:szCs w:val="21"/>
                              </w:rPr>
                              <w:t>events.</w:t>
                            </w:r>
                            <w:r>
                              <w:rPr>
                                <w:color w:val="auto"/>
                                <w:sz w:val="21"/>
                                <w:szCs w:val="21"/>
                              </w:rPr>
                              <w:t xml:space="preserve"> </w:t>
                            </w:r>
                            <w:r w:rsidRPr="00952EB2">
                              <w:rPr>
                                <w:color w:val="auto"/>
                                <w:sz w:val="21"/>
                                <w:szCs w:val="21"/>
                              </w:rPr>
                              <w:t>Some examples of vulnerability data for Massachusetts are provided below.</w:t>
                            </w:r>
                          </w:p>
                          <w:p w14:paraId="4613F2FC" w14:textId="77777777" w:rsidR="00E95C49" w:rsidRPr="00B87B8D" w:rsidRDefault="00E95C49" w:rsidP="00284681">
                            <w:pPr>
                              <w:spacing w:after="0"/>
                              <w:jc w:val="both"/>
                              <w:rPr>
                                <w:color w:val="auto"/>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411D5" id="Text Box 23" o:spid="_x0000_s1038" type="#_x0000_t202" style="position:absolute;margin-left:280.8pt;margin-top:158.4pt;width:280.8pt;height:118.8pt;z-index:2516352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" filled="f" stroked="f" strokeweight=".5pt">
                <v:textbox>
                  <w:txbxContent>
                    <w:p w14:paraId="287F7FD4" w14:textId="77777777" w:rsidR="009B7115" w:rsidRPr="00B843A2" w:rsidRDefault="009B7115" w:rsidP="009B7115">
                      <w:pPr>
                        <w:spacing w:after="0"/>
                        <w:jc w:val="both"/>
                        <w:rPr>
                          <w:color w:val="auto"/>
                          <w:sz w:val="24"/>
                        </w:rPr>
                      </w:pPr>
                      <w:r w:rsidRPr="00B843A2">
                        <w:rPr>
                          <w:b/>
                          <w:caps/>
                          <w:color w:val="auto"/>
                          <w:sz w:val="24"/>
                        </w:rPr>
                        <w:t xml:space="preserve">WHO IS VULNERABLE TO EXTREME heat events and heat-related air quality hazards?  </w:t>
                      </w:r>
                    </w:p>
                    <w:p w14:paraId="3E57B6FE" w14:textId="77777777" w:rsidR="009B7115" w:rsidRPr="00952EB2" w:rsidRDefault="009B7115" w:rsidP="009B7115">
                      <w:pPr>
                        <w:spacing w:after="120"/>
                        <w:jc w:val="both"/>
                        <w:rPr>
                          <w:color w:val="auto"/>
                        </w:rPr>
                      </w:pPr>
                      <w:r w:rsidRPr="00952EB2">
                        <w:rPr>
                          <w:color w:val="auto"/>
                          <w:sz w:val="21"/>
                          <w:szCs w:val="21"/>
                        </w:rPr>
                        <w:t>Identi</w:t>
                      </w:r>
                      <w:r>
                        <w:rPr>
                          <w:color w:val="auto"/>
                          <w:sz w:val="21"/>
                          <w:szCs w:val="21"/>
                        </w:rPr>
                        <w:t>fying</w:t>
                      </w:r>
                      <w:r w:rsidRPr="00952EB2">
                        <w:rPr>
                          <w:color w:val="auto"/>
                          <w:sz w:val="21"/>
                          <w:szCs w:val="21"/>
                        </w:rPr>
                        <w:t xml:space="preserve"> populations most vulnerable to the health burdens of climate change is an important step in develop</w:t>
                      </w:r>
                      <w:r>
                        <w:rPr>
                          <w:color w:val="auto"/>
                          <w:sz w:val="21"/>
                          <w:szCs w:val="21"/>
                        </w:rPr>
                        <w:t>ing</w:t>
                      </w:r>
                      <w:r w:rsidRPr="00952EB2">
                        <w:rPr>
                          <w:color w:val="auto"/>
                          <w:sz w:val="21"/>
                          <w:szCs w:val="21"/>
                        </w:rPr>
                        <w:t xml:space="preserve"> state and local adaptation plans. Publicly available data can be used to assess the health-related vulnerability </w:t>
                      </w:r>
                      <w:r w:rsidR="00473E4C">
                        <w:rPr>
                          <w:color w:val="auto"/>
                          <w:sz w:val="21"/>
                          <w:szCs w:val="21"/>
                        </w:rPr>
                        <w:t>for extreme heat and poor air quality</w:t>
                      </w:r>
                      <w:r>
                        <w:rPr>
                          <w:color w:val="auto"/>
                          <w:sz w:val="21"/>
                          <w:szCs w:val="21"/>
                        </w:rPr>
                        <w:t xml:space="preserve"> </w:t>
                      </w:r>
                      <w:r w:rsidRPr="00952EB2">
                        <w:rPr>
                          <w:color w:val="auto"/>
                          <w:sz w:val="21"/>
                          <w:szCs w:val="21"/>
                        </w:rPr>
                        <w:t>events.</w:t>
                      </w:r>
                      <w:r>
                        <w:rPr>
                          <w:color w:val="auto"/>
                          <w:sz w:val="21"/>
                          <w:szCs w:val="21"/>
                        </w:rPr>
                        <w:t xml:space="preserve"> </w:t>
                      </w:r>
                      <w:r w:rsidRPr="00952EB2">
                        <w:rPr>
                          <w:color w:val="auto"/>
                          <w:sz w:val="21"/>
                          <w:szCs w:val="21"/>
                        </w:rPr>
                        <w:t>Some examples of vulnerability data for Massachusetts are provided below.</w:t>
                      </w:r>
                    </w:p>
                    <w:p w14:paraId="4613F2FC" w14:textId="77777777" w:rsidR="00E95C49" w:rsidRPr="00B87B8D" w:rsidRDefault="00E95C49" w:rsidP="00284681">
                      <w:pPr>
                        <w:spacing w:after="0"/>
                        <w:jc w:val="both"/>
                        <w:rPr>
                          <w:color w:val="auto"/>
                          <w:sz w:val="21"/>
                          <w:szCs w:val="21"/>
                        </w:rPr>
                      </w:pPr>
                    </w:p>
                  </w:txbxContent>
                </v:textbox>
                <w10:wrap anchorx="margin" anchory="margin"/>
              </v:shape>
            </w:pict>
          </mc:Fallback>
        </mc:AlternateContent>
      </w:r>
      <w:r w:rsidR="00E42289">
        <w:rPr>
          <w:noProof/>
        </w:rPr>
        <w:br w:type="page"/>
      </w:r>
    </w:p>
    <w:p w14:paraId="4B83319D" w14:textId="76575780" w:rsidR="00964E3B" w:rsidRPr="00E24932" w:rsidRDefault="00F362A2" w:rsidP="00E24932">
      <w:pPr>
        <w:spacing w:after="0"/>
        <w:rPr>
          <w:b/>
          <w:sz w:val="24"/>
          <w:szCs w:val="24"/>
        </w:rPr>
      </w:pPr>
      <w:r w:rsidRPr="00F362A2">
        <w:rPr>
          <w:b/>
          <w:noProof/>
          <w:sz w:val="24"/>
          <w:szCs w:val="24"/>
        </w:rPr>
        <w:lastRenderedPageBreak/>
        <mc:AlternateContent>
          <mc:Choice Requires="wps">
            <w:drawing>
              <wp:anchor distT="0" distB="0" distL="114300" distR="114300" simplePos="0" relativeHeight="251696640" behindDoc="0" locked="0" layoutInCell="1" allowOverlap="1" wp14:anchorId="59C4008D" wp14:editId="4D5C2EE4">
                <wp:simplePos x="0" y="0"/>
                <wp:positionH relativeFrom="column">
                  <wp:posOffset>0</wp:posOffset>
                </wp:positionH>
                <wp:positionV relativeFrom="paragraph">
                  <wp:posOffset>8331200</wp:posOffset>
                </wp:positionV>
                <wp:extent cx="7223760" cy="1414062"/>
                <wp:effectExtent l="0" t="0" r="0" b="0"/>
                <wp:wrapNone/>
                <wp:docPr id="34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1414062"/>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376092">
                                  <a:alpha val="23921"/>
                                </a:srgbClr>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chemeClr val="accent3">
                                  <a:lumMod val="75000"/>
                                  <a:lumOff val="0"/>
                                </a:schemeClr>
                              </a:solidFill>
                              <a:miter lim="800000"/>
                              <a:headEnd/>
                              <a:tailEnd/>
                            </a14:hiddenLine>
                          </a:ext>
                        </a:extLst>
                      </wps:spPr>
                      <wps:txbx>
                        <w:txbxContent>
                          <w:p w14:paraId="309CD69C" w14:textId="77777777" w:rsidR="00F362A2" w:rsidRDefault="00F362A2" w:rsidP="00F362A2">
                            <w:pPr>
                              <w:pStyle w:val="NormalWeb"/>
                              <w:spacing w:after="0" w:afterAutospacing="0"/>
                              <w:rPr>
                                <w:rFonts w:asciiTheme="minorHAnsi" w:hAnsiTheme="minorHAnsi"/>
                                <w:b/>
                                <w:noProof/>
                                <w:color w:val="365F91" w:themeColor="accent1" w:themeShade="BF"/>
                                <w:sz w:val="20"/>
                              </w:rPr>
                            </w:pPr>
                            <w:r w:rsidRPr="0013761B">
                              <w:rPr>
                                <w:rFonts w:asciiTheme="minorHAnsi" w:hAnsiTheme="minorHAnsi"/>
                                <w:b/>
                                <w:noProof/>
                                <w:sz w:val="20"/>
                              </w:rPr>
                              <w:t xml:space="preserve">For more information about the </w:t>
                            </w:r>
                            <w:r>
                              <w:rPr>
                                <w:rFonts w:asciiTheme="minorHAnsi" w:hAnsiTheme="minorHAnsi"/>
                                <w:b/>
                                <w:noProof/>
                                <w:sz w:val="20"/>
                              </w:rPr>
                              <w:t xml:space="preserve">public </w:t>
                            </w:r>
                            <w:r w:rsidRPr="0013761B">
                              <w:rPr>
                                <w:rFonts w:asciiTheme="minorHAnsi" w:hAnsiTheme="minorHAnsi"/>
                                <w:b/>
                                <w:noProof/>
                                <w:sz w:val="20"/>
                              </w:rPr>
                              <w:t>health impacts of climate change in Massachusetts contact:</w:t>
                            </w:r>
                            <w:r w:rsidRPr="0013761B">
                              <w:rPr>
                                <w:rFonts w:asciiTheme="minorHAnsi" w:hAnsiTheme="minorHAnsi"/>
                                <w:b/>
                                <w:noProof/>
                                <w:color w:val="365F91" w:themeColor="accent1" w:themeShade="BF"/>
                                <w:sz w:val="20"/>
                              </w:rPr>
                              <w:tab/>
                            </w:r>
                          </w:p>
                          <w:p w14:paraId="0BE1EB41" w14:textId="77777777" w:rsidR="00F362A2" w:rsidRPr="00956ACF" w:rsidRDefault="00F362A2" w:rsidP="00F362A2">
                            <w:pPr>
                              <w:pStyle w:val="NormalWeb"/>
                              <w:spacing w:after="0" w:afterAutospacing="0"/>
                              <w:rPr>
                                <w:rFonts w:asciiTheme="minorHAnsi" w:hAnsiTheme="minorHAnsi"/>
                                <w:b/>
                                <w:noProof/>
                                <w:sz w:val="6"/>
                                <w:szCs w:val="10"/>
                              </w:rPr>
                            </w:pPr>
                          </w:p>
                          <w:p w14:paraId="750AC226" w14:textId="77777777" w:rsidR="00F362A2" w:rsidRPr="00260C4E" w:rsidRDefault="00F362A2" w:rsidP="00F362A2">
                            <w:pPr>
                              <w:spacing w:after="0"/>
                              <w:rPr>
                                <w:bCs/>
                                <w:noProof/>
                                <w:color w:val="auto"/>
                                <w:sz w:val="20"/>
                                <w:szCs w:val="20"/>
                              </w:rPr>
                            </w:pPr>
                            <w:r w:rsidRPr="00260C4E">
                              <w:rPr>
                                <w:bCs/>
                                <w:noProof/>
                                <w:color w:val="auto"/>
                                <w:sz w:val="20"/>
                                <w:szCs w:val="20"/>
                              </w:rPr>
                              <w:t>Massachusetts DPH | Bureau of Environmental Health | Environmental Toxicology Program</w:t>
                            </w:r>
                            <w:r w:rsidRPr="00260C4E">
                              <w:rPr>
                                <w:bCs/>
                                <w:noProof/>
                                <w:color w:val="auto"/>
                                <w:sz w:val="20"/>
                                <w:szCs w:val="20"/>
                              </w:rPr>
                              <w:tab/>
                            </w:r>
                            <w:r w:rsidRPr="00260C4E">
                              <w:rPr>
                                <w:bCs/>
                                <w:noProof/>
                                <w:color w:val="auto"/>
                                <w:sz w:val="20"/>
                                <w:szCs w:val="20"/>
                              </w:rPr>
                              <w:tab/>
                            </w:r>
                            <w:r w:rsidRPr="00260C4E">
                              <w:rPr>
                                <w:bCs/>
                                <w:noProof/>
                                <w:color w:val="auto"/>
                                <w:sz w:val="20"/>
                                <w:szCs w:val="20"/>
                              </w:rPr>
                              <w:tab/>
                            </w:r>
                            <w:r>
                              <w:rPr>
                                <w:bCs/>
                                <w:noProof/>
                                <w:color w:val="auto"/>
                                <w:sz w:val="20"/>
                                <w:szCs w:val="20"/>
                              </w:rPr>
                              <w:t xml:space="preserve">   </w:t>
                            </w:r>
                            <w:r w:rsidRPr="00260C4E">
                              <w:rPr>
                                <w:bCs/>
                                <w:noProof/>
                                <w:color w:val="auto"/>
                                <w:sz w:val="20"/>
                                <w:szCs w:val="20"/>
                              </w:rPr>
                              <w:tab/>
                            </w:r>
                            <w:r w:rsidRPr="00260C4E">
                              <w:rPr>
                                <w:bCs/>
                                <w:noProof/>
                                <w:color w:val="auto"/>
                                <w:sz w:val="20"/>
                                <w:szCs w:val="20"/>
                              </w:rPr>
                              <w:tab/>
                            </w:r>
                          </w:p>
                          <w:p w14:paraId="38C72C15" w14:textId="77777777" w:rsidR="00F362A2" w:rsidRPr="00260C4E" w:rsidRDefault="00F362A2" w:rsidP="00F362A2">
                            <w:pPr>
                              <w:spacing w:after="0"/>
                              <w:rPr>
                                <w:bCs/>
                                <w:noProof/>
                                <w:color w:val="auto"/>
                                <w:sz w:val="20"/>
                                <w:szCs w:val="24"/>
                              </w:rPr>
                            </w:pPr>
                            <w:r w:rsidRPr="00260C4E">
                              <w:rPr>
                                <w:bCs/>
                                <w:noProof/>
                                <w:color w:val="auto"/>
                                <w:sz w:val="20"/>
                                <w:szCs w:val="24"/>
                              </w:rPr>
                              <w:t>250 Washington Street, Boston, MA 02108</w:t>
                            </w:r>
                            <w:r w:rsidRPr="00260C4E">
                              <w:rPr>
                                <w:bCs/>
                                <w:noProof/>
                                <w:color w:val="auto"/>
                                <w:sz w:val="20"/>
                                <w:szCs w:val="24"/>
                              </w:rPr>
                              <w:tab/>
                            </w:r>
                            <w:r w:rsidRPr="00260C4E">
                              <w:rPr>
                                <w:bCs/>
                                <w:noProof/>
                                <w:color w:val="auto"/>
                                <w:sz w:val="20"/>
                                <w:szCs w:val="24"/>
                              </w:rPr>
                              <w:tab/>
                            </w:r>
                            <w:r w:rsidRPr="00260C4E">
                              <w:rPr>
                                <w:bCs/>
                                <w:noProof/>
                                <w:color w:val="auto"/>
                                <w:sz w:val="20"/>
                                <w:szCs w:val="24"/>
                              </w:rPr>
                              <w:tab/>
                              <w:t xml:space="preserve">  </w:t>
                            </w:r>
                          </w:p>
                          <w:p w14:paraId="4BF2FA45" w14:textId="77777777" w:rsidR="00F362A2" w:rsidRPr="00260C4E" w:rsidRDefault="00F362A2" w:rsidP="00F362A2">
                            <w:pPr>
                              <w:spacing w:after="0"/>
                              <w:rPr>
                                <w:bCs/>
                                <w:noProof/>
                                <w:color w:val="auto"/>
                                <w:sz w:val="20"/>
                                <w:szCs w:val="24"/>
                              </w:rPr>
                            </w:pPr>
                            <w:r w:rsidRPr="00260C4E">
                              <w:rPr>
                                <w:bCs/>
                                <w:noProof/>
                                <w:color w:val="auto"/>
                                <w:sz w:val="20"/>
                                <w:szCs w:val="24"/>
                              </w:rPr>
                              <w:t xml:space="preserve">Phone: 617-624-5757 | Fax: 617-624-5183 | TTY: 617-624-5286          </w:t>
                            </w:r>
                          </w:p>
                          <w:p w14:paraId="4377FE56" w14:textId="77777777" w:rsidR="00F362A2" w:rsidRDefault="00F362A2" w:rsidP="00F362A2">
                            <w:pPr>
                              <w:spacing w:after="0"/>
                              <w:rPr>
                                <w:rFonts w:eastAsiaTheme="minorEastAsia"/>
                                <w:bCs/>
                                <w:noProof/>
                                <w:sz w:val="20"/>
                                <w:szCs w:val="24"/>
                              </w:rPr>
                            </w:pPr>
                            <w:r w:rsidRPr="00260C4E">
                              <w:rPr>
                                <w:bCs/>
                                <w:noProof/>
                                <w:color w:val="auto"/>
                                <w:sz w:val="20"/>
                                <w:szCs w:val="24"/>
                              </w:rPr>
                              <w:t>Website</w:t>
                            </w:r>
                            <w:r>
                              <w:rPr>
                                <w:bCs/>
                                <w:noProof/>
                                <w:color w:val="auto"/>
                                <w:sz w:val="20"/>
                                <w:szCs w:val="24"/>
                              </w:rPr>
                              <w:t>s</w:t>
                            </w:r>
                            <w:r w:rsidRPr="00260C4E">
                              <w:rPr>
                                <w:bCs/>
                                <w:noProof/>
                                <w:color w:val="auto"/>
                                <w:sz w:val="20"/>
                                <w:szCs w:val="24"/>
                              </w:rPr>
                              <w:t xml:space="preserve">: </w:t>
                            </w:r>
                            <w:hyperlink r:id="rId12" w:history="1">
                              <w:r w:rsidRPr="006D5878">
                                <w:rPr>
                                  <w:rStyle w:val="Heading3Char"/>
                                  <w:rFonts w:asciiTheme="minorHAnsi" w:hAnsiTheme="minorHAnsi" w:cstheme="minorHAnsi"/>
                                  <w:b w:val="0"/>
                                  <w:noProof/>
                                  <w:color w:val="0000FF"/>
                                  <w:sz w:val="20"/>
                                  <w:u w:val="single"/>
                                </w:rPr>
                                <w:t>https://www.mass.gov/climate-and-health</w:t>
                              </w:r>
                            </w:hyperlink>
                            <w:r w:rsidRPr="006D5878">
                              <w:rPr>
                                <w:rFonts w:eastAsiaTheme="minorEastAsia" w:cstheme="minorHAnsi"/>
                                <w:b/>
                                <w:noProof/>
                                <w:color w:val="0000FF"/>
                                <w:sz w:val="20"/>
                                <w:szCs w:val="24"/>
                              </w:rPr>
                              <w:t xml:space="preserve">; </w:t>
                            </w:r>
                            <w:hyperlink r:id="rId13" w:history="1">
                              <w:r w:rsidRPr="006D5878">
                                <w:rPr>
                                  <w:rStyle w:val="Heading3Char"/>
                                  <w:rFonts w:asciiTheme="minorHAnsi" w:hAnsiTheme="minorHAnsi" w:cstheme="minorHAnsi"/>
                                  <w:b w:val="0"/>
                                  <w:noProof/>
                                  <w:color w:val="0000FF"/>
                                  <w:sz w:val="20"/>
                                  <w:u w:val="single"/>
                                </w:rPr>
                                <w:t>https://matracking.ehs.state.ma.us/Climate-Change/index.html</w:t>
                              </w:r>
                            </w:hyperlink>
                          </w:p>
                          <w:p w14:paraId="6D64F7D7" w14:textId="77777777" w:rsidR="00F362A2" w:rsidRPr="00CE7B67" w:rsidRDefault="00F362A2" w:rsidP="00F362A2">
                            <w:pPr>
                              <w:spacing w:after="0"/>
                              <w:rPr>
                                <w:b/>
                                <w:noProof/>
                                <w:color w:val="auto"/>
                                <w:sz w:val="12"/>
                                <w:szCs w:val="12"/>
                              </w:rPr>
                            </w:pPr>
                            <w:r w:rsidRPr="00260C4E">
                              <w:rPr>
                                <w:bCs/>
                                <w:noProof/>
                                <w:color w:val="auto"/>
                                <w:sz w:val="22"/>
                              </w:rPr>
                              <w:t xml:space="preserve"> </w:t>
                            </w:r>
                          </w:p>
                          <w:p w14:paraId="5584E1B3" w14:textId="77777777" w:rsidR="00F362A2" w:rsidRDefault="00F362A2" w:rsidP="00F362A2">
                            <w:pPr>
                              <w:spacing w:after="0"/>
                              <w:rPr>
                                <w:color w:val="000000" w:themeColor="text1"/>
                              </w:rPr>
                            </w:pPr>
                            <w:r w:rsidRPr="00260C4E">
                              <w:rPr>
                                <w:bCs/>
                                <w:kern w:val="16"/>
                                <w:sz w:val="16"/>
                                <w:szCs w:val="16"/>
                              </w:rPr>
                              <w:t xml:space="preserve">This work is partially supported by a Climate and Health Cooperative Agreement </w:t>
                            </w:r>
                            <w:r w:rsidRPr="00260C4E">
                              <w:rPr>
                                <w:rFonts w:cs="Arial"/>
                                <w:bCs/>
                                <w:color w:val="000000" w:themeColor="text1"/>
                                <w:sz w:val="16"/>
                              </w:rPr>
                              <w:t>(5 NUE1EH001322-04</w:t>
                            </w:r>
                            <w:r w:rsidRPr="00260C4E">
                              <w:rPr>
                                <w:bCs/>
                                <w:kern w:val="16"/>
                                <w:sz w:val="16"/>
                                <w:szCs w:val="16"/>
                              </w:rPr>
                              <w:t>) to the Massachusetts Department of Public Health by the U.S. Centers for Disease Control and Prevention. The content does not necessarily reflect the official views of the Centers for Disease Control and Prevention of the Department of Health and Human Services</w:t>
                            </w:r>
                            <w:r>
                              <w:rPr>
                                <w:bCs/>
                                <w:kern w:val="16"/>
                                <w:sz w:val="16"/>
                                <w:szCs w:val="16"/>
                              </w:rPr>
                              <w:t>.</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p>
                          <w:p w14:paraId="65D36DC3" w14:textId="77777777" w:rsidR="00F362A2" w:rsidRPr="00F57AFC" w:rsidRDefault="00F362A2" w:rsidP="00F362A2">
                            <w:pPr>
                              <w:spacing w:after="0"/>
                              <w:rPr>
                                <w:color w:val="000000" w:themeColor="text1"/>
                              </w:rPr>
                            </w:pPr>
                            <w:r w:rsidRPr="00F57AFC">
                              <w:rPr>
                                <w:color w:val="000000" w:themeColor="text1"/>
                              </w:rPr>
                              <w:t xml:space="preserve"> </w:t>
                            </w:r>
                          </w:p>
                          <w:p w14:paraId="7B26B498" w14:textId="77777777" w:rsidR="00F362A2" w:rsidRDefault="00F362A2" w:rsidP="00F362A2">
                            <w:pPr>
                              <w:spacing w:after="0"/>
                              <w:rPr>
                                <w:rFonts w:cs="Arial"/>
                                <w:color w:val="000000" w:themeColor="text1"/>
                              </w:rPr>
                            </w:pPr>
                          </w:p>
                          <w:p w14:paraId="16EB147F" w14:textId="77777777" w:rsidR="00F362A2" w:rsidRDefault="00F362A2" w:rsidP="00F362A2">
                            <w:pPr>
                              <w:spacing w:after="0"/>
                              <w:rPr>
                                <w:color w:val="5D6F4E"/>
                                <w:sz w:val="20"/>
                              </w:rPr>
                            </w:pPr>
                            <w:r>
                              <w:tab/>
                            </w:r>
                          </w:p>
                        </w:txbxContent>
                      </wps:txbx>
                      <wps:bodyPr rot="0" vert="horz" wrap="square" lIns="91440" tIns="45720" rIns="91440" bIns="45720" anchor="ctr" anchorCtr="0" upright="1">
                        <a:noAutofit/>
                      </wps:bodyPr>
                    </wps:wsp>
                  </a:graphicData>
                </a:graphic>
              </wp:anchor>
            </w:drawing>
          </mc:Choice>
          <mc:Fallback>
            <w:pict>
              <v:rect w14:anchorId="59C4008D" id="Rectangle 3" o:spid="_x0000_s1039" style="position:absolute;margin-left:0;margin-top:656pt;width:568.8pt;height:111.35pt;z-index:251696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" filled="f" stroked="f">
                <v:textbox>
                  <w:txbxContent>
                    <w:p w14:paraId="309CD69C" w14:textId="77777777" w:rsidR="00F362A2" w:rsidRDefault="00F362A2" w:rsidP="00F362A2">
                      <w:pPr>
                        <w:pStyle w:val="NormalWeb"/>
                        <w:spacing w:after="0" w:afterAutospacing="0"/>
                        <w:rPr>
                          <w:rFonts w:asciiTheme="minorHAnsi" w:hAnsiTheme="minorHAnsi"/>
                          <w:b/>
                          <w:noProof/>
                          <w:color w:val="365F91" w:themeColor="accent1" w:themeShade="BF"/>
                          <w:sz w:val="20"/>
                        </w:rPr>
                      </w:pPr>
                      <w:r w:rsidRPr="0013761B">
                        <w:rPr>
                          <w:rFonts w:asciiTheme="minorHAnsi" w:hAnsiTheme="minorHAnsi"/>
                          <w:b/>
                          <w:noProof/>
                          <w:sz w:val="20"/>
                        </w:rPr>
                        <w:t xml:space="preserve">For more information about the </w:t>
                      </w:r>
                      <w:r>
                        <w:rPr>
                          <w:rFonts w:asciiTheme="minorHAnsi" w:hAnsiTheme="minorHAnsi"/>
                          <w:b/>
                          <w:noProof/>
                          <w:sz w:val="20"/>
                        </w:rPr>
                        <w:t xml:space="preserve">public </w:t>
                      </w:r>
                      <w:r w:rsidRPr="0013761B">
                        <w:rPr>
                          <w:rFonts w:asciiTheme="minorHAnsi" w:hAnsiTheme="minorHAnsi"/>
                          <w:b/>
                          <w:noProof/>
                          <w:sz w:val="20"/>
                        </w:rPr>
                        <w:t>health impacts of climate change in Massachusetts contact:</w:t>
                      </w:r>
                      <w:r w:rsidRPr="0013761B">
                        <w:rPr>
                          <w:rFonts w:asciiTheme="minorHAnsi" w:hAnsiTheme="minorHAnsi"/>
                          <w:b/>
                          <w:noProof/>
                          <w:color w:val="365F91" w:themeColor="accent1" w:themeShade="BF"/>
                          <w:sz w:val="20"/>
                        </w:rPr>
                        <w:tab/>
                      </w:r>
                    </w:p>
                    <w:p w14:paraId="0BE1EB41" w14:textId="77777777" w:rsidR="00F362A2" w:rsidRPr="00956ACF" w:rsidRDefault="00F362A2" w:rsidP="00F362A2">
                      <w:pPr>
                        <w:pStyle w:val="NormalWeb"/>
                        <w:spacing w:after="0" w:afterAutospacing="0"/>
                        <w:rPr>
                          <w:rFonts w:asciiTheme="minorHAnsi" w:hAnsiTheme="minorHAnsi"/>
                          <w:b/>
                          <w:noProof/>
                          <w:sz w:val="6"/>
                          <w:szCs w:val="10"/>
                        </w:rPr>
                      </w:pPr>
                    </w:p>
                    <w:p w14:paraId="750AC226" w14:textId="77777777" w:rsidR="00F362A2" w:rsidRPr="00260C4E" w:rsidRDefault="00F362A2" w:rsidP="00F362A2">
                      <w:pPr>
                        <w:spacing w:after="0"/>
                        <w:rPr>
                          <w:bCs/>
                          <w:noProof/>
                          <w:color w:val="auto"/>
                          <w:sz w:val="20"/>
                          <w:szCs w:val="20"/>
                        </w:rPr>
                      </w:pPr>
                      <w:r w:rsidRPr="00260C4E">
                        <w:rPr>
                          <w:bCs/>
                          <w:noProof/>
                          <w:color w:val="auto"/>
                          <w:sz w:val="20"/>
                          <w:szCs w:val="20"/>
                        </w:rPr>
                        <w:t>Massachusetts DPH | Bureau of Environmental Health | Environmental Toxicology Program</w:t>
                      </w:r>
                      <w:r w:rsidRPr="00260C4E">
                        <w:rPr>
                          <w:bCs/>
                          <w:noProof/>
                          <w:color w:val="auto"/>
                          <w:sz w:val="20"/>
                          <w:szCs w:val="20"/>
                        </w:rPr>
                        <w:tab/>
                      </w:r>
                      <w:r w:rsidRPr="00260C4E">
                        <w:rPr>
                          <w:bCs/>
                          <w:noProof/>
                          <w:color w:val="auto"/>
                          <w:sz w:val="20"/>
                          <w:szCs w:val="20"/>
                        </w:rPr>
                        <w:tab/>
                      </w:r>
                      <w:r w:rsidRPr="00260C4E">
                        <w:rPr>
                          <w:bCs/>
                          <w:noProof/>
                          <w:color w:val="auto"/>
                          <w:sz w:val="20"/>
                          <w:szCs w:val="20"/>
                        </w:rPr>
                        <w:tab/>
                      </w:r>
                      <w:r>
                        <w:rPr>
                          <w:bCs/>
                          <w:noProof/>
                          <w:color w:val="auto"/>
                          <w:sz w:val="20"/>
                          <w:szCs w:val="20"/>
                        </w:rPr>
                        <w:t xml:space="preserve">   </w:t>
                      </w:r>
                      <w:r w:rsidRPr="00260C4E">
                        <w:rPr>
                          <w:bCs/>
                          <w:noProof/>
                          <w:color w:val="auto"/>
                          <w:sz w:val="20"/>
                          <w:szCs w:val="20"/>
                        </w:rPr>
                        <w:tab/>
                      </w:r>
                      <w:r w:rsidRPr="00260C4E">
                        <w:rPr>
                          <w:bCs/>
                          <w:noProof/>
                          <w:color w:val="auto"/>
                          <w:sz w:val="20"/>
                          <w:szCs w:val="20"/>
                        </w:rPr>
                        <w:tab/>
                      </w:r>
                    </w:p>
                    <w:p w14:paraId="38C72C15" w14:textId="77777777" w:rsidR="00F362A2" w:rsidRPr="00260C4E" w:rsidRDefault="00F362A2" w:rsidP="00F362A2">
                      <w:pPr>
                        <w:spacing w:after="0"/>
                        <w:rPr>
                          <w:bCs/>
                          <w:noProof/>
                          <w:color w:val="auto"/>
                          <w:sz w:val="20"/>
                          <w:szCs w:val="24"/>
                        </w:rPr>
                      </w:pPr>
                      <w:r w:rsidRPr="00260C4E">
                        <w:rPr>
                          <w:bCs/>
                          <w:noProof/>
                          <w:color w:val="auto"/>
                          <w:sz w:val="20"/>
                          <w:szCs w:val="24"/>
                        </w:rPr>
                        <w:t>250 Washington Street, Boston, MA 02108</w:t>
                      </w:r>
                      <w:r w:rsidRPr="00260C4E">
                        <w:rPr>
                          <w:bCs/>
                          <w:noProof/>
                          <w:color w:val="auto"/>
                          <w:sz w:val="20"/>
                          <w:szCs w:val="24"/>
                        </w:rPr>
                        <w:tab/>
                      </w:r>
                      <w:r w:rsidRPr="00260C4E">
                        <w:rPr>
                          <w:bCs/>
                          <w:noProof/>
                          <w:color w:val="auto"/>
                          <w:sz w:val="20"/>
                          <w:szCs w:val="24"/>
                        </w:rPr>
                        <w:tab/>
                      </w:r>
                      <w:r w:rsidRPr="00260C4E">
                        <w:rPr>
                          <w:bCs/>
                          <w:noProof/>
                          <w:color w:val="auto"/>
                          <w:sz w:val="20"/>
                          <w:szCs w:val="24"/>
                        </w:rPr>
                        <w:tab/>
                        <w:t xml:space="preserve">  </w:t>
                      </w:r>
                    </w:p>
                    <w:p w14:paraId="4BF2FA45" w14:textId="77777777" w:rsidR="00F362A2" w:rsidRPr="00260C4E" w:rsidRDefault="00F362A2" w:rsidP="00F362A2">
                      <w:pPr>
                        <w:spacing w:after="0"/>
                        <w:rPr>
                          <w:bCs/>
                          <w:noProof/>
                          <w:color w:val="auto"/>
                          <w:sz w:val="20"/>
                          <w:szCs w:val="24"/>
                        </w:rPr>
                      </w:pPr>
                      <w:r w:rsidRPr="00260C4E">
                        <w:rPr>
                          <w:bCs/>
                          <w:noProof/>
                          <w:color w:val="auto"/>
                          <w:sz w:val="20"/>
                          <w:szCs w:val="24"/>
                        </w:rPr>
                        <w:t xml:space="preserve">Phone: 617-624-5757 | Fax: 617-624-5183 | TTY: 617-624-5286          </w:t>
                      </w:r>
                    </w:p>
                    <w:p w14:paraId="4377FE56" w14:textId="77777777" w:rsidR="00F362A2" w:rsidRDefault="00F362A2" w:rsidP="00F362A2">
                      <w:pPr>
                        <w:spacing w:after="0"/>
                        <w:rPr>
                          <w:rFonts w:eastAsiaTheme="minorEastAsia"/>
                          <w:bCs/>
                          <w:noProof/>
                          <w:sz w:val="20"/>
                          <w:szCs w:val="24"/>
                        </w:rPr>
                      </w:pPr>
                      <w:r w:rsidRPr="00260C4E">
                        <w:rPr>
                          <w:bCs/>
                          <w:noProof/>
                          <w:color w:val="auto"/>
                          <w:sz w:val="20"/>
                          <w:szCs w:val="24"/>
                        </w:rPr>
                        <w:t>Website</w:t>
                      </w:r>
                      <w:r>
                        <w:rPr>
                          <w:bCs/>
                          <w:noProof/>
                          <w:color w:val="auto"/>
                          <w:sz w:val="20"/>
                          <w:szCs w:val="24"/>
                        </w:rPr>
                        <w:t>s</w:t>
                      </w:r>
                      <w:r w:rsidRPr="00260C4E">
                        <w:rPr>
                          <w:bCs/>
                          <w:noProof/>
                          <w:color w:val="auto"/>
                          <w:sz w:val="20"/>
                          <w:szCs w:val="24"/>
                        </w:rPr>
                        <w:t xml:space="preserve">: </w:t>
                      </w:r>
                      <w:hyperlink r:id="rId14" w:history="1">
                        <w:r w:rsidRPr="006D5878">
                          <w:rPr>
                            <w:rStyle w:val="Heading3Char"/>
                            <w:rFonts w:asciiTheme="minorHAnsi" w:hAnsiTheme="minorHAnsi" w:cstheme="minorHAnsi"/>
                            <w:b w:val="0"/>
                            <w:noProof/>
                            <w:color w:val="0000FF"/>
                            <w:sz w:val="20"/>
                            <w:u w:val="single"/>
                          </w:rPr>
                          <w:t>https://www.mass.gov/climate-and-health</w:t>
                        </w:r>
                      </w:hyperlink>
                      <w:r w:rsidRPr="006D5878">
                        <w:rPr>
                          <w:rFonts w:eastAsiaTheme="minorEastAsia" w:cstheme="minorHAnsi"/>
                          <w:b/>
                          <w:noProof/>
                          <w:color w:val="0000FF"/>
                          <w:sz w:val="20"/>
                          <w:szCs w:val="24"/>
                        </w:rPr>
                        <w:t xml:space="preserve">; </w:t>
                      </w:r>
                      <w:hyperlink r:id="rId15" w:history="1">
                        <w:r w:rsidRPr="006D5878">
                          <w:rPr>
                            <w:rStyle w:val="Heading3Char"/>
                            <w:rFonts w:asciiTheme="minorHAnsi" w:hAnsiTheme="minorHAnsi" w:cstheme="minorHAnsi"/>
                            <w:b w:val="0"/>
                            <w:noProof/>
                            <w:color w:val="0000FF"/>
                            <w:sz w:val="20"/>
                            <w:u w:val="single"/>
                          </w:rPr>
                          <w:t>https://matracking.ehs.state.ma.us/Climate-Change/index.html</w:t>
                        </w:r>
                      </w:hyperlink>
                    </w:p>
                    <w:p w14:paraId="6D64F7D7" w14:textId="77777777" w:rsidR="00F362A2" w:rsidRPr="00CE7B67" w:rsidRDefault="00F362A2" w:rsidP="00F362A2">
                      <w:pPr>
                        <w:spacing w:after="0"/>
                        <w:rPr>
                          <w:b/>
                          <w:noProof/>
                          <w:color w:val="auto"/>
                          <w:sz w:val="12"/>
                          <w:szCs w:val="12"/>
                        </w:rPr>
                      </w:pPr>
                      <w:r w:rsidRPr="00260C4E">
                        <w:rPr>
                          <w:bCs/>
                          <w:noProof/>
                          <w:color w:val="auto"/>
                          <w:sz w:val="22"/>
                        </w:rPr>
                        <w:t xml:space="preserve"> </w:t>
                      </w:r>
                    </w:p>
                    <w:p w14:paraId="5584E1B3" w14:textId="77777777" w:rsidR="00F362A2" w:rsidRDefault="00F362A2" w:rsidP="00F362A2">
                      <w:pPr>
                        <w:spacing w:after="0"/>
                        <w:rPr>
                          <w:color w:val="000000" w:themeColor="text1"/>
                        </w:rPr>
                      </w:pPr>
                      <w:r w:rsidRPr="00260C4E">
                        <w:rPr>
                          <w:bCs/>
                          <w:kern w:val="16"/>
                          <w:sz w:val="16"/>
                          <w:szCs w:val="16"/>
                        </w:rPr>
                        <w:t xml:space="preserve">This work is partially supported by a Climate and Health Cooperative Agreement </w:t>
                      </w:r>
                      <w:r w:rsidRPr="00260C4E">
                        <w:rPr>
                          <w:rFonts w:cs="Arial"/>
                          <w:bCs/>
                          <w:color w:val="000000" w:themeColor="text1"/>
                          <w:sz w:val="16"/>
                        </w:rPr>
                        <w:t>(5 NUE1EH001322-04</w:t>
                      </w:r>
                      <w:r w:rsidRPr="00260C4E">
                        <w:rPr>
                          <w:bCs/>
                          <w:kern w:val="16"/>
                          <w:sz w:val="16"/>
                          <w:szCs w:val="16"/>
                        </w:rPr>
                        <w:t>) to the Massachusetts Department of Public Health by the U.S. Centers for Disease Control and Prevention. The content does not necessarily reflect the official views of the Centers for Disease Control and Prevention of the Department of Health and Human Services</w:t>
                      </w:r>
                      <w:r>
                        <w:rPr>
                          <w:bCs/>
                          <w:kern w:val="16"/>
                          <w:sz w:val="16"/>
                          <w:szCs w:val="16"/>
                        </w:rPr>
                        <w:t>.</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p>
                    <w:p w14:paraId="65D36DC3" w14:textId="77777777" w:rsidR="00F362A2" w:rsidRPr="00F57AFC" w:rsidRDefault="00F362A2" w:rsidP="00F362A2">
                      <w:pPr>
                        <w:spacing w:after="0"/>
                        <w:rPr>
                          <w:color w:val="000000" w:themeColor="text1"/>
                        </w:rPr>
                      </w:pPr>
                      <w:r w:rsidRPr="00F57AFC">
                        <w:rPr>
                          <w:color w:val="000000" w:themeColor="text1"/>
                        </w:rPr>
                        <w:t xml:space="preserve"> </w:t>
                      </w:r>
                    </w:p>
                    <w:p w14:paraId="7B26B498" w14:textId="77777777" w:rsidR="00F362A2" w:rsidRDefault="00F362A2" w:rsidP="00F362A2">
                      <w:pPr>
                        <w:spacing w:after="0"/>
                        <w:rPr>
                          <w:rFonts w:cs="Arial"/>
                          <w:color w:val="000000" w:themeColor="text1"/>
                        </w:rPr>
                      </w:pPr>
                    </w:p>
                    <w:p w14:paraId="16EB147F" w14:textId="77777777" w:rsidR="00F362A2" w:rsidRDefault="00F362A2" w:rsidP="00F362A2">
                      <w:pPr>
                        <w:spacing w:after="0"/>
                        <w:rPr>
                          <w:color w:val="5D6F4E"/>
                          <w:sz w:val="20"/>
                        </w:rPr>
                      </w:pPr>
                      <w:r>
                        <w:tab/>
                      </w:r>
                    </w:p>
                  </w:txbxContent>
                </v:textbox>
              </v:rect>
            </w:pict>
          </mc:Fallback>
        </mc:AlternateContent>
      </w:r>
      <w:r w:rsidRPr="00F362A2">
        <w:rPr>
          <w:b/>
          <w:noProof/>
          <w:sz w:val="24"/>
          <w:szCs w:val="24"/>
        </w:rPr>
        <mc:AlternateContent>
          <mc:Choice Requires="wpg">
            <w:drawing>
              <wp:anchor distT="0" distB="0" distL="114300" distR="114300" simplePos="0" relativeHeight="251697664" behindDoc="0" locked="1" layoutInCell="1" allowOverlap="1" wp14:anchorId="34C355FD" wp14:editId="0A763CB6">
                <wp:simplePos x="0" y="0"/>
                <wp:positionH relativeFrom="column">
                  <wp:posOffset>6167120</wp:posOffset>
                </wp:positionH>
                <wp:positionV relativeFrom="margin">
                  <wp:posOffset>8280400</wp:posOffset>
                </wp:positionV>
                <wp:extent cx="1044575" cy="889000"/>
                <wp:effectExtent l="0" t="0" r="0" b="0"/>
                <wp:wrapNone/>
                <wp:docPr id="2" name="Group 2"/>
                <wp:cNvGraphicFramePr/>
                <a:graphic xmlns:a="http://schemas.openxmlformats.org/drawingml/2006/main">
                  <a:graphicData uri="http://schemas.microsoft.com/office/word/2010/wordprocessingGroup">
                    <wpg:wgp>
                      <wpg:cNvGrpSpPr/>
                      <wpg:grpSpPr>
                        <a:xfrm>
                          <a:off x="0" y="0"/>
                          <a:ext cx="1044575" cy="889000"/>
                          <a:chOff x="5973711" y="33787"/>
                          <a:chExt cx="1044827" cy="889771"/>
                        </a:xfrm>
                      </wpg:grpSpPr>
                      <wps:wsp>
                        <wps:cNvPr id="39" name="Rectangle 39"/>
                        <wps:cNvSpPr/>
                        <wps:spPr>
                          <a:xfrm>
                            <a:off x="5973711" y="625934"/>
                            <a:ext cx="1044827" cy="29762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7E078E" w14:textId="77777777" w:rsidR="00F362A2" w:rsidRPr="00F17D4E" w:rsidRDefault="00F362A2" w:rsidP="00F362A2">
                              <w:pPr>
                                <w:spacing w:after="0"/>
                                <w:jc w:val="center"/>
                                <w:rPr>
                                  <w:b/>
                                  <w:bCs/>
                                </w:rPr>
                              </w:pPr>
                              <w:r>
                                <w:rPr>
                                  <w:b/>
                                  <w:bCs/>
                                </w:rPr>
                                <w:t xml:space="preserve">May </w:t>
                              </w:r>
                              <w:r w:rsidRPr="00F17D4E">
                                <w:rPr>
                                  <w:b/>
                                  <w:bCs/>
                                </w:rPr>
                                <w:t>202</w:t>
                              </w:r>
                              <w:r>
                                <w:rPr>
                                  <w:b/>
                                  <w:bC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descr="http://wp.wpi.edu/boston/files/2014/04/DPH-Seal-B_W.jpg"/>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6175146" y="33787"/>
                            <a:ext cx="672465" cy="6286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4C355FD" id="Group 2" o:spid="_x0000_s1040" style="position:absolute;margin-left:485.6pt;margin-top:652pt;width:82.25pt;height:70pt;z-index:251697664;mso-position-vertical-relative:margin;mso-width-relative:margin;mso-height-relative:margin" coordorigin="59737,337" coordsize="10448,88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">
                <v:rect id="Rectangle 39" o:spid="_x0000_s1041" style="position:absolute;left:59737;top:6259;width:10448;height:2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" filled="f" stroked="f" strokeweight="2pt">
                  <v:textbox>
                    <w:txbxContent>
                      <w:p w14:paraId="537E078E" w14:textId="77777777" w:rsidR="00F362A2" w:rsidRPr="00F17D4E" w:rsidRDefault="00F362A2" w:rsidP="00F362A2">
                        <w:pPr>
                          <w:spacing w:after="0"/>
                          <w:jc w:val="center"/>
                          <w:rPr>
                            <w:b/>
                            <w:bCs/>
                          </w:rPr>
                        </w:pPr>
                        <w:r>
                          <w:rPr>
                            <w:b/>
                            <w:bCs/>
                          </w:rPr>
                          <w:t xml:space="preserve">May </w:t>
                        </w:r>
                        <w:r w:rsidRPr="00F17D4E">
                          <w:rPr>
                            <w:b/>
                            <w:bCs/>
                          </w:rPr>
                          <w:t>202</w:t>
                        </w:r>
                        <w:r>
                          <w:rPr>
                            <w:b/>
                            <w:bCs/>
                          </w:rPr>
                          <w:t>2</w:t>
                        </w:r>
                      </w:p>
                    </w:txbxContent>
                  </v:textbox>
                </v:rect>
                <v:shape id="Picture 4" o:spid="_x0000_s1042" type="#_x0000_t75" alt="http://wp.wpi.edu/boston/files/2014/04/DPH-Seal-B_W.jpg" style="position:absolute;left:61751;top:337;width:6725;height:6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">
                  <v:imagedata r:id="rId17" o:title="DPH-Seal-B_W"/>
                </v:shape>
                <w10:wrap anchory="margin"/>
                <w10:anchorlock/>
              </v:group>
            </w:pict>
          </mc:Fallback>
        </mc:AlternateContent>
      </w:r>
      <w:r w:rsidR="00B13F99" w:rsidRPr="004E3BA0">
        <w:rPr>
          <w:rFonts w:eastAsia="MS Mincho"/>
          <w:noProof/>
          <w:szCs w:val="18"/>
        </w:rPr>
        <mc:AlternateContent>
          <mc:Choice Requires="wps">
            <w:drawing>
              <wp:anchor distT="0" distB="0" distL="114300" distR="114300" simplePos="0" relativeHeight="251663360" behindDoc="0" locked="0" layoutInCell="1" allowOverlap="1" wp14:anchorId="54A7F57C" wp14:editId="0A725C0A">
                <wp:simplePos x="0" y="0"/>
                <wp:positionH relativeFrom="margin">
                  <wp:posOffset>0</wp:posOffset>
                </wp:positionH>
                <wp:positionV relativeFrom="topMargin">
                  <wp:posOffset>8451166</wp:posOffset>
                </wp:positionV>
                <wp:extent cx="7040880" cy="0"/>
                <wp:effectExtent l="57150" t="38100" r="64770" b="95250"/>
                <wp:wrapNone/>
                <wp:docPr id="296" name="Straight Connector 296"/>
                <wp:cNvGraphicFramePr/>
                <a:graphic xmlns:a="http://schemas.openxmlformats.org/drawingml/2006/main">
                  <a:graphicData uri="http://schemas.microsoft.com/office/word/2010/wordprocessingShape">
                    <wps:wsp>
                      <wps:cNvCnPr/>
                      <wps:spPr>
                        <a:xfrm>
                          <a:off x="0" y="0"/>
                          <a:ext cx="7040880" cy="0"/>
                        </a:xfrm>
                        <a:prstGeom prst="line">
                          <a:avLst/>
                        </a:prstGeom>
                        <a:ln>
                          <a:solidFill>
                            <a:schemeClr val="accent6">
                              <a:lumMod val="50000"/>
                            </a:schemeClr>
                          </a:solidFill>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190DED" id="Straight Connector 296"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 from="0,665.45pt" to="554.4pt,6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" strokecolor="#974706 [1609]" strokeweight="3pt">
                <v:shadow on="t" color="black" opacity="22937f" origin=",.5" offset="0,.63889mm"/>
                <w10:wrap anchorx="margin" anchory="margin"/>
              </v:line>
            </w:pict>
          </mc:Fallback>
        </mc:AlternateContent>
      </w:r>
      <w:r w:rsidR="0049459C">
        <w:rPr>
          <w:noProof/>
        </w:rPr>
        <mc:AlternateContent>
          <mc:Choice Requires="wps">
            <w:drawing>
              <wp:anchor distT="0" distB="0" distL="114300" distR="114300" simplePos="0" relativeHeight="251659264" behindDoc="0" locked="0" layoutInCell="1" allowOverlap="1" wp14:anchorId="61A5B508" wp14:editId="39F91055">
                <wp:simplePos x="0" y="0"/>
                <wp:positionH relativeFrom="margin">
                  <wp:posOffset>-6985</wp:posOffset>
                </wp:positionH>
                <wp:positionV relativeFrom="margin">
                  <wp:posOffset>3702734</wp:posOffset>
                </wp:positionV>
                <wp:extent cx="7040880" cy="3784210"/>
                <wp:effectExtent l="0" t="0" r="26670" b="26035"/>
                <wp:wrapNone/>
                <wp:docPr id="316" name="Text Box 316"/>
                <wp:cNvGraphicFramePr/>
                <a:graphic xmlns:a="http://schemas.openxmlformats.org/drawingml/2006/main">
                  <a:graphicData uri="http://schemas.microsoft.com/office/word/2010/wordprocessingShape">
                    <wps:wsp>
                      <wps:cNvSpPr txBox="1"/>
                      <wps:spPr>
                        <a:xfrm>
                          <a:off x="0" y="0"/>
                          <a:ext cx="7040880" cy="3784210"/>
                        </a:xfrm>
                        <a:prstGeom prst="rect">
                          <a:avLst/>
                        </a:prstGeom>
                        <a:solidFill>
                          <a:schemeClr val="accent2">
                            <a:lumMod val="75000"/>
                          </a:schemeClr>
                        </a:solidFill>
                        <a:ln w="6350">
                          <a:solidFill>
                            <a:srgbClr val="002060"/>
                          </a:solidFill>
                        </a:ln>
                        <a:effectLst/>
                      </wps:spPr>
                      <wps:txbx>
                        <w:txbxContent>
                          <w:p w14:paraId="4A9EAF7A" w14:textId="77777777" w:rsidR="00E95C49" w:rsidRPr="00253717" w:rsidRDefault="00E95C49" w:rsidP="0065050A">
                            <w:pPr>
                              <w:spacing w:after="120"/>
                              <w:jc w:val="center"/>
                              <w:rPr>
                                <w:b/>
                                <w:color w:val="FFFFFF" w:themeColor="background1"/>
                                <w:sz w:val="24"/>
                                <w:szCs w:val="24"/>
                              </w:rPr>
                            </w:pPr>
                            <w:r w:rsidRPr="00253717">
                              <w:rPr>
                                <w:b/>
                                <w:color w:val="FFFFFF" w:themeColor="background1"/>
                                <w:sz w:val="24"/>
                                <w:szCs w:val="24"/>
                              </w:rPr>
                              <w:t xml:space="preserve">Intervention Strategies for Reducing the </w:t>
                            </w:r>
                            <w:r w:rsidR="005C593E" w:rsidRPr="00253717">
                              <w:rPr>
                                <w:b/>
                                <w:color w:val="FFFFFF" w:themeColor="background1"/>
                                <w:sz w:val="24"/>
                                <w:szCs w:val="24"/>
                              </w:rPr>
                              <w:t xml:space="preserve">Health </w:t>
                            </w:r>
                            <w:r w:rsidRPr="00253717">
                              <w:rPr>
                                <w:b/>
                                <w:color w:val="FFFFFF" w:themeColor="background1"/>
                                <w:sz w:val="24"/>
                                <w:szCs w:val="24"/>
                              </w:rPr>
                              <w:t xml:space="preserve">Impacts </w:t>
                            </w:r>
                            <w:r w:rsidR="0065050A" w:rsidRPr="00253717">
                              <w:rPr>
                                <w:b/>
                                <w:color w:val="FFFFFF" w:themeColor="background1"/>
                                <w:sz w:val="24"/>
                                <w:szCs w:val="24"/>
                              </w:rPr>
                              <w:t>of Extreme Heat and Poor Air Quality Events</w:t>
                            </w:r>
                          </w:p>
                          <w:p w14:paraId="44BEB2FD" w14:textId="77777777" w:rsidR="0065050A" w:rsidRPr="00253717" w:rsidRDefault="0065050A" w:rsidP="00EF6B7A">
                            <w:pPr>
                              <w:pStyle w:val="ListParagraph"/>
                              <w:numPr>
                                <w:ilvl w:val="0"/>
                                <w:numId w:val="16"/>
                              </w:numPr>
                              <w:spacing w:after="0"/>
                              <w:rPr>
                                <w:color w:val="FFFFFF" w:themeColor="background1"/>
                                <w:sz w:val="20"/>
                                <w:szCs w:val="20"/>
                              </w:rPr>
                            </w:pPr>
                            <w:r w:rsidRPr="00253717">
                              <w:rPr>
                                <w:color w:val="FFFFFF" w:themeColor="background1"/>
                                <w:sz w:val="20"/>
                                <w:szCs w:val="20"/>
                              </w:rPr>
                              <w:t>Develop and implement a heat response plan in your community</w:t>
                            </w:r>
                          </w:p>
                          <w:p w14:paraId="62E55B51" w14:textId="77777777" w:rsidR="00A80A0D" w:rsidRPr="00253717" w:rsidRDefault="00A80A0D" w:rsidP="00EF6B7A">
                            <w:pPr>
                              <w:pStyle w:val="ListParagraph"/>
                              <w:numPr>
                                <w:ilvl w:val="0"/>
                                <w:numId w:val="16"/>
                              </w:numPr>
                              <w:spacing w:after="0"/>
                              <w:rPr>
                                <w:color w:val="FFFFFF" w:themeColor="background1"/>
                                <w:sz w:val="20"/>
                                <w:szCs w:val="20"/>
                              </w:rPr>
                            </w:pPr>
                            <w:r w:rsidRPr="00253717">
                              <w:rPr>
                                <w:color w:val="FFFFFF" w:themeColor="background1"/>
                                <w:sz w:val="20"/>
                                <w:szCs w:val="20"/>
                              </w:rPr>
                              <w:t xml:space="preserve">Identify vulnerable populations and health issues in your community using the DPH Community Profiles, and other tools available on the EPHT website: </w:t>
                            </w:r>
                            <w:hyperlink r:id="rId18" w:history="1">
                              <w:r w:rsidRPr="00253717">
                                <w:rPr>
                                  <w:rStyle w:val="Hyperlink"/>
                                  <w:color w:val="FFFFFF" w:themeColor="background1"/>
                                  <w:sz w:val="20"/>
                                  <w:szCs w:val="20"/>
                                </w:rPr>
                                <w:t>https://matracking.ehs.state.ma.us/planning_and_tools/index.html</w:t>
                              </w:r>
                            </w:hyperlink>
                            <w:r w:rsidRPr="00253717">
                              <w:rPr>
                                <w:color w:val="FFFFFF" w:themeColor="background1"/>
                                <w:sz w:val="20"/>
                                <w:szCs w:val="20"/>
                              </w:rPr>
                              <w:t xml:space="preserve"> </w:t>
                            </w:r>
                          </w:p>
                          <w:p w14:paraId="13ED103D" w14:textId="33E0628F" w:rsidR="00812B56" w:rsidRPr="002B1206" w:rsidRDefault="00812B56" w:rsidP="00330C80">
                            <w:pPr>
                              <w:pStyle w:val="ListParagraph"/>
                              <w:numPr>
                                <w:ilvl w:val="0"/>
                                <w:numId w:val="16"/>
                              </w:numPr>
                              <w:spacing w:after="0"/>
                              <w:rPr>
                                <w:color w:val="FFFFFF" w:themeColor="background1"/>
                                <w:sz w:val="20"/>
                                <w:szCs w:val="20"/>
                              </w:rPr>
                            </w:pPr>
                            <w:r w:rsidRPr="002B1206">
                              <w:rPr>
                                <w:color w:val="FFFFFF" w:themeColor="background1"/>
                                <w:sz w:val="20"/>
                                <w:szCs w:val="20"/>
                              </w:rPr>
                              <w:t xml:space="preserve">Identify and map vulnerable locations and populations using DPH’s Climate Change Vulnerability Mapping Tool </w:t>
                            </w:r>
                            <w:hyperlink r:id="rId19" w:history="1">
                              <w:r w:rsidR="002B1206" w:rsidRPr="002B1206">
                                <w:rPr>
                                  <w:rStyle w:val="Hyperlink"/>
                                  <w:color w:val="FFFFFF" w:themeColor="background1"/>
                                  <w:sz w:val="20"/>
                                  <w:szCs w:val="20"/>
                                </w:rPr>
                                <w:t>https://mass.gov/dph/climate-vulnerability-map/</w:t>
                              </w:r>
                            </w:hyperlink>
                            <w:r w:rsidR="002B1206" w:rsidRPr="002B1206">
                              <w:rPr>
                                <w:color w:val="FFFFFF" w:themeColor="background1"/>
                                <w:sz w:val="20"/>
                                <w:szCs w:val="20"/>
                              </w:rPr>
                              <w:t xml:space="preserve"> </w:t>
                            </w:r>
                            <w:r w:rsidR="00A675E1" w:rsidRPr="002B1206">
                              <w:rPr>
                                <w:color w:val="FFFFFF" w:themeColor="background1"/>
                                <w:sz w:val="20"/>
                                <w:szCs w:val="20"/>
                              </w:rPr>
                              <w:t xml:space="preserve"> </w:t>
                            </w:r>
                            <w:r w:rsidRPr="002B1206">
                              <w:rPr>
                                <w:color w:val="FFFFFF" w:themeColor="background1"/>
                                <w:sz w:val="20"/>
                                <w:szCs w:val="20"/>
                              </w:rPr>
                              <w:t xml:space="preserve"> </w:t>
                            </w:r>
                          </w:p>
                          <w:p w14:paraId="0894B786" w14:textId="77777777" w:rsidR="00812B56" w:rsidRPr="00253717" w:rsidRDefault="00812B56" w:rsidP="00EF6B7A">
                            <w:pPr>
                              <w:pStyle w:val="ListParagraph"/>
                              <w:numPr>
                                <w:ilvl w:val="0"/>
                                <w:numId w:val="16"/>
                              </w:numPr>
                              <w:spacing w:after="0"/>
                              <w:rPr>
                                <w:color w:val="FFFFFF" w:themeColor="background1"/>
                                <w:sz w:val="20"/>
                                <w:szCs w:val="20"/>
                              </w:rPr>
                            </w:pPr>
                            <w:r w:rsidRPr="00253717">
                              <w:rPr>
                                <w:color w:val="FFFFFF" w:themeColor="background1"/>
                                <w:sz w:val="20"/>
                                <w:szCs w:val="20"/>
                              </w:rPr>
                              <w:t>Determine if cooling centers can operate during loss of electricity</w:t>
                            </w:r>
                          </w:p>
                          <w:p w14:paraId="4C514E78" w14:textId="77777777" w:rsidR="00812B56" w:rsidRPr="00253717" w:rsidRDefault="00812B56" w:rsidP="00EF6B7A">
                            <w:pPr>
                              <w:pStyle w:val="ListParagraph"/>
                              <w:numPr>
                                <w:ilvl w:val="0"/>
                                <w:numId w:val="16"/>
                              </w:numPr>
                              <w:spacing w:after="0"/>
                              <w:rPr>
                                <w:color w:val="FFFFFF" w:themeColor="background1"/>
                                <w:sz w:val="20"/>
                                <w:szCs w:val="20"/>
                              </w:rPr>
                            </w:pPr>
                            <w:r w:rsidRPr="00253717">
                              <w:rPr>
                                <w:color w:val="FFFFFF" w:themeColor="background1"/>
                                <w:sz w:val="20"/>
                                <w:szCs w:val="20"/>
                              </w:rPr>
                              <w:t xml:space="preserve">Advertise availability of cooling centers  </w:t>
                            </w:r>
                          </w:p>
                          <w:p w14:paraId="663C33AC" w14:textId="77777777" w:rsidR="00812B56" w:rsidRPr="00253717" w:rsidRDefault="00812B56" w:rsidP="00EF6B7A">
                            <w:pPr>
                              <w:pStyle w:val="ListParagraph"/>
                              <w:numPr>
                                <w:ilvl w:val="0"/>
                                <w:numId w:val="16"/>
                              </w:numPr>
                              <w:spacing w:after="0"/>
                              <w:rPr>
                                <w:color w:val="FFFFFF" w:themeColor="background1"/>
                                <w:sz w:val="20"/>
                                <w:szCs w:val="20"/>
                              </w:rPr>
                            </w:pPr>
                            <w:r w:rsidRPr="00253717">
                              <w:rPr>
                                <w:color w:val="FFFFFF" w:themeColor="background1"/>
                                <w:sz w:val="20"/>
                                <w:szCs w:val="20"/>
                              </w:rPr>
                              <w:t>Provide transportation to cooling centers for vulnerable residents</w:t>
                            </w:r>
                          </w:p>
                          <w:p w14:paraId="2E9744C6" w14:textId="77777777" w:rsidR="00812B56" w:rsidRPr="00253717" w:rsidRDefault="00812B56" w:rsidP="00EF6B7A">
                            <w:pPr>
                              <w:pStyle w:val="ListParagraph"/>
                              <w:numPr>
                                <w:ilvl w:val="0"/>
                                <w:numId w:val="16"/>
                              </w:numPr>
                              <w:spacing w:after="0"/>
                              <w:rPr>
                                <w:color w:val="FFFFFF" w:themeColor="background1"/>
                                <w:sz w:val="20"/>
                                <w:szCs w:val="20"/>
                              </w:rPr>
                            </w:pPr>
                            <w:r w:rsidRPr="00253717">
                              <w:rPr>
                                <w:color w:val="FFFFFF" w:themeColor="background1"/>
                                <w:sz w:val="20"/>
                                <w:szCs w:val="20"/>
                              </w:rPr>
                              <w:t xml:space="preserve">Improve public access to air conditioning units and develop other cooling strategies to reduce exposure to heat </w:t>
                            </w:r>
                          </w:p>
                          <w:p w14:paraId="7C3619FF" w14:textId="1D138187" w:rsidR="00812B56" w:rsidRPr="0049459C" w:rsidRDefault="00812B56" w:rsidP="00EF6B7A">
                            <w:pPr>
                              <w:pStyle w:val="ListParagraph"/>
                              <w:numPr>
                                <w:ilvl w:val="0"/>
                                <w:numId w:val="16"/>
                              </w:numPr>
                              <w:spacing w:after="0"/>
                              <w:rPr>
                                <w:color w:val="FFFFFF" w:themeColor="background1"/>
                                <w:sz w:val="20"/>
                                <w:szCs w:val="20"/>
                              </w:rPr>
                            </w:pPr>
                            <w:r w:rsidRPr="00253717">
                              <w:rPr>
                                <w:color w:val="FFFFFF" w:themeColor="background1"/>
                                <w:sz w:val="20"/>
                                <w:szCs w:val="20"/>
                              </w:rPr>
                              <w:t xml:space="preserve">Raise awareness of heat and air pollution-related health risks among medical care providers and residents by monitoring local air quality conditions using MassDEP’s </w:t>
                            </w:r>
                            <w:proofErr w:type="spellStart"/>
                            <w:r w:rsidRPr="00253717">
                              <w:rPr>
                                <w:color w:val="FFFFFF" w:themeColor="background1"/>
                                <w:sz w:val="20"/>
                                <w:szCs w:val="20"/>
                              </w:rPr>
                              <w:t>MassAIR</w:t>
                            </w:r>
                            <w:proofErr w:type="spellEnd"/>
                            <w:r w:rsidRPr="00253717">
                              <w:rPr>
                                <w:color w:val="FFFFFF" w:themeColor="background1"/>
                                <w:sz w:val="20"/>
                                <w:szCs w:val="20"/>
                              </w:rPr>
                              <w:t xml:space="preserve"> Online </w:t>
                            </w:r>
                            <w:hyperlink r:id="rId20" w:anchor="/pollution/map/max" w:history="1">
                              <w:r w:rsidR="0049459C" w:rsidRPr="0049459C">
                                <w:rPr>
                                  <w:rStyle w:val="Hyperlink"/>
                                  <w:color w:val="FFFFFF" w:themeColor="background1"/>
                                  <w:sz w:val="20"/>
                                  <w:szCs w:val="20"/>
                                </w:rPr>
                                <w:t>http://eeaonline.eea.state.ma.us/dep/massair/web/#/pollution/map/max</w:t>
                              </w:r>
                            </w:hyperlink>
                            <w:r w:rsidR="0049459C" w:rsidRPr="0049459C">
                              <w:rPr>
                                <w:color w:val="FFFFFF" w:themeColor="background1"/>
                                <w:sz w:val="20"/>
                                <w:szCs w:val="20"/>
                              </w:rPr>
                              <w:t xml:space="preserve"> </w:t>
                            </w:r>
                            <w:r w:rsidRPr="0049459C">
                              <w:rPr>
                                <w:color w:val="FFFFFF" w:themeColor="background1"/>
                                <w:sz w:val="20"/>
                                <w:szCs w:val="20"/>
                              </w:rPr>
                              <w:t xml:space="preserve">and USEPA’s </w:t>
                            </w:r>
                            <w:proofErr w:type="spellStart"/>
                            <w:r w:rsidRPr="0049459C">
                              <w:rPr>
                                <w:color w:val="FFFFFF" w:themeColor="background1"/>
                                <w:sz w:val="20"/>
                                <w:szCs w:val="20"/>
                              </w:rPr>
                              <w:t>AirNow</w:t>
                            </w:r>
                            <w:proofErr w:type="spellEnd"/>
                            <w:r w:rsidRPr="0049459C">
                              <w:rPr>
                                <w:color w:val="FFFFFF" w:themeColor="background1"/>
                                <w:sz w:val="20"/>
                                <w:szCs w:val="20"/>
                              </w:rPr>
                              <w:t xml:space="preserve"> </w:t>
                            </w:r>
                            <w:hyperlink r:id="rId21" w:history="1">
                              <w:r w:rsidR="00A675E1" w:rsidRPr="0049459C">
                                <w:rPr>
                                  <w:rStyle w:val="Hyperlink"/>
                                  <w:color w:val="FFFFFF" w:themeColor="background1"/>
                                  <w:sz w:val="20"/>
                                  <w:szCs w:val="20"/>
                                </w:rPr>
                                <w:t>https://www.airnow.gov/</w:t>
                              </w:r>
                            </w:hyperlink>
                            <w:r w:rsidR="00A675E1" w:rsidRPr="0049459C">
                              <w:rPr>
                                <w:color w:val="FFFFFF" w:themeColor="background1"/>
                                <w:sz w:val="20"/>
                                <w:szCs w:val="20"/>
                              </w:rPr>
                              <w:t xml:space="preserve"> </w:t>
                            </w:r>
                          </w:p>
                          <w:p w14:paraId="42904313" w14:textId="22448165" w:rsidR="00812B56" w:rsidRPr="00253717" w:rsidRDefault="00812B56" w:rsidP="00EF6B7A">
                            <w:pPr>
                              <w:pStyle w:val="ListParagraph"/>
                              <w:numPr>
                                <w:ilvl w:val="0"/>
                                <w:numId w:val="16"/>
                              </w:numPr>
                              <w:spacing w:after="0"/>
                              <w:rPr>
                                <w:color w:val="FFFFFF" w:themeColor="background1"/>
                                <w:sz w:val="20"/>
                                <w:szCs w:val="20"/>
                              </w:rPr>
                            </w:pPr>
                            <w:r w:rsidRPr="0049459C">
                              <w:rPr>
                                <w:color w:val="FFFFFF" w:themeColor="background1"/>
                                <w:sz w:val="20"/>
                                <w:szCs w:val="20"/>
                              </w:rPr>
                              <w:t>Support implementation of DPH’s Mass in Motion and other Wellness programs</w:t>
                            </w:r>
                            <w:r w:rsidRPr="00253717">
                              <w:rPr>
                                <w:color w:val="FFFFFF" w:themeColor="background1"/>
                                <w:sz w:val="20"/>
                                <w:szCs w:val="20"/>
                              </w:rPr>
                              <w:t xml:space="preserve"> to increase community resilience </w:t>
                            </w:r>
                            <w:hyperlink r:id="rId22" w:history="1">
                              <w:r w:rsidR="00EE26E5" w:rsidRPr="00253717">
                                <w:rPr>
                                  <w:rStyle w:val="Hyperlink"/>
                                  <w:color w:val="FFFFFF" w:themeColor="background1"/>
                                  <w:sz w:val="20"/>
                                  <w:szCs w:val="20"/>
                                </w:rPr>
                                <w:t>http://www.mass.gov/eohhs/gov/departments/dph/programs/community-health/mass-in-motion/</w:t>
                              </w:r>
                            </w:hyperlink>
                            <w:r w:rsidR="00EE26E5" w:rsidRPr="00253717">
                              <w:rPr>
                                <w:color w:val="FFFFFF" w:themeColor="background1"/>
                                <w:sz w:val="20"/>
                                <w:szCs w:val="20"/>
                              </w:rPr>
                              <w:t xml:space="preserve"> </w:t>
                            </w:r>
                          </w:p>
                          <w:p w14:paraId="3369F80F" w14:textId="77777777" w:rsidR="00812B56" w:rsidRPr="00253717" w:rsidRDefault="00812B56" w:rsidP="00EF6B7A">
                            <w:pPr>
                              <w:pStyle w:val="ListParagraph"/>
                              <w:numPr>
                                <w:ilvl w:val="0"/>
                                <w:numId w:val="16"/>
                              </w:numPr>
                              <w:spacing w:after="0"/>
                              <w:rPr>
                                <w:color w:val="FFFFFF" w:themeColor="background1"/>
                                <w:sz w:val="20"/>
                                <w:szCs w:val="20"/>
                              </w:rPr>
                            </w:pPr>
                            <w:r w:rsidRPr="00253717">
                              <w:rPr>
                                <w:color w:val="FFFFFF" w:themeColor="background1"/>
                                <w:sz w:val="20"/>
                                <w:szCs w:val="20"/>
                              </w:rPr>
                              <w:t>Work with municipal planners to identify and reduce “heat islands”, particularly in areas with vulnerable populations</w:t>
                            </w:r>
                          </w:p>
                          <w:p w14:paraId="035E2E38" w14:textId="77777777" w:rsidR="00F92170" w:rsidRPr="00253717" w:rsidRDefault="00812B56" w:rsidP="00EF6B7A">
                            <w:pPr>
                              <w:pStyle w:val="ListParagraph"/>
                              <w:numPr>
                                <w:ilvl w:val="0"/>
                                <w:numId w:val="16"/>
                              </w:numPr>
                              <w:spacing w:after="0"/>
                              <w:rPr>
                                <w:color w:val="FFFFFF" w:themeColor="background1"/>
                                <w:sz w:val="20"/>
                                <w:szCs w:val="20"/>
                              </w:rPr>
                            </w:pPr>
                            <w:r w:rsidRPr="00253717">
                              <w:rPr>
                                <w:color w:val="FFFFFF" w:themeColor="background1"/>
                                <w:sz w:val="20"/>
                                <w:szCs w:val="20"/>
                              </w:rPr>
                              <w:t>Incorporate information on extreme heat into planning, transportation, and public works projects</w:t>
                            </w:r>
                          </w:p>
                          <w:p w14:paraId="4F1FDADB" w14:textId="77777777" w:rsidR="00A80A0D" w:rsidRPr="00253717" w:rsidRDefault="00A80A0D" w:rsidP="00EF6B7A">
                            <w:pPr>
                              <w:pStyle w:val="ListParagraph"/>
                              <w:numPr>
                                <w:ilvl w:val="0"/>
                                <w:numId w:val="16"/>
                              </w:numPr>
                              <w:spacing w:after="0"/>
                              <w:rPr>
                                <w:b/>
                                <w:color w:val="FFFFFF" w:themeColor="background1"/>
                                <w:sz w:val="20"/>
                                <w:szCs w:val="20"/>
                              </w:rPr>
                            </w:pPr>
                            <w:r w:rsidRPr="00253717">
                              <w:rPr>
                                <w:color w:val="FFFFFF" w:themeColor="background1"/>
                                <w:sz w:val="20"/>
                                <w:szCs w:val="20"/>
                              </w:rPr>
                              <w:t xml:space="preserve">View the Massachusetts State Hazard Mitigation and Climate Adaptation Plan for information on climate adaptation strategies </w:t>
                            </w:r>
                            <w:hyperlink r:id="rId23" w:history="1">
                              <w:r w:rsidRPr="00253717">
                                <w:rPr>
                                  <w:rStyle w:val="Hyperlink"/>
                                  <w:color w:val="FFFFFF" w:themeColor="background1"/>
                                  <w:sz w:val="20"/>
                                  <w:szCs w:val="20"/>
                                </w:rPr>
                                <w:t>https://www.mass.gov/service-details/massachusetts-integrated-state-hazard-mitigation-and-climate-adaptation-plan</w:t>
                              </w:r>
                            </w:hyperlink>
                            <w:r w:rsidRPr="00253717">
                              <w:rPr>
                                <w:color w:val="FFFFFF" w:themeColor="background1"/>
                                <w:sz w:val="20"/>
                                <w:szCs w:val="20"/>
                              </w:rPr>
                              <w:t xml:space="preserve"> </w:t>
                            </w:r>
                          </w:p>
                          <w:p w14:paraId="141BEC76" w14:textId="77777777" w:rsidR="00E95C49" w:rsidRPr="00253717" w:rsidRDefault="0003360A" w:rsidP="00EF6B7A">
                            <w:pPr>
                              <w:pStyle w:val="ListParagraph"/>
                              <w:numPr>
                                <w:ilvl w:val="0"/>
                                <w:numId w:val="16"/>
                              </w:numPr>
                              <w:spacing w:after="0"/>
                              <w:rPr>
                                <w:b/>
                                <w:color w:val="FFFFFF" w:themeColor="background1"/>
                                <w:sz w:val="20"/>
                                <w:szCs w:val="20"/>
                              </w:rPr>
                            </w:pPr>
                            <w:r w:rsidRPr="00253717">
                              <w:rPr>
                                <w:color w:val="FFFFFF" w:themeColor="background1"/>
                                <w:sz w:val="20"/>
                                <w:szCs w:val="20"/>
                              </w:rPr>
                              <w:t>View</w:t>
                            </w:r>
                            <w:r w:rsidR="00A80A0D" w:rsidRPr="00253717">
                              <w:rPr>
                                <w:color w:val="FFFFFF" w:themeColor="background1"/>
                                <w:sz w:val="20"/>
                                <w:szCs w:val="20"/>
                              </w:rPr>
                              <w:t xml:space="preserve"> the Massachusetts Climate Change Adaptation Report, Chapter 6: “Human Health and Welfare” for health adaptation strategies </w:t>
                            </w:r>
                            <w:hyperlink r:id="rId24" w:history="1">
                              <w:r w:rsidR="00A80A0D" w:rsidRPr="00253717">
                                <w:rPr>
                                  <w:rStyle w:val="Hyperlink"/>
                                  <w:color w:val="FFFFFF" w:themeColor="background1"/>
                                  <w:sz w:val="20"/>
                                  <w:szCs w:val="20"/>
                                </w:rPr>
                                <w:t>https://www.mass.gov/service-details/2011-massachusetts-climate-change-adaptation-report</w:t>
                              </w:r>
                            </w:hyperlink>
                            <w:r w:rsidR="00A80A0D" w:rsidRPr="00253717">
                              <w:rPr>
                                <w:color w:val="FFFFFF" w:themeColor="background1"/>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A5B508" id="Text Box 316" o:spid="_x0000_s1043" type="#_x0000_t202" style="position:absolute;margin-left:-.55pt;margin-top:291.55pt;width:554.4pt;height:297.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" fillcolor="#943634 [2405]" strokecolor="#002060" strokeweight=".5pt">
                <v:textbox>
                  <w:txbxContent>
                    <w:p w14:paraId="4A9EAF7A" w14:textId="77777777" w:rsidR="00E95C49" w:rsidRPr="00253717" w:rsidRDefault="00E95C49" w:rsidP="0065050A">
                      <w:pPr>
                        <w:spacing w:after="120"/>
                        <w:jc w:val="center"/>
                        <w:rPr>
                          <w:b/>
                          <w:color w:val="FFFFFF" w:themeColor="background1"/>
                          <w:sz w:val="24"/>
                          <w:szCs w:val="24"/>
                        </w:rPr>
                      </w:pPr>
                      <w:r w:rsidRPr="00253717">
                        <w:rPr>
                          <w:b/>
                          <w:color w:val="FFFFFF" w:themeColor="background1"/>
                          <w:sz w:val="24"/>
                          <w:szCs w:val="24"/>
                        </w:rPr>
                        <w:t xml:space="preserve">Intervention Strategies for Reducing the </w:t>
                      </w:r>
                      <w:r w:rsidR="005C593E" w:rsidRPr="00253717">
                        <w:rPr>
                          <w:b/>
                          <w:color w:val="FFFFFF" w:themeColor="background1"/>
                          <w:sz w:val="24"/>
                          <w:szCs w:val="24"/>
                        </w:rPr>
                        <w:t xml:space="preserve">Health </w:t>
                      </w:r>
                      <w:r w:rsidRPr="00253717">
                        <w:rPr>
                          <w:b/>
                          <w:color w:val="FFFFFF" w:themeColor="background1"/>
                          <w:sz w:val="24"/>
                          <w:szCs w:val="24"/>
                        </w:rPr>
                        <w:t xml:space="preserve">Impacts </w:t>
                      </w:r>
                      <w:r w:rsidR="0065050A" w:rsidRPr="00253717">
                        <w:rPr>
                          <w:b/>
                          <w:color w:val="FFFFFF" w:themeColor="background1"/>
                          <w:sz w:val="24"/>
                          <w:szCs w:val="24"/>
                        </w:rPr>
                        <w:t>of Extreme Heat and Poor Air Quality Events</w:t>
                      </w:r>
                    </w:p>
                    <w:p w14:paraId="44BEB2FD" w14:textId="77777777" w:rsidR="0065050A" w:rsidRPr="00253717" w:rsidRDefault="0065050A" w:rsidP="00EF6B7A">
                      <w:pPr>
                        <w:pStyle w:val="ListParagraph"/>
                        <w:numPr>
                          <w:ilvl w:val="0"/>
                          <w:numId w:val="16"/>
                        </w:numPr>
                        <w:spacing w:after="0"/>
                        <w:rPr>
                          <w:color w:val="FFFFFF" w:themeColor="background1"/>
                          <w:sz w:val="20"/>
                          <w:szCs w:val="20"/>
                        </w:rPr>
                      </w:pPr>
                      <w:r w:rsidRPr="00253717">
                        <w:rPr>
                          <w:color w:val="FFFFFF" w:themeColor="background1"/>
                          <w:sz w:val="20"/>
                          <w:szCs w:val="20"/>
                        </w:rPr>
                        <w:t>Develop and implement a heat response plan in your community</w:t>
                      </w:r>
                    </w:p>
                    <w:p w14:paraId="62E55B51" w14:textId="77777777" w:rsidR="00A80A0D" w:rsidRPr="00253717" w:rsidRDefault="00A80A0D" w:rsidP="00EF6B7A">
                      <w:pPr>
                        <w:pStyle w:val="ListParagraph"/>
                        <w:numPr>
                          <w:ilvl w:val="0"/>
                          <w:numId w:val="16"/>
                        </w:numPr>
                        <w:spacing w:after="0"/>
                        <w:rPr>
                          <w:color w:val="FFFFFF" w:themeColor="background1"/>
                          <w:sz w:val="20"/>
                          <w:szCs w:val="20"/>
                        </w:rPr>
                      </w:pPr>
                      <w:r w:rsidRPr="00253717">
                        <w:rPr>
                          <w:color w:val="FFFFFF" w:themeColor="background1"/>
                          <w:sz w:val="20"/>
                          <w:szCs w:val="20"/>
                        </w:rPr>
                        <w:t xml:space="preserve">Identify vulnerable populations and health issues in your community using the DPH Community Profiles, and other tools available on the EPHT website: </w:t>
                      </w:r>
                      <w:hyperlink r:id="rId25" w:history="1">
                        <w:r w:rsidRPr="00253717">
                          <w:rPr>
                            <w:rStyle w:val="Hyperlink"/>
                            <w:color w:val="FFFFFF" w:themeColor="background1"/>
                            <w:sz w:val="20"/>
                            <w:szCs w:val="20"/>
                          </w:rPr>
                          <w:t>https://matracking.ehs.state.ma.us/planning_and_tools/index.html</w:t>
                        </w:r>
                      </w:hyperlink>
                      <w:r w:rsidRPr="00253717">
                        <w:rPr>
                          <w:color w:val="FFFFFF" w:themeColor="background1"/>
                          <w:sz w:val="20"/>
                          <w:szCs w:val="20"/>
                        </w:rPr>
                        <w:t xml:space="preserve"> </w:t>
                      </w:r>
                    </w:p>
                    <w:p w14:paraId="13ED103D" w14:textId="33E0628F" w:rsidR="00812B56" w:rsidRPr="002B1206" w:rsidRDefault="00812B56" w:rsidP="00330C80">
                      <w:pPr>
                        <w:pStyle w:val="ListParagraph"/>
                        <w:numPr>
                          <w:ilvl w:val="0"/>
                          <w:numId w:val="16"/>
                        </w:numPr>
                        <w:spacing w:after="0"/>
                        <w:rPr>
                          <w:color w:val="FFFFFF" w:themeColor="background1"/>
                          <w:sz w:val="20"/>
                          <w:szCs w:val="20"/>
                        </w:rPr>
                      </w:pPr>
                      <w:r w:rsidRPr="002B1206">
                        <w:rPr>
                          <w:color w:val="FFFFFF" w:themeColor="background1"/>
                          <w:sz w:val="20"/>
                          <w:szCs w:val="20"/>
                        </w:rPr>
                        <w:t xml:space="preserve">Identify and map vulnerable locations and populations using DPH’s Climate Change Vulnerability Mapping Tool </w:t>
                      </w:r>
                      <w:hyperlink r:id="rId26" w:history="1">
                        <w:r w:rsidR="002B1206" w:rsidRPr="002B1206">
                          <w:rPr>
                            <w:rStyle w:val="Hyperlink"/>
                            <w:color w:val="FFFFFF" w:themeColor="background1"/>
                            <w:sz w:val="20"/>
                            <w:szCs w:val="20"/>
                          </w:rPr>
                          <w:t>https://mass.gov/dph/climate-vulnerability-map/</w:t>
                        </w:r>
                      </w:hyperlink>
                      <w:r w:rsidR="002B1206" w:rsidRPr="002B1206">
                        <w:rPr>
                          <w:color w:val="FFFFFF" w:themeColor="background1"/>
                          <w:sz w:val="20"/>
                          <w:szCs w:val="20"/>
                        </w:rPr>
                        <w:t xml:space="preserve"> </w:t>
                      </w:r>
                      <w:r w:rsidR="00A675E1" w:rsidRPr="002B1206">
                        <w:rPr>
                          <w:color w:val="FFFFFF" w:themeColor="background1"/>
                          <w:sz w:val="20"/>
                          <w:szCs w:val="20"/>
                        </w:rPr>
                        <w:t xml:space="preserve"> </w:t>
                      </w:r>
                      <w:r w:rsidRPr="002B1206">
                        <w:rPr>
                          <w:color w:val="FFFFFF" w:themeColor="background1"/>
                          <w:sz w:val="20"/>
                          <w:szCs w:val="20"/>
                        </w:rPr>
                        <w:t xml:space="preserve"> </w:t>
                      </w:r>
                    </w:p>
                    <w:p w14:paraId="0894B786" w14:textId="77777777" w:rsidR="00812B56" w:rsidRPr="00253717" w:rsidRDefault="00812B56" w:rsidP="00EF6B7A">
                      <w:pPr>
                        <w:pStyle w:val="ListParagraph"/>
                        <w:numPr>
                          <w:ilvl w:val="0"/>
                          <w:numId w:val="16"/>
                        </w:numPr>
                        <w:spacing w:after="0"/>
                        <w:rPr>
                          <w:color w:val="FFFFFF" w:themeColor="background1"/>
                          <w:sz w:val="20"/>
                          <w:szCs w:val="20"/>
                        </w:rPr>
                      </w:pPr>
                      <w:r w:rsidRPr="00253717">
                        <w:rPr>
                          <w:color w:val="FFFFFF" w:themeColor="background1"/>
                          <w:sz w:val="20"/>
                          <w:szCs w:val="20"/>
                        </w:rPr>
                        <w:t>Determine if cooling centers can operate during loss of electricity</w:t>
                      </w:r>
                    </w:p>
                    <w:p w14:paraId="4C514E78" w14:textId="77777777" w:rsidR="00812B56" w:rsidRPr="00253717" w:rsidRDefault="00812B56" w:rsidP="00EF6B7A">
                      <w:pPr>
                        <w:pStyle w:val="ListParagraph"/>
                        <w:numPr>
                          <w:ilvl w:val="0"/>
                          <w:numId w:val="16"/>
                        </w:numPr>
                        <w:spacing w:after="0"/>
                        <w:rPr>
                          <w:color w:val="FFFFFF" w:themeColor="background1"/>
                          <w:sz w:val="20"/>
                          <w:szCs w:val="20"/>
                        </w:rPr>
                      </w:pPr>
                      <w:r w:rsidRPr="00253717">
                        <w:rPr>
                          <w:color w:val="FFFFFF" w:themeColor="background1"/>
                          <w:sz w:val="20"/>
                          <w:szCs w:val="20"/>
                        </w:rPr>
                        <w:t xml:space="preserve">Advertise availability of cooling centers  </w:t>
                      </w:r>
                    </w:p>
                    <w:p w14:paraId="663C33AC" w14:textId="77777777" w:rsidR="00812B56" w:rsidRPr="00253717" w:rsidRDefault="00812B56" w:rsidP="00EF6B7A">
                      <w:pPr>
                        <w:pStyle w:val="ListParagraph"/>
                        <w:numPr>
                          <w:ilvl w:val="0"/>
                          <w:numId w:val="16"/>
                        </w:numPr>
                        <w:spacing w:after="0"/>
                        <w:rPr>
                          <w:color w:val="FFFFFF" w:themeColor="background1"/>
                          <w:sz w:val="20"/>
                          <w:szCs w:val="20"/>
                        </w:rPr>
                      </w:pPr>
                      <w:r w:rsidRPr="00253717">
                        <w:rPr>
                          <w:color w:val="FFFFFF" w:themeColor="background1"/>
                          <w:sz w:val="20"/>
                          <w:szCs w:val="20"/>
                        </w:rPr>
                        <w:t>Provide transportation to cooling centers for vulnerable residents</w:t>
                      </w:r>
                    </w:p>
                    <w:p w14:paraId="2E9744C6" w14:textId="77777777" w:rsidR="00812B56" w:rsidRPr="00253717" w:rsidRDefault="00812B56" w:rsidP="00EF6B7A">
                      <w:pPr>
                        <w:pStyle w:val="ListParagraph"/>
                        <w:numPr>
                          <w:ilvl w:val="0"/>
                          <w:numId w:val="16"/>
                        </w:numPr>
                        <w:spacing w:after="0"/>
                        <w:rPr>
                          <w:color w:val="FFFFFF" w:themeColor="background1"/>
                          <w:sz w:val="20"/>
                          <w:szCs w:val="20"/>
                        </w:rPr>
                      </w:pPr>
                      <w:r w:rsidRPr="00253717">
                        <w:rPr>
                          <w:color w:val="FFFFFF" w:themeColor="background1"/>
                          <w:sz w:val="20"/>
                          <w:szCs w:val="20"/>
                        </w:rPr>
                        <w:t xml:space="preserve">Improve public access to air conditioning units and develop other cooling strategies to reduce exposure to heat </w:t>
                      </w:r>
                    </w:p>
                    <w:p w14:paraId="7C3619FF" w14:textId="1D138187" w:rsidR="00812B56" w:rsidRPr="0049459C" w:rsidRDefault="00812B56" w:rsidP="00EF6B7A">
                      <w:pPr>
                        <w:pStyle w:val="ListParagraph"/>
                        <w:numPr>
                          <w:ilvl w:val="0"/>
                          <w:numId w:val="16"/>
                        </w:numPr>
                        <w:spacing w:after="0"/>
                        <w:rPr>
                          <w:color w:val="FFFFFF" w:themeColor="background1"/>
                          <w:sz w:val="20"/>
                          <w:szCs w:val="20"/>
                        </w:rPr>
                      </w:pPr>
                      <w:r w:rsidRPr="00253717">
                        <w:rPr>
                          <w:color w:val="FFFFFF" w:themeColor="background1"/>
                          <w:sz w:val="20"/>
                          <w:szCs w:val="20"/>
                        </w:rPr>
                        <w:t xml:space="preserve">Raise awareness of heat and air pollution-related health risks among medical care providers and residents by monitoring local air quality conditions using MassDEP’s </w:t>
                      </w:r>
                      <w:proofErr w:type="spellStart"/>
                      <w:r w:rsidRPr="00253717">
                        <w:rPr>
                          <w:color w:val="FFFFFF" w:themeColor="background1"/>
                          <w:sz w:val="20"/>
                          <w:szCs w:val="20"/>
                        </w:rPr>
                        <w:t>MassAIR</w:t>
                      </w:r>
                      <w:proofErr w:type="spellEnd"/>
                      <w:r w:rsidRPr="00253717">
                        <w:rPr>
                          <w:color w:val="FFFFFF" w:themeColor="background1"/>
                          <w:sz w:val="20"/>
                          <w:szCs w:val="20"/>
                        </w:rPr>
                        <w:t xml:space="preserve"> Online </w:t>
                      </w:r>
                      <w:hyperlink r:id="rId27" w:anchor="/pollution/map/max" w:history="1">
                        <w:r w:rsidR="0049459C" w:rsidRPr="0049459C">
                          <w:rPr>
                            <w:rStyle w:val="Hyperlink"/>
                            <w:color w:val="FFFFFF" w:themeColor="background1"/>
                            <w:sz w:val="20"/>
                            <w:szCs w:val="20"/>
                          </w:rPr>
                          <w:t>http://eeaonline.eea.state.ma.us/dep/massair/web/#/pollution/map/max</w:t>
                        </w:r>
                      </w:hyperlink>
                      <w:r w:rsidR="0049459C" w:rsidRPr="0049459C">
                        <w:rPr>
                          <w:color w:val="FFFFFF" w:themeColor="background1"/>
                          <w:sz w:val="20"/>
                          <w:szCs w:val="20"/>
                        </w:rPr>
                        <w:t xml:space="preserve"> </w:t>
                      </w:r>
                      <w:r w:rsidRPr="0049459C">
                        <w:rPr>
                          <w:color w:val="FFFFFF" w:themeColor="background1"/>
                          <w:sz w:val="20"/>
                          <w:szCs w:val="20"/>
                        </w:rPr>
                        <w:t xml:space="preserve">and USEPA’s </w:t>
                      </w:r>
                      <w:proofErr w:type="spellStart"/>
                      <w:r w:rsidRPr="0049459C">
                        <w:rPr>
                          <w:color w:val="FFFFFF" w:themeColor="background1"/>
                          <w:sz w:val="20"/>
                          <w:szCs w:val="20"/>
                        </w:rPr>
                        <w:t>AirNow</w:t>
                      </w:r>
                      <w:proofErr w:type="spellEnd"/>
                      <w:r w:rsidRPr="0049459C">
                        <w:rPr>
                          <w:color w:val="FFFFFF" w:themeColor="background1"/>
                          <w:sz w:val="20"/>
                          <w:szCs w:val="20"/>
                        </w:rPr>
                        <w:t xml:space="preserve"> </w:t>
                      </w:r>
                      <w:hyperlink r:id="rId28" w:history="1">
                        <w:r w:rsidR="00A675E1" w:rsidRPr="0049459C">
                          <w:rPr>
                            <w:rStyle w:val="Hyperlink"/>
                            <w:color w:val="FFFFFF" w:themeColor="background1"/>
                            <w:sz w:val="20"/>
                            <w:szCs w:val="20"/>
                          </w:rPr>
                          <w:t>https://www.airnow.gov/</w:t>
                        </w:r>
                      </w:hyperlink>
                      <w:r w:rsidR="00A675E1" w:rsidRPr="0049459C">
                        <w:rPr>
                          <w:color w:val="FFFFFF" w:themeColor="background1"/>
                          <w:sz w:val="20"/>
                          <w:szCs w:val="20"/>
                        </w:rPr>
                        <w:t xml:space="preserve"> </w:t>
                      </w:r>
                    </w:p>
                    <w:p w14:paraId="42904313" w14:textId="22448165" w:rsidR="00812B56" w:rsidRPr="00253717" w:rsidRDefault="00812B56" w:rsidP="00EF6B7A">
                      <w:pPr>
                        <w:pStyle w:val="ListParagraph"/>
                        <w:numPr>
                          <w:ilvl w:val="0"/>
                          <w:numId w:val="16"/>
                        </w:numPr>
                        <w:spacing w:after="0"/>
                        <w:rPr>
                          <w:color w:val="FFFFFF" w:themeColor="background1"/>
                          <w:sz w:val="20"/>
                          <w:szCs w:val="20"/>
                        </w:rPr>
                      </w:pPr>
                      <w:r w:rsidRPr="0049459C">
                        <w:rPr>
                          <w:color w:val="FFFFFF" w:themeColor="background1"/>
                          <w:sz w:val="20"/>
                          <w:szCs w:val="20"/>
                        </w:rPr>
                        <w:t>Support implementation of DPH’s Mass in Motion and other Wellness programs</w:t>
                      </w:r>
                      <w:r w:rsidRPr="00253717">
                        <w:rPr>
                          <w:color w:val="FFFFFF" w:themeColor="background1"/>
                          <w:sz w:val="20"/>
                          <w:szCs w:val="20"/>
                        </w:rPr>
                        <w:t xml:space="preserve"> to increase community resilience </w:t>
                      </w:r>
                      <w:hyperlink r:id="rId29" w:history="1">
                        <w:r w:rsidR="00EE26E5" w:rsidRPr="00253717">
                          <w:rPr>
                            <w:rStyle w:val="Hyperlink"/>
                            <w:color w:val="FFFFFF" w:themeColor="background1"/>
                            <w:sz w:val="20"/>
                            <w:szCs w:val="20"/>
                          </w:rPr>
                          <w:t>http://www.mass.gov/eohhs/gov/departments/dph/programs/community-health/mass-in-motion/</w:t>
                        </w:r>
                      </w:hyperlink>
                      <w:r w:rsidR="00EE26E5" w:rsidRPr="00253717">
                        <w:rPr>
                          <w:color w:val="FFFFFF" w:themeColor="background1"/>
                          <w:sz w:val="20"/>
                          <w:szCs w:val="20"/>
                        </w:rPr>
                        <w:t xml:space="preserve"> </w:t>
                      </w:r>
                    </w:p>
                    <w:p w14:paraId="3369F80F" w14:textId="77777777" w:rsidR="00812B56" w:rsidRPr="00253717" w:rsidRDefault="00812B56" w:rsidP="00EF6B7A">
                      <w:pPr>
                        <w:pStyle w:val="ListParagraph"/>
                        <w:numPr>
                          <w:ilvl w:val="0"/>
                          <w:numId w:val="16"/>
                        </w:numPr>
                        <w:spacing w:after="0"/>
                        <w:rPr>
                          <w:color w:val="FFFFFF" w:themeColor="background1"/>
                          <w:sz w:val="20"/>
                          <w:szCs w:val="20"/>
                        </w:rPr>
                      </w:pPr>
                      <w:r w:rsidRPr="00253717">
                        <w:rPr>
                          <w:color w:val="FFFFFF" w:themeColor="background1"/>
                          <w:sz w:val="20"/>
                          <w:szCs w:val="20"/>
                        </w:rPr>
                        <w:t>Work with municipal planners to identify and reduce “heat islands”, particularly in areas with vulnerable populations</w:t>
                      </w:r>
                    </w:p>
                    <w:p w14:paraId="035E2E38" w14:textId="77777777" w:rsidR="00F92170" w:rsidRPr="00253717" w:rsidRDefault="00812B56" w:rsidP="00EF6B7A">
                      <w:pPr>
                        <w:pStyle w:val="ListParagraph"/>
                        <w:numPr>
                          <w:ilvl w:val="0"/>
                          <w:numId w:val="16"/>
                        </w:numPr>
                        <w:spacing w:after="0"/>
                        <w:rPr>
                          <w:color w:val="FFFFFF" w:themeColor="background1"/>
                          <w:sz w:val="20"/>
                          <w:szCs w:val="20"/>
                        </w:rPr>
                      </w:pPr>
                      <w:r w:rsidRPr="00253717">
                        <w:rPr>
                          <w:color w:val="FFFFFF" w:themeColor="background1"/>
                          <w:sz w:val="20"/>
                          <w:szCs w:val="20"/>
                        </w:rPr>
                        <w:t>Incorporate information on extreme heat into planning, transportation, and public works projects</w:t>
                      </w:r>
                    </w:p>
                    <w:p w14:paraId="4F1FDADB" w14:textId="77777777" w:rsidR="00A80A0D" w:rsidRPr="00253717" w:rsidRDefault="00A80A0D" w:rsidP="00EF6B7A">
                      <w:pPr>
                        <w:pStyle w:val="ListParagraph"/>
                        <w:numPr>
                          <w:ilvl w:val="0"/>
                          <w:numId w:val="16"/>
                        </w:numPr>
                        <w:spacing w:after="0"/>
                        <w:rPr>
                          <w:b/>
                          <w:color w:val="FFFFFF" w:themeColor="background1"/>
                          <w:sz w:val="20"/>
                          <w:szCs w:val="20"/>
                        </w:rPr>
                      </w:pPr>
                      <w:r w:rsidRPr="00253717">
                        <w:rPr>
                          <w:color w:val="FFFFFF" w:themeColor="background1"/>
                          <w:sz w:val="20"/>
                          <w:szCs w:val="20"/>
                        </w:rPr>
                        <w:t xml:space="preserve">View the Massachusetts State Hazard Mitigation and Climate Adaptation Plan for information on climate adaptation strategies </w:t>
                      </w:r>
                      <w:hyperlink r:id="rId30" w:history="1">
                        <w:r w:rsidRPr="00253717">
                          <w:rPr>
                            <w:rStyle w:val="Hyperlink"/>
                            <w:color w:val="FFFFFF" w:themeColor="background1"/>
                            <w:sz w:val="20"/>
                            <w:szCs w:val="20"/>
                          </w:rPr>
                          <w:t>https://www.mass.gov/service-details/massachusetts-integrated-state-hazard-mitigation-and-climate-adaptation-plan</w:t>
                        </w:r>
                      </w:hyperlink>
                      <w:r w:rsidRPr="00253717">
                        <w:rPr>
                          <w:color w:val="FFFFFF" w:themeColor="background1"/>
                          <w:sz w:val="20"/>
                          <w:szCs w:val="20"/>
                        </w:rPr>
                        <w:t xml:space="preserve"> </w:t>
                      </w:r>
                    </w:p>
                    <w:p w14:paraId="141BEC76" w14:textId="77777777" w:rsidR="00E95C49" w:rsidRPr="00253717" w:rsidRDefault="0003360A" w:rsidP="00EF6B7A">
                      <w:pPr>
                        <w:pStyle w:val="ListParagraph"/>
                        <w:numPr>
                          <w:ilvl w:val="0"/>
                          <w:numId w:val="16"/>
                        </w:numPr>
                        <w:spacing w:after="0"/>
                        <w:rPr>
                          <w:b/>
                          <w:color w:val="FFFFFF" w:themeColor="background1"/>
                          <w:sz w:val="20"/>
                          <w:szCs w:val="20"/>
                        </w:rPr>
                      </w:pPr>
                      <w:r w:rsidRPr="00253717">
                        <w:rPr>
                          <w:color w:val="FFFFFF" w:themeColor="background1"/>
                          <w:sz w:val="20"/>
                          <w:szCs w:val="20"/>
                        </w:rPr>
                        <w:t>View</w:t>
                      </w:r>
                      <w:r w:rsidR="00A80A0D" w:rsidRPr="00253717">
                        <w:rPr>
                          <w:color w:val="FFFFFF" w:themeColor="background1"/>
                          <w:sz w:val="20"/>
                          <w:szCs w:val="20"/>
                        </w:rPr>
                        <w:t xml:space="preserve"> the Massachusetts Climate Change Adaptation Report, Chapter 6: “Human Health and Welfare” for health adaptation strategies </w:t>
                      </w:r>
                      <w:hyperlink r:id="rId31" w:history="1">
                        <w:r w:rsidR="00A80A0D" w:rsidRPr="00253717">
                          <w:rPr>
                            <w:rStyle w:val="Hyperlink"/>
                            <w:color w:val="FFFFFF" w:themeColor="background1"/>
                            <w:sz w:val="20"/>
                            <w:szCs w:val="20"/>
                          </w:rPr>
                          <w:t>https://www.mass.gov/service-details/2011-massachusetts-climate-change-adaptation-report</w:t>
                        </w:r>
                      </w:hyperlink>
                      <w:r w:rsidR="00A80A0D" w:rsidRPr="00253717">
                        <w:rPr>
                          <w:color w:val="FFFFFF" w:themeColor="background1"/>
                          <w:sz w:val="20"/>
                          <w:szCs w:val="20"/>
                        </w:rPr>
                        <w:t xml:space="preserve"> </w:t>
                      </w:r>
                    </w:p>
                  </w:txbxContent>
                </v:textbox>
                <w10:wrap anchorx="margin" anchory="margin"/>
              </v:shape>
            </w:pict>
          </mc:Fallback>
        </mc:AlternateContent>
      </w:r>
      <w:r w:rsidR="0049459C" w:rsidRPr="00F97DEF">
        <w:rPr>
          <w:rFonts w:cs="Arial"/>
          <w:bCs/>
          <w:noProof/>
          <w:szCs w:val="26"/>
        </w:rPr>
        <mc:AlternateContent>
          <mc:Choice Requires="wps">
            <w:drawing>
              <wp:anchor distT="0" distB="0" distL="114300" distR="114300" simplePos="0" relativeHeight="251654144" behindDoc="0" locked="0" layoutInCell="1" allowOverlap="1" wp14:anchorId="16C9F062" wp14:editId="28D5ACD5">
                <wp:simplePos x="0" y="0"/>
                <wp:positionH relativeFrom="margin">
                  <wp:posOffset>-91440</wp:posOffset>
                </wp:positionH>
                <wp:positionV relativeFrom="margin">
                  <wp:posOffset>7464376</wp:posOffset>
                </wp:positionV>
                <wp:extent cx="7223760" cy="731520"/>
                <wp:effectExtent l="0" t="0" r="0" b="0"/>
                <wp:wrapThrough wrapText="bothSides">
                  <wp:wrapPolygon edited="0">
                    <wp:start x="114" y="0"/>
                    <wp:lineTo x="114" y="20813"/>
                    <wp:lineTo x="21418" y="20813"/>
                    <wp:lineTo x="21418" y="0"/>
                    <wp:lineTo x="114" y="0"/>
                  </wp:wrapPolygon>
                </wp:wrapThrough>
                <wp:docPr id="3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7315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376092">
                                  <a:alpha val="23921"/>
                                </a:srgbClr>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chemeClr val="accent3">
                                  <a:lumMod val="75000"/>
                                  <a:lumOff val="0"/>
                                </a:schemeClr>
                              </a:solidFill>
                              <a:miter lim="800000"/>
                              <a:headEnd/>
                              <a:tailEnd/>
                            </a14:hiddenLine>
                          </a:ext>
                        </a:extLst>
                      </wps:spPr>
                      <wps:txbx>
                        <w:txbxContent>
                          <w:p w14:paraId="748CD3FB" w14:textId="682B61AB" w:rsidR="00805C64" w:rsidRPr="00581BE8" w:rsidRDefault="00805C64" w:rsidP="00581BE8">
                            <w:pPr>
                              <w:pStyle w:val="NormalWeb"/>
                              <w:numPr>
                                <w:ilvl w:val="0"/>
                                <w:numId w:val="12"/>
                              </w:numPr>
                              <w:spacing w:after="0" w:afterAutospacing="0"/>
                              <w:ind w:left="810" w:hanging="270"/>
                              <w:rPr>
                                <w:rFonts w:asciiTheme="minorHAnsi" w:hAnsiTheme="minorHAnsi" w:cstheme="minorHAnsi"/>
                                <w:bCs/>
                                <w:sz w:val="20"/>
                              </w:rPr>
                            </w:pPr>
                            <w:r w:rsidRPr="00581BE8">
                              <w:rPr>
                                <w:rFonts w:asciiTheme="minorHAnsi" w:hAnsiTheme="minorHAnsi" w:cstheme="minorHAnsi"/>
                                <w:bCs/>
                                <w:sz w:val="20"/>
                              </w:rPr>
                              <w:t xml:space="preserve">5-Year US Census American Cities Survey, 2018. Data available via </w:t>
                            </w:r>
                            <w:hyperlink r:id="rId32" w:history="1">
                              <w:hyperlink r:id="rId33">
                                <w:r w:rsidR="002B1206" w:rsidRPr="002B1206">
                                  <w:rPr>
                                    <w:rStyle w:val="Hyperlink"/>
                                    <w:rFonts w:ascii="Calibri" w:eastAsia="Calibri" w:hAnsi="Calibri" w:cs="Calibri"/>
                                    <w:sz w:val="20"/>
                                  </w:rPr>
                                  <w:t>https://mass.gov/dph/climate-vulnerability-map</w:t>
                                </w:r>
                              </w:hyperlink>
                            </w:hyperlink>
                          </w:p>
                          <w:p w14:paraId="59AD3759" w14:textId="77777777" w:rsidR="00805C64" w:rsidRPr="00581BE8" w:rsidRDefault="00805C64" w:rsidP="00581BE8">
                            <w:pPr>
                              <w:pStyle w:val="NormalWeb"/>
                              <w:numPr>
                                <w:ilvl w:val="0"/>
                                <w:numId w:val="12"/>
                              </w:numPr>
                              <w:spacing w:after="0" w:afterAutospacing="0"/>
                              <w:ind w:left="810" w:hanging="270"/>
                              <w:rPr>
                                <w:rStyle w:val="Hyperlink"/>
                                <w:rFonts w:asciiTheme="minorHAnsi" w:hAnsiTheme="minorHAnsi" w:cstheme="minorHAnsi"/>
                                <w:bCs/>
                                <w:color w:val="auto"/>
                                <w:sz w:val="20"/>
                                <w:u w:val="none"/>
                              </w:rPr>
                            </w:pPr>
                            <w:r w:rsidRPr="00581BE8">
                              <w:rPr>
                                <w:rFonts w:asciiTheme="minorHAnsi" w:eastAsia="MS Mincho" w:hAnsiTheme="minorHAnsi" w:cstheme="minorHAnsi"/>
                                <w:noProof/>
                                <w:sz w:val="20"/>
                              </w:rPr>
                              <w:t>MA DPH</w:t>
                            </w:r>
                            <w:r w:rsidRPr="00581BE8">
                              <w:rPr>
                                <w:rFonts w:asciiTheme="minorHAnsi" w:hAnsiTheme="minorHAnsi" w:cstheme="minorHAnsi"/>
                                <w:bCs/>
                                <w:sz w:val="20"/>
                              </w:rPr>
                              <w:t xml:space="preserve"> Statistics About Asthma, 2015, available via </w:t>
                            </w:r>
                            <w:hyperlink r:id="rId34" w:history="1">
                              <w:r w:rsidRPr="00581BE8">
                                <w:rPr>
                                  <w:rStyle w:val="Hyperlink"/>
                                  <w:rFonts w:asciiTheme="minorHAnsi" w:hAnsiTheme="minorHAnsi" w:cstheme="minorHAnsi"/>
                                  <w:bCs/>
                                  <w:sz w:val="20"/>
                                </w:rPr>
                                <w:t>https://www.mass.gov/service-details/statistics-about-asthma</w:t>
                              </w:r>
                            </w:hyperlink>
                          </w:p>
                          <w:p w14:paraId="65313236" w14:textId="77777777" w:rsidR="00151DD5" w:rsidRPr="00581BE8" w:rsidRDefault="00805C64" w:rsidP="00581BE8">
                            <w:pPr>
                              <w:pStyle w:val="NormalWeb"/>
                              <w:numPr>
                                <w:ilvl w:val="0"/>
                                <w:numId w:val="12"/>
                              </w:numPr>
                              <w:spacing w:after="0" w:afterAutospacing="0"/>
                              <w:ind w:left="810" w:hanging="270"/>
                              <w:rPr>
                                <w:rFonts w:asciiTheme="minorHAnsi" w:hAnsiTheme="minorHAnsi" w:cstheme="minorHAnsi"/>
                                <w:bCs/>
                                <w:sz w:val="20"/>
                              </w:rPr>
                            </w:pPr>
                            <w:r w:rsidRPr="00581BE8">
                              <w:rPr>
                                <w:rFonts w:asciiTheme="minorHAnsi" w:hAnsiTheme="minorHAnsi" w:cstheme="minorHAnsi"/>
                                <w:bCs/>
                                <w:sz w:val="20"/>
                              </w:rPr>
                              <w:t xml:space="preserve">Hattis D, </w:t>
                            </w:r>
                            <w:proofErr w:type="spellStart"/>
                            <w:r w:rsidRPr="00581BE8">
                              <w:rPr>
                                <w:rFonts w:asciiTheme="minorHAnsi" w:hAnsiTheme="minorHAnsi" w:cstheme="minorHAnsi"/>
                                <w:bCs/>
                                <w:sz w:val="20"/>
                              </w:rPr>
                              <w:t>Ogneva</w:t>
                            </w:r>
                            <w:proofErr w:type="spellEnd"/>
                            <w:r w:rsidRPr="00581BE8">
                              <w:rPr>
                                <w:rFonts w:asciiTheme="minorHAnsi" w:hAnsiTheme="minorHAnsi" w:cstheme="minorHAnsi"/>
                                <w:bCs/>
                                <w:sz w:val="20"/>
                              </w:rPr>
                              <w:t xml:space="preserve">-Himmelberger Y, </w:t>
                            </w:r>
                            <w:proofErr w:type="spellStart"/>
                            <w:r w:rsidRPr="00581BE8">
                              <w:rPr>
                                <w:rFonts w:asciiTheme="minorHAnsi" w:hAnsiTheme="minorHAnsi" w:cstheme="minorHAnsi"/>
                                <w:bCs/>
                                <w:sz w:val="20"/>
                              </w:rPr>
                              <w:t>Ratick</w:t>
                            </w:r>
                            <w:proofErr w:type="spellEnd"/>
                            <w:r w:rsidRPr="00581BE8">
                              <w:rPr>
                                <w:rFonts w:asciiTheme="minorHAnsi" w:hAnsiTheme="minorHAnsi" w:cstheme="minorHAnsi"/>
                                <w:bCs/>
                                <w:sz w:val="20"/>
                              </w:rPr>
                              <w:t xml:space="preserve"> S. The spatial variability of heat-related mortality in Massachusetts. Applied Geography 33 (2012) 45-5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6C9F062" id="_x0000_s1044" style="position:absolute;margin-left:-7.2pt;margin-top:587.75pt;width:568.8pt;height:57.6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" filled="f" stroked="f">
                <v:textbox>
                  <w:txbxContent>
                    <w:p w14:paraId="748CD3FB" w14:textId="682B61AB" w:rsidR="00805C64" w:rsidRPr="00581BE8" w:rsidRDefault="00805C64" w:rsidP="00581BE8">
                      <w:pPr>
                        <w:pStyle w:val="NormalWeb"/>
                        <w:numPr>
                          <w:ilvl w:val="0"/>
                          <w:numId w:val="12"/>
                        </w:numPr>
                        <w:spacing w:after="0" w:afterAutospacing="0"/>
                        <w:ind w:left="810" w:hanging="270"/>
                        <w:rPr>
                          <w:rFonts w:asciiTheme="minorHAnsi" w:hAnsiTheme="minorHAnsi" w:cstheme="minorHAnsi"/>
                          <w:bCs/>
                          <w:sz w:val="20"/>
                        </w:rPr>
                      </w:pPr>
                      <w:r w:rsidRPr="00581BE8">
                        <w:rPr>
                          <w:rFonts w:asciiTheme="minorHAnsi" w:hAnsiTheme="minorHAnsi" w:cstheme="minorHAnsi"/>
                          <w:bCs/>
                          <w:sz w:val="20"/>
                        </w:rPr>
                        <w:t xml:space="preserve">5-Year US Census American Cities Survey, 2018. Data available via </w:t>
                      </w:r>
                      <w:hyperlink r:id="rId35" w:history="1">
                        <w:hyperlink r:id="rId36">
                          <w:r w:rsidR="002B1206" w:rsidRPr="002B1206">
                            <w:rPr>
                              <w:rStyle w:val="Hyperlink"/>
                              <w:rFonts w:ascii="Calibri" w:eastAsia="Calibri" w:hAnsi="Calibri" w:cs="Calibri"/>
                              <w:sz w:val="20"/>
                            </w:rPr>
                            <w:t>https://mass.gov/dph/climate-vulnerability-map</w:t>
                          </w:r>
                        </w:hyperlink>
                      </w:hyperlink>
                    </w:p>
                    <w:p w14:paraId="59AD3759" w14:textId="77777777" w:rsidR="00805C64" w:rsidRPr="00581BE8" w:rsidRDefault="00805C64" w:rsidP="00581BE8">
                      <w:pPr>
                        <w:pStyle w:val="NormalWeb"/>
                        <w:numPr>
                          <w:ilvl w:val="0"/>
                          <w:numId w:val="12"/>
                        </w:numPr>
                        <w:spacing w:after="0" w:afterAutospacing="0"/>
                        <w:ind w:left="810" w:hanging="270"/>
                        <w:rPr>
                          <w:rStyle w:val="Hyperlink"/>
                          <w:rFonts w:asciiTheme="minorHAnsi" w:hAnsiTheme="minorHAnsi" w:cstheme="minorHAnsi"/>
                          <w:bCs/>
                          <w:color w:val="auto"/>
                          <w:sz w:val="20"/>
                          <w:u w:val="none"/>
                        </w:rPr>
                      </w:pPr>
                      <w:r w:rsidRPr="00581BE8">
                        <w:rPr>
                          <w:rFonts w:asciiTheme="minorHAnsi" w:eastAsia="MS Mincho" w:hAnsiTheme="minorHAnsi" w:cstheme="minorHAnsi"/>
                          <w:noProof/>
                          <w:sz w:val="20"/>
                        </w:rPr>
                        <w:t>MA DPH</w:t>
                      </w:r>
                      <w:r w:rsidRPr="00581BE8">
                        <w:rPr>
                          <w:rFonts w:asciiTheme="minorHAnsi" w:hAnsiTheme="minorHAnsi" w:cstheme="minorHAnsi"/>
                          <w:bCs/>
                          <w:sz w:val="20"/>
                        </w:rPr>
                        <w:t xml:space="preserve"> Statistics About Asthma, 2015, available via </w:t>
                      </w:r>
                      <w:hyperlink r:id="rId37" w:history="1">
                        <w:r w:rsidRPr="00581BE8">
                          <w:rPr>
                            <w:rStyle w:val="Hyperlink"/>
                            <w:rFonts w:asciiTheme="minorHAnsi" w:hAnsiTheme="minorHAnsi" w:cstheme="minorHAnsi"/>
                            <w:bCs/>
                            <w:sz w:val="20"/>
                          </w:rPr>
                          <w:t>https://www.mass.gov/service-details/statistics-about-asthma</w:t>
                        </w:r>
                      </w:hyperlink>
                    </w:p>
                    <w:p w14:paraId="65313236" w14:textId="77777777" w:rsidR="00151DD5" w:rsidRPr="00581BE8" w:rsidRDefault="00805C64" w:rsidP="00581BE8">
                      <w:pPr>
                        <w:pStyle w:val="NormalWeb"/>
                        <w:numPr>
                          <w:ilvl w:val="0"/>
                          <w:numId w:val="12"/>
                        </w:numPr>
                        <w:spacing w:after="0" w:afterAutospacing="0"/>
                        <w:ind w:left="810" w:hanging="270"/>
                        <w:rPr>
                          <w:rFonts w:asciiTheme="minorHAnsi" w:hAnsiTheme="minorHAnsi" w:cstheme="minorHAnsi"/>
                          <w:bCs/>
                          <w:sz w:val="20"/>
                        </w:rPr>
                      </w:pPr>
                      <w:r w:rsidRPr="00581BE8">
                        <w:rPr>
                          <w:rFonts w:asciiTheme="minorHAnsi" w:hAnsiTheme="minorHAnsi" w:cstheme="minorHAnsi"/>
                          <w:bCs/>
                          <w:sz w:val="20"/>
                        </w:rPr>
                        <w:t xml:space="preserve">Hattis D, </w:t>
                      </w:r>
                      <w:proofErr w:type="spellStart"/>
                      <w:r w:rsidRPr="00581BE8">
                        <w:rPr>
                          <w:rFonts w:asciiTheme="minorHAnsi" w:hAnsiTheme="minorHAnsi" w:cstheme="minorHAnsi"/>
                          <w:bCs/>
                          <w:sz w:val="20"/>
                        </w:rPr>
                        <w:t>Ogneva</w:t>
                      </w:r>
                      <w:proofErr w:type="spellEnd"/>
                      <w:r w:rsidRPr="00581BE8">
                        <w:rPr>
                          <w:rFonts w:asciiTheme="minorHAnsi" w:hAnsiTheme="minorHAnsi" w:cstheme="minorHAnsi"/>
                          <w:bCs/>
                          <w:sz w:val="20"/>
                        </w:rPr>
                        <w:t xml:space="preserve">-Himmelberger Y, </w:t>
                      </w:r>
                      <w:proofErr w:type="spellStart"/>
                      <w:r w:rsidRPr="00581BE8">
                        <w:rPr>
                          <w:rFonts w:asciiTheme="minorHAnsi" w:hAnsiTheme="minorHAnsi" w:cstheme="minorHAnsi"/>
                          <w:bCs/>
                          <w:sz w:val="20"/>
                        </w:rPr>
                        <w:t>Ratick</w:t>
                      </w:r>
                      <w:proofErr w:type="spellEnd"/>
                      <w:r w:rsidRPr="00581BE8">
                        <w:rPr>
                          <w:rFonts w:asciiTheme="minorHAnsi" w:hAnsiTheme="minorHAnsi" w:cstheme="minorHAnsi"/>
                          <w:bCs/>
                          <w:sz w:val="20"/>
                        </w:rPr>
                        <w:t xml:space="preserve"> S. The spatial variability of heat-related mortality in Massachusetts. Applied Geography 33 (2012) 45-52.</w:t>
                      </w:r>
                    </w:p>
                  </w:txbxContent>
                </v:textbox>
                <w10:wrap type="through" anchorx="margin" anchory="margin"/>
              </v:rect>
            </w:pict>
          </mc:Fallback>
        </mc:AlternateContent>
      </w:r>
      <w:r w:rsidR="00BD6533">
        <w:rPr>
          <w:noProof/>
        </w:rPr>
        <w:drawing>
          <wp:anchor distT="0" distB="0" distL="114300" distR="114300" simplePos="0" relativeHeight="251694592" behindDoc="0" locked="0" layoutInCell="1" allowOverlap="1" wp14:anchorId="0FE532C5" wp14:editId="66D95734">
            <wp:simplePos x="0" y="0"/>
            <wp:positionH relativeFrom="column">
              <wp:posOffset>3210261</wp:posOffset>
            </wp:positionH>
            <wp:positionV relativeFrom="page">
              <wp:posOffset>2796551</wp:posOffset>
            </wp:positionV>
            <wp:extent cx="499110" cy="476250"/>
            <wp:effectExtent l="0" t="0" r="0" b="0"/>
            <wp:wrapNone/>
            <wp:docPr id="21" name="Picture 21" descr="https://www.whitehouse.gov/sites/default/files/image/microsites/oua/new_icon_communities.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21" descr="https://www.whitehouse.gov/sites/default/files/image/microsites/oua/new_icon_communities.png"/>
                    <pic:cNvPicPr>
                      <a:picLocks/>
                    </pic:cNvPicPr>
                  </pic:nvPicPr>
                  <pic:blipFill>
                    <a:blip r:embed="rId38"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499110" cy="476250"/>
                    </a:xfrm>
                    <a:prstGeom prst="rect">
                      <a:avLst/>
                    </a:prstGeom>
                    <a:noFill/>
                    <a:ln>
                      <a:noFill/>
                    </a:ln>
                  </pic:spPr>
                </pic:pic>
              </a:graphicData>
            </a:graphic>
          </wp:anchor>
        </w:drawing>
      </w:r>
      <w:r w:rsidR="00BD6533">
        <w:rPr>
          <w:rFonts w:cs="Arial"/>
          <w:b/>
          <w:bCs/>
          <w:noProof/>
          <w:sz w:val="28"/>
          <w:szCs w:val="26"/>
        </w:rPr>
        <mc:AlternateContent>
          <mc:Choice Requires="wpg">
            <w:drawing>
              <wp:anchor distT="0" distB="0" distL="114300" distR="114300" simplePos="0" relativeHeight="251677184" behindDoc="0" locked="0" layoutInCell="1" allowOverlap="1" wp14:anchorId="3AF3431A" wp14:editId="216214CA">
                <wp:simplePos x="0" y="0"/>
                <wp:positionH relativeFrom="margin">
                  <wp:posOffset>-108585</wp:posOffset>
                </wp:positionH>
                <wp:positionV relativeFrom="margin">
                  <wp:posOffset>819150</wp:posOffset>
                </wp:positionV>
                <wp:extent cx="3448051" cy="2834640"/>
                <wp:effectExtent l="0" t="0" r="0" b="3810"/>
                <wp:wrapNone/>
                <wp:docPr id="15" name="Group 15"/>
                <wp:cNvGraphicFramePr/>
                <a:graphic xmlns:a="http://schemas.openxmlformats.org/drawingml/2006/main">
                  <a:graphicData uri="http://schemas.microsoft.com/office/word/2010/wordprocessingGroup">
                    <wpg:wgp>
                      <wpg:cNvGrpSpPr/>
                      <wpg:grpSpPr>
                        <a:xfrm>
                          <a:off x="0" y="0"/>
                          <a:ext cx="3448051" cy="2834640"/>
                          <a:chOff x="-19056" y="0"/>
                          <a:chExt cx="3448691" cy="2833168"/>
                        </a:xfrm>
                      </wpg:grpSpPr>
                      <wps:wsp>
                        <wps:cNvPr id="292" name="Text Box 292"/>
                        <wps:cNvSpPr txBox="1"/>
                        <wps:spPr>
                          <a:xfrm>
                            <a:off x="514350" y="238125"/>
                            <a:ext cx="2915285" cy="15335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FDD025" w14:textId="77777777" w:rsidR="00157274" w:rsidRPr="00EA6B42" w:rsidRDefault="00157274" w:rsidP="00DC2C33">
                              <w:pPr>
                                <w:pStyle w:val="ListParagraph"/>
                                <w:numPr>
                                  <w:ilvl w:val="0"/>
                                  <w:numId w:val="3"/>
                                </w:numPr>
                                <w:spacing w:after="100" w:afterAutospacing="1"/>
                                <w:ind w:left="180" w:hanging="180"/>
                                <w:rPr>
                                  <w:sz w:val="19"/>
                                  <w:szCs w:val="19"/>
                                </w:rPr>
                              </w:pPr>
                              <w:r>
                                <w:rPr>
                                  <w:sz w:val="19"/>
                                  <w:szCs w:val="19"/>
                                </w:rPr>
                                <w:t>People</w:t>
                              </w:r>
                              <w:r w:rsidRPr="00EA6B42">
                                <w:rPr>
                                  <w:sz w:val="19"/>
                                  <w:szCs w:val="19"/>
                                </w:rPr>
                                <w:t xml:space="preserve"> over age 65 </w:t>
                              </w:r>
                            </w:p>
                            <w:p w14:paraId="1526E686" w14:textId="77777777" w:rsidR="00157274" w:rsidRPr="00EA6B42" w:rsidRDefault="00157274" w:rsidP="003B5839">
                              <w:pPr>
                                <w:pStyle w:val="ListParagraph"/>
                                <w:numPr>
                                  <w:ilvl w:val="0"/>
                                  <w:numId w:val="3"/>
                                </w:numPr>
                                <w:spacing w:after="100" w:afterAutospacing="1"/>
                                <w:ind w:left="180" w:hanging="180"/>
                                <w:rPr>
                                  <w:sz w:val="19"/>
                                  <w:szCs w:val="19"/>
                                </w:rPr>
                              </w:pPr>
                              <w:r>
                                <w:rPr>
                                  <w:sz w:val="19"/>
                                  <w:szCs w:val="19"/>
                                </w:rPr>
                                <w:t>People</w:t>
                              </w:r>
                              <w:r w:rsidRPr="00EA6B42">
                                <w:rPr>
                                  <w:sz w:val="19"/>
                                  <w:szCs w:val="19"/>
                                </w:rPr>
                                <w:t xml:space="preserve"> over </w:t>
                              </w:r>
                              <w:r>
                                <w:rPr>
                                  <w:sz w:val="19"/>
                                  <w:szCs w:val="19"/>
                                </w:rPr>
                                <w:t xml:space="preserve">age </w:t>
                              </w:r>
                              <w:r w:rsidRPr="00EA6B42">
                                <w:rPr>
                                  <w:sz w:val="19"/>
                                  <w:szCs w:val="19"/>
                                </w:rPr>
                                <w:t>65</w:t>
                              </w:r>
                              <w:r>
                                <w:rPr>
                                  <w:sz w:val="19"/>
                                  <w:szCs w:val="19"/>
                                </w:rPr>
                                <w:t xml:space="preserve"> and</w:t>
                              </w:r>
                              <w:r w:rsidRPr="00EA6B42">
                                <w:rPr>
                                  <w:sz w:val="19"/>
                                  <w:szCs w:val="19"/>
                                </w:rPr>
                                <w:t xml:space="preserve"> living alone</w:t>
                              </w:r>
                            </w:p>
                            <w:p w14:paraId="1066564F" w14:textId="77777777" w:rsidR="00157274" w:rsidRPr="00EA6B42" w:rsidRDefault="00157274" w:rsidP="00157274">
                              <w:pPr>
                                <w:pStyle w:val="ListParagraph"/>
                                <w:numPr>
                                  <w:ilvl w:val="0"/>
                                  <w:numId w:val="3"/>
                                </w:numPr>
                                <w:spacing w:after="100" w:afterAutospacing="1"/>
                                <w:ind w:left="180" w:hanging="180"/>
                                <w:rPr>
                                  <w:sz w:val="19"/>
                                  <w:szCs w:val="19"/>
                                </w:rPr>
                              </w:pPr>
                              <w:r w:rsidRPr="00EA6B42">
                                <w:rPr>
                                  <w:sz w:val="19"/>
                                  <w:szCs w:val="19"/>
                                </w:rPr>
                                <w:t xml:space="preserve">Children under </w:t>
                              </w:r>
                              <w:r>
                                <w:rPr>
                                  <w:sz w:val="19"/>
                                  <w:szCs w:val="19"/>
                                </w:rPr>
                                <w:t xml:space="preserve">age </w:t>
                              </w:r>
                              <w:r w:rsidRPr="00EA6B42">
                                <w:rPr>
                                  <w:sz w:val="19"/>
                                  <w:szCs w:val="19"/>
                                </w:rPr>
                                <w:t>5</w:t>
                              </w:r>
                            </w:p>
                            <w:p w14:paraId="4109CDF2" w14:textId="77777777" w:rsidR="00157274" w:rsidRPr="00EA6B42" w:rsidRDefault="00157274" w:rsidP="00157274">
                              <w:pPr>
                                <w:pStyle w:val="ListParagraph"/>
                                <w:numPr>
                                  <w:ilvl w:val="0"/>
                                  <w:numId w:val="3"/>
                                </w:numPr>
                                <w:spacing w:after="100" w:afterAutospacing="1"/>
                                <w:ind w:left="180" w:hanging="180"/>
                                <w:rPr>
                                  <w:sz w:val="19"/>
                                  <w:szCs w:val="19"/>
                                </w:rPr>
                              </w:pPr>
                              <w:r w:rsidRPr="00EA6B42">
                                <w:rPr>
                                  <w:sz w:val="19"/>
                                  <w:szCs w:val="19"/>
                                </w:rPr>
                                <w:t>People of Color</w:t>
                              </w:r>
                            </w:p>
                            <w:p w14:paraId="302E8E10" w14:textId="79E5830E" w:rsidR="00157274" w:rsidRPr="00EA6B42" w:rsidRDefault="00157274" w:rsidP="00157274">
                              <w:pPr>
                                <w:pStyle w:val="ListParagraph"/>
                                <w:numPr>
                                  <w:ilvl w:val="0"/>
                                  <w:numId w:val="7"/>
                                </w:numPr>
                                <w:ind w:left="180" w:hanging="180"/>
                                <w:rPr>
                                  <w:sz w:val="19"/>
                                  <w:szCs w:val="19"/>
                                </w:rPr>
                              </w:pPr>
                              <w:r w:rsidRPr="00EA6B42">
                                <w:rPr>
                                  <w:sz w:val="19"/>
                                  <w:szCs w:val="19"/>
                                </w:rPr>
                                <w:t xml:space="preserve">People </w:t>
                              </w:r>
                              <w:r w:rsidR="005C63C8">
                                <w:rPr>
                                  <w:sz w:val="19"/>
                                  <w:szCs w:val="19"/>
                                </w:rPr>
                                <w:t xml:space="preserve">who are </w:t>
                              </w:r>
                              <w:r w:rsidRPr="00EA6B42">
                                <w:rPr>
                                  <w:sz w:val="19"/>
                                  <w:szCs w:val="19"/>
                                </w:rPr>
                                <w:t xml:space="preserve">living </w:t>
                              </w:r>
                              <w:r w:rsidR="005C63C8">
                                <w:rPr>
                                  <w:sz w:val="19"/>
                                  <w:szCs w:val="19"/>
                                </w:rPr>
                                <w:t>below the</w:t>
                              </w:r>
                              <w:r w:rsidR="005C63C8" w:rsidRPr="00EA6B42">
                                <w:rPr>
                                  <w:sz w:val="19"/>
                                  <w:szCs w:val="19"/>
                                </w:rPr>
                                <w:t xml:space="preserve"> </w:t>
                              </w:r>
                              <w:r w:rsidRPr="00EA6B42">
                                <w:rPr>
                                  <w:sz w:val="19"/>
                                  <w:szCs w:val="19"/>
                                </w:rPr>
                                <w:t>poverty</w:t>
                              </w:r>
                              <w:r w:rsidR="005C63C8">
                                <w:rPr>
                                  <w:sz w:val="19"/>
                                  <w:szCs w:val="19"/>
                                </w:rPr>
                                <w:t xml:space="preserve"> line</w:t>
                              </w:r>
                            </w:p>
                            <w:p w14:paraId="050CCACA" w14:textId="77777777" w:rsidR="00157274" w:rsidRPr="00EA6B42" w:rsidRDefault="00157274" w:rsidP="00157274">
                              <w:pPr>
                                <w:pStyle w:val="ListParagraph"/>
                                <w:numPr>
                                  <w:ilvl w:val="0"/>
                                  <w:numId w:val="7"/>
                                </w:numPr>
                                <w:ind w:left="180" w:hanging="180"/>
                                <w:rPr>
                                  <w:sz w:val="19"/>
                                  <w:szCs w:val="19"/>
                                </w:rPr>
                              </w:pPr>
                              <w:r>
                                <w:rPr>
                                  <w:sz w:val="19"/>
                                  <w:szCs w:val="19"/>
                                </w:rPr>
                                <w:t xml:space="preserve">People </w:t>
                              </w:r>
                              <w:r w:rsidR="00EA23B2">
                                <w:rPr>
                                  <w:sz w:val="19"/>
                                  <w:szCs w:val="19"/>
                                </w:rPr>
                                <w:t>experiencing</w:t>
                              </w:r>
                              <w:r w:rsidRPr="00EA6B42">
                                <w:rPr>
                                  <w:sz w:val="19"/>
                                  <w:szCs w:val="19"/>
                                </w:rPr>
                                <w:t xml:space="preserve"> homeless</w:t>
                              </w:r>
                              <w:r w:rsidR="00EA23B2">
                                <w:rPr>
                                  <w:sz w:val="19"/>
                                  <w:szCs w:val="19"/>
                                </w:rPr>
                                <w:t>ness</w:t>
                              </w:r>
                            </w:p>
                            <w:p w14:paraId="56CC6C17" w14:textId="10AADED7" w:rsidR="00157274" w:rsidRPr="00EA6B42" w:rsidRDefault="00157274" w:rsidP="00157274">
                              <w:pPr>
                                <w:pStyle w:val="ListParagraph"/>
                                <w:numPr>
                                  <w:ilvl w:val="0"/>
                                  <w:numId w:val="7"/>
                                </w:numPr>
                                <w:ind w:left="180" w:hanging="180"/>
                                <w:rPr>
                                  <w:sz w:val="19"/>
                                  <w:szCs w:val="19"/>
                                </w:rPr>
                              </w:pPr>
                              <w:r w:rsidRPr="00EA6B42">
                                <w:rPr>
                                  <w:sz w:val="19"/>
                                  <w:szCs w:val="19"/>
                                </w:rPr>
                                <w:t xml:space="preserve">People with limited </w:t>
                              </w:r>
                              <w:r w:rsidR="005C63C8">
                                <w:rPr>
                                  <w:sz w:val="19"/>
                                  <w:szCs w:val="19"/>
                                </w:rPr>
                                <w:t xml:space="preserve">knowledge of </w:t>
                              </w:r>
                              <w:r w:rsidRPr="00EA6B42">
                                <w:rPr>
                                  <w:sz w:val="19"/>
                                  <w:szCs w:val="19"/>
                                </w:rPr>
                                <w:t>English</w:t>
                              </w:r>
                            </w:p>
                            <w:p w14:paraId="7B5B9DD8" w14:textId="77777777" w:rsidR="00157274" w:rsidRPr="002B7B25" w:rsidRDefault="00157274" w:rsidP="00157274">
                              <w:pPr>
                                <w:pStyle w:val="ListParagraph"/>
                                <w:numPr>
                                  <w:ilvl w:val="0"/>
                                  <w:numId w:val="7"/>
                                </w:numPr>
                                <w:ind w:left="180" w:hanging="180"/>
                                <w:rPr>
                                  <w:sz w:val="19"/>
                                  <w:szCs w:val="19"/>
                                </w:rPr>
                              </w:pPr>
                              <w:r w:rsidRPr="00EA6B42">
                                <w:rPr>
                                  <w:sz w:val="19"/>
                                  <w:szCs w:val="19"/>
                                </w:rPr>
                                <w:t>People lacking access to air conditio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504825" y="0"/>
                            <a:ext cx="1906884" cy="25784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90AF09B" w14:textId="77777777" w:rsidR="00157274" w:rsidRPr="00CC1564" w:rsidRDefault="00157274" w:rsidP="00157274">
                              <w:pPr>
                                <w:ind w:left="-90"/>
                                <w:rPr>
                                  <w:b/>
                                  <w:color w:val="343496"/>
                                </w:rPr>
                              </w:pPr>
                              <w:r w:rsidRPr="00CC1564">
                                <w:rPr>
                                  <w:b/>
                                  <w:color w:val="343496"/>
                                  <w:sz w:val="20"/>
                                </w:rPr>
                                <w:t>SOCIODEMOGRAPH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 name="Picture 7" descr="http://vacitup.se/wp-content/uploads/2014/09/wsya2011-icon5-gogreen.png"/>
                          <pic:cNvPicPr>
                            <a:picLocks/>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flipH="1">
                            <a:off x="-19056" y="1771651"/>
                            <a:ext cx="571606" cy="551333"/>
                          </a:xfrm>
                          <a:prstGeom prst="rect">
                            <a:avLst/>
                          </a:prstGeom>
                          <a:noFill/>
                          <a:ln>
                            <a:noFill/>
                          </a:ln>
                        </pic:spPr>
                      </pic:pic>
                      <wps:wsp>
                        <wps:cNvPr id="289" name="Text Box 289"/>
                        <wps:cNvSpPr txBox="1"/>
                        <wps:spPr>
                          <a:xfrm>
                            <a:off x="533400" y="1628775"/>
                            <a:ext cx="1376448" cy="2861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2F4290C" w14:textId="77777777" w:rsidR="00157274" w:rsidRPr="003B2108" w:rsidRDefault="00157274" w:rsidP="00157274">
                              <w:pPr>
                                <w:ind w:left="-90"/>
                                <w:rPr>
                                  <w:b/>
                                  <w:color w:val="76923C" w:themeColor="accent3" w:themeShade="BF"/>
                                  <w:sz w:val="20"/>
                                </w:rPr>
                              </w:pPr>
                              <w:r w:rsidRPr="003B2108">
                                <w:rPr>
                                  <w:b/>
                                  <w:color w:val="76923C" w:themeColor="accent3" w:themeShade="BF"/>
                                  <w:sz w:val="20"/>
                                </w:rPr>
                                <w:t>ENVIRO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4" name="Text Box 294"/>
                        <wps:cNvSpPr txBox="1"/>
                        <wps:spPr>
                          <a:xfrm>
                            <a:off x="523875" y="1828800"/>
                            <a:ext cx="2818819" cy="100436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973B923" w14:textId="77777777" w:rsidR="00157274" w:rsidRPr="00EA6B42" w:rsidRDefault="00157274" w:rsidP="00157274">
                              <w:pPr>
                                <w:pStyle w:val="ListParagraph"/>
                                <w:numPr>
                                  <w:ilvl w:val="0"/>
                                  <w:numId w:val="5"/>
                                </w:numPr>
                                <w:ind w:left="180" w:hanging="180"/>
                                <w:rPr>
                                  <w:sz w:val="19"/>
                                  <w:szCs w:val="19"/>
                                </w:rPr>
                              </w:pPr>
                              <w:r>
                                <w:rPr>
                                  <w:sz w:val="19"/>
                                  <w:szCs w:val="19"/>
                                </w:rPr>
                                <w:t>People living near</w:t>
                              </w:r>
                              <w:r w:rsidRPr="00EA6B42">
                                <w:rPr>
                                  <w:sz w:val="19"/>
                                  <w:szCs w:val="19"/>
                                </w:rPr>
                                <w:t xml:space="preserve"> high-traffic roadways</w:t>
                              </w:r>
                            </w:p>
                            <w:p w14:paraId="57924131" w14:textId="77777777" w:rsidR="00157274" w:rsidRPr="00F61D87" w:rsidRDefault="00157274" w:rsidP="00157274">
                              <w:pPr>
                                <w:pStyle w:val="ListParagraph"/>
                                <w:numPr>
                                  <w:ilvl w:val="0"/>
                                  <w:numId w:val="5"/>
                                </w:numPr>
                                <w:ind w:left="180" w:hanging="180"/>
                                <w:rPr>
                                  <w:sz w:val="19"/>
                                  <w:szCs w:val="19"/>
                                </w:rPr>
                              </w:pPr>
                              <w:r>
                                <w:rPr>
                                  <w:sz w:val="19"/>
                                  <w:szCs w:val="19"/>
                                </w:rPr>
                                <w:t>People living in areas with poor</w:t>
                              </w:r>
                              <w:r w:rsidRPr="00F61D87">
                                <w:rPr>
                                  <w:sz w:val="19"/>
                                  <w:szCs w:val="19"/>
                                </w:rPr>
                                <w:t xml:space="preserve"> air quality</w:t>
                              </w:r>
                              <w:r>
                                <w:rPr>
                                  <w:sz w:val="19"/>
                                  <w:szCs w:val="19"/>
                                </w:rPr>
                                <w:t xml:space="preserve"> </w:t>
                              </w:r>
                            </w:p>
                            <w:p w14:paraId="20DBC799" w14:textId="77777777" w:rsidR="00157274" w:rsidRPr="002B7B25" w:rsidRDefault="00157274" w:rsidP="00157274">
                              <w:pPr>
                                <w:pStyle w:val="ListParagraph"/>
                                <w:numPr>
                                  <w:ilvl w:val="0"/>
                                  <w:numId w:val="5"/>
                                </w:numPr>
                                <w:ind w:left="180" w:hanging="180"/>
                              </w:pPr>
                              <w:r>
                                <w:rPr>
                                  <w:sz w:val="19"/>
                                  <w:szCs w:val="19"/>
                                </w:rPr>
                                <w:t>People living in urban areas with limited greenspace</w:t>
                              </w:r>
                            </w:p>
                            <w:p w14:paraId="2A850769" w14:textId="77777777" w:rsidR="00157274" w:rsidRDefault="00157274" w:rsidP="00157274">
                              <w:pPr>
                                <w:pStyle w:val="ListParagraph"/>
                                <w:numPr>
                                  <w:ilvl w:val="0"/>
                                  <w:numId w:val="5"/>
                                </w:numPr>
                                <w:ind w:left="180" w:hanging="180"/>
                              </w:pPr>
                              <w:r>
                                <w:rPr>
                                  <w:sz w:val="19"/>
                                  <w:szCs w:val="19"/>
                                </w:rPr>
                                <w:t>People working or exercising outdoors</w:t>
                              </w:r>
                            </w:p>
                            <w:p w14:paraId="4C79FDEB" w14:textId="77777777" w:rsidR="00157274" w:rsidRPr="00FD0969" w:rsidRDefault="00157274" w:rsidP="00157274">
                              <w:pPr>
                                <w:pStyle w:val="ListParagraph"/>
                                <w:numPr>
                                  <w:ilvl w:val="0"/>
                                  <w:numId w:val="5"/>
                                </w:numPr>
                                <w:ind w:left="180" w:hanging="180"/>
                              </w:pPr>
                              <w:r>
                                <w:rPr>
                                  <w:sz w:val="19"/>
                                  <w:szCs w:val="19"/>
                                </w:rPr>
                                <w:t>People living in areas with i</w:t>
                              </w:r>
                              <w:r w:rsidRPr="00FD0969">
                                <w:rPr>
                                  <w:sz w:val="19"/>
                                  <w:szCs w:val="19"/>
                                </w:rPr>
                                <w:t>ncreased pollen production and season length</w:t>
                              </w:r>
                            </w:p>
                            <w:p w14:paraId="7F0EF1BD" w14:textId="77777777" w:rsidR="00157274" w:rsidRDefault="00157274" w:rsidP="0015727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F3431A" id="Group 15" o:spid="_x0000_s1045" style="position:absolute;margin-left:-8.55pt;margin-top:64.5pt;width:271.5pt;height:223.2pt;z-index:251677184;mso-position-horizontal-relative:margin;mso-position-vertical-relative:margin;mso-width-relative:margin;mso-height-relative:margin" coordorigin="-190" coordsize="34486,283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">
                <v:shape id="Text Box 292" o:spid="_x0000_s1046" type="#_x0000_t202" style="position:absolute;left:5143;top:2381;width:29153;height:15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" fillcolor="white [3201]" stroked="f" strokeweight=".5pt">
                  <v:textbox>
                    <w:txbxContent>
                      <w:p w14:paraId="25FDD025" w14:textId="77777777" w:rsidR="00157274" w:rsidRPr="00EA6B42" w:rsidRDefault="00157274" w:rsidP="00DC2C33">
                        <w:pPr>
                          <w:pStyle w:val="ListParagraph"/>
                          <w:numPr>
                            <w:ilvl w:val="0"/>
                            <w:numId w:val="3"/>
                          </w:numPr>
                          <w:spacing w:after="100" w:afterAutospacing="1"/>
                          <w:ind w:left="180" w:hanging="180"/>
                          <w:rPr>
                            <w:sz w:val="19"/>
                            <w:szCs w:val="19"/>
                          </w:rPr>
                        </w:pPr>
                        <w:r>
                          <w:rPr>
                            <w:sz w:val="19"/>
                            <w:szCs w:val="19"/>
                          </w:rPr>
                          <w:t>People</w:t>
                        </w:r>
                        <w:r w:rsidRPr="00EA6B42">
                          <w:rPr>
                            <w:sz w:val="19"/>
                            <w:szCs w:val="19"/>
                          </w:rPr>
                          <w:t xml:space="preserve"> over age 65 </w:t>
                        </w:r>
                      </w:p>
                      <w:p w14:paraId="1526E686" w14:textId="77777777" w:rsidR="00157274" w:rsidRPr="00EA6B42" w:rsidRDefault="00157274" w:rsidP="003B5839">
                        <w:pPr>
                          <w:pStyle w:val="ListParagraph"/>
                          <w:numPr>
                            <w:ilvl w:val="0"/>
                            <w:numId w:val="3"/>
                          </w:numPr>
                          <w:spacing w:after="100" w:afterAutospacing="1"/>
                          <w:ind w:left="180" w:hanging="180"/>
                          <w:rPr>
                            <w:sz w:val="19"/>
                            <w:szCs w:val="19"/>
                          </w:rPr>
                        </w:pPr>
                        <w:r>
                          <w:rPr>
                            <w:sz w:val="19"/>
                            <w:szCs w:val="19"/>
                          </w:rPr>
                          <w:t>People</w:t>
                        </w:r>
                        <w:r w:rsidRPr="00EA6B42">
                          <w:rPr>
                            <w:sz w:val="19"/>
                            <w:szCs w:val="19"/>
                          </w:rPr>
                          <w:t xml:space="preserve"> over </w:t>
                        </w:r>
                        <w:r>
                          <w:rPr>
                            <w:sz w:val="19"/>
                            <w:szCs w:val="19"/>
                          </w:rPr>
                          <w:t xml:space="preserve">age </w:t>
                        </w:r>
                        <w:r w:rsidRPr="00EA6B42">
                          <w:rPr>
                            <w:sz w:val="19"/>
                            <w:szCs w:val="19"/>
                          </w:rPr>
                          <w:t>65</w:t>
                        </w:r>
                        <w:r>
                          <w:rPr>
                            <w:sz w:val="19"/>
                            <w:szCs w:val="19"/>
                          </w:rPr>
                          <w:t xml:space="preserve"> and</w:t>
                        </w:r>
                        <w:r w:rsidRPr="00EA6B42">
                          <w:rPr>
                            <w:sz w:val="19"/>
                            <w:szCs w:val="19"/>
                          </w:rPr>
                          <w:t xml:space="preserve"> living alone</w:t>
                        </w:r>
                      </w:p>
                      <w:p w14:paraId="1066564F" w14:textId="77777777" w:rsidR="00157274" w:rsidRPr="00EA6B42" w:rsidRDefault="00157274" w:rsidP="00157274">
                        <w:pPr>
                          <w:pStyle w:val="ListParagraph"/>
                          <w:numPr>
                            <w:ilvl w:val="0"/>
                            <w:numId w:val="3"/>
                          </w:numPr>
                          <w:spacing w:after="100" w:afterAutospacing="1"/>
                          <w:ind w:left="180" w:hanging="180"/>
                          <w:rPr>
                            <w:sz w:val="19"/>
                            <w:szCs w:val="19"/>
                          </w:rPr>
                        </w:pPr>
                        <w:r w:rsidRPr="00EA6B42">
                          <w:rPr>
                            <w:sz w:val="19"/>
                            <w:szCs w:val="19"/>
                          </w:rPr>
                          <w:t xml:space="preserve">Children under </w:t>
                        </w:r>
                        <w:r>
                          <w:rPr>
                            <w:sz w:val="19"/>
                            <w:szCs w:val="19"/>
                          </w:rPr>
                          <w:t xml:space="preserve">age </w:t>
                        </w:r>
                        <w:r w:rsidRPr="00EA6B42">
                          <w:rPr>
                            <w:sz w:val="19"/>
                            <w:szCs w:val="19"/>
                          </w:rPr>
                          <w:t>5</w:t>
                        </w:r>
                      </w:p>
                      <w:p w14:paraId="4109CDF2" w14:textId="77777777" w:rsidR="00157274" w:rsidRPr="00EA6B42" w:rsidRDefault="00157274" w:rsidP="00157274">
                        <w:pPr>
                          <w:pStyle w:val="ListParagraph"/>
                          <w:numPr>
                            <w:ilvl w:val="0"/>
                            <w:numId w:val="3"/>
                          </w:numPr>
                          <w:spacing w:after="100" w:afterAutospacing="1"/>
                          <w:ind w:left="180" w:hanging="180"/>
                          <w:rPr>
                            <w:sz w:val="19"/>
                            <w:szCs w:val="19"/>
                          </w:rPr>
                        </w:pPr>
                        <w:r w:rsidRPr="00EA6B42">
                          <w:rPr>
                            <w:sz w:val="19"/>
                            <w:szCs w:val="19"/>
                          </w:rPr>
                          <w:t>People of Color</w:t>
                        </w:r>
                      </w:p>
                      <w:p w14:paraId="302E8E10" w14:textId="79E5830E" w:rsidR="00157274" w:rsidRPr="00EA6B42" w:rsidRDefault="00157274" w:rsidP="00157274">
                        <w:pPr>
                          <w:pStyle w:val="ListParagraph"/>
                          <w:numPr>
                            <w:ilvl w:val="0"/>
                            <w:numId w:val="7"/>
                          </w:numPr>
                          <w:ind w:left="180" w:hanging="180"/>
                          <w:rPr>
                            <w:sz w:val="19"/>
                            <w:szCs w:val="19"/>
                          </w:rPr>
                        </w:pPr>
                        <w:r w:rsidRPr="00EA6B42">
                          <w:rPr>
                            <w:sz w:val="19"/>
                            <w:szCs w:val="19"/>
                          </w:rPr>
                          <w:t xml:space="preserve">People </w:t>
                        </w:r>
                        <w:r w:rsidR="005C63C8">
                          <w:rPr>
                            <w:sz w:val="19"/>
                            <w:szCs w:val="19"/>
                          </w:rPr>
                          <w:t xml:space="preserve">who are </w:t>
                        </w:r>
                        <w:r w:rsidRPr="00EA6B42">
                          <w:rPr>
                            <w:sz w:val="19"/>
                            <w:szCs w:val="19"/>
                          </w:rPr>
                          <w:t xml:space="preserve">living </w:t>
                        </w:r>
                        <w:r w:rsidR="005C63C8">
                          <w:rPr>
                            <w:sz w:val="19"/>
                            <w:szCs w:val="19"/>
                          </w:rPr>
                          <w:t>below the</w:t>
                        </w:r>
                        <w:r w:rsidR="005C63C8" w:rsidRPr="00EA6B42">
                          <w:rPr>
                            <w:sz w:val="19"/>
                            <w:szCs w:val="19"/>
                          </w:rPr>
                          <w:t xml:space="preserve"> </w:t>
                        </w:r>
                        <w:r w:rsidRPr="00EA6B42">
                          <w:rPr>
                            <w:sz w:val="19"/>
                            <w:szCs w:val="19"/>
                          </w:rPr>
                          <w:t>poverty</w:t>
                        </w:r>
                        <w:r w:rsidR="005C63C8">
                          <w:rPr>
                            <w:sz w:val="19"/>
                            <w:szCs w:val="19"/>
                          </w:rPr>
                          <w:t xml:space="preserve"> line</w:t>
                        </w:r>
                      </w:p>
                      <w:p w14:paraId="050CCACA" w14:textId="77777777" w:rsidR="00157274" w:rsidRPr="00EA6B42" w:rsidRDefault="00157274" w:rsidP="00157274">
                        <w:pPr>
                          <w:pStyle w:val="ListParagraph"/>
                          <w:numPr>
                            <w:ilvl w:val="0"/>
                            <w:numId w:val="7"/>
                          </w:numPr>
                          <w:ind w:left="180" w:hanging="180"/>
                          <w:rPr>
                            <w:sz w:val="19"/>
                            <w:szCs w:val="19"/>
                          </w:rPr>
                        </w:pPr>
                        <w:r>
                          <w:rPr>
                            <w:sz w:val="19"/>
                            <w:szCs w:val="19"/>
                          </w:rPr>
                          <w:t xml:space="preserve">People </w:t>
                        </w:r>
                        <w:r w:rsidR="00EA23B2">
                          <w:rPr>
                            <w:sz w:val="19"/>
                            <w:szCs w:val="19"/>
                          </w:rPr>
                          <w:t>experiencing</w:t>
                        </w:r>
                        <w:r w:rsidRPr="00EA6B42">
                          <w:rPr>
                            <w:sz w:val="19"/>
                            <w:szCs w:val="19"/>
                          </w:rPr>
                          <w:t xml:space="preserve"> homeless</w:t>
                        </w:r>
                        <w:r w:rsidR="00EA23B2">
                          <w:rPr>
                            <w:sz w:val="19"/>
                            <w:szCs w:val="19"/>
                          </w:rPr>
                          <w:t>ness</w:t>
                        </w:r>
                      </w:p>
                      <w:p w14:paraId="56CC6C17" w14:textId="10AADED7" w:rsidR="00157274" w:rsidRPr="00EA6B42" w:rsidRDefault="00157274" w:rsidP="00157274">
                        <w:pPr>
                          <w:pStyle w:val="ListParagraph"/>
                          <w:numPr>
                            <w:ilvl w:val="0"/>
                            <w:numId w:val="7"/>
                          </w:numPr>
                          <w:ind w:left="180" w:hanging="180"/>
                          <w:rPr>
                            <w:sz w:val="19"/>
                            <w:szCs w:val="19"/>
                          </w:rPr>
                        </w:pPr>
                        <w:r w:rsidRPr="00EA6B42">
                          <w:rPr>
                            <w:sz w:val="19"/>
                            <w:szCs w:val="19"/>
                          </w:rPr>
                          <w:t xml:space="preserve">People with limited </w:t>
                        </w:r>
                        <w:r w:rsidR="005C63C8">
                          <w:rPr>
                            <w:sz w:val="19"/>
                            <w:szCs w:val="19"/>
                          </w:rPr>
                          <w:t xml:space="preserve">knowledge of </w:t>
                        </w:r>
                        <w:r w:rsidRPr="00EA6B42">
                          <w:rPr>
                            <w:sz w:val="19"/>
                            <w:szCs w:val="19"/>
                          </w:rPr>
                          <w:t>English</w:t>
                        </w:r>
                      </w:p>
                      <w:p w14:paraId="7B5B9DD8" w14:textId="77777777" w:rsidR="00157274" w:rsidRPr="002B7B25" w:rsidRDefault="00157274" w:rsidP="00157274">
                        <w:pPr>
                          <w:pStyle w:val="ListParagraph"/>
                          <w:numPr>
                            <w:ilvl w:val="0"/>
                            <w:numId w:val="7"/>
                          </w:numPr>
                          <w:ind w:left="180" w:hanging="180"/>
                          <w:rPr>
                            <w:sz w:val="19"/>
                            <w:szCs w:val="19"/>
                          </w:rPr>
                        </w:pPr>
                        <w:r w:rsidRPr="00EA6B42">
                          <w:rPr>
                            <w:sz w:val="19"/>
                            <w:szCs w:val="19"/>
                          </w:rPr>
                          <w:t>People lacking access to air conditioning</w:t>
                        </w:r>
                      </w:p>
                    </w:txbxContent>
                  </v:textbox>
                </v:shape>
                <v:shape id="Text Box 30" o:spid="_x0000_s1047" type="#_x0000_t202" style="position:absolute;left:5048;width:19069;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" fillcolor="white [3201]" stroked="f" strokeweight=".5pt">
                  <v:textbox>
                    <w:txbxContent>
                      <w:p w14:paraId="590AF09B" w14:textId="77777777" w:rsidR="00157274" w:rsidRPr="00CC1564" w:rsidRDefault="00157274" w:rsidP="00157274">
                        <w:pPr>
                          <w:ind w:left="-90"/>
                          <w:rPr>
                            <w:b/>
                            <w:color w:val="343496"/>
                          </w:rPr>
                        </w:pPr>
                        <w:r w:rsidRPr="00CC1564">
                          <w:rPr>
                            <w:b/>
                            <w:color w:val="343496"/>
                            <w:sz w:val="20"/>
                          </w:rPr>
                          <w:t>SOCIODEMOGRAPHIC</w:t>
                        </w:r>
                      </w:p>
                    </w:txbxContent>
                  </v:textbox>
                </v:shape>
                <v:shape id="Picture 7" o:spid="_x0000_s1048" type="#_x0000_t75" alt="http://vacitup.se/wp-content/uploads/2014/09/wsya2011-icon5-gogreen.png" style="position:absolute;left:-190;top:17716;width:5715;height:551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">
                  <v:imagedata r:id="rId40" o:title="wsya2011-icon5-gogreen"/>
                  <o:lock v:ext="edit" aspectratio="f"/>
                </v:shape>
                <v:shape id="Text Box 289" o:spid="_x0000_s1049" type="#_x0000_t202" style="position:absolute;left:5334;top:16287;width:13764;height:2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" fillcolor="white [3201]" stroked="f" strokeweight=".5pt">
                  <v:textbox>
                    <w:txbxContent>
                      <w:p w14:paraId="62F4290C" w14:textId="77777777" w:rsidR="00157274" w:rsidRPr="003B2108" w:rsidRDefault="00157274" w:rsidP="00157274">
                        <w:pPr>
                          <w:ind w:left="-90"/>
                          <w:rPr>
                            <w:b/>
                            <w:color w:val="76923C" w:themeColor="accent3" w:themeShade="BF"/>
                            <w:sz w:val="20"/>
                          </w:rPr>
                        </w:pPr>
                        <w:r w:rsidRPr="003B2108">
                          <w:rPr>
                            <w:b/>
                            <w:color w:val="76923C" w:themeColor="accent3" w:themeShade="BF"/>
                            <w:sz w:val="20"/>
                          </w:rPr>
                          <w:t>ENVIRONMENT</w:t>
                        </w:r>
                      </w:p>
                    </w:txbxContent>
                  </v:textbox>
                </v:shape>
                <v:shape id="Text Box 294" o:spid="_x0000_s1050" type="#_x0000_t202" style="position:absolute;left:5238;top:18288;width:28188;height:100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M0G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9HEO5zPhCMjkBAAA//8DAFBLAQItABQABgAIAAAAIQDb4fbL7gAAAIUBAAATAAAAAAAA&#10;AAAAAAAAAAAAAABbQ29udGVudF9UeXBlc10ueG1sUEsBAi0AFAAGAAgAAAAhAFr0LFu/AAAAFQEA&#10;AAsAAAAAAAAAAAAAAAAAHwEAAF9yZWxzLy5yZWxzUEsBAi0AFAAGAAgAAAAhAKskzQbHAAAA3AAA&#10;AA8AAAAAAAAAAAAAAAAABwIAAGRycy9kb3ducmV2LnhtbFBLBQYAAAAAAwADALcAAAD7AgAAAAA=&#10;" fillcolor="white [3201]" stroked="f" strokeweight=".5pt">
                  <v:textbox>
                    <w:txbxContent>
                      <w:p w14:paraId="2973B923" w14:textId="77777777" w:rsidR="00157274" w:rsidRPr="00EA6B42" w:rsidRDefault="00157274" w:rsidP="00157274">
                        <w:pPr>
                          <w:pStyle w:val="ListParagraph"/>
                          <w:numPr>
                            <w:ilvl w:val="0"/>
                            <w:numId w:val="5"/>
                          </w:numPr>
                          <w:ind w:left="180" w:hanging="180"/>
                          <w:rPr>
                            <w:sz w:val="19"/>
                            <w:szCs w:val="19"/>
                          </w:rPr>
                        </w:pPr>
                        <w:r>
                          <w:rPr>
                            <w:sz w:val="19"/>
                            <w:szCs w:val="19"/>
                          </w:rPr>
                          <w:t>People living near</w:t>
                        </w:r>
                        <w:r w:rsidRPr="00EA6B42">
                          <w:rPr>
                            <w:sz w:val="19"/>
                            <w:szCs w:val="19"/>
                          </w:rPr>
                          <w:t xml:space="preserve"> high-traffic roadways</w:t>
                        </w:r>
                      </w:p>
                      <w:p w14:paraId="57924131" w14:textId="77777777" w:rsidR="00157274" w:rsidRPr="00F61D87" w:rsidRDefault="00157274" w:rsidP="00157274">
                        <w:pPr>
                          <w:pStyle w:val="ListParagraph"/>
                          <w:numPr>
                            <w:ilvl w:val="0"/>
                            <w:numId w:val="5"/>
                          </w:numPr>
                          <w:ind w:left="180" w:hanging="180"/>
                          <w:rPr>
                            <w:sz w:val="19"/>
                            <w:szCs w:val="19"/>
                          </w:rPr>
                        </w:pPr>
                        <w:r>
                          <w:rPr>
                            <w:sz w:val="19"/>
                            <w:szCs w:val="19"/>
                          </w:rPr>
                          <w:t>People living in areas with poor</w:t>
                        </w:r>
                        <w:r w:rsidRPr="00F61D87">
                          <w:rPr>
                            <w:sz w:val="19"/>
                            <w:szCs w:val="19"/>
                          </w:rPr>
                          <w:t xml:space="preserve"> air quality</w:t>
                        </w:r>
                        <w:r>
                          <w:rPr>
                            <w:sz w:val="19"/>
                            <w:szCs w:val="19"/>
                          </w:rPr>
                          <w:t xml:space="preserve"> </w:t>
                        </w:r>
                      </w:p>
                      <w:p w14:paraId="20DBC799" w14:textId="77777777" w:rsidR="00157274" w:rsidRPr="002B7B25" w:rsidRDefault="00157274" w:rsidP="00157274">
                        <w:pPr>
                          <w:pStyle w:val="ListParagraph"/>
                          <w:numPr>
                            <w:ilvl w:val="0"/>
                            <w:numId w:val="5"/>
                          </w:numPr>
                          <w:ind w:left="180" w:hanging="180"/>
                        </w:pPr>
                        <w:r>
                          <w:rPr>
                            <w:sz w:val="19"/>
                            <w:szCs w:val="19"/>
                          </w:rPr>
                          <w:t>People living in urban areas with limited greenspace</w:t>
                        </w:r>
                      </w:p>
                      <w:p w14:paraId="2A850769" w14:textId="77777777" w:rsidR="00157274" w:rsidRDefault="00157274" w:rsidP="00157274">
                        <w:pPr>
                          <w:pStyle w:val="ListParagraph"/>
                          <w:numPr>
                            <w:ilvl w:val="0"/>
                            <w:numId w:val="5"/>
                          </w:numPr>
                          <w:ind w:left="180" w:hanging="180"/>
                        </w:pPr>
                        <w:r>
                          <w:rPr>
                            <w:sz w:val="19"/>
                            <w:szCs w:val="19"/>
                          </w:rPr>
                          <w:t>People working or exercising outdoors</w:t>
                        </w:r>
                      </w:p>
                      <w:p w14:paraId="4C79FDEB" w14:textId="77777777" w:rsidR="00157274" w:rsidRPr="00FD0969" w:rsidRDefault="00157274" w:rsidP="00157274">
                        <w:pPr>
                          <w:pStyle w:val="ListParagraph"/>
                          <w:numPr>
                            <w:ilvl w:val="0"/>
                            <w:numId w:val="5"/>
                          </w:numPr>
                          <w:ind w:left="180" w:hanging="180"/>
                        </w:pPr>
                        <w:r>
                          <w:rPr>
                            <w:sz w:val="19"/>
                            <w:szCs w:val="19"/>
                          </w:rPr>
                          <w:t>People living in areas with i</w:t>
                        </w:r>
                        <w:r w:rsidRPr="00FD0969">
                          <w:rPr>
                            <w:sz w:val="19"/>
                            <w:szCs w:val="19"/>
                          </w:rPr>
                          <w:t>ncreased pollen production and season length</w:t>
                        </w:r>
                      </w:p>
                      <w:p w14:paraId="7F0EF1BD" w14:textId="77777777" w:rsidR="00157274" w:rsidRDefault="00157274" w:rsidP="00157274"/>
                    </w:txbxContent>
                  </v:textbox>
                </v:shape>
                <w10:wrap anchorx="margin" anchory="margin"/>
              </v:group>
            </w:pict>
          </mc:Fallback>
        </mc:AlternateContent>
      </w:r>
      <w:r w:rsidR="00BD6533">
        <w:rPr>
          <w:rFonts w:cs="Arial"/>
          <w:b/>
          <w:bCs/>
          <w:noProof/>
          <w:sz w:val="28"/>
          <w:szCs w:val="26"/>
        </w:rPr>
        <mc:AlternateContent>
          <mc:Choice Requires="wpg">
            <w:drawing>
              <wp:anchor distT="0" distB="0" distL="114300" distR="114300" simplePos="0" relativeHeight="251688448" behindDoc="0" locked="0" layoutInCell="1" allowOverlap="1" wp14:anchorId="4AC442C7" wp14:editId="6642AB60">
                <wp:simplePos x="0" y="0"/>
                <wp:positionH relativeFrom="margin">
                  <wp:posOffset>3177540</wp:posOffset>
                </wp:positionH>
                <wp:positionV relativeFrom="paragraph">
                  <wp:posOffset>819150</wp:posOffset>
                </wp:positionV>
                <wp:extent cx="3813810" cy="2834640"/>
                <wp:effectExtent l="0" t="0" r="0" b="3810"/>
                <wp:wrapNone/>
                <wp:docPr id="24" name="Group 24"/>
                <wp:cNvGraphicFramePr/>
                <a:graphic xmlns:a="http://schemas.openxmlformats.org/drawingml/2006/main">
                  <a:graphicData uri="http://schemas.microsoft.com/office/word/2010/wordprocessingGroup">
                    <wpg:wgp>
                      <wpg:cNvGrpSpPr/>
                      <wpg:grpSpPr>
                        <a:xfrm>
                          <a:off x="0" y="0"/>
                          <a:ext cx="3813810" cy="2834640"/>
                          <a:chOff x="-19382" y="0"/>
                          <a:chExt cx="3880182" cy="2826385"/>
                        </a:xfrm>
                      </wpg:grpSpPr>
                      <wps:wsp>
                        <wps:cNvPr id="288" name="Text Box 288"/>
                        <wps:cNvSpPr txBox="1"/>
                        <wps:spPr>
                          <a:xfrm>
                            <a:off x="552450" y="0"/>
                            <a:ext cx="2073910" cy="2711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8621B4" w14:textId="77777777" w:rsidR="006A3A4C" w:rsidRPr="003B2108" w:rsidRDefault="006A3A4C" w:rsidP="006A3A4C">
                              <w:pPr>
                                <w:ind w:left="-90"/>
                                <w:rPr>
                                  <w:b/>
                                  <w:color w:val="FF0000"/>
                                  <w:sz w:val="20"/>
                                </w:rPr>
                              </w:pPr>
                              <w:r w:rsidRPr="003B2108">
                                <w:rPr>
                                  <w:b/>
                                  <w:color w:val="FF0000"/>
                                  <w:sz w:val="20"/>
                                </w:rPr>
                                <w:t xml:space="preserve">PRE-EXISTING HEALTH CONDI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3" name="Text Box 293"/>
                        <wps:cNvSpPr txBox="1"/>
                        <wps:spPr>
                          <a:xfrm>
                            <a:off x="561975" y="200025"/>
                            <a:ext cx="3227070" cy="16192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54487D9" w14:textId="77777777" w:rsidR="006A3A4C" w:rsidRPr="00F61D87" w:rsidRDefault="006A3A4C" w:rsidP="006A3A4C">
                              <w:pPr>
                                <w:pStyle w:val="ListParagraph"/>
                                <w:numPr>
                                  <w:ilvl w:val="0"/>
                                  <w:numId w:val="2"/>
                                </w:numPr>
                                <w:spacing w:after="0"/>
                                <w:ind w:left="180" w:hanging="187"/>
                                <w:rPr>
                                  <w:sz w:val="19"/>
                                  <w:szCs w:val="19"/>
                                </w:rPr>
                              </w:pPr>
                              <w:r>
                                <w:rPr>
                                  <w:sz w:val="19"/>
                                  <w:szCs w:val="19"/>
                                </w:rPr>
                                <w:t>People</w:t>
                              </w:r>
                              <w:r w:rsidRPr="00F61D87">
                                <w:rPr>
                                  <w:sz w:val="19"/>
                                  <w:szCs w:val="19"/>
                                </w:rPr>
                                <w:t xml:space="preserve"> with pre-existing conditions such as cardiovascular disease, respiratory disease, renal disease</w:t>
                              </w:r>
                              <w:r>
                                <w:rPr>
                                  <w:sz w:val="19"/>
                                  <w:szCs w:val="19"/>
                                </w:rPr>
                                <w:t>,</w:t>
                              </w:r>
                              <w:r w:rsidRPr="00F61D87">
                                <w:rPr>
                                  <w:sz w:val="19"/>
                                  <w:szCs w:val="19"/>
                                </w:rPr>
                                <w:t xml:space="preserve"> and diabetes</w:t>
                              </w:r>
                            </w:p>
                            <w:p w14:paraId="411C72AA" w14:textId="77777777" w:rsidR="006A3A4C" w:rsidRPr="00F61D87" w:rsidRDefault="006A3A4C" w:rsidP="006A3A4C">
                              <w:pPr>
                                <w:pStyle w:val="ListParagraph"/>
                                <w:numPr>
                                  <w:ilvl w:val="0"/>
                                  <w:numId w:val="2"/>
                                </w:numPr>
                                <w:ind w:left="180" w:hanging="180"/>
                                <w:rPr>
                                  <w:sz w:val="19"/>
                                  <w:szCs w:val="19"/>
                                </w:rPr>
                              </w:pPr>
                              <w:r w:rsidRPr="00F61D87">
                                <w:rPr>
                                  <w:sz w:val="19"/>
                                  <w:szCs w:val="19"/>
                                </w:rPr>
                                <w:t>Ch</w:t>
                              </w:r>
                              <w:r>
                                <w:rPr>
                                  <w:sz w:val="19"/>
                                  <w:szCs w:val="19"/>
                                </w:rPr>
                                <w:t>ildren with respiratory disease, such as asthma</w:t>
                              </w:r>
                            </w:p>
                            <w:p w14:paraId="7B67ADA2" w14:textId="77777777" w:rsidR="006A3A4C" w:rsidRPr="00F61D87" w:rsidRDefault="006A3A4C" w:rsidP="006A3A4C">
                              <w:pPr>
                                <w:pStyle w:val="ListParagraph"/>
                                <w:numPr>
                                  <w:ilvl w:val="0"/>
                                  <w:numId w:val="2"/>
                                </w:numPr>
                                <w:spacing w:after="0"/>
                                <w:ind w:left="180" w:hanging="187"/>
                                <w:rPr>
                                  <w:color w:val="auto"/>
                                  <w:sz w:val="19"/>
                                  <w:szCs w:val="19"/>
                                </w:rPr>
                              </w:pPr>
                              <w:r>
                                <w:rPr>
                                  <w:color w:val="auto"/>
                                  <w:sz w:val="19"/>
                                  <w:szCs w:val="19"/>
                                </w:rPr>
                                <w:t>People</w:t>
                              </w:r>
                              <w:r w:rsidRPr="00F61D87">
                                <w:rPr>
                                  <w:color w:val="auto"/>
                                  <w:sz w:val="19"/>
                                  <w:szCs w:val="19"/>
                                </w:rPr>
                                <w:t xml:space="preserve"> taking medications that impair heat adaptation response, or increase susceptibility to respiratory distress</w:t>
                              </w:r>
                            </w:p>
                            <w:p w14:paraId="537D23CD" w14:textId="77777777" w:rsidR="006A3A4C" w:rsidRPr="00E00302" w:rsidRDefault="006A3A4C" w:rsidP="006A3A4C">
                              <w:pPr>
                                <w:pStyle w:val="ListParagraph"/>
                                <w:numPr>
                                  <w:ilvl w:val="0"/>
                                  <w:numId w:val="14"/>
                                </w:numPr>
                                <w:ind w:left="180" w:hanging="180"/>
                                <w:rPr>
                                  <w:sz w:val="19"/>
                                  <w:szCs w:val="19"/>
                                </w:rPr>
                              </w:pPr>
                              <w:r w:rsidRPr="00E00302">
                                <w:rPr>
                                  <w:sz w:val="19"/>
                                  <w:szCs w:val="19"/>
                                </w:rPr>
                                <w:t>People using medical equipment that requires electrical power or medications that require refrigeration</w:t>
                              </w:r>
                            </w:p>
                            <w:p w14:paraId="02D3445F" w14:textId="76B239CB" w:rsidR="006A3A4C" w:rsidRPr="00E00302" w:rsidRDefault="006A3A4C" w:rsidP="006A3A4C">
                              <w:pPr>
                                <w:pStyle w:val="ListParagraph"/>
                                <w:numPr>
                                  <w:ilvl w:val="0"/>
                                  <w:numId w:val="7"/>
                                </w:numPr>
                                <w:spacing w:after="100" w:afterAutospacing="1"/>
                                <w:ind w:left="180" w:hanging="180"/>
                                <w:rPr>
                                  <w:sz w:val="19"/>
                                  <w:szCs w:val="19"/>
                                </w:rPr>
                              </w:pPr>
                              <w:r w:rsidRPr="00E00302">
                                <w:rPr>
                                  <w:sz w:val="19"/>
                                  <w:szCs w:val="19"/>
                                </w:rPr>
                                <w:t xml:space="preserve">People with </w:t>
                              </w:r>
                              <w:r w:rsidR="00E615C7">
                                <w:rPr>
                                  <w:sz w:val="19"/>
                                  <w:szCs w:val="19"/>
                                </w:rPr>
                                <w:t xml:space="preserve">physical </w:t>
                              </w:r>
                              <w:r w:rsidRPr="00E00302">
                                <w:rPr>
                                  <w:sz w:val="19"/>
                                  <w:szCs w:val="19"/>
                                </w:rPr>
                                <w:t xml:space="preserve">disabilities or special needs </w:t>
                              </w:r>
                            </w:p>
                            <w:p w14:paraId="7DF29C44" w14:textId="77777777" w:rsidR="006A3A4C" w:rsidRPr="00F73D4C" w:rsidRDefault="006A3A4C" w:rsidP="006A3A4C">
                              <w:pPr>
                                <w:pStyle w:val="ListParagraph"/>
                                <w:numPr>
                                  <w:ilvl w:val="0"/>
                                  <w:numId w:val="2"/>
                                </w:numPr>
                                <w:spacing w:after="0" w:afterAutospacing="1"/>
                                <w:ind w:left="180" w:hanging="187"/>
                                <w:rPr>
                                  <w:color w:val="auto"/>
                                  <w:sz w:val="19"/>
                                  <w:szCs w:val="19"/>
                                </w:rPr>
                              </w:pPr>
                              <w:r w:rsidRPr="00F73D4C">
                                <w:rPr>
                                  <w:sz w:val="19"/>
                                  <w:szCs w:val="19"/>
                                </w:rPr>
                                <w:t xml:space="preserve">People with mental health </w:t>
                              </w:r>
                              <w:r>
                                <w:rPr>
                                  <w:sz w:val="19"/>
                                  <w:szCs w:val="19"/>
                                </w:rPr>
                                <w:t>challenges</w:t>
                              </w:r>
                              <w:r w:rsidRPr="00F73D4C">
                                <w:rPr>
                                  <w:sz w:val="19"/>
                                  <w:szCs w:val="19"/>
                                </w:rPr>
                                <w:t xml:space="preserve"> </w:t>
                              </w:r>
                            </w:p>
                            <w:p w14:paraId="5F61DFE7" w14:textId="77777777" w:rsidR="006A3A4C" w:rsidRPr="008D707A" w:rsidRDefault="006A3A4C" w:rsidP="006A3A4C">
                              <w:pPr>
                                <w:spacing w:after="0"/>
                                <w:ind w:left="-7"/>
                                <w:rPr>
                                  <w:color w:val="auto"/>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0" name="Text Box 290"/>
                        <wps:cNvSpPr txBox="1"/>
                        <wps:spPr>
                          <a:xfrm>
                            <a:off x="609600" y="1743075"/>
                            <a:ext cx="1254125" cy="2673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4D4AF5" w14:textId="77777777" w:rsidR="006A3A4C" w:rsidRPr="003B2108" w:rsidRDefault="006A3A4C" w:rsidP="006A3A4C">
                              <w:pPr>
                                <w:ind w:left="-90"/>
                                <w:rPr>
                                  <w:b/>
                                  <w:color w:val="8064A2" w:themeColor="accent4"/>
                                  <w:sz w:val="22"/>
                                </w:rPr>
                              </w:pPr>
                              <w:r w:rsidRPr="003B2108">
                                <w:rPr>
                                  <w:b/>
                                  <w:color w:val="8064A2" w:themeColor="accent4"/>
                                  <w:sz w:val="20"/>
                                </w:rPr>
                                <w:t>INFRASTRU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5" name="Text Box 295"/>
                        <wps:cNvSpPr txBox="1"/>
                        <wps:spPr>
                          <a:xfrm>
                            <a:off x="581025" y="1924050"/>
                            <a:ext cx="3279775" cy="9023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DC0D51D" w14:textId="77777777" w:rsidR="006A3A4C" w:rsidRPr="00F61D87" w:rsidRDefault="006A3A4C" w:rsidP="006A3A4C">
                              <w:pPr>
                                <w:pStyle w:val="ListParagraph"/>
                                <w:numPr>
                                  <w:ilvl w:val="0"/>
                                  <w:numId w:val="4"/>
                                </w:numPr>
                                <w:ind w:left="180" w:hanging="180"/>
                                <w:rPr>
                                  <w:sz w:val="19"/>
                                  <w:szCs w:val="19"/>
                                </w:rPr>
                              </w:pPr>
                              <w:r w:rsidRPr="00AF2F8E">
                                <w:rPr>
                                  <w:sz w:val="19"/>
                                  <w:szCs w:val="19"/>
                                </w:rPr>
                                <w:t>Interruption of utilities</w:t>
                              </w:r>
                              <w:r>
                                <w:t xml:space="preserve"> </w:t>
                              </w:r>
                              <w:r w:rsidRPr="00F61D87">
                                <w:rPr>
                                  <w:sz w:val="19"/>
                                  <w:szCs w:val="19"/>
                                </w:rPr>
                                <w:t xml:space="preserve">(e.g., electricity, phone service, </w:t>
                              </w:r>
                              <w:r>
                                <w:rPr>
                                  <w:sz w:val="19"/>
                                  <w:szCs w:val="19"/>
                                </w:rPr>
                                <w:t>internet</w:t>
                              </w:r>
                              <w:r w:rsidRPr="00F61D87">
                                <w:rPr>
                                  <w:sz w:val="19"/>
                                  <w:szCs w:val="19"/>
                                </w:rPr>
                                <w:t>)</w:t>
                              </w:r>
                            </w:p>
                            <w:p w14:paraId="59BC9253" w14:textId="77777777" w:rsidR="006A3A4C" w:rsidRPr="00F61D87" w:rsidRDefault="006A3A4C" w:rsidP="006A3A4C">
                              <w:pPr>
                                <w:pStyle w:val="ListParagraph"/>
                                <w:numPr>
                                  <w:ilvl w:val="0"/>
                                  <w:numId w:val="4"/>
                                </w:numPr>
                                <w:ind w:left="180" w:hanging="180"/>
                                <w:rPr>
                                  <w:sz w:val="19"/>
                                  <w:szCs w:val="19"/>
                                </w:rPr>
                              </w:pPr>
                              <w:r>
                                <w:rPr>
                                  <w:sz w:val="19"/>
                                  <w:szCs w:val="19"/>
                                </w:rPr>
                                <w:t>Refrigeration</w:t>
                              </w:r>
                              <w:r w:rsidRPr="00F61D87">
                                <w:rPr>
                                  <w:sz w:val="19"/>
                                  <w:szCs w:val="19"/>
                                </w:rPr>
                                <w:t xml:space="preserve"> failure</w:t>
                              </w:r>
                              <w:r>
                                <w:rPr>
                                  <w:sz w:val="19"/>
                                  <w:szCs w:val="19"/>
                                </w:rPr>
                                <w:t xml:space="preserve"> resulting in food spoilage</w:t>
                              </w:r>
                            </w:p>
                            <w:p w14:paraId="32465D5C" w14:textId="77777777" w:rsidR="006A3A4C" w:rsidRPr="00F61D87" w:rsidRDefault="006A3A4C" w:rsidP="006A3A4C">
                              <w:pPr>
                                <w:pStyle w:val="ListParagraph"/>
                                <w:numPr>
                                  <w:ilvl w:val="0"/>
                                  <w:numId w:val="4"/>
                                </w:numPr>
                                <w:spacing w:after="0"/>
                                <w:ind w:left="187" w:hanging="180"/>
                                <w:rPr>
                                  <w:sz w:val="19"/>
                                  <w:szCs w:val="19"/>
                                </w:rPr>
                              </w:pPr>
                              <w:r w:rsidRPr="00F61D87">
                                <w:rPr>
                                  <w:sz w:val="19"/>
                                  <w:szCs w:val="19"/>
                                </w:rPr>
                                <w:t xml:space="preserve">Lack of access to </w:t>
                              </w:r>
                              <w:r>
                                <w:rPr>
                                  <w:sz w:val="19"/>
                                  <w:szCs w:val="19"/>
                                </w:rPr>
                                <w:t>cooling systems (AC, ventilation, shelters)</w:t>
                              </w:r>
                              <w:r w:rsidRPr="00F61D87">
                                <w:rPr>
                                  <w:sz w:val="19"/>
                                  <w:szCs w:val="19"/>
                                </w:rPr>
                                <w:t xml:space="preserve"> </w:t>
                              </w:r>
                            </w:p>
                            <w:p w14:paraId="507858C7" w14:textId="77777777" w:rsidR="006A3A4C" w:rsidRPr="00F61D87" w:rsidRDefault="006A3A4C" w:rsidP="006A3A4C">
                              <w:pPr>
                                <w:pStyle w:val="ListParagraph"/>
                                <w:numPr>
                                  <w:ilvl w:val="0"/>
                                  <w:numId w:val="4"/>
                                </w:numPr>
                                <w:spacing w:after="0"/>
                                <w:ind w:left="187" w:hanging="180"/>
                                <w:rPr>
                                  <w:sz w:val="19"/>
                                  <w:szCs w:val="19"/>
                                </w:rPr>
                              </w:pPr>
                              <w:r w:rsidRPr="005E2A6A">
                                <w:rPr>
                                  <w:sz w:val="19"/>
                                  <w:szCs w:val="19"/>
                                </w:rPr>
                                <w:t xml:space="preserve">Loss of air conditioning due to power or mechanical failu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2" name="Picture 12" descr="https://lh3.ggpht.com/5vWTNmyOVJaz7GkOSZX3kGaYKUb2SXU7yqX5_EjY0AQhe769IeASsIEsQgC_QVIGflw=w300"/>
                          <pic:cNvPicPr>
                            <a:picLocks/>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19382" y="28825"/>
                            <a:ext cx="537210" cy="5219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AC442C7" id="Group 24" o:spid="_x0000_s1051" style="position:absolute;margin-left:250.2pt;margin-top:64.5pt;width:300.3pt;height:223.2pt;z-index:251688448;mso-position-horizontal-relative:margin;mso-width-relative:margin;mso-height-relative:margin" coordorigin="-193" coordsize="38801,282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">
                <v:shape id="Text Box 288" o:spid="_x0000_s1052" type="#_x0000_t202" style="position:absolute;left:5524;width:20739;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" fillcolor="white [3201]" stroked="f" strokeweight=".5pt">
                  <v:textbox>
                    <w:txbxContent>
                      <w:p w14:paraId="368621B4" w14:textId="77777777" w:rsidR="006A3A4C" w:rsidRPr="003B2108" w:rsidRDefault="006A3A4C" w:rsidP="006A3A4C">
                        <w:pPr>
                          <w:ind w:left="-90"/>
                          <w:rPr>
                            <w:b/>
                            <w:color w:val="FF0000"/>
                            <w:sz w:val="20"/>
                          </w:rPr>
                        </w:pPr>
                        <w:r w:rsidRPr="003B2108">
                          <w:rPr>
                            <w:b/>
                            <w:color w:val="FF0000"/>
                            <w:sz w:val="20"/>
                          </w:rPr>
                          <w:t xml:space="preserve">PRE-EXISTING HEALTH CONDITIONS </w:t>
                        </w:r>
                      </w:p>
                    </w:txbxContent>
                  </v:textbox>
                </v:shape>
                <v:shape id="Text Box 293" o:spid="_x0000_s1053" type="#_x0000_t202" style="position:absolute;left:5619;top:2000;width:32271;height:16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" fillcolor="white [3201]" stroked="f" strokeweight=".5pt">
                  <v:textbox>
                    <w:txbxContent>
                      <w:p w14:paraId="554487D9" w14:textId="77777777" w:rsidR="006A3A4C" w:rsidRPr="00F61D87" w:rsidRDefault="006A3A4C" w:rsidP="006A3A4C">
                        <w:pPr>
                          <w:pStyle w:val="ListParagraph"/>
                          <w:numPr>
                            <w:ilvl w:val="0"/>
                            <w:numId w:val="2"/>
                          </w:numPr>
                          <w:spacing w:after="0"/>
                          <w:ind w:left="180" w:hanging="187"/>
                          <w:rPr>
                            <w:sz w:val="19"/>
                            <w:szCs w:val="19"/>
                          </w:rPr>
                        </w:pPr>
                        <w:r>
                          <w:rPr>
                            <w:sz w:val="19"/>
                            <w:szCs w:val="19"/>
                          </w:rPr>
                          <w:t>People</w:t>
                        </w:r>
                        <w:r w:rsidRPr="00F61D87">
                          <w:rPr>
                            <w:sz w:val="19"/>
                            <w:szCs w:val="19"/>
                          </w:rPr>
                          <w:t xml:space="preserve"> with pre-existing conditions such as cardiovascular disease, respiratory disease, renal disease</w:t>
                        </w:r>
                        <w:r>
                          <w:rPr>
                            <w:sz w:val="19"/>
                            <w:szCs w:val="19"/>
                          </w:rPr>
                          <w:t>,</w:t>
                        </w:r>
                        <w:r w:rsidRPr="00F61D87">
                          <w:rPr>
                            <w:sz w:val="19"/>
                            <w:szCs w:val="19"/>
                          </w:rPr>
                          <w:t xml:space="preserve"> and diabetes</w:t>
                        </w:r>
                      </w:p>
                      <w:p w14:paraId="411C72AA" w14:textId="77777777" w:rsidR="006A3A4C" w:rsidRPr="00F61D87" w:rsidRDefault="006A3A4C" w:rsidP="006A3A4C">
                        <w:pPr>
                          <w:pStyle w:val="ListParagraph"/>
                          <w:numPr>
                            <w:ilvl w:val="0"/>
                            <w:numId w:val="2"/>
                          </w:numPr>
                          <w:ind w:left="180" w:hanging="180"/>
                          <w:rPr>
                            <w:sz w:val="19"/>
                            <w:szCs w:val="19"/>
                          </w:rPr>
                        </w:pPr>
                        <w:r w:rsidRPr="00F61D87">
                          <w:rPr>
                            <w:sz w:val="19"/>
                            <w:szCs w:val="19"/>
                          </w:rPr>
                          <w:t>Ch</w:t>
                        </w:r>
                        <w:r>
                          <w:rPr>
                            <w:sz w:val="19"/>
                            <w:szCs w:val="19"/>
                          </w:rPr>
                          <w:t>ildren with respiratory disease, such as asthma</w:t>
                        </w:r>
                      </w:p>
                      <w:p w14:paraId="7B67ADA2" w14:textId="77777777" w:rsidR="006A3A4C" w:rsidRPr="00F61D87" w:rsidRDefault="006A3A4C" w:rsidP="006A3A4C">
                        <w:pPr>
                          <w:pStyle w:val="ListParagraph"/>
                          <w:numPr>
                            <w:ilvl w:val="0"/>
                            <w:numId w:val="2"/>
                          </w:numPr>
                          <w:spacing w:after="0"/>
                          <w:ind w:left="180" w:hanging="187"/>
                          <w:rPr>
                            <w:color w:val="auto"/>
                            <w:sz w:val="19"/>
                            <w:szCs w:val="19"/>
                          </w:rPr>
                        </w:pPr>
                        <w:r>
                          <w:rPr>
                            <w:color w:val="auto"/>
                            <w:sz w:val="19"/>
                            <w:szCs w:val="19"/>
                          </w:rPr>
                          <w:t>People</w:t>
                        </w:r>
                        <w:r w:rsidRPr="00F61D87">
                          <w:rPr>
                            <w:color w:val="auto"/>
                            <w:sz w:val="19"/>
                            <w:szCs w:val="19"/>
                          </w:rPr>
                          <w:t xml:space="preserve"> taking medications that impair heat adaptation response, or increase susceptibility to respiratory distress</w:t>
                        </w:r>
                      </w:p>
                      <w:p w14:paraId="537D23CD" w14:textId="77777777" w:rsidR="006A3A4C" w:rsidRPr="00E00302" w:rsidRDefault="006A3A4C" w:rsidP="006A3A4C">
                        <w:pPr>
                          <w:pStyle w:val="ListParagraph"/>
                          <w:numPr>
                            <w:ilvl w:val="0"/>
                            <w:numId w:val="14"/>
                          </w:numPr>
                          <w:ind w:left="180" w:hanging="180"/>
                          <w:rPr>
                            <w:sz w:val="19"/>
                            <w:szCs w:val="19"/>
                          </w:rPr>
                        </w:pPr>
                        <w:r w:rsidRPr="00E00302">
                          <w:rPr>
                            <w:sz w:val="19"/>
                            <w:szCs w:val="19"/>
                          </w:rPr>
                          <w:t>People using medical equipment that requires electrical power or medications that require refrigeration</w:t>
                        </w:r>
                      </w:p>
                      <w:p w14:paraId="02D3445F" w14:textId="76B239CB" w:rsidR="006A3A4C" w:rsidRPr="00E00302" w:rsidRDefault="006A3A4C" w:rsidP="006A3A4C">
                        <w:pPr>
                          <w:pStyle w:val="ListParagraph"/>
                          <w:numPr>
                            <w:ilvl w:val="0"/>
                            <w:numId w:val="7"/>
                          </w:numPr>
                          <w:spacing w:after="100" w:afterAutospacing="1"/>
                          <w:ind w:left="180" w:hanging="180"/>
                          <w:rPr>
                            <w:sz w:val="19"/>
                            <w:szCs w:val="19"/>
                          </w:rPr>
                        </w:pPr>
                        <w:r w:rsidRPr="00E00302">
                          <w:rPr>
                            <w:sz w:val="19"/>
                            <w:szCs w:val="19"/>
                          </w:rPr>
                          <w:t xml:space="preserve">People with </w:t>
                        </w:r>
                        <w:r w:rsidR="00E615C7">
                          <w:rPr>
                            <w:sz w:val="19"/>
                            <w:szCs w:val="19"/>
                          </w:rPr>
                          <w:t xml:space="preserve">physical </w:t>
                        </w:r>
                        <w:r w:rsidRPr="00E00302">
                          <w:rPr>
                            <w:sz w:val="19"/>
                            <w:szCs w:val="19"/>
                          </w:rPr>
                          <w:t xml:space="preserve">disabilities or special needs </w:t>
                        </w:r>
                      </w:p>
                      <w:p w14:paraId="7DF29C44" w14:textId="77777777" w:rsidR="006A3A4C" w:rsidRPr="00F73D4C" w:rsidRDefault="006A3A4C" w:rsidP="006A3A4C">
                        <w:pPr>
                          <w:pStyle w:val="ListParagraph"/>
                          <w:numPr>
                            <w:ilvl w:val="0"/>
                            <w:numId w:val="2"/>
                          </w:numPr>
                          <w:spacing w:after="0" w:afterAutospacing="1"/>
                          <w:ind w:left="180" w:hanging="187"/>
                          <w:rPr>
                            <w:color w:val="auto"/>
                            <w:sz w:val="19"/>
                            <w:szCs w:val="19"/>
                          </w:rPr>
                        </w:pPr>
                        <w:r w:rsidRPr="00F73D4C">
                          <w:rPr>
                            <w:sz w:val="19"/>
                            <w:szCs w:val="19"/>
                          </w:rPr>
                          <w:t xml:space="preserve">People with mental health </w:t>
                        </w:r>
                        <w:r>
                          <w:rPr>
                            <w:sz w:val="19"/>
                            <w:szCs w:val="19"/>
                          </w:rPr>
                          <w:t>challenges</w:t>
                        </w:r>
                        <w:r w:rsidRPr="00F73D4C">
                          <w:rPr>
                            <w:sz w:val="19"/>
                            <w:szCs w:val="19"/>
                          </w:rPr>
                          <w:t xml:space="preserve"> </w:t>
                        </w:r>
                      </w:p>
                      <w:p w14:paraId="5F61DFE7" w14:textId="77777777" w:rsidR="006A3A4C" w:rsidRPr="008D707A" w:rsidRDefault="006A3A4C" w:rsidP="006A3A4C">
                        <w:pPr>
                          <w:spacing w:after="0"/>
                          <w:ind w:left="-7"/>
                          <w:rPr>
                            <w:color w:val="auto"/>
                            <w:sz w:val="20"/>
                            <w:szCs w:val="20"/>
                          </w:rPr>
                        </w:pPr>
                      </w:p>
                    </w:txbxContent>
                  </v:textbox>
                </v:shape>
                <v:shape id="Text Box 290" o:spid="_x0000_s1054" type="#_x0000_t202" style="position:absolute;left:6096;top:17430;width:12541;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" fillcolor="white [3201]" stroked="f" strokeweight=".5pt">
                  <v:textbox>
                    <w:txbxContent>
                      <w:p w14:paraId="114D4AF5" w14:textId="77777777" w:rsidR="006A3A4C" w:rsidRPr="003B2108" w:rsidRDefault="006A3A4C" w:rsidP="006A3A4C">
                        <w:pPr>
                          <w:ind w:left="-90"/>
                          <w:rPr>
                            <w:b/>
                            <w:color w:val="8064A2" w:themeColor="accent4"/>
                            <w:sz w:val="22"/>
                          </w:rPr>
                        </w:pPr>
                        <w:r w:rsidRPr="003B2108">
                          <w:rPr>
                            <w:b/>
                            <w:color w:val="8064A2" w:themeColor="accent4"/>
                            <w:sz w:val="20"/>
                          </w:rPr>
                          <w:t>INFRASTRUCTURE</w:t>
                        </w:r>
                      </w:p>
                    </w:txbxContent>
                  </v:textbox>
                </v:shape>
                <v:shape id="Text Box 295" o:spid="_x0000_s1055" type="#_x0000_t202" style="position:absolute;left:5810;top:19240;width:32798;height:9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" fillcolor="white [3201]" stroked="f" strokeweight=".5pt">
                  <v:textbox>
                    <w:txbxContent>
                      <w:p w14:paraId="2DC0D51D" w14:textId="77777777" w:rsidR="006A3A4C" w:rsidRPr="00F61D87" w:rsidRDefault="006A3A4C" w:rsidP="006A3A4C">
                        <w:pPr>
                          <w:pStyle w:val="ListParagraph"/>
                          <w:numPr>
                            <w:ilvl w:val="0"/>
                            <w:numId w:val="4"/>
                          </w:numPr>
                          <w:ind w:left="180" w:hanging="180"/>
                          <w:rPr>
                            <w:sz w:val="19"/>
                            <w:szCs w:val="19"/>
                          </w:rPr>
                        </w:pPr>
                        <w:r w:rsidRPr="00AF2F8E">
                          <w:rPr>
                            <w:sz w:val="19"/>
                            <w:szCs w:val="19"/>
                          </w:rPr>
                          <w:t>Interruption of utilities</w:t>
                        </w:r>
                        <w:r>
                          <w:t xml:space="preserve"> </w:t>
                        </w:r>
                        <w:r w:rsidRPr="00F61D87">
                          <w:rPr>
                            <w:sz w:val="19"/>
                            <w:szCs w:val="19"/>
                          </w:rPr>
                          <w:t xml:space="preserve">(e.g., electricity, phone service, </w:t>
                        </w:r>
                        <w:r>
                          <w:rPr>
                            <w:sz w:val="19"/>
                            <w:szCs w:val="19"/>
                          </w:rPr>
                          <w:t>internet</w:t>
                        </w:r>
                        <w:r w:rsidRPr="00F61D87">
                          <w:rPr>
                            <w:sz w:val="19"/>
                            <w:szCs w:val="19"/>
                          </w:rPr>
                          <w:t>)</w:t>
                        </w:r>
                      </w:p>
                      <w:p w14:paraId="59BC9253" w14:textId="77777777" w:rsidR="006A3A4C" w:rsidRPr="00F61D87" w:rsidRDefault="006A3A4C" w:rsidP="006A3A4C">
                        <w:pPr>
                          <w:pStyle w:val="ListParagraph"/>
                          <w:numPr>
                            <w:ilvl w:val="0"/>
                            <w:numId w:val="4"/>
                          </w:numPr>
                          <w:ind w:left="180" w:hanging="180"/>
                          <w:rPr>
                            <w:sz w:val="19"/>
                            <w:szCs w:val="19"/>
                          </w:rPr>
                        </w:pPr>
                        <w:r>
                          <w:rPr>
                            <w:sz w:val="19"/>
                            <w:szCs w:val="19"/>
                          </w:rPr>
                          <w:t>Refrigeration</w:t>
                        </w:r>
                        <w:r w:rsidRPr="00F61D87">
                          <w:rPr>
                            <w:sz w:val="19"/>
                            <w:szCs w:val="19"/>
                          </w:rPr>
                          <w:t xml:space="preserve"> failure</w:t>
                        </w:r>
                        <w:r>
                          <w:rPr>
                            <w:sz w:val="19"/>
                            <w:szCs w:val="19"/>
                          </w:rPr>
                          <w:t xml:space="preserve"> resulting in food spoilage</w:t>
                        </w:r>
                      </w:p>
                      <w:p w14:paraId="32465D5C" w14:textId="77777777" w:rsidR="006A3A4C" w:rsidRPr="00F61D87" w:rsidRDefault="006A3A4C" w:rsidP="006A3A4C">
                        <w:pPr>
                          <w:pStyle w:val="ListParagraph"/>
                          <w:numPr>
                            <w:ilvl w:val="0"/>
                            <w:numId w:val="4"/>
                          </w:numPr>
                          <w:spacing w:after="0"/>
                          <w:ind w:left="187" w:hanging="180"/>
                          <w:rPr>
                            <w:sz w:val="19"/>
                            <w:szCs w:val="19"/>
                          </w:rPr>
                        </w:pPr>
                        <w:r w:rsidRPr="00F61D87">
                          <w:rPr>
                            <w:sz w:val="19"/>
                            <w:szCs w:val="19"/>
                          </w:rPr>
                          <w:t xml:space="preserve">Lack of access to </w:t>
                        </w:r>
                        <w:r>
                          <w:rPr>
                            <w:sz w:val="19"/>
                            <w:szCs w:val="19"/>
                          </w:rPr>
                          <w:t>cooling systems (AC, ventilation, shelters)</w:t>
                        </w:r>
                        <w:r w:rsidRPr="00F61D87">
                          <w:rPr>
                            <w:sz w:val="19"/>
                            <w:szCs w:val="19"/>
                          </w:rPr>
                          <w:t xml:space="preserve"> </w:t>
                        </w:r>
                      </w:p>
                      <w:p w14:paraId="507858C7" w14:textId="77777777" w:rsidR="006A3A4C" w:rsidRPr="00F61D87" w:rsidRDefault="006A3A4C" w:rsidP="006A3A4C">
                        <w:pPr>
                          <w:pStyle w:val="ListParagraph"/>
                          <w:numPr>
                            <w:ilvl w:val="0"/>
                            <w:numId w:val="4"/>
                          </w:numPr>
                          <w:spacing w:after="0"/>
                          <w:ind w:left="187" w:hanging="180"/>
                          <w:rPr>
                            <w:sz w:val="19"/>
                            <w:szCs w:val="19"/>
                          </w:rPr>
                        </w:pPr>
                        <w:r w:rsidRPr="005E2A6A">
                          <w:rPr>
                            <w:sz w:val="19"/>
                            <w:szCs w:val="19"/>
                          </w:rPr>
                          <w:t xml:space="preserve">Loss of air conditioning due to power or mechanical failure </w:t>
                        </w:r>
                      </w:p>
                    </w:txbxContent>
                  </v:textbox>
                </v:shape>
                <v:shape id="Picture 12" o:spid="_x0000_s1056" type="#_x0000_t75" alt="https://lh3.ggpht.com/5vWTNmyOVJaz7GkOSZX3kGaYKUb2SXU7yqX5_EjY0AQhe769IeASsIEsQgC_QVIGflw=w300" style="position:absolute;left:-193;top:288;width:5371;height:5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">
                  <v:imagedata r:id="rId42" o:title="5vWTNmyOVJaz7GkOSZX3kGaYKUb2SXU7yqX5_EjY0AQhe769IeASsIEsQgC_QVIGflw=w300"/>
                  <o:lock v:ext="edit" aspectratio="f"/>
                </v:shape>
                <w10:wrap anchorx="margin"/>
              </v:group>
            </w:pict>
          </mc:Fallback>
        </mc:AlternateContent>
      </w:r>
      <w:r w:rsidR="00DC2C33">
        <w:rPr>
          <w:rFonts w:cs="Arial"/>
          <w:b/>
          <w:bCs/>
          <w:noProof/>
          <w:sz w:val="28"/>
          <w:szCs w:val="26"/>
        </w:rPr>
        <w:drawing>
          <wp:anchor distT="0" distB="0" distL="114300" distR="114300" simplePos="0" relativeHeight="251681280" behindDoc="0" locked="0" layoutInCell="1" allowOverlap="1" wp14:anchorId="26B56EF9" wp14:editId="196F0BEB">
            <wp:simplePos x="0" y="0"/>
            <wp:positionH relativeFrom="column">
              <wp:posOffset>-104775</wp:posOffset>
            </wp:positionH>
            <wp:positionV relativeFrom="page">
              <wp:posOffset>1104900</wp:posOffset>
            </wp:positionV>
            <wp:extent cx="512064" cy="530352"/>
            <wp:effectExtent l="0" t="0" r="2540" b="3175"/>
            <wp:wrapNone/>
            <wp:docPr id="9" name="Picture 9" descr="http://2040.oki.org/wp-content/uploads/2015/07/demographics.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descr="http://2040.oki.org/wp-content/uploads/2015/07/demographics.png"/>
                    <pic:cNvPicPr>
                      <a:picLocks/>
                    </pic:cNvPicPr>
                  </pic:nvPicPr>
                  <pic:blipFill>
                    <a:blip r:embed="rId43" cstate="print">
                      <a:duotone>
                        <a:prstClr val="black"/>
                        <a:srgbClr val="0000FF">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512064" cy="5303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5293">
        <w:rPr>
          <w:rFonts w:cs="Arial"/>
          <w:b/>
          <w:bCs/>
          <w:noProof/>
          <w:sz w:val="26"/>
          <w:szCs w:val="26"/>
        </w:rPr>
        <mc:AlternateContent>
          <mc:Choice Requires="wps">
            <w:drawing>
              <wp:anchor distT="0" distB="0" distL="114300" distR="114300" simplePos="0" relativeHeight="251655680" behindDoc="0" locked="0" layoutInCell="1" allowOverlap="1" wp14:anchorId="542305EE" wp14:editId="2103FA0F">
                <wp:simplePos x="0" y="0"/>
                <wp:positionH relativeFrom="margin">
                  <wp:posOffset>-91440</wp:posOffset>
                </wp:positionH>
                <wp:positionV relativeFrom="margin">
                  <wp:posOffset>0</wp:posOffset>
                </wp:positionV>
                <wp:extent cx="7132320" cy="82296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132320" cy="8229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4676696" w14:textId="77777777" w:rsidR="00E95C49" w:rsidRDefault="00E95C49" w:rsidP="00D57245">
                            <w:pPr>
                              <w:spacing w:after="0"/>
                              <w:rPr>
                                <w:b/>
                                <w:color w:val="auto"/>
                                <w:sz w:val="24"/>
                                <w:szCs w:val="26"/>
                              </w:rPr>
                            </w:pPr>
                            <w:r w:rsidRPr="007016E6">
                              <w:rPr>
                                <w:b/>
                                <w:color w:val="auto"/>
                                <w:sz w:val="24"/>
                                <w:szCs w:val="26"/>
                              </w:rPr>
                              <w:t xml:space="preserve">WHAT ARE THE FACTORS THAT INFLUENCE </w:t>
                            </w:r>
                            <w:r>
                              <w:rPr>
                                <w:b/>
                                <w:color w:val="auto"/>
                                <w:sz w:val="24"/>
                                <w:szCs w:val="26"/>
                              </w:rPr>
                              <w:t>VULNERABILITY TO</w:t>
                            </w:r>
                            <w:r w:rsidR="00294F5B">
                              <w:rPr>
                                <w:b/>
                                <w:color w:val="auto"/>
                                <w:sz w:val="24"/>
                                <w:szCs w:val="26"/>
                              </w:rPr>
                              <w:t xml:space="preserve"> EXTREME HEAT AND POOR AIR QUALITY</w:t>
                            </w:r>
                            <w:r>
                              <w:rPr>
                                <w:b/>
                                <w:color w:val="auto"/>
                                <w:sz w:val="24"/>
                                <w:szCs w:val="26"/>
                              </w:rPr>
                              <w:t>?</w:t>
                            </w:r>
                          </w:p>
                          <w:p w14:paraId="6DD764BA" w14:textId="77777777" w:rsidR="00E95C49" w:rsidRPr="00DE0417" w:rsidRDefault="00E95C49" w:rsidP="00D57245">
                            <w:pPr>
                              <w:spacing w:after="0"/>
                              <w:jc w:val="both"/>
                              <w:rPr>
                                <w:sz w:val="21"/>
                                <w:szCs w:val="21"/>
                              </w:rPr>
                            </w:pPr>
                            <w:r>
                              <w:rPr>
                                <w:color w:val="auto"/>
                                <w:sz w:val="21"/>
                                <w:szCs w:val="21"/>
                              </w:rPr>
                              <w:t xml:space="preserve">Assessment of community-specific </w:t>
                            </w:r>
                            <w:r w:rsidRPr="00952EB2">
                              <w:rPr>
                                <w:color w:val="auto"/>
                                <w:sz w:val="21"/>
                                <w:szCs w:val="21"/>
                              </w:rPr>
                              <w:t xml:space="preserve">vulnerabilities </w:t>
                            </w:r>
                            <w:r>
                              <w:rPr>
                                <w:color w:val="auto"/>
                                <w:sz w:val="21"/>
                                <w:szCs w:val="21"/>
                              </w:rPr>
                              <w:t>will inform adaptation planning efforts. By considering these factors, communities can increase</w:t>
                            </w:r>
                            <w:r w:rsidRPr="00357D72">
                              <w:rPr>
                                <w:color w:val="auto"/>
                                <w:sz w:val="21"/>
                                <w:szCs w:val="21"/>
                              </w:rPr>
                              <w:t xml:space="preserve"> health </w:t>
                            </w:r>
                            <w:r>
                              <w:rPr>
                                <w:color w:val="auto"/>
                                <w:sz w:val="21"/>
                                <w:szCs w:val="21"/>
                              </w:rPr>
                              <w:t xml:space="preserve">equity </w:t>
                            </w:r>
                            <w:r w:rsidRPr="00357D72">
                              <w:rPr>
                                <w:color w:val="auto"/>
                                <w:sz w:val="21"/>
                                <w:szCs w:val="21"/>
                              </w:rPr>
                              <w:t xml:space="preserve">and </w:t>
                            </w:r>
                            <w:r w:rsidRPr="00952EB2">
                              <w:rPr>
                                <w:color w:val="auto"/>
                                <w:sz w:val="21"/>
                                <w:szCs w:val="21"/>
                              </w:rPr>
                              <w:t>resilience to climate change</w:t>
                            </w:r>
                            <w:r>
                              <w:rPr>
                                <w:color w:val="auto"/>
                                <w:sz w:val="21"/>
                                <w:szCs w:val="21"/>
                              </w:rPr>
                              <w:t xml:space="preserve"> impacts</w:t>
                            </w:r>
                            <w:r w:rsidRPr="00952EB2">
                              <w:rPr>
                                <w:color w:val="auto"/>
                                <w:sz w:val="21"/>
                                <w:szCs w:val="21"/>
                              </w:rPr>
                              <w:t xml:space="preserve">. The MA Environmental Public Health Tracking Portal provides helpful tools and community-specific </w:t>
                            </w:r>
                            <w:r>
                              <w:rPr>
                                <w:color w:val="auto"/>
                                <w:sz w:val="21"/>
                                <w:szCs w:val="21"/>
                              </w:rPr>
                              <w:t xml:space="preserve">vulnerability </w:t>
                            </w:r>
                            <w:r w:rsidRPr="00952EB2">
                              <w:rPr>
                                <w:color w:val="auto"/>
                                <w:sz w:val="21"/>
                                <w:szCs w:val="21"/>
                              </w:rPr>
                              <w:t xml:space="preserve">data: </w:t>
                            </w:r>
                            <w:hyperlink r:id="rId44" w:history="1">
                              <w:r w:rsidRPr="00A75313">
                                <w:rPr>
                                  <w:rStyle w:val="Hyperlink"/>
                                  <w:sz w:val="21"/>
                                  <w:szCs w:val="21"/>
                                </w:rPr>
                                <w:t>https://matracking.ehs.state.ma.us/</w:t>
                              </w:r>
                            </w:hyperlink>
                            <w:r>
                              <w:rPr>
                                <w:color w:val="auto"/>
                                <w:sz w:val="21"/>
                                <w:szCs w:val="2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2305EE" id="Text Box 13" o:spid="_x0000_s1057" type="#_x0000_t202" style="position:absolute;margin-left:-7.2pt;margin-top:0;width:561.6pt;height:64.8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" fillcolor="white [3201]" stroked="f" strokeweight=".5pt">
                <v:textbox>
                  <w:txbxContent>
                    <w:p w14:paraId="64676696" w14:textId="77777777" w:rsidR="00E95C49" w:rsidRDefault="00E95C49" w:rsidP="00D57245">
                      <w:pPr>
                        <w:spacing w:after="0"/>
                        <w:rPr>
                          <w:b/>
                          <w:color w:val="auto"/>
                          <w:sz w:val="24"/>
                          <w:szCs w:val="26"/>
                        </w:rPr>
                      </w:pPr>
                      <w:r w:rsidRPr="007016E6">
                        <w:rPr>
                          <w:b/>
                          <w:color w:val="auto"/>
                          <w:sz w:val="24"/>
                          <w:szCs w:val="26"/>
                        </w:rPr>
                        <w:t xml:space="preserve">WHAT ARE THE FACTORS THAT INFLUENCE </w:t>
                      </w:r>
                      <w:r>
                        <w:rPr>
                          <w:b/>
                          <w:color w:val="auto"/>
                          <w:sz w:val="24"/>
                          <w:szCs w:val="26"/>
                        </w:rPr>
                        <w:t>VULNERABILITY TO</w:t>
                      </w:r>
                      <w:r w:rsidR="00294F5B">
                        <w:rPr>
                          <w:b/>
                          <w:color w:val="auto"/>
                          <w:sz w:val="24"/>
                          <w:szCs w:val="26"/>
                        </w:rPr>
                        <w:t xml:space="preserve"> EXTREME HEAT AND POOR AIR QUALITY</w:t>
                      </w:r>
                      <w:r>
                        <w:rPr>
                          <w:b/>
                          <w:color w:val="auto"/>
                          <w:sz w:val="24"/>
                          <w:szCs w:val="26"/>
                        </w:rPr>
                        <w:t>?</w:t>
                      </w:r>
                    </w:p>
                    <w:p w14:paraId="6DD764BA" w14:textId="77777777" w:rsidR="00E95C49" w:rsidRPr="00DE0417" w:rsidRDefault="00E95C49" w:rsidP="00D57245">
                      <w:pPr>
                        <w:spacing w:after="0"/>
                        <w:jc w:val="both"/>
                        <w:rPr>
                          <w:sz w:val="21"/>
                          <w:szCs w:val="21"/>
                        </w:rPr>
                      </w:pPr>
                      <w:r>
                        <w:rPr>
                          <w:color w:val="auto"/>
                          <w:sz w:val="21"/>
                          <w:szCs w:val="21"/>
                        </w:rPr>
                        <w:t xml:space="preserve">Assessment of community-specific </w:t>
                      </w:r>
                      <w:r w:rsidRPr="00952EB2">
                        <w:rPr>
                          <w:color w:val="auto"/>
                          <w:sz w:val="21"/>
                          <w:szCs w:val="21"/>
                        </w:rPr>
                        <w:t xml:space="preserve">vulnerabilities </w:t>
                      </w:r>
                      <w:r>
                        <w:rPr>
                          <w:color w:val="auto"/>
                          <w:sz w:val="21"/>
                          <w:szCs w:val="21"/>
                        </w:rPr>
                        <w:t>will inform adaptation planning efforts. By considering these factors, communities can increase</w:t>
                      </w:r>
                      <w:r w:rsidRPr="00357D72">
                        <w:rPr>
                          <w:color w:val="auto"/>
                          <w:sz w:val="21"/>
                          <w:szCs w:val="21"/>
                        </w:rPr>
                        <w:t xml:space="preserve"> health </w:t>
                      </w:r>
                      <w:r>
                        <w:rPr>
                          <w:color w:val="auto"/>
                          <w:sz w:val="21"/>
                          <w:szCs w:val="21"/>
                        </w:rPr>
                        <w:t xml:space="preserve">equity </w:t>
                      </w:r>
                      <w:r w:rsidRPr="00357D72">
                        <w:rPr>
                          <w:color w:val="auto"/>
                          <w:sz w:val="21"/>
                          <w:szCs w:val="21"/>
                        </w:rPr>
                        <w:t xml:space="preserve">and </w:t>
                      </w:r>
                      <w:r w:rsidRPr="00952EB2">
                        <w:rPr>
                          <w:color w:val="auto"/>
                          <w:sz w:val="21"/>
                          <w:szCs w:val="21"/>
                        </w:rPr>
                        <w:t>resilience to climate change</w:t>
                      </w:r>
                      <w:r>
                        <w:rPr>
                          <w:color w:val="auto"/>
                          <w:sz w:val="21"/>
                          <w:szCs w:val="21"/>
                        </w:rPr>
                        <w:t xml:space="preserve"> impacts</w:t>
                      </w:r>
                      <w:r w:rsidRPr="00952EB2">
                        <w:rPr>
                          <w:color w:val="auto"/>
                          <w:sz w:val="21"/>
                          <w:szCs w:val="21"/>
                        </w:rPr>
                        <w:t xml:space="preserve">. The MA Environmental Public Health Tracking Portal provides helpful tools and community-specific </w:t>
                      </w:r>
                      <w:r>
                        <w:rPr>
                          <w:color w:val="auto"/>
                          <w:sz w:val="21"/>
                          <w:szCs w:val="21"/>
                        </w:rPr>
                        <w:t xml:space="preserve">vulnerability </w:t>
                      </w:r>
                      <w:r w:rsidRPr="00952EB2">
                        <w:rPr>
                          <w:color w:val="auto"/>
                          <w:sz w:val="21"/>
                          <w:szCs w:val="21"/>
                        </w:rPr>
                        <w:t xml:space="preserve">data: </w:t>
                      </w:r>
                      <w:hyperlink r:id="rId45" w:history="1">
                        <w:r w:rsidRPr="00A75313">
                          <w:rPr>
                            <w:rStyle w:val="Hyperlink"/>
                            <w:sz w:val="21"/>
                            <w:szCs w:val="21"/>
                          </w:rPr>
                          <w:t>https://matracking.ehs.state.ma.us/</w:t>
                        </w:r>
                      </w:hyperlink>
                      <w:r>
                        <w:rPr>
                          <w:color w:val="auto"/>
                          <w:sz w:val="21"/>
                          <w:szCs w:val="21"/>
                        </w:rPr>
                        <w:t>.</w:t>
                      </w:r>
                    </w:p>
                  </w:txbxContent>
                </v:textbox>
                <w10:wrap anchorx="margin" anchory="margin"/>
              </v:shape>
            </w:pict>
          </mc:Fallback>
        </mc:AlternateContent>
      </w:r>
      <w:r w:rsidR="007D3B80">
        <w:rPr>
          <w:b/>
          <w:noProof/>
          <w:sz w:val="24"/>
          <w:szCs w:val="24"/>
        </w:rPr>
        <mc:AlternateContent>
          <mc:Choice Requires="wps">
            <w:drawing>
              <wp:anchor distT="0" distB="0" distL="114300" distR="114300" simplePos="0" relativeHeight="251633152" behindDoc="0" locked="0" layoutInCell="1" allowOverlap="1" wp14:anchorId="57F594D0" wp14:editId="035AC5A9">
                <wp:simplePos x="0" y="0"/>
                <wp:positionH relativeFrom="column">
                  <wp:posOffset>-1715770</wp:posOffset>
                </wp:positionH>
                <wp:positionV relativeFrom="paragraph">
                  <wp:posOffset>201083</wp:posOffset>
                </wp:positionV>
                <wp:extent cx="3598" cy="1154642"/>
                <wp:effectExtent l="0" t="0" r="47625" b="13970"/>
                <wp:wrapNone/>
                <wp:docPr id="328" name="Straight Connector 328"/>
                <wp:cNvGraphicFramePr/>
                <a:graphic xmlns:a="http://schemas.openxmlformats.org/drawingml/2006/main">
                  <a:graphicData uri="http://schemas.microsoft.com/office/word/2010/wordprocessingShape">
                    <wps:wsp>
                      <wps:cNvCnPr/>
                      <wps:spPr>
                        <a:xfrm flipH="1" flipV="1">
                          <a:off x="0" y="0"/>
                          <a:ext cx="3598" cy="115464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C0F84D" id="Straight Connector 328" o:spid="_x0000_s1026" style="position:absolute;flip:x y;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1pt,15.85pt" to="-134.8pt,10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" strokecolor="#4579b8 [3044]"/>
            </w:pict>
          </mc:Fallback>
        </mc:AlternateContent>
      </w:r>
      <w:r w:rsidR="003A3BD1">
        <w:rPr>
          <w:b/>
          <w:noProof/>
          <w:sz w:val="24"/>
          <w:szCs w:val="24"/>
        </w:rPr>
        <mc:AlternateContent>
          <mc:Choice Requires="wps">
            <w:drawing>
              <wp:anchor distT="0" distB="0" distL="114300" distR="114300" simplePos="0" relativeHeight="251631104" behindDoc="0" locked="0" layoutInCell="1" allowOverlap="1" wp14:anchorId="4C5D8C8E" wp14:editId="3BE60B36">
                <wp:simplePos x="0" y="0"/>
                <wp:positionH relativeFrom="column">
                  <wp:posOffset>-3885353</wp:posOffset>
                </wp:positionH>
                <wp:positionV relativeFrom="paragraph">
                  <wp:posOffset>203200</wp:posOffset>
                </wp:positionV>
                <wp:extent cx="4868" cy="920327"/>
                <wp:effectExtent l="0" t="0" r="46355" b="19685"/>
                <wp:wrapNone/>
                <wp:docPr id="314" name="Straight Connector 314"/>
                <wp:cNvGraphicFramePr/>
                <a:graphic xmlns:a="http://schemas.openxmlformats.org/drawingml/2006/main">
                  <a:graphicData uri="http://schemas.microsoft.com/office/word/2010/wordprocessingShape">
                    <wps:wsp>
                      <wps:cNvCnPr/>
                      <wps:spPr>
                        <a:xfrm flipV="1">
                          <a:off x="0" y="0"/>
                          <a:ext cx="4868" cy="9203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A5344D" id="Straight Connector 314" o:spid="_x0000_s1026" style="position:absolute;flip:y;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95pt,16pt" to="-305.55pt,8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" strokecolor="#4579b8 [3044]"/>
            </w:pict>
          </mc:Fallback>
        </mc:AlternateContent>
      </w:r>
      <w:r w:rsidR="00E11CEF">
        <w:rPr>
          <w:rFonts w:ascii="Times New Roman" w:eastAsia="MS Mincho" w:hAnsi="Times New Roman" w:cs="Times New Roman"/>
          <w:b/>
          <w:noProof/>
          <w:color w:val="auto"/>
          <w:sz w:val="24"/>
          <w:szCs w:val="24"/>
        </w:rPr>
        <mc:AlternateContent>
          <mc:Choice Requires="wps">
            <w:drawing>
              <wp:anchor distT="0" distB="0" distL="114300" distR="114300" simplePos="0" relativeHeight="251637248" behindDoc="0" locked="0" layoutInCell="1" allowOverlap="1" wp14:anchorId="0348F87A" wp14:editId="21711C57">
                <wp:simplePos x="0" y="0"/>
                <wp:positionH relativeFrom="column">
                  <wp:posOffset>-1577340</wp:posOffset>
                </wp:positionH>
                <wp:positionV relativeFrom="paragraph">
                  <wp:posOffset>4102735</wp:posOffset>
                </wp:positionV>
                <wp:extent cx="1038225" cy="115252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1038225" cy="11525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6C1BF43" w14:textId="77777777" w:rsidR="00E95C49" w:rsidRDefault="00E95C49">
                            <w:r>
                              <w:rPr>
                                <w:noProof/>
                              </w:rPr>
                              <w:drawing>
                                <wp:inline distT="0" distB="0" distL="0" distR="0" wp14:anchorId="0230D0A2" wp14:editId="25C07965">
                                  <wp:extent cx="740980" cy="750696"/>
                                  <wp:effectExtent l="0" t="0" r="2540" b="0"/>
                                  <wp:docPr id="44" name="Picture 44" descr="http://wp.wpi.edu/boston/files/2014/04/DPH-Seal-B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p.wpi.edu/boston/files/2014/04/DPH-Seal-B_W.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740980" cy="750696"/>
                                          </a:xfrm>
                                          <a:prstGeom prst="rect">
                                            <a:avLst/>
                                          </a:prstGeom>
                                          <a:noFill/>
                                          <a:ln>
                                            <a:noFill/>
                                          </a:ln>
                                        </pic:spPr>
                                      </pic:pic>
                                    </a:graphicData>
                                  </a:graphic>
                                </wp:inline>
                              </w:drawing>
                            </w:r>
                          </w:p>
                          <w:p w14:paraId="31D35591" w14:textId="77777777" w:rsidR="00E95C49" w:rsidRDefault="00E95C49" w:rsidP="00E11CEF">
                            <w:r>
                              <w:t xml:space="preserve">      June 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48F87A" id="Text Box 3" o:spid="_x0000_s1058" type="#_x0000_t202" style="position:absolute;margin-left:-124.2pt;margin-top:323.05pt;width:81.75pt;height:90.75pt;z-index:251637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" fillcolor="white [3201]" stroked="f" strokeweight=".5pt">
                <v:textbox>
                  <w:txbxContent>
                    <w:p w14:paraId="66C1BF43" w14:textId="77777777" w:rsidR="00E95C49" w:rsidRDefault="00E95C49">
                      <w:r>
                        <w:rPr>
                          <w:noProof/>
                        </w:rPr>
                        <w:drawing>
                          <wp:inline distT="0" distB="0" distL="0" distR="0" wp14:anchorId="0230D0A2" wp14:editId="25C07965">
                            <wp:extent cx="740980" cy="750696"/>
                            <wp:effectExtent l="0" t="0" r="2540" b="0"/>
                            <wp:docPr id="44" name="Picture 44" descr="http://wp.wpi.edu/boston/files/2014/04/DPH-Seal-B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p.wpi.edu/boston/files/2014/04/DPH-Seal-B_W.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740980" cy="750696"/>
                                    </a:xfrm>
                                    <a:prstGeom prst="rect">
                                      <a:avLst/>
                                    </a:prstGeom>
                                    <a:noFill/>
                                    <a:ln>
                                      <a:noFill/>
                                    </a:ln>
                                  </pic:spPr>
                                </pic:pic>
                              </a:graphicData>
                            </a:graphic>
                          </wp:inline>
                        </w:drawing>
                      </w:r>
                    </w:p>
                    <w:p w14:paraId="31D35591" w14:textId="77777777" w:rsidR="00E95C49" w:rsidRDefault="00E95C49" w:rsidP="00E11CEF">
                      <w:r>
                        <w:t xml:space="preserve">      June 2016</w:t>
                      </w:r>
                    </w:p>
                  </w:txbxContent>
                </v:textbox>
              </v:shape>
            </w:pict>
          </mc:Fallback>
        </mc:AlternateContent>
      </w:r>
      <w:bookmarkEnd w:id="0"/>
    </w:p>
    <w:sectPr w:rsidR="00964E3B" w:rsidRPr="00E24932" w:rsidSect="00903C00">
      <w:headerReference w:type="default" r:id="rId47"/>
      <w:pgSz w:w="12240" w:h="15840"/>
      <w:pgMar w:top="360" w:right="576" w:bottom="360" w:left="576"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A4D26" w14:textId="77777777" w:rsidR="00CD0DE0" w:rsidRDefault="00CD0DE0" w:rsidP="00C033F6">
      <w:pPr>
        <w:spacing w:after="0"/>
      </w:pPr>
      <w:r>
        <w:separator/>
      </w:r>
    </w:p>
  </w:endnote>
  <w:endnote w:type="continuationSeparator" w:id="0">
    <w:p w14:paraId="7B71CA28" w14:textId="77777777" w:rsidR="00CD0DE0" w:rsidRDefault="00CD0DE0" w:rsidP="00C033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BE667" w14:textId="77777777" w:rsidR="00CD0DE0" w:rsidRDefault="00CD0DE0" w:rsidP="00C033F6">
      <w:pPr>
        <w:spacing w:after="0"/>
      </w:pPr>
      <w:r>
        <w:separator/>
      </w:r>
    </w:p>
  </w:footnote>
  <w:footnote w:type="continuationSeparator" w:id="0">
    <w:p w14:paraId="707660DA" w14:textId="77777777" w:rsidR="00CD0DE0" w:rsidRDefault="00CD0DE0" w:rsidP="00C033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DCFC9" w14:textId="77777777" w:rsidR="00E95C49" w:rsidRPr="00625C32" w:rsidRDefault="00E95C49" w:rsidP="00B7758D">
    <w:pPr>
      <w:pStyle w:val="Header"/>
      <w:tabs>
        <w:tab w:val="clear" w:pos="9360"/>
        <w:tab w:val="left" w:pos="300"/>
        <w:tab w:val="left" w:pos="3615"/>
        <w:tab w:val="right" w:pos="9810"/>
      </w:tabs>
      <w:rPr>
        <w:rFonts w:asciiTheme="minorHAnsi" w:hAnsiTheme="minorHAnsi"/>
        <w:color w:val="1F497D" w:themeColor="text2"/>
        <w:sz w:val="20"/>
        <w:szCs w:val="20"/>
      </w:rPr>
    </w:pPr>
    <w:r w:rsidRPr="00625C32">
      <w:rPr>
        <w:rFonts w:asciiTheme="minorHAnsi" w:hAnsiTheme="minorHAnsi"/>
        <w:color w:val="1F497D" w:themeColor="text2"/>
        <w:sz w:val="20"/>
        <w:szCs w:val="20"/>
      </w:rPr>
      <w:tab/>
    </w:r>
    <w:r>
      <w:rPr>
        <w:rFonts w:asciiTheme="minorHAnsi" w:hAnsiTheme="minorHAnsi"/>
        <w:color w:val="1F497D" w:themeColor="text2"/>
        <w:sz w:val="20"/>
        <w:szCs w:val="20"/>
      </w:rPr>
      <w:tab/>
    </w:r>
    <w:r>
      <w:rPr>
        <w:rFonts w:asciiTheme="minorHAnsi" w:hAnsiTheme="minorHAnsi"/>
        <w:color w:val="1F497D" w:themeColor="text2"/>
        <w:sz w:val="20"/>
        <w:szCs w:val="20"/>
      </w:rPr>
      <w:tab/>
    </w:r>
    <w:r>
      <w:rPr>
        <w:rFonts w:asciiTheme="minorHAnsi" w:hAnsiTheme="minorHAnsi"/>
        <w:color w:val="1F497D" w:themeColor="text2"/>
        <w:sz w:val="20"/>
        <w:szCs w:val="20"/>
      </w:rPr>
      <w:tab/>
    </w:r>
    <w:r w:rsidRPr="00625C32">
      <w:rPr>
        <w:rFonts w:asciiTheme="minorHAnsi" w:hAnsiTheme="minorHAnsi"/>
        <w:color w:val="1F497D" w:themeColor="text2"/>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2491BA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alt="http://2040.oki.org/wp-content/uploads/2015/07/demographics.png" style="width:12.15pt;height:12.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" o:bullet="t">
        <v:imagedata r:id="rId1" o:title="" cropbottom="-524f"/>
        <o:lock v:ext="edit" aspectratio="f"/>
      </v:shape>
    </w:pict>
  </w:numPicBullet>
  <w:abstractNum w:abstractNumId="0" w15:restartNumberingAfterBreak="0">
    <w:nsid w:val="064528D3"/>
    <w:multiLevelType w:val="hybridMultilevel"/>
    <w:tmpl w:val="A7562198"/>
    <w:lvl w:ilvl="0" w:tplc="2D069172">
      <w:start w:val="1"/>
      <w:numFmt w:val="decimal"/>
      <w:lvlText w:val="%1."/>
      <w:lvlJc w:val="left"/>
      <w:pPr>
        <w:ind w:left="1080" w:hanging="360"/>
      </w:pPr>
      <w:rPr>
        <w:rFonts w:asciiTheme="minorHAnsi" w:eastAsiaTheme="minorEastAsia" w:hAnsiTheme="minorHAnsi"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271B2F"/>
    <w:multiLevelType w:val="hybridMultilevel"/>
    <w:tmpl w:val="1EF4E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12317"/>
    <w:multiLevelType w:val="hybridMultilevel"/>
    <w:tmpl w:val="E3D03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EC77D6"/>
    <w:multiLevelType w:val="hybridMultilevel"/>
    <w:tmpl w:val="6A2803FC"/>
    <w:lvl w:ilvl="0" w:tplc="4E5EE6E4">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6F458E"/>
    <w:multiLevelType w:val="hybridMultilevel"/>
    <w:tmpl w:val="F604A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8B5381"/>
    <w:multiLevelType w:val="hybridMultilevel"/>
    <w:tmpl w:val="8E745F6E"/>
    <w:lvl w:ilvl="0" w:tplc="9BF81D00">
      <w:numFmt w:val="bullet"/>
      <w:lvlText w:val="•"/>
      <w:lvlJc w:val="left"/>
      <w:pPr>
        <w:ind w:left="1080" w:hanging="720"/>
      </w:pPr>
      <w:rPr>
        <w:rFonts w:ascii="Calibri" w:eastAsiaTheme="minorHAnsi" w:hAnsi="Calibri"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C902F2"/>
    <w:multiLevelType w:val="hybridMultilevel"/>
    <w:tmpl w:val="3E441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574F5"/>
    <w:multiLevelType w:val="hybridMultilevel"/>
    <w:tmpl w:val="5B7E5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554037"/>
    <w:multiLevelType w:val="hybridMultilevel"/>
    <w:tmpl w:val="7A1E5F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9C012ED"/>
    <w:multiLevelType w:val="hybridMultilevel"/>
    <w:tmpl w:val="69CAEE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9C837F8"/>
    <w:multiLevelType w:val="hybridMultilevel"/>
    <w:tmpl w:val="DDE2B2E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561359D2"/>
    <w:multiLevelType w:val="hybridMultilevel"/>
    <w:tmpl w:val="2B42D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712036"/>
    <w:multiLevelType w:val="hybridMultilevel"/>
    <w:tmpl w:val="DC0AF932"/>
    <w:lvl w:ilvl="0" w:tplc="04709716">
      <w:start w:val="1"/>
      <w:numFmt w:val="bullet"/>
      <w:lvlText w:val=""/>
      <w:lvlJc w:val="left"/>
      <w:pPr>
        <w:ind w:left="720" w:hanging="360"/>
      </w:pPr>
      <w:rPr>
        <w:rFonts w:ascii="Symbol" w:hAnsi="Symbol" w:hint="default"/>
        <w:color w:val="FFFFFF" w:themeColor="background1"/>
      </w:rPr>
    </w:lvl>
    <w:lvl w:ilvl="1" w:tplc="9F446862">
      <w:start w:val="1"/>
      <w:numFmt w:val="bullet"/>
      <w:lvlText w:val=""/>
      <w:lvlJc w:val="left"/>
      <w:pPr>
        <w:ind w:left="1440" w:hanging="360"/>
      </w:pPr>
      <w:rPr>
        <w:rFonts w:ascii="Symbol" w:hAnsi="Symbol" w:hint="default"/>
        <w:color w:val="FFFFFF" w:themeColor="background1"/>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C15FD9"/>
    <w:multiLevelType w:val="hybridMultilevel"/>
    <w:tmpl w:val="C4D6C802"/>
    <w:lvl w:ilvl="0" w:tplc="04090001">
      <w:start w:val="1"/>
      <w:numFmt w:val="bullet"/>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14" w15:restartNumberingAfterBreak="0">
    <w:nsid w:val="7B1352DF"/>
    <w:multiLevelType w:val="hybridMultilevel"/>
    <w:tmpl w:val="088C59E6"/>
    <w:lvl w:ilvl="0" w:tplc="24CC1F1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5F1140"/>
    <w:multiLevelType w:val="hybridMultilevel"/>
    <w:tmpl w:val="0C24275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12"/>
  </w:num>
  <w:num w:numId="2">
    <w:abstractNumId w:val="14"/>
  </w:num>
  <w:num w:numId="3">
    <w:abstractNumId w:val="10"/>
  </w:num>
  <w:num w:numId="4">
    <w:abstractNumId w:val="5"/>
  </w:num>
  <w:num w:numId="5">
    <w:abstractNumId w:val="6"/>
  </w:num>
  <w:num w:numId="6">
    <w:abstractNumId w:val="9"/>
  </w:num>
  <w:num w:numId="7">
    <w:abstractNumId w:val="1"/>
  </w:num>
  <w:num w:numId="8">
    <w:abstractNumId w:val="3"/>
  </w:num>
  <w:num w:numId="9">
    <w:abstractNumId w:val="15"/>
  </w:num>
  <w:num w:numId="10">
    <w:abstractNumId w:val="2"/>
  </w:num>
  <w:num w:numId="11">
    <w:abstractNumId w:val="4"/>
  </w:num>
  <w:num w:numId="12">
    <w:abstractNumId w:val="0"/>
  </w:num>
  <w:num w:numId="13">
    <w:abstractNumId w:val="13"/>
  </w:num>
  <w:num w:numId="14">
    <w:abstractNumId w:val="7"/>
  </w:num>
  <w:num w:numId="15">
    <w:abstractNumId w:val="8"/>
  </w:num>
  <w:num w:numId="16">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wpJustificatio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LU0NLA0NLQwNTVQ0lEKTi0uzszPAykwrAUAEQnFTSwAAAA="/>
  </w:docVars>
  <w:rsids>
    <w:rsidRoot w:val="00C033F6"/>
    <w:rsid w:val="0000101F"/>
    <w:rsid w:val="00005658"/>
    <w:rsid w:val="000061F3"/>
    <w:rsid w:val="00013A42"/>
    <w:rsid w:val="00013AFB"/>
    <w:rsid w:val="00015226"/>
    <w:rsid w:val="00020562"/>
    <w:rsid w:val="0002296D"/>
    <w:rsid w:val="00024737"/>
    <w:rsid w:val="0002508B"/>
    <w:rsid w:val="00027BE7"/>
    <w:rsid w:val="00030150"/>
    <w:rsid w:val="00031A30"/>
    <w:rsid w:val="0003360A"/>
    <w:rsid w:val="000336B6"/>
    <w:rsid w:val="00037D04"/>
    <w:rsid w:val="000403EA"/>
    <w:rsid w:val="00040737"/>
    <w:rsid w:val="00040985"/>
    <w:rsid w:val="00044402"/>
    <w:rsid w:val="00044F42"/>
    <w:rsid w:val="000453CD"/>
    <w:rsid w:val="00050338"/>
    <w:rsid w:val="000537A4"/>
    <w:rsid w:val="00053865"/>
    <w:rsid w:val="00055174"/>
    <w:rsid w:val="0005538C"/>
    <w:rsid w:val="00061D75"/>
    <w:rsid w:val="00063DB8"/>
    <w:rsid w:val="00064AC6"/>
    <w:rsid w:val="00074A55"/>
    <w:rsid w:val="000775A4"/>
    <w:rsid w:val="00081B72"/>
    <w:rsid w:val="00084AED"/>
    <w:rsid w:val="0008578D"/>
    <w:rsid w:val="00086F65"/>
    <w:rsid w:val="000977C1"/>
    <w:rsid w:val="00097978"/>
    <w:rsid w:val="000A042A"/>
    <w:rsid w:val="000A3BEA"/>
    <w:rsid w:val="000A4DDB"/>
    <w:rsid w:val="000A5CA3"/>
    <w:rsid w:val="000A65E2"/>
    <w:rsid w:val="000A7433"/>
    <w:rsid w:val="000B25D2"/>
    <w:rsid w:val="000B3D34"/>
    <w:rsid w:val="000B7A41"/>
    <w:rsid w:val="000C1DB3"/>
    <w:rsid w:val="000C51EA"/>
    <w:rsid w:val="000C6E5B"/>
    <w:rsid w:val="000D1EBD"/>
    <w:rsid w:val="000D2127"/>
    <w:rsid w:val="000D2D6F"/>
    <w:rsid w:val="000D69EF"/>
    <w:rsid w:val="000D7C69"/>
    <w:rsid w:val="000E0940"/>
    <w:rsid w:val="000E2542"/>
    <w:rsid w:val="000E2875"/>
    <w:rsid w:val="000E2FE7"/>
    <w:rsid w:val="000E389B"/>
    <w:rsid w:val="000E767A"/>
    <w:rsid w:val="001016E4"/>
    <w:rsid w:val="001018A2"/>
    <w:rsid w:val="001053D7"/>
    <w:rsid w:val="001122F4"/>
    <w:rsid w:val="00112D2C"/>
    <w:rsid w:val="0011472C"/>
    <w:rsid w:val="0011480D"/>
    <w:rsid w:val="00123178"/>
    <w:rsid w:val="00127BAA"/>
    <w:rsid w:val="0013488E"/>
    <w:rsid w:val="0013761B"/>
    <w:rsid w:val="00142633"/>
    <w:rsid w:val="0014648A"/>
    <w:rsid w:val="00151DD5"/>
    <w:rsid w:val="00152C49"/>
    <w:rsid w:val="0015432A"/>
    <w:rsid w:val="001548D9"/>
    <w:rsid w:val="00157274"/>
    <w:rsid w:val="00157555"/>
    <w:rsid w:val="001604C4"/>
    <w:rsid w:val="00160666"/>
    <w:rsid w:val="00165C6C"/>
    <w:rsid w:val="00170975"/>
    <w:rsid w:val="001803BE"/>
    <w:rsid w:val="00180581"/>
    <w:rsid w:val="001917C9"/>
    <w:rsid w:val="0019291B"/>
    <w:rsid w:val="001949C2"/>
    <w:rsid w:val="00195DB7"/>
    <w:rsid w:val="001A383E"/>
    <w:rsid w:val="001A4912"/>
    <w:rsid w:val="001B068D"/>
    <w:rsid w:val="001B177A"/>
    <w:rsid w:val="001B72FB"/>
    <w:rsid w:val="001B7493"/>
    <w:rsid w:val="001C1894"/>
    <w:rsid w:val="001C6A51"/>
    <w:rsid w:val="001C78EF"/>
    <w:rsid w:val="001D00C7"/>
    <w:rsid w:val="001D0F09"/>
    <w:rsid w:val="001D2865"/>
    <w:rsid w:val="001E0DE2"/>
    <w:rsid w:val="001E0E90"/>
    <w:rsid w:val="001E4D24"/>
    <w:rsid w:val="001E79C4"/>
    <w:rsid w:val="001E7B39"/>
    <w:rsid w:val="001F0EA5"/>
    <w:rsid w:val="001F327B"/>
    <w:rsid w:val="001F6452"/>
    <w:rsid w:val="002000BE"/>
    <w:rsid w:val="002001BB"/>
    <w:rsid w:val="00202DAC"/>
    <w:rsid w:val="00205D04"/>
    <w:rsid w:val="00212197"/>
    <w:rsid w:val="00214645"/>
    <w:rsid w:val="002201E3"/>
    <w:rsid w:val="00224741"/>
    <w:rsid w:val="002318BC"/>
    <w:rsid w:val="00245B0B"/>
    <w:rsid w:val="002506B3"/>
    <w:rsid w:val="00253717"/>
    <w:rsid w:val="00253EB4"/>
    <w:rsid w:val="00255FB5"/>
    <w:rsid w:val="00260745"/>
    <w:rsid w:val="002613C2"/>
    <w:rsid w:val="00262920"/>
    <w:rsid w:val="00265D55"/>
    <w:rsid w:val="00270FEC"/>
    <w:rsid w:val="00273088"/>
    <w:rsid w:val="00273AB3"/>
    <w:rsid w:val="002762EC"/>
    <w:rsid w:val="002833B2"/>
    <w:rsid w:val="00283C1B"/>
    <w:rsid w:val="00284681"/>
    <w:rsid w:val="002847E9"/>
    <w:rsid w:val="002858D7"/>
    <w:rsid w:val="0029063B"/>
    <w:rsid w:val="00291505"/>
    <w:rsid w:val="00294082"/>
    <w:rsid w:val="00294F5B"/>
    <w:rsid w:val="002961EB"/>
    <w:rsid w:val="00296EBA"/>
    <w:rsid w:val="002A03B8"/>
    <w:rsid w:val="002A2137"/>
    <w:rsid w:val="002A23FA"/>
    <w:rsid w:val="002A552D"/>
    <w:rsid w:val="002A5EFC"/>
    <w:rsid w:val="002B01B6"/>
    <w:rsid w:val="002B04C4"/>
    <w:rsid w:val="002B0539"/>
    <w:rsid w:val="002B1206"/>
    <w:rsid w:val="002B3798"/>
    <w:rsid w:val="002B6163"/>
    <w:rsid w:val="002B696E"/>
    <w:rsid w:val="002B7374"/>
    <w:rsid w:val="002B7B25"/>
    <w:rsid w:val="002C11B4"/>
    <w:rsid w:val="002C394B"/>
    <w:rsid w:val="002C3986"/>
    <w:rsid w:val="002D0EA8"/>
    <w:rsid w:val="002D1527"/>
    <w:rsid w:val="002D1F13"/>
    <w:rsid w:val="002D3979"/>
    <w:rsid w:val="002D3B89"/>
    <w:rsid w:val="002D3D4A"/>
    <w:rsid w:val="002D4FFD"/>
    <w:rsid w:val="002E02C5"/>
    <w:rsid w:val="002E1D5F"/>
    <w:rsid w:val="002E38F4"/>
    <w:rsid w:val="002E5C23"/>
    <w:rsid w:val="002F1B7C"/>
    <w:rsid w:val="002F2C88"/>
    <w:rsid w:val="002F428B"/>
    <w:rsid w:val="002F5293"/>
    <w:rsid w:val="002F6AF1"/>
    <w:rsid w:val="0030277D"/>
    <w:rsid w:val="003030F5"/>
    <w:rsid w:val="00303E40"/>
    <w:rsid w:val="00303FCE"/>
    <w:rsid w:val="00307B31"/>
    <w:rsid w:val="00315271"/>
    <w:rsid w:val="00315F80"/>
    <w:rsid w:val="00316DFD"/>
    <w:rsid w:val="0031771F"/>
    <w:rsid w:val="0032259C"/>
    <w:rsid w:val="00325303"/>
    <w:rsid w:val="00325547"/>
    <w:rsid w:val="003325E5"/>
    <w:rsid w:val="00332C02"/>
    <w:rsid w:val="003349E7"/>
    <w:rsid w:val="00336D82"/>
    <w:rsid w:val="003410DE"/>
    <w:rsid w:val="00341685"/>
    <w:rsid w:val="00341B8C"/>
    <w:rsid w:val="003441A9"/>
    <w:rsid w:val="00344ABA"/>
    <w:rsid w:val="00353507"/>
    <w:rsid w:val="00356DEE"/>
    <w:rsid w:val="00360CBB"/>
    <w:rsid w:val="00361822"/>
    <w:rsid w:val="003626EB"/>
    <w:rsid w:val="00364399"/>
    <w:rsid w:val="00364ED6"/>
    <w:rsid w:val="00366613"/>
    <w:rsid w:val="00371457"/>
    <w:rsid w:val="00373876"/>
    <w:rsid w:val="0037430B"/>
    <w:rsid w:val="00382053"/>
    <w:rsid w:val="00383AE5"/>
    <w:rsid w:val="003843B1"/>
    <w:rsid w:val="0038447B"/>
    <w:rsid w:val="0039216F"/>
    <w:rsid w:val="00393DD6"/>
    <w:rsid w:val="00394569"/>
    <w:rsid w:val="00394DB6"/>
    <w:rsid w:val="003955D3"/>
    <w:rsid w:val="003A068D"/>
    <w:rsid w:val="003A0741"/>
    <w:rsid w:val="003A1827"/>
    <w:rsid w:val="003A1EEA"/>
    <w:rsid w:val="003A3BD1"/>
    <w:rsid w:val="003B2108"/>
    <w:rsid w:val="003B2852"/>
    <w:rsid w:val="003B33AA"/>
    <w:rsid w:val="003B563C"/>
    <w:rsid w:val="003B5839"/>
    <w:rsid w:val="003C1449"/>
    <w:rsid w:val="003C2906"/>
    <w:rsid w:val="003C3087"/>
    <w:rsid w:val="003C530B"/>
    <w:rsid w:val="003C5A4F"/>
    <w:rsid w:val="003C6BAA"/>
    <w:rsid w:val="003C74AA"/>
    <w:rsid w:val="003D0987"/>
    <w:rsid w:val="003D2B15"/>
    <w:rsid w:val="003D2C0C"/>
    <w:rsid w:val="003E0C5C"/>
    <w:rsid w:val="003E12E8"/>
    <w:rsid w:val="003E131C"/>
    <w:rsid w:val="003E18F8"/>
    <w:rsid w:val="003E44A4"/>
    <w:rsid w:val="003E5898"/>
    <w:rsid w:val="003E5B6D"/>
    <w:rsid w:val="003F2011"/>
    <w:rsid w:val="003F4779"/>
    <w:rsid w:val="003F4E15"/>
    <w:rsid w:val="00400EAC"/>
    <w:rsid w:val="004044F4"/>
    <w:rsid w:val="00410186"/>
    <w:rsid w:val="0041099C"/>
    <w:rsid w:val="00415AFD"/>
    <w:rsid w:val="00424F3B"/>
    <w:rsid w:val="00425229"/>
    <w:rsid w:val="004272C1"/>
    <w:rsid w:val="004312B2"/>
    <w:rsid w:val="00432375"/>
    <w:rsid w:val="00434152"/>
    <w:rsid w:val="00434760"/>
    <w:rsid w:val="0043497F"/>
    <w:rsid w:val="00435857"/>
    <w:rsid w:val="00436406"/>
    <w:rsid w:val="00437266"/>
    <w:rsid w:val="00445A8C"/>
    <w:rsid w:val="0045008A"/>
    <w:rsid w:val="00454B93"/>
    <w:rsid w:val="00455361"/>
    <w:rsid w:val="00455B7E"/>
    <w:rsid w:val="0045711F"/>
    <w:rsid w:val="0045744E"/>
    <w:rsid w:val="00457512"/>
    <w:rsid w:val="00460A3D"/>
    <w:rsid w:val="00461867"/>
    <w:rsid w:val="00466248"/>
    <w:rsid w:val="00471953"/>
    <w:rsid w:val="00473E4C"/>
    <w:rsid w:val="00475318"/>
    <w:rsid w:val="00475C14"/>
    <w:rsid w:val="00477B19"/>
    <w:rsid w:val="00481FCF"/>
    <w:rsid w:val="004821D3"/>
    <w:rsid w:val="004860ED"/>
    <w:rsid w:val="0048687C"/>
    <w:rsid w:val="00486D1C"/>
    <w:rsid w:val="004907CB"/>
    <w:rsid w:val="0049106B"/>
    <w:rsid w:val="0049459C"/>
    <w:rsid w:val="00495792"/>
    <w:rsid w:val="004A147E"/>
    <w:rsid w:val="004A243F"/>
    <w:rsid w:val="004A495E"/>
    <w:rsid w:val="004B018D"/>
    <w:rsid w:val="004B0C7B"/>
    <w:rsid w:val="004B43EB"/>
    <w:rsid w:val="004B5F6E"/>
    <w:rsid w:val="004B7241"/>
    <w:rsid w:val="004C042B"/>
    <w:rsid w:val="004C1B70"/>
    <w:rsid w:val="004C20EA"/>
    <w:rsid w:val="004C294C"/>
    <w:rsid w:val="004C528A"/>
    <w:rsid w:val="004C6FD2"/>
    <w:rsid w:val="004D11DD"/>
    <w:rsid w:val="004D2319"/>
    <w:rsid w:val="004D345C"/>
    <w:rsid w:val="004D3820"/>
    <w:rsid w:val="004D4662"/>
    <w:rsid w:val="004D5CFC"/>
    <w:rsid w:val="004D6265"/>
    <w:rsid w:val="004E3BA0"/>
    <w:rsid w:val="004E43EB"/>
    <w:rsid w:val="004E7AD5"/>
    <w:rsid w:val="004F238D"/>
    <w:rsid w:val="004F52BD"/>
    <w:rsid w:val="004F60B0"/>
    <w:rsid w:val="004F7422"/>
    <w:rsid w:val="004F78AD"/>
    <w:rsid w:val="00500ADA"/>
    <w:rsid w:val="005101A6"/>
    <w:rsid w:val="005118F8"/>
    <w:rsid w:val="005119D0"/>
    <w:rsid w:val="00513894"/>
    <w:rsid w:val="00517CE3"/>
    <w:rsid w:val="00520972"/>
    <w:rsid w:val="00523697"/>
    <w:rsid w:val="005279F9"/>
    <w:rsid w:val="00534A57"/>
    <w:rsid w:val="00536C12"/>
    <w:rsid w:val="00536DE6"/>
    <w:rsid w:val="005374FF"/>
    <w:rsid w:val="00540294"/>
    <w:rsid w:val="00541876"/>
    <w:rsid w:val="00541DDD"/>
    <w:rsid w:val="00544A61"/>
    <w:rsid w:val="0054587E"/>
    <w:rsid w:val="00545CDE"/>
    <w:rsid w:val="005464FC"/>
    <w:rsid w:val="00551D5B"/>
    <w:rsid w:val="00554C78"/>
    <w:rsid w:val="00554F68"/>
    <w:rsid w:val="00556B3E"/>
    <w:rsid w:val="00556F8E"/>
    <w:rsid w:val="00560F51"/>
    <w:rsid w:val="00563EF0"/>
    <w:rsid w:val="005748B8"/>
    <w:rsid w:val="005768C0"/>
    <w:rsid w:val="0058050F"/>
    <w:rsid w:val="00581B10"/>
    <w:rsid w:val="00581B56"/>
    <w:rsid w:val="00581BE8"/>
    <w:rsid w:val="0058229A"/>
    <w:rsid w:val="00582446"/>
    <w:rsid w:val="0058572E"/>
    <w:rsid w:val="00585DC6"/>
    <w:rsid w:val="005879A3"/>
    <w:rsid w:val="0059183D"/>
    <w:rsid w:val="00593148"/>
    <w:rsid w:val="0059352A"/>
    <w:rsid w:val="00595E29"/>
    <w:rsid w:val="00596033"/>
    <w:rsid w:val="00596238"/>
    <w:rsid w:val="00596D1F"/>
    <w:rsid w:val="00597C68"/>
    <w:rsid w:val="005A0C14"/>
    <w:rsid w:val="005A3308"/>
    <w:rsid w:val="005A41B7"/>
    <w:rsid w:val="005A64B7"/>
    <w:rsid w:val="005A656F"/>
    <w:rsid w:val="005B07C5"/>
    <w:rsid w:val="005B25EC"/>
    <w:rsid w:val="005B28D4"/>
    <w:rsid w:val="005B295D"/>
    <w:rsid w:val="005B366E"/>
    <w:rsid w:val="005B4C68"/>
    <w:rsid w:val="005B4D8A"/>
    <w:rsid w:val="005C05AA"/>
    <w:rsid w:val="005C51F8"/>
    <w:rsid w:val="005C57B7"/>
    <w:rsid w:val="005C593E"/>
    <w:rsid w:val="005C63C8"/>
    <w:rsid w:val="005C7410"/>
    <w:rsid w:val="005D3C8D"/>
    <w:rsid w:val="005D4735"/>
    <w:rsid w:val="005D4A70"/>
    <w:rsid w:val="005D4EB2"/>
    <w:rsid w:val="005D7258"/>
    <w:rsid w:val="005E2A6A"/>
    <w:rsid w:val="005E2EAA"/>
    <w:rsid w:val="005E2F53"/>
    <w:rsid w:val="005E37EA"/>
    <w:rsid w:val="005E749A"/>
    <w:rsid w:val="005E7C98"/>
    <w:rsid w:val="005F014B"/>
    <w:rsid w:val="005F239B"/>
    <w:rsid w:val="005F546F"/>
    <w:rsid w:val="005F6141"/>
    <w:rsid w:val="005F654F"/>
    <w:rsid w:val="006014F3"/>
    <w:rsid w:val="00605143"/>
    <w:rsid w:val="00606217"/>
    <w:rsid w:val="00611577"/>
    <w:rsid w:val="00611AA4"/>
    <w:rsid w:val="00611D75"/>
    <w:rsid w:val="00616FE0"/>
    <w:rsid w:val="00617068"/>
    <w:rsid w:val="0061797F"/>
    <w:rsid w:val="00625C32"/>
    <w:rsid w:val="00627830"/>
    <w:rsid w:val="00630E8A"/>
    <w:rsid w:val="006316F1"/>
    <w:rsid w:val="00643C03"/>
    <w:rsid w:val="0064415C"/>
    <w:rsid w:val="00645509"/>
    <w:rsid w:val="00645AF2"/>
    <w:rsid w:val="0065050A"/>
    <w:rsid w:val="00651D32"/>
    <w:rsid w:val="00660554"/>
    <w:rsid w:val="00660803"/>
    <w:rsid w:val="00661720"/>
    <w:rsid w:val="00663FAA"/>
    <w:rsid w:val="0066477A"/>
    <w:rsid w:val="00664F88"/>
    <w:rsid w:val="00666F9E"/>
    <w:rsid w:val="00667159"/>
    <w:rsid w:val="006733D4"/>
    <w:rsid w:val="0067549B"/>
    <w:rsid w:val="006759F0"/>
    <w:rsid w:val="006767C4"/>
    <w:rsid w:val="00676920"/>
    <w:rsid w:val="00677E69"/>
    <w:rsid w:val="00681017"/>
    <w:rsid w:val="0068304B"/>
    <w:rsid w:val="0068552B"/>
    <w:rsid w:val="0069078D"/>
    <w:rsid w:val="00690C3A"/>
    <w:rsid w:val="006951E7"/>
    <w:rsid w:val="00695606"/>
    <w:rsid w:val="006979A6"/>
    <w:rsid w:val="006A020F"/>
    <w:rsid w:val="006A22D9"/>
    <w:rsid w:val="006A393C"/>
    <w:rsid w:val="006A3A4C"/>
    <w:rsid w:val="006A50CB"/>
    <w:rsid w:val="006A69A6"/>
    <w:rsid w:val="006A6BF1"/>
    <w:rsid w:val="006A7F16"/>
    <w:rsid w:val="006B25CC"/>
    <w:rsid w:val="006B4A51"/>
    <w:rsid w:val="006B5346"/>
    <w:rsid w:val="006B6815"/>
    <w:rsid w:val="006B7DDC"/>
    <w:rsid w:val="006C0E7F"/>
    <w:rsid w:val="006C52F5"/>
    <w:rsid w:val="006D0848"/>
    <w:rsid w:val="006D5878"/>
    <w:rsid w:val="006D5A57"/>
    <w:rsid w:val="006D6211"/>
    <w:rsid w:val="006D660D"/>
    <w:rsid w:val="006E0CA2"/>
    <w:rsid w:val="006E1534"/>
    <w:rsid w:val="006E20BF"/>
    <w:rsid w:val="006F0205"/>
    <w:rsid w:val="006F2739"/>
    <w:rsid w:val="00702E75"/>
    <w:rsid w:val="00705B74"/>
    <w:rsid w:val="00706B99"/>
    <w:rsid w:val="0071155E"/>
    <w:rsid w:val="0071223E"/>
    <w:rsid w:val="007126C4"/>
    <w:rsid w:val="00714B42"/>
    <w:rsid w:val="0071586C"/>
    <w:rsid w:val="0071643F"/>
    <w:rsid w:val="007169AC"/>
    <w:rsid w:val="00717045"/>
    <w:rsid w:val="007200FB"/>
    <w:rsid w:val="00721749"/>
    <w:rsid w:val="00722899"/>
    <w:rsid w:val="007257B3"/>
    <w:rsid w:val="00726905"/>
    <w:rsid w:val="00726A02"/>
    <w:rsid w:val="00727CC5"/>
    <w:rsid w:val="007312C6"/>
    <w:rsid w:val="00731579"/>
    <w:rsid w:val="00731A24"/>
    <w:rsid w:val="00732514"/>
    <w:rsid w:val="007409DA"/>
    <w:rsid w:val="007411C4"/>
    <w:rsid w:val="00741E77"/>
    <w:rsid w:val="00752D68"/>
    <w:rsid w:val="00753EAA"/>
    <w:rsid w:val="007540CE"/>
    <w:rsid w:val="0075414F"/>
    <w:rsid w:val="0076001F"/>
    <w:rsid w:val="00761C1A"/>
    <w:rsid w:val="00763A3C"/>
    <w:rsid w:val="00764334"/>
    <w:rsid w:val="00764DF9"/>
    <w:rsid w:val="007661E4"/>
    <w:rsid w:val="007671AF"/>
    <w:rsid w:val="00770E65"/>
    <w:rsid w:val="00770FCD"/>
    <w:rsid w:val="0077108B"/>
    <w:rsid w:val="007721AC"/>
    <w:rsid w:val="0077561B"/>
    <w:rsid w:val="00775ABC"/>
    <w:rsid w:val="00777EF1"/>
    <w:rsid w:val="0078287B"/>
    <w:rsid w:val="00786DF4"/>
    <w:rsid w:val="007876CA"/>
    <w:rsid w:val="00791C3B"/>
    <w:rsid w:val="00793364"/>
    <w:rsid w:val="00793A8F"/>
    <w:rsid w:val="007967FC"/>
    <w:rsid w:val="0079753C"/>
    <w:rsid w:val="007A0747"/>
    <w:rsid w:val="007A2AF8"/>
    <w:rsid w:val="007A3996"/>
    <w:rsid w:val="007A3B4C"/>
    <w:rsid w:val="007A3E13"/>
    <w:rsid w:val="007A4070"/>
    <w:rsid w:val="007A4D5D"/>
    <w:rsid w:val="007B1850"/>
    <w:rsid w:val="007B607C"/>
    <w:rsid w:val="007B6640"/>
    <w:rsid w:val="007B671D"/>
    <w:rsid w:val="007B796B"/>
    <w:rsid w:val="007B7C4E"/>
    <w:rsid w:val="007C08B3"/>
    <w:rsid w:val="007C7963"/>
    <w:rsid w:val="007D22F0"/>
    <w:rsid w:val="007D3B80"/>
    <w:rsid w:val="007D42B5"/>
    <w:rsid w:val="007D67D4"/>
    <w:rsid w:val="007E1CB1"/>
    <w:rsid w:val="007E1ED3"/>
    <w:rsid w:val="007E3772"/>
    <w:rsid w:val="007E6A18"/>
    <w:rsid w:val="007E7450"/>
    <w:rsid w:val="007F264E"/>
    <w:rsid w:val="007F3278"/>
    <w:rsid w:val="007F52A5"/>
    <w:rsid w:val="007F5B4D"/>
    <w:rsid w:val="007F5FF2"/>
    <w:rsid w:val="00800E8E"/>
    <w:rsid w:val="00803919"/>
    <w:rsid w:val="00805C64"/>
    <w:rsid w:val="008117C3"/>
    <w:rsid w:val="008124C4"/>
    <w:rsid w:val="00812B56"/>
    <w:rsid w:val="00812DBF"/>
    <w:rsid w:val="008141F7"/>
    <w:rsid w:val="0081653F"/>
    <w:rsid w:val="00817E34"/>
    <w:rsid w:val="008209B2"/>
    <w:rsid w:val="00821157"/>
    <w:rsid w:val="00825378"/>
    <w:rsid w:val="00825B24"/>
    <w:rsid w:val="00827618"/>
    <w:rsid w:val="00827EA3"/>
    <w:rsid w:val="008312B2"/>
    <w:rsid w:val="00833275"/>
    <w:rsid w:val="00840AB6"/>
    <w:rsid w:val="00840D3D"/>
    <w:rsid w:val="0084203D"/>
    <w:rsid w:val="0084600B"/>
    <w:rsid w:val="008467ED"/>
    <w:rsid w:val="00850AD2"/>
    <w:rsid w:val="00852099"/>
    <w:rsid w:val="008526F8"/>
    <w:rsid w:val="0085598A"/>
    <w:rsid w:val="0085786B"/>
    <w:rsid w:val="008637DD"/>
    <w:rsid w:val="00863FE3"/>
    <w:rsid w:val="00865CDC"/>
    <w:rsid w:val="0087282A"/>
    <w:rsid w:val="008730D6"/>
    <w:rsid w:val="00873B3A"/>
    <w:rsid w:val="00873B55"/>
    <w:rsid w:val="00874066"/>
    <w:rsid w:val="008752C1"/>
    <w:rsid w:val="00875707"/>
    <w:rsid w:val="008766C1"/>
    <w:rsid w:val="00877D80"/>
    <w:rsid w:val="00884731"/>
    <w:rsid w:val="0088488C"/>
    <w:rsid w:val="008901D4"/>
    <w:rsid w:val="0089103E"/>
    <w:rsid w:val="00894D7C"/>
    <w:rsid w:val="008977E0"/>
    <w:rsid w:val="0089784C"/>
    <w:rsid w:val="008A069B"/>
    <w:rsid w:val="008A1A0B"/>
    <w:rsid w:val="008A558E"/>
    <w:rsid w:val="008B3DAC"/>
    <w:rsid w:val="008C09DB"/>
    <w:rsid w:val="008C7889"/>
    <w:rsid w:val="008D1097"/>
    <w:rsid w:val="008D1C2B"/>
    <w:rsid w:val="008D298F"/>
    <w:rsid w:val="008D5DC7"/>
    <w:rsid w:val="008D702C"/>
    <w:rsid w:val="008D707A"/>
    <w:rsid w:val="008D7990"/>
    <w:rsid w:val="008E2812"/>
    <w:rsid w:val="008E41F2"/>
    <w:rsid w:val="008E41F5"/>
    <w:rsid w:val="008F53FE"/>
    <w:rsid w:val="008F6050"/>
    <w:rsid w:val="008F61C7"/>
    <w:rsid w:val="009022BD"/>
    <w:rsid w:val="00903C00"/>
    <w:rsid w:val="009045AD"/>
    <w:rsid w:val="00910854"/>
    <w:rsid w:val="009159DD"/>
    <w:rsid w:val="009179BD"/>
    <w:rsid w:val="00925274"/>
    <w:rsid w:val="0093236B"/>
    <w:rsid w:val="009330D4"/>
    <w:rsid w:val="00933262"/>
    <w:rsid w:val="00934584"/>
    <w:rsid w:val="0093584D"/>
    <w:rsid w:val="00936C4B"/>
    <w:rsid w:val="00937722"/>
    <w:rsid w:val="009400BF"/>
    <w:rsid w:val="009403D0"/>
    <w:rsid w:val="00940866"/>
    <w:rsid w:val="0094574F"/>
    <w:rsid w:val="00946182"/>
    <w:rsid w:val="009471BE"/>
    <w:rsid w:val="00950A40"/>
    <w:rsid w:val="00952D40"/>
    <w:rsid w:val="00952EB2"/>
    <w:rsid w:val="009535BE"/>
    <w:rsid w:val="00955FAB"/>
    <w:rsid w:val="00956ACF"/>
    <w:rsid w:val="009614EE"/>
    <w:rsid w:val="0096183D"/>
    <w:rsid w:val="00961FE1"/>
    <w:rsid w:val="00962472"/>
    <w:rsid w:val="00964044"/>
    <w:rsid w:val="0096473F"/>
    <w:rsid w:val="00964D85"/>
    <w:rsid w:val="00964E3B"/>
    <w:rsid w:val="00967048"/>
    <w:rsid w:val="00970101"/>
    <w:rsid w:val="0097054D"/>
    <w:rsid w:val="0097213A"/>
    <w:rsid w:val="00977531"/>
    <w:rsid w:val="00981018"/>
    <w:rsid w:val="00981935"/>
    <w:rsid w:val="009821AA"/>
    <w:rsid w:val="009823EC"/>
    <w:rsid w:val="00982886"/>
    <w:rsid w:val="00985A1D"/>
    <w:rsid w:val="009A725F"/>
    <w:rsid w:val="009B0C89"/>
    <w:rsid w:val="009B43C7"/>
    <w:rsid w:val="009B7115"/>
    <w:rsid w:val="009C06CE"/>
    <w:rsid w:val="009C21CD"/>
    <w:rsid w:val="009C26C2"/>
    <w:rsid w:val="009C3662"/>
    <w:rsid w:val="009D06F8"/>
    <w:rsid w:val="009D14B2"/>
    <w:rsid w:val="009D278B"/>
    <w:rsid w:val="009D3C4B"/>
    <w:rsid w:val="009D56FA"/>
    <w:rsid w:val="009D69CB"/>
    <w:rsid w:val="009D7F9C"/>
    <w:rsid w:val="009E183C"/>
    <w:rsid w:val="009E4243"/>
    <w:rsid w:val="009E5148"/>
    <w:rsid w:val="009E65A0"/>
    <w:rsid w:val="009E7FF6"/>
    <w:rsid w:val="009F4625"/>
    <w:rsid w:val="009F60D1"/>
    <w:rsid w:val="009F6FCB"/>
    <w:rsid w:val="009F7B7C"/>
    <w:rsid w:val="00A00533"/>
    <w:rsid w:val="00A01C25"/>
    <w:rsid w:val="00A02264"/>
    <w:rsid w:val="00A04E78"/>
    <w:rsid w:val="00A1029B"/>
    <w:rsid w:val="00A1058A"/>
    <w:rsid w:val="00A14835"/>
    <w:rsid w:val="00A15DB4"/>
    <w:rsid w:val="00A167B1"/>
    <w:rsid w:val="00A21C7F"/>
    <w:rsid w:val="00A24138"/>
    <w:rsid w:val="00A244B9"/>
    <w:rsid w:val="00A25A30"/>
    <w:rsid w:val="00A262E9"/>
    <w:rsid w:val="00A26AE4"/>
    <w:rsid w:val="00A26F36"/>
    <w:rsid w:val="00A3160F"/>
    <w:rsid w:val="00A325D2"/>
    <w:rsid w:val="00A336FA"/>
    <w:rsid w:val="00A354D3"/>
    <w:rsid w:val="00A36CBD"/>
    <w:rsid w:val="00A373E0"/>
    <w:rsid w:val="00A411D5"/>
    <w:rsid w:val="00A421F3"/>
    <w:rsid w:val="00A4650D"/>
    <w:rsid w:val="00A47BA2"/>
    <w:rsid w:val="00A5005A"/>
    <w:rsid w:val="00A52D39"/>
    <w:rsid w:val="00A55862"/>
    <w:rsid w:val="00A60D59"/>
    <w:rsid w:val="00A61CA5"/>
    <w:rsid w:val="00A63CBC"/>
    <w:rsid w:val="00A64FC2"/>
    <w:rsid w:val="00A675E1"/>
    <w:rsid w:val="00A76B50"/>
    <w:rsid w:val="00A775CC"/>
    <w:rsid w:val="00A77922"/>
    <w:rsid w:val="00A779B7"/>
    <w:rsid w:val="00A80A0D"/>
    <w:rsid w:val="00A81D42"/>
    <w:rsid w:val="00A842CC"/>
    <w:rsid w:val="00A86601"/>
    <w:rsid w:val="00A91A3B"/>
    <w:rsid w:val="00A91ABD"/>
    <w:rsid w:val="00A92596"/>
    <w:rsid w:val="00A92CDB"/>
    <w:rsid w:val="00A93546"/>
    <w:rsid w:val="00AA2867"/>
    <w:rsid w:val="00AA2EA7"/>
    <w:rsid w:val="00AB0122"/>
    <w:rsid w:val="00AB0FAD"/>
    <w:rsid w:val="00AB1FDE"/>
    <w:rsid w:val="00AB3470"/>
    <w:rsid w:val="00AB6A19"/>
    <w:rsid w:val="00AB6DC9"/>
    <w:rsid w:val="00AB7E47"/>
    <w:rsid w:val="00AC05F5"/>
    <w:rsid w:val="00AC0B65"/>
    <w:rsid w:val="00AC1D19"/>
    <w:rsid w:val="00AC4EEA"/>
    <w:rsid w:val="00AC5736"/>
    <w:rsid w:val="00AC5E64"/>
    <w:rsid w:val="00AC5FD1"/>
    <w:rsid w:val="00AC61B8"/>
    <w:rsid w:val="00AC6FA0"/>
    <w:rsid w:val="00AD27AB"/>
    <w:rsid w:val="00AD29B2"/>
    <w:rsid w:val="00AD5701"/>
    <w:rsid w:val="00AD5D74"/>
    <w:rsid w:val="00AD6A6F"/>
    <w:rsid w:val="00AE02D4"/>
    <w:rsid w:val="00AE3A9B"/>
    <w:rsid w:val="00AE7455"/>
    <w:rsid w:val="00AF2F8E"/>
    <w:rsid w:val="00AF723A"/>
    <w:rsid w:val="00AF7872"/>
    <w:rsid w:val="00AF7FE8"/>
    <w:rsid w:val="00B015E6"/>
    <w:rsid w:val="00B02EF2"/>
    <w:rsid w:val="00B0328B"/>
    <w:rsid w:val="00B03D7D"/>
    <w:rsid w:val="00B062F0"/>
    <w:rsid w:val="00B13254"/>
    <w:rsid w:val="00B13F99"/>
    <w:rsid w:val="00B1479E"/>
    <w:rsid w:val="00B20FAB"/>
    <w:rsid w:val="00B222DC"/>
    <w:rsid w:val="00B23117"/>
    <w:rsid w:val="00B30D6B"/>
    <w:rsid w:val="00B319AB"/>
    <w:rsid w:val="00B31BB5"/>
    <w:rsid w:val="00B3205E"/>
    <w:rsid w:val="00B3581B"/>
    <w:rsid w:val="00B37433"/>
    <w:rsid w:val="00B37608"/>
    <w:rsid w:val="00B45C50"/>
    <w:rsid w:val="00B516CC"/>
    <w:rsid w:val="00B52057"/>
    <w:rsid w:val="00B53985"/>
    <w:rsid w:val="00B5492E"/>
    <w:rsid w:val="00B57F7B"/>
    <w:rsid w:val="00B626CF"/>
    <w:rsid w:val="00B643B1"/>
    <w:rsid w:val="00B66BDB"/>
    <w:rsid w:val="00B7758D"/>
    <w:rsid w:val="00B804BE"/>
    <w:rsid w:val="00B80769"/>
    <w:rsid w:val="00B843A2"/>
    <w:rsid w:val="00B84D1A"/>
    <w:rsid w:val="00B87B8D"/>
    <w:rsid w:val="00B9283F"/>
    <w:rsid w:val="00B93A38"/>
    <w:rsid w:val="00B945C8"/>
    <w:rsid w:val="00B9565F"/>
    <w:rsid w:val="00BA17CD"/>
    <w:rsid w:val="00BA1B7B"/>
    <w:rsid w:val="00BA1E44"/>
    <w:rsid w:val="00BA29E4"/>
    <w:rsid w:val="00BA618B"/>
    <w:rsid w:val="00BA77A9"/>
    <w:rsid w:val="00BA7CB4"/>
    <w:rsid w:val="00BB2257"/>
    <w:rsid w:val="00BB4D1E"/>
    <w:rsid w:val="00BB79F4"/>
    <w:rsid w:val="00BC102A"/>
    <w:rsid w:val="00BC76DA"/>
    <w:rsid w:val="00BD3127"/>
    <w:rsid w:val="00BD3305"/>
    <w:rsid w:val="00BD45DE"/>
    <w:rsid w:val="00BD6082"/>
    <w:rsid w:val="00BD6533"/>
    <w:rsid w:val="00BD6E21"/>
    <w:rsid w:val="00BE097B"/>
    <w:rsid w:val="00BE09D2"/>
    <w:rsid w:val="00BE1747"/>
    <w:rsid w:val="00BE2CC8"/>
    <w:rsid w:val="00BE46F7"/>
    <w:rsid w:val="00BE6421"/>
    <w:rsid w:val="00BF017B"/>
    <w:rsid w:val="00C033F6"/>
    <w:rsid w:val="00C0621D"/>
    <w:rsid w:val="00C13DB7"/>
    <w:rsid w:val="00C1560A"/>
    <w:rsid w:val="00C16A83"/>
    <w:rsid w:val="00C21D6C"/>
    <w:rsid w:val="00C27C9E"/>
    <w:rsid w:val="00C31226"/>
    <w:rsid w:val="00C312CE"/>
    <w:rsid w:val="00C31DEB"/>
    <w:rsid w:val="00C36E8E"/>
    <w:rsid w:val="00C41FCA"/>
    <w:rsid w:val="00C443FE"/>
    <w:rsid w:val="00C448F6"/>
    <w:rsid w:val="00C44CBF"/>
    <w:rsid w:val="00C51B82"/>
    <w:rsid w:val="00C53C43"/>
    <w:rsid w:val="00C5407C"/>
    <w:rsid w:val="00C57AE2"/>
    <w:rsid w:val="00C57B48"/>
    <w:rsid w:val="00C61C82"/>
    <w:rsid w:val="00C62F98"/>
    <w:rsid w:val="00C630F9"/>
    <w:rsid w:val="00C71CD2"/>
    <w:rsid w:val="00C71F37"/>
    <w:rsid w:val="00C80FD5"/>
    <w:rsid w:val="00C82A62"/>
    <w:rsid w:val="00C8417B"/>
    <w:rsid w:val="00C84676"/>
    <w:rsid w:val="00C92B23"/>
    <w:rsid w:val="00C959CC"/>
    <w:rsid w:val="00CA003B"/>
    <w:rsid w:val="00CA1751"/>
    <w:rsid w:val="00CA1A34"/>
    <w:rsid w:val="00CA3C2C"/>
    <w:rsid w:val="00CA6919"/>
    <w:rsid w:val="00CA75F4"/>
    <w:rsid w:val="00CB17E6"/>
    <w:rsid w:val="00CB1AC1"/>
    <w:rsid w:val="00CB2E96"/>
    <w:rsid w:val="00CC12CC"/>
    <w:rsid w:val="00CC1564"/>
    <w:rsid w:val="00CC2B70"/>
    <w:rsid w:val="00CC5342"/>
    <w:rsid w:val="00CC5C0C"/>
    <w:rsid w:val="00CC60CB"/>
    <w:rsid w:val="00CD0DE0"/>
    <w:rsid w:val="00CD0E21"/>
    <w:rsid w:val="00CD1E82"/>
    <w:rsid w:val="00CD319E"/>
    <w:rsid w:val="00CD5474"/>
    <w:rsid w:val="00CD64BA"/>
    <w:rsid w:val="00CD7EA2"/>
    <w:rsid w:val="00CE107B"/>
    <w:rsid w:val="00CE152B"/>
    <w:rsid w:val="00CE2B57"/>
    <w:rsid w:val="00CE3FF9"/>
    <w:rsid w:val="00CE53C9"/>
    <w:rsid w:val="00CE6B7B"/>
    <w:rsid w:val="00CF54EE"/>
    <w:rsid w:val="00D03573"/>
    <w:rsid w:val="00D063A3"/>
    <w:rsid w:val="00D0667F"/>
    <w:rsid w:val="00D115BE"/>
    <w:rsid w:val="00D11907"/>
    <w:rsid w:val="00D130F3"/>
    <w:rsid w:val="00D14169"/>
    <w:rsid w:val="00D14546"/>
    <w:rsid w:val="00D14DC8"/>
    <w:rsid w:val="00D14ED8"/>
    <w:rsid w:val="00D22C16"/>
    <w:rsid w:val="00D23D99"/>
    <w:rsid w:val="00D241F1"/>
    <w:rsid w:val="00D249BB"/>
    <w:rsid w:val="00D26391"/>
    <w:rsid w:val="00D304A3"/>
    <w:rsid w:val="00D36152"/>
    <w:rsid w:val="00D37B64"/>
    <w:rsid w:val="00D37BEF"/>
    <w:rsid w:val="00D37F21"/>
    <w:rsid w:val="00D406EE"/>
    <w:rsid w:val="00D407C9"/>
    <w:rsid w:val="00D4341E"/>
    <w:rsid w:val="00D4384E"/>
    <w:rsid w:val="00D445F7"/>
    <w:rsid w:val="00D455D3"/>
    <w:rsid w:val="00D46149"/>
    <w:rsid w:val="00D4721C"/>
    <w:rsid w:val="00D478C9"/>
    <w:rsid w:val="00D50422"/>
    <w:rsid w:val="00D51B7B"/>
    <w:rsid w:val="00D57245"/>
    <w:rsid w:val="00D60161"/>
    <w:rsid w:val="00D60C65"/>
    <w:rsid w:val="00D62C11"/>
    <w:rsid w:val="00D62CD0"/>
    <w:rsid w:val="00D62FDD"/>
    <w:rsid w:val="00D66103"/>
    <w:rsid w:val="00D66583"/>
    <w:rsid w:val="00D70F78"/>
    <w:rsid w:val="00D710B7"/>
    <w:rsid w:val="00D73F42"/>
    <w:rsid w:val="00D764E1"/>
    <w:rsid w:val="00D8191D"/>
    <w:rsid w:val="00D82A64"/>
    <w:rsid w:val="00D96AF7"/>
    <w:rsid w:val="00D96FB4"/>
    <w:rsid w:val="00DA01E6"/>
    <w:rsid w:val="00DA06B2"/>
    <w:rsid w:val="00DA20BA"/>
    <w:rsid w:val="00DB2DBF"/>
    <w:rsid w:val="00DB3F52"/>
    <w:rsid w:val="00DB515D"/>
    <w:rsid w:val="00DC003B"/>
    <w:rsid w:val="00DC1A89"/>
    <w:rsid w:val="00DC2C33"/>
    <w:rsid w:val="00DC55B4"/>
    <w:rsid w:val="00DD2184"/>
    <w:rsid w:val="00DE0417"/>
    <w:rsid w:val="00DE39C8"/>
    <w:rsid w:val="00DE3C53"/>
    <w:rsid w:val="00DE5CDD"/>
    <w:rsid w:val="00DF3D91"/>
    <w:rsid w:val="00DF4730"/>
    <w:rsid w:val="00E00302"/>
    <w:rsid w:val="00E00595"/>
    <w:rsid w:val="00E01B41"/>
    <w:rsid w:val="00E02C48"/>
    <w:rsid w:val="00E05159"/>
    <w:rsid w:val="00E06C28"/>
    <w:rsid w:val="00E07C04"/>
    <w:rsid w:val="00E10853"/>
    <w:rsid w:val="00E11274"/>
    <w:rsid w:val="00E11CEF"/>
    <w:rsid w:val="00E12CA0"/>
    <w:rsid w:val="00E16029"/>
    <w:rsid w:val="00E169BB"/>
    <w:rsid w:val="00E20BC3"/>
    <w:rsid w:val="00E24932"/>
    <w:rsid w:val="00E24C8A"/>
    <w:rsid w:val="00E267F0"/>
    <w:rsid w:val="00E300BC"/>
    <w:rsid w:val="00E30220"/>
    <w:rsid w:val="00E306C3"/>
    <w:rsid w:val="00E30EF9"/>
    <w:rsid w:val="00E41903"/>
    <w:rsid w:val="00E42289"/>
    <w:rsid w:val="00E43581"/>
    <w:rsid w:val="00E52E85"/>
    <w:rsid w:val="00E562C2"/>
    <w:rsid w:val="00E60B91"/>
    <w:rsid w:val="00E615C7"/>
    <w:rsid w:val="00E61780"/>
    <w:rsid w:val="00E64058"/>
    <w:rsid w:val="00E64923"/>
    <w:rsid w:val="00E668A6"/>
    <w:rsid w:val="00E71AAB"/>
    <w:rsid w:val="00E721E5"/>
    <w:rsid w:val="00E77746"/>
    <w:rsid w:val="00E8057A"/>
    <w:rsid w:val="00E82B05"/>
    <w:rsid w:val="00E82C84"/>
    <w:rsid w:val="00E831BE"/>
    <w:rsid w:val="00E8775B"/>
    <w:rsid w:val="00E91E0C"/>
    <w:rsid w:val="00E92225"/>
    <w:rsid w:val="00E94809"/>
    <w:rsid w:val="00E95C49"/>
    <w:rsid w:val="00EA0CA6"/>
    <w:rsid w:val="00EA23B2"/>
    <w:rsid w:val="00EA342A"/>
    <w:rsid w:val="00EA6B42"/>
    <w:rsid w:val="00EB0FCC"/>
    <w:rsid w:val="00EB1F23"/>
    <w:rsid w:val="00EB3944"/>
    <w:rsid w:val="00EB57E7"/>
    <w:rsid w:val="00EB5BBE"/>
    <w:rsid w:val="00EC50BA"/>
    <w:rsid w:val="00EC573E"/>
    <w:rsid w:val="00EC6369"/>
    <w:rsid w:val="00EC6376"/>
    <w:rsid w:val="00ED34CA"/>
    <w:rsid w:val="00ED3E4E"/>
    <w:rsid w:val="00ED3E6A"/>
    <w:rsid w:val="00ED46F0"/>
    <w:rsid w:val="00ED5104"/>
    <w:rsid w:val="00ED518C"/>
    <w:rsid w:val="00ED5B68"/>
    <w:rsid w:val="00ED6E72"/>
    <w:rsid w:val="00ED7175"/>
    <w:rsid w:val="00EE26E5"/>
    <w:rsid w:val="00EE2ABF"/>
    <w:rsid w:val="00EE56F7"/>
    <w:rsid w:val="00EE5DBB"/>
    <w:rsid w:val="00EE7E74"/>
    <w:rsid w:val="00EF09B9"/>
    <w:rsid w:val="00EF387C"/>
    <w:rsid w:val="00EF529A"/>
    <w:rsid w:val="00EF6B7A"/>
    <w:rsid w:val="00F01CFA"/>
    <w:rsid w:val="00F02F8C"/>
    <w:rsid w:val="00F043AB"/>
    <w:rsid w:val="00F06DC5"/>
    <w:rsid w:val="00F10110"/>
    <w:rsid w:val="00F126B2"/>
    <w:rsid w:val="00F12E79"/>
    <w:rsid w:val="00F1362A"/>
    <w:rsid w:val="00F1375E"/>
    <w:rsid w:val="00F17B55"/>
    <w:rsid w:val="00F17D4E"/>
    <w:rsid w:val="00F22676"/>
    <w:rsid w:val="00F22CB3"/>
    <w:rsid w:val="00F32CC2"/>
    <w:rsid w:val="00F362A2"/>
    <w:rsid w:val="00F36792"/>
    <w:rsid w:val="00F40BCE"/>
    <w:rsid w:val="00F452E4"/>
    <w:rsid w:val="00F47DF8"/>
    <w:rsid w:val="00F5087C"/>
    <w:rsid w:val="00F554FA"/>
    <w:rsid w:val="00F57AFC"/>
    <w:rsid w:val="00F57CDA"/>
    <w:rsid w:val="00F61AF8"/>
    <w:rsid w:val="00F61D87"/>
    <w:rsid w:val="00F62542"/>
    <w:rsid w:val="00F703D6"/>
    <w:rsid w:val="00F7378E"/>
    <w:rsid w:val="00F73D4C"/>
    <w:rsid w:val="00F748A9"/>
    <w:rsid w:val="00F77071"/>
    <w:rsid w:val="00F82114"/>
    <w:rsid w:val="00F85234"/>
    <w:rsid w:val="00F92170"/>
    <w:rsid w:val="00F97DEF"/>
    <w:rsid w:val="00FA257A"/>
    <w:rsid w:val="00FA2AC9"/>
    <w:rsid w:val="00FA3337"/>
    <w:rsid w:val="00FA4866"/>
    <w:rsid w:val="00FA4E13"/>
    <w:rsid w:val="00FB00BD"/>
    <w:rsid w:val="00FB0C4D"/>
    <w:rsid w:val="00FB1B13"/>
    <w:rsid w:val="00FB1C24"/>
    <w:rsid w:val="00FB304D"/>
    <w:rsid w:val="00FB41DF"/>
    <w:rsid w:val="00FB465A"/>
    <w:rsid w:val="00FB60C0"/>
    <w:rsid w:val="00FB7D64"/>
    <w:rsid w:val="00FC053B"/>
    <w:rsid w:val="00FC2E1E"/>
    <w:rsid w:val="00FC2EF2"/>
    <w:rsid w:val="00FC4ADA"/>
    <w:rsid w:val="00FD0889"/>
    <w:rsid w:val="00FD0969"/>
    <w:rsid w:val="00FD275D"/>
    <w:rsid w:val="00FD291F"/>
    <w:rsid w:val="00FD743C"/>
    <w:rsid w:val="00FD77F5"/>
    <w:rsid w:val="00FE0267"/>
    <w:rsid w:val="00FE2BEE"/>
    <w:rsid w:val="00FE3793"/>
    <w:rsid w:val="00FE4C4E"/>
    <w:rsid w:val="00FE5C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EA3C88B"/>
  <w15:docId w15:val="{C3573E91-E7AB-4413-ACCB-6060906DF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33F6"/>
    <w:pPr>
      <w:spacing w:after="180"/>
    </w:pPr>
    <w:rPr>
      <w:rFonts w:asciiTheme="minorHAnsi" w:eastAsiaTheme="minorHAnsi" w:hAnsiTheme="minorHAnsi" w:cstheme="minorBidi"/>
      <w:color w:val="262626" w:themeColor="text1" w:themeTint="D9"/>
      <w:sz w:val="18"/>
      <w:szCs w:val="22"/>
    </w:rPr>
  </w:style>
  <w:style w:type="paragraph" w:styleId="Heading3">
    <w:name w:val="heading 3"/>
    <w:basedOn w:val="Subtitle"/>
    <w:next w:val="Normal"/>
    <w:link w:val="Heading3Char"/>
    <w:uiPriority w:val="9"/>
    <w:unhideWhenUsed/>
    <w:qFormat/>
    <w:rsid w:val="00F57AFC"/>
    <w:pPr>
      <w:numPr>
        <w:ilvl w:val="0"/>
      </w:numPr>
      <w:tabs>
        <w:tab w:val="center" w:pos="4320"/>
        <w:tab w:val="right" w:pos="8640"/>
      </w:tabs>
      <w:spacing w:before="120" w:after="40"/>
      <w:outlineLvl w:val="2"/>
    </w:pPr>
    <w:rPr>
      <w:rFonts w:ascii="Arial" w:eastAsiaTheme="minorEastAsia" w:hAnsi="Arial" w:cs="Times New Roman"/>
      <w:b/>
      <w:bCs/>
      <w:i w:val="0"/>
      <w:iCs w:val="0"/>
      <w:color w:val="auto"/>
      <w:spacing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033F6"/>
    <w:pPr>
      <w:tabs>
        <w:tab w:val="center" w:pos="4680"/>
        <w:tab w:val="right" w:pos="9360"/>
      </w:tabs>
      <w:spacing w:after="0"/>
    </w:pPr>
    <w:rPr>
      <w:rFonts w:ascii="Times New Roman" w:eastAsia="Times New Roman" w:hAnsi="Times New Roman" w:cs="Times New Roman"/>
      <w:color w:val="auto"/>
      <w:sz w:val="24"/>
      <w:szCs w:val="24"/>
    </w:rPr>
  </w:style>
  <w:style w:type="character" w:customStyle="1" w:styleId="HeaderChar">
    <w:name w:val="Header Char"/>
    <w:basedOn w:val="DefaultParagraphFont"/>
    <w:link w:val="Header"/>
    <w:rsid w:val="00C033F6"/>
    <w:rPr>
      <w:sz w:val="24"/>
      <w:szCs w:val="24"/>
    </w:rPr>
  </w:style>
  <w:style w:type="paragraph" w:styleId="Footer">
    <w:name w:val="footer"/>
    <w:basedOn w:val="Normal"/>
    <w:link w:val="FooterChar"/>
    <w:rsid w:val="00C033F6"/>
    <w:pPr>
      <w:tabs>
        <w:tab w:val="center" w:pos="4680"/>
        <w:tab w:val="right" w:pos="9360"/>
      </w:tabs>
      <w:spacing w:after="0"/>
    </w:pPr>
    <w:rPr>
      <w:rFonts w:ascii="Times New Roman" w:eastAsia="Times New Roman" w:hAnsi="Times New Roman" w:cs="Times New Roman"/>
      <w:color w:val="auto"/>
      <w:sz w:val="24"/>
      <w:szCs w:val="24"/>
    </w:rPr>
  </w:style>
  <w:style w:type="character" w:customStyle="1" w:styleId="FooterChar">
    <w:name w:val="Footer Char"/>
    <w:basedOn w:val="DefaultParagraphFont"/>
    <w:link w:val="Footer"/>
    <w:rsid w:val="00C033F6"/>
    <w:rPr>
      <w:sz w:val="24"/>
      <w:szCs w:val="24"/>
    </w:rPr>
  </w:style>
  <w:style w:type="paragraph" w:styleId="BalloonText">
    <w:name w:val="Balloon Text"/>
    <w:basedOn w:val="Normal"/>
    <w:link w:val="BalloonTextChar"/>
    <w:rsid w:val="0087282A"/>
    <w:pPr>
      <w:spacing w:after="0"/>
    </w:pPr>
    <w:rPr>
      <w:rFonts w:ascii="Tahoma" w:hAnsi="Tahoma" w:cs="Tahoma"/>
      <w:sz w:val="16"/>
      <w:szCs w:val="16"/>
    </w:rPr>
  </w:style>
  <w:style w:type="character" w:customStyle="1" w:styleId="BalloonTextChar">
    <w:name w:val="Balloon Text Char"/>
    <w:basedOn w:val="DefaultParagraphFont"/>
    <w:link w:val="BalloonText"/>
    <w:rsid w:val="0087282A"/>
    <w:rPr>
      <w:rFonts w:ascii="Tahoma" w:eastAsiaTheme="minorHAnsi" w:hAnsi="Tahoma" w:cs="Tahoma"/>
      <w:color w:val="262626" w:themeColor="text1" w:themeTint="D9"/>
      <w:sz w:val="16"/>
      <w:szCs w:val="16"/>
    </w:rPr>
  </w:style>
  <w:style w:type="table" w:styleId="TableGrid">
    <w:name w:val="Table Grid"/>
    <w:basedOn w:val="TableNormal"/>
    <w:uiPriority w:val="39"/>
    <w:rsid w:val="005418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7AD5"/>
    <w:pPr>
      <w:ind w:left="720"/>
      <w:contextualSpacing/>
    </w:pPr>
  </w:style>
  <w:style w:type="table" w:styleId="LightShading-Accent3">
    <w:name w:val="Light Shading Accent 3"/>
    <w:basedOn w:val="TableNormal"/>
    <w:uiPriority w:val="60"/>
    <w:rsid w:val="000453C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MediumShading1-Accent3">
    <w:name w:val="Medium Shading 1 Accent 3"/>
    <w:basedOn w:val="TableNormal"/>
    <w:uiPriority w:val="63"/>
    <w:rsid w:val="000453C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List-Accent3">
    <w:name w:val="Light List Accent 3"/>
    <w:basedOn w:val="TableNormal"/>
    <w:uiPriority w:val="61"/>
    <w:rsid w:val="000453C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1">
    <w:name w:val="Light List Accent 1"/>
    <w:basedOn w:val="TableNormal"/>
    <w:uiPriority w:val="61"/>
    <w:rsid w:val="000453C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Hyperlink">
    <w:name w:val="Hyperlink"/>
    <w:basedOn w:val="DefaultParagraphFont"/>
    <w:uiPriority w:val="99"/>
    <w:unhideWhenUsed/>
    <w:rsid w:val="00F77071"/>
    <w:rPr>
      <w:color w:val="0000FF" w:themeColor="hyperlink"/>
      <w:u w:val="single"/>
    </w:rPr>
  </w:style>
  <w:style w:type="character" w:customStyle="1" w:styleId="Heading3Char">
    <w:name w:val="Heading 3 Char"/>
    <w:basedOn w:val="DefaultParagraphFont"/>
    <w:link w:val="Heading3"/>
    <w:uiPriority w:val="9"/>
    <w:rsid w:val="00F57AFC"/>
    <w:rPr>
      <w:rFonts w:ascii="Arial" w:eastAsiaTheme="minorEastAsia" w:hAnsi="Arial"/>
      <w:b/>
      <w:bCs/>
      <w:sz w:val="24"/>
      <w:szCs w:val="24"/>
    </w:rPr>
  </w:style>
  <w:style w:type="paragraph" w:styleId="NormalWeb">
    <w:name w:val="Normal (Web)"/>
    <w:basedOn w:val="Normal"/>
    <w:uiPriority w:val="99"/>
    <w:unhideWhenUsed/>
    <w:rsid w:val="00F57AFC"/>
    <w:pPr>
      <w:spacing w:after="100" w:afterAutospacing="1"/>
    </w:pPr>
    <w:rPr>
      <w:rFonts w:ascii="Arial" w:eastAsiaTheme="minorEastAsia" w:hAnsi="Arial" w:cs="Times New Roman"/>
      <w:color w:val="auto"/>
      <w:sz w:val="24"/>
      <w:szCs w:val="20"/>
    </w:rPr>
  </w:style>
  <w:style w:type="paragraph" w:styleId="Subtitle">
    <w:name w:val="Subtitle"/>
    <w:basedOn w:val="Normal"/>
    <w:next w:val="Normal"/>
    <w:link w:val="SubtitleChar"/>
    <w:qFormat/>
    <w:rsid w:val="00F57AF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57AFC"/>
    <w:rPr>
      <w:rFonts w:asciiTheme="majorHAnsi" w:eastAsiaTheme="majorEastAsia" w:hAnsiTheme="majorHAnsi" w:cstheme="majorBidi"/>
      <w:i/>
      <w:iCs/>
      <w:color w:val="4F81BD" w:themeColor="accent1"/>
      <w:spacing w:val="15"/>
      <w:sz w:val="24"/>
      <w:szCs w:val="24"/>
    </w:rPr>
  </w:style>
  <w:style w:type="table" w:styleId="LightList-Accent6">
    <w:name w:val="Light List Accent 6"/>
    <w:basedOn w:val="TableNormal"/>
    <w:uiPriority w:val="61"/>
    <w:rsid w:val="0097753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Table3Deffects1">
    <w:name w:val="Table 3D effects 1"/>
    <w:basedOn w:val="TableNormal"/>
    <w:rsid w:val="00770E65"/>
    <w:pPr>
      <w:spacing w:after="18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Default">
    <w:name w:val="Default"/>
    <w:rsid w:val="008B3DAC"/>
    <w:pPr>
      <w:autoSpaceDE w:val="0"/>
      <w:autoSpaceDN w:val="0"/>
      <w:adjustRightInd w:val="0"/>
    </w:pPr>
    <w:rPr>
      <w:rFonts w:ascii="Calibri" w:hAnsi="Calibri" w:cs="Calibri"/>
      <w:color w:val="000000"/>
      <w:sz w:val="24"/>
      <w:szCs w:val="24"/>
    </w:rPr>
  </w:style>
  <w:style w:type="table" w:styleId="MediumShading1-Accent6">
    <w:name w:val="Medium Shading 1 Accent 6"/>
    <w:basedOn w:val="TableNormal"/>
    <w:uiPriority w:val="63"/>
    <w:rsid w:val="00606217"/>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Accent2">
    <w:name w:val="Medium Shading 2 Accent 2"/>
    <w:basedOn w:val="TableNormal"/>
    <w:uiPriority w:val="64"/>
    <w:rsid w:val="0060621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2">
    <w:name w:val="Medium List 1 Accent 2"/>
    <w:basedOn w:val="TableNormal"/>
    <w:uiPriority w:val="65"/>
    <w:rsid w:val="00606217"/>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ghtGrid-Accent2">
    <w:name w:val="Light Grid Accent 2"/>
    <w:basedOn w:val="TableNormal"/>
    <w:uiPriority w:val="62"/>
    <w:rsid w:val="00606217"/>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MediumShading1-Accent2">
    <w:name w:val="Medium Shading 1 Accent 2"/>
    <w:basedOn w:val="TableNormal"/>
    <w:uiPriority w:val="63"/>
    <w:rsid w:val="00606217"/>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paragraph" w:styleId="Revision">
    <w:name w:val="Revision"/>
    <w:hidden/>
    <w:uiPriority w:val="99"/>
    <w:semiHidden/>
    <w:rsid w:val="00534A57"/>
    <w:rPr>
      <w:rFonts w:asciiTheme="minorHAnsi" w:eastAsiaTheme="minorHAnsi" w:hAnsiTheme="minorHAnsi" w:cstheme="minorBidi"/>
      <w:color w:val="262626" w:themeColor="text1" w:themeTint="D9"/>
      <w:sz w:val="18"/>
      <w:szCs w:val="22"/>
    </w:rPr>
  </w:style>
  <w:style w:type="paragraph" w:styleId="DocumentMap">
    <w:name w:val="Document Map"/>
    <w:basedOn w:val="Normal"/>
    <w:link w:val="DocumentMapChar"/>
    <w:semiHidden/>
    <w:unhideWhenUsed/>
    <w:rsid w:val="000B25D2"/>
    <w:pPr>
      <w:spacing w:after="0"/>
    </w:pPr>
    <w:rPr>
      <w:rFonts w:ascii="Times New Roman" w:hAnsi="Times New Roman" w:cs="Times New Roman"/>
      <w:sz w:val="24"/>
      <w:szCs w:val="24"/>
    </w:rPr>
  </w:style>
  <w:style w:type="character" w:customStyle="1" w:styleId="DocumentMapChar">
    <w:name w:val="Document Map Char"/>
    <w:basedOn w:val="DefaultParagraphFont"/>
    <w:link w:val="DocumentMap"/>
    <w:semiHidden/>
    <w:rsid w:val="000B25D2"/>
    <w:rPr>
      <w:rFonts w:eastAsiaTheme="minorHAnsi"/>
      <w:color w:val="262626" w:themeColor="text1" w:themeTint="D9"/>
      <w:sz w:val="24"/>
      <w:szCs w:val="24"/>
    </w:rPr>
  </w:style>
  <w:style w:type="table" w:styleId="LightGrid-Accent3">
    <w:name w:val="Light Grid Accent 3"/>
    <w:basedOn w:val="TableNormal"/>
    <w:uiPriority w:val="62"/>
    <w:rsid w:val="00044402"/>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CommentReference">
    <w:name w:val="annotation reference"/>
    <w:basedOn w:val="DefaultParagraphFont"/>
    <w:semiHidden/>
    <w:unhideWhenUsed/>
    <w:rsid w:val="00460A3D"/>
    <w:rPr>
      <w:sz w:val="16"/>
      <w:szCs w:val="16"/>
    </w:rPr>
  </w:style>
  <w:style w:type="paragraph" w:styleId="CommentText">
    <w:name w:val="annotation text"/>
    <w:basedOn w:val="Normal"/>
    <w:link w:val="CommentTextChar"/>
    <w:semiHidden/>
    <w:unhideWhenUsed/>
    <w:rsid w:val="00460A3D"/>
    <w:rPr>
      <w:sz w:val="20"/>
      <w:szCs w:val="20"/>
    </w:rPr>
  </w:style>
  <w:style w:type="character" w:customStyle="1" w:styleId="CommentTextChar">
    <w:name w:val="Comment Text Char"/>
    <w:basedOn w:val="DefaultParagraphFont"/>
    <w:link w:val="CommentText"/>
    <w:semiHidden/>
    <w:rsid w:val="00460A3D"/>
    <w:rPr>
      <w:rFonts w:asciiTheme="minorHAnsi" w:eastAsiaTheme="minorHAnsi" w:hAnsiTheme="minorHAnsi" w:cstheme="minorBidi"/>
      <w:color w:val="262626" w:themeColor="text1" w:themeTint="D9"/>
    </w:rPr>
  </w:style>
  <w:style w:type="paragraph" w:styleId="CommentSubject">
    <w:name w:val="annotation subject"/>
    <w:basedOn w:val="CommentText"/>
    <w:next w:val="CommentText"/>
    <w:link w:val="CommentSubjectChar"/>
    <w:semiHidden/>
    <w:unhideWhenUsed/>
    <w:rsid w:val="00460A3D"/>
    <w:rPr>
      <w:b/>
      <w:bCs/>
    </w:rPr>
  </w:style>
  <w:style w:type="character" w:customStyle="1" w:styleId="CommentSubjectChar">
    <w:name w:val="Comment Subject Char"/>
    <w:basedOn w:val="CommentTextChar"/>
    <w:link w:val="CommentSubject"/>
    <w:semiHidden/>
    <w:rsid w:val="00460A3D"/>
    <w:rPr>
      <w:rFonts w:asciiTheme="minorHAnsi" w:eastAsiaTheme="minorHAnsi" w:hAnsiTheme="minorHAnsi" w:cstheme="minorBidi"/>
      <w:b/>
      <w:bCs/>
      <w:color w:val="262626" w:themeColor="text1" w:themeTint="D9"/>
    </w:rPr>
  </w:style>
  <w:style w:type="character" w:styleId="FollowedHyperlink">
    <w:name w:val="FollowedHyperlink"/>
    <w:basedOn w:val="DefaultParagraphFont"/>
    <w:rsid w:val="00F61D87"/>
    <w:rPr>
      <w:color w:val="800080" w:themeColor="followedHyperlink"/>
      <w:u w:val="single"/>
    </w:rPr>
  </w:style>
  <w:style w:type="character" w:customStyle="1" w:styleId="UnresolvedMention1">
    <w:name w:val="Unresolved Mention1"/>
    <w:basedOn w:val="DefaultParagraphFont"/>
    <w:uiPriority w:val="99"/>
    <w:semiHidden/>
    <w:unhideWhenUsed/>
    <w:rsid w:val="00EE5DBB"/>
    <w:rPr>
      <w:color w:val="605E5C"/>
      <w:shd w:val="clear" w:color="auto" w:fill="E1DFDD"/>
    </w:rPr>
  </w:style>
  <w:style w:type="character" w:customStyle="1" w:styleId="UnresolvedMention2">
    <w:name w:val="Unresolved Mention2"/>
    <w:basedOn w:val="DefaultParagraphFont"/>
    <w:uiPriority w:val="99"/>
    <w:semiHidden/>
    <w:unhideWhenUsed/>
    <w:rsid w:val="00A80A0D"/>
    <w:rPr>
      <w:color w:val="605E5C"/>
      <w:shd w:val="clear" w:color="auto" w:fill="E1DFDD"/>
    </w:rPr>
  </w:style>
  <w:style w:type="character" w:styleId="UnresolvedMention">
    <w:name w:val="Unresolved Mention"/>
    <w:basedOn w:val="DefaultParagraphFont"/>
    <w:uiPriority w:val="99"/>
    <w:semiHidden/>
    <w:unhideWhenUsed/>
    <w:rsid w:val="00A675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9409">
      <w:bodyDiv w:val="1"/>
      <w:marLeft w:val="0"/>
      <w:marRight w:val="0"/>
      <w:marTop w:val="0"/>
      <w:marBottom w:val="0"/>
      <w:divBdr>
        <w:top w:val="none" w:sz="0" w:space="0" w:color="auto"/>
        <w:left w:val="none" w:sz="0" w:space="0" w:color="auto"/>
        <w:bottom w:val="none" w:sz="0" w:space="0" w:color="auto"/>
        <w:right w:val="none" w:sz="0" w:space="0" w:color="auto"/>
      </w:divBdr>
    </w:div>
    <w:div w:id="20320326">
      <w:bodyDiv w:val="1"/>
      <w:marLeft w:val="0"/>
      <w:marRight w:val="0"/>
      <w:marTop w:val="0"/>
      <w:marBottom w:val="0"/>
      <w:divBdr>
        <w:top w:val="none" w:sz="0" w:space="0" w:color="auto"/>
        <w:left w:val="none" w:sz="0" w:space="0" w:color="auto"/>
        <w:bottom w:val="none" w:sz="0" w:space="0" w:color="auto"/>
        <w:right w:val="none" w:sz="0" w:space="0" w:color="auto"/>
      </w:divBdr>
    </w:div>
    <w:div w:id="451629865">
      <w:bodyDiv w:val="1"/>
      <w:marLeft w:val="0"/>
      <w:marRight w:val="0"/>
      <w:marTop w:val="0"/>
      <w:marBottom w:val="0"/>
      <w:divBdr>
        <w:top w:val="none" w:sz="0" w:space="0" w:color="auto"/>
        <w:left w:val="none" w:sz="0" w:space="0" w:color="auto"/>
        <w:bottom w:val="none" w:sz="0" w:space="0" w:color="auto"/>
        <w:right w:val="none" w:sz="0" w:space="0" w:color="auto"/>
      </w:divBdr>
    </w:div>
    <w:div w:id="467356297">
      <w:bodyDiv w:val="1"/>
      <w:marLeft w:val="0"/>
      <w:marRight w:val="0"/>
      <w:marTop w:val="0"/>
      <w:marBottom w:val="0"/>
      <w:divBdr>
        <w:top w:val="none" w:sz="0" w:space="0" w:color="auto"/>
        <w:left w:val="none" w:sz="0" w:space="0" w:color="auto"/>
        <w:bottom w:val="none" w:sz="0" w:space="0" w:color="auto"/>
        <w:right w:val="none" w:sz="0" w:space="0" w:color="auto"/>
      </w:divBdr>
    </w:div>
    <w:div w:id="160434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atracking.ehs.state.ma.us/Climate-Change/index.html" TargetMode="External"/><Relationship Id="rId18" Type="http://schemas.openxmlformats.org/officeDocument/2006/relationships/hyperlink" Target="https://matracking.ehs.state.ma.us/planning_and_tools/index.html" TargetMode="External"/><Relationship Id="rId26" Type="http://schemas.openxmlformats.org/officeDocument/2006/relationships/hyperlink" Target="https://mass.gov/dph/climate-vulnerability-map/" TargetMode="External"/><Relationship Id="rId39"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s://www.airnow.gov/" TargetMode="External"/><Relationship Id="rId34" Type="http://schemas.openxmlformats.org/officeDocument/2006/relationships/hyperlink" Target="https://www.mass.gov/service-details/statistics-about-asthma" TargetMode="External"/><Relationship Id="rId42" Type="http://schemas.openxmlformats.org/officeDocument/2006/relationships/image" Target="media/image12.png"/><Relationship Id="rId47"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mass.gov/climate-and-health" TargetMode="External"/><Relationship Id="rId17" Type="http://schemas.openxmlformats.org/officeDocument/2006/relationships/image" Target="media/image7.jpeg"/><Relationship Id="rId25" Type="http://schemas.openxmlformats.org/officeDocument/2006/relationships/hyperlink" Target="https://matracking.ehs.state.ma.us/planning_and_tools/index.html" TargetMode="External"/><Relationship Id="rId33" Type="http://schemas.openxmlformats.org/officeDocument/2006/relationships/hyperlink" Target="https://mass.gov/dph/climate-vulnerability-map" TargetMode="External"/><Relationship Id="rId38" Type="http://schemas.openxmlformats.org/officeDocument/2006/relationships/image" Target="media/image8.png"/><Relationship Id="rId46" Type="http://schemas.openxmlformats.org/officeDocument/2006/relationships/image" Target="media/image14.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eeaonline.eea.state.ma.us/dep/massair/web/" TargetMode="External"/><Relationship Id="rId29" Type="http://schemas.openxmlformats.org/officeDocument/2006/relationships/hyperlink" Target="http://www.mass.gov/eohhs/gov/departments/dph/programs/community-health/mass-in-motion/" TargetMode="Externa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G"/><Relationship Id="rId24" Type="http://schemas.openxmlformats.org/officeDocument/2006/relationships/hyperlink" Target="https://www.mass.gov/service-details/2011-massachusetts-climate-change-adaptation-report" TargetMode="External"/><Relationship Id="rId32" Type="http://schemas.openxmlformats.org/officeDocument/2006/relationships/hyperlink" Target="http://maps.massgis.state.ma.us/map_ol/cc_vuln.php" TargetMode="External"/><Relationship Id="rId37" Type="http://schemas.openxmlformats.org/officeDocument/2006/relationships/hyperlink" Target="https://www.mass.gov/service-details/statistics-about-asthma" TargetMode="External"/><Relationship Id="rId40" Type="http://schemas.openxmlformats.org/officeDocument/2006/relationships/image" Target="media/image10.png"/><Relationship Id="rId45" Type="http://schemas.openxmlformats.org/officeDocument/2006/relationships/hyperlink" Target="https://matracking.ehs.state.ma.us/" TargetMode="External"/><Relationship Id="rId5" Type="http://schemas.openxmlformats.org/officeDocument/2006/relationships/webSettings" Target="webSettings.xml"/><Relationship Id="rId15" Type="http://schemas.openxmlformats.org/officeDocument/2006/relationships/hyperlink" Target="https://matracking.ehs.state.ma.us/Climate-Change/index.html" TargetMode="External"/><Relationship Id="rId23" Type="http://schemas.openxmlformats.org/officeDocument/2006/relationships/hyperlink" Target="https://www.mass.gov/service-details/massachusetts-integrated-state-hazard-mitigation-and-climate-adaptation-plan" TargetMode="External"/><Relationship Id="rId28" Type="http://schemas.openxmlformats.org/officeDocument/2006/relationships/hyperlink" Target="https://www.airnow.gov/" TargetMode="External"/><Relationship Id="rId36" Type="http://schemas.openxmlformats.org/officeDocument/2006/relationships/hyperlink" Target="https://mass.gov/dph/climate-vulnerability-map" TargetMode="External"/><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mass.gov/dph/climate-vulnerability-map/" TargetMode="External"/><Relationship Id="rId31" Type="http://schemas.openxmlformats.org/officeDocument/2006/relationships/hyperlink" Target="https://www.mass.gov/service-details/2011-massachusetts-climate-change-adaptation-report" TargetMode="External"/><Relationship Id="rId44" Type="http://schemas.openxmlformats.org/officeDocument/2006/relationships/hyperlink" Target="https://matracking.ehs.state.ma.us/"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www.mass.gov/climate-and-health" TargetMode="External"/><Relationship Id="rId22" Type="http://schemas.openxmlformats.org/officeDocument/2006/relationships/hyperlink" Target="http://www.mass.gov/eohhs/gov/departments/dph/programs/community-health/mass-in-motion/" TargetMode="External"/><Relationship Id="rId27" Type="http://schemas.openxmlformats.org/officeDocument/2006/relationships/hyperlink" Target="http://eeaonline.eea.state.ma.us/dep/massair/web/" TargetMode="External"/><Relationship Id="rId30" Type="http://schemas.openxmlformats.org/officeDocument/2006/relationships/hyperlink" Target="https://www.mass.gov/service-details/massachusetts-integrated-state-hazard-mitigation-and-climate-adaptation-plan" TargetMode="External"/><Relationship Id="rId35" Type="http://schemas.openxmlformats.org/officeDocument/2006/relationships/hyperlink" Target="http://maps.massgis.state.ma.us/map_ol/cc_vuln.php" TargetMode="External"/><Relationship Id="rId43" Type="http://schemas.openxmlformats.org/officeDocument/2006/relationships/image" Target="media/image13.png"/><Relationship Id="rId48" Type="http://schemas.openxmlformats.org/officeDocument/2006/relationships/fontTable" Target="fontTable.xml"/><Relationship Id="rId8"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D6C957-829C-624F-9452-A397BD96C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Words>
  <Characters>25</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son, Rachel (DPH)</dc:creator>
  <cp:lastModifiedBy>Toti, Gail (DPH)</cp:lastModifiedBy>
  <cp:revision>2</cp:revision>
  <cp:lastPrinted>2020-07-29T16:34:00Z</cp:lastPrinted>
  <dcterms:created xsi:type="dcterms:W3CDTF">2022-05-16T18:44:00Z</dcterms:created>
  <dcterms:modified xsi:type="dcterms:W3CDTF">2022-05-16T18:44:00Z</dcterms:modified>
</cp:coreProperties>
</file>